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A37D20" w14:textId="77777777" w:rsidR="00C733D7" w:rsidRDefault="00C733D7" w:rsidP="00A61BEB">
      <w:pPr>
        <w:pStyle w:val="RLNzevsmlouvy"/>
        <w:tabs>
          <w:tab w:val="center" w:pos="4535"/>
          <w:tab w:val="right" w:pos="9070"/>
        </w:tabs>
        <w:rPr>
          <w:rFonts w:ascii="Verdana" w:hAnsi="Verdana" w:cstheme="minorHAnsi"/>
          <w:sz w:val="22"/>
          <w:szCs w:val="22"/>
        </w:rPr>
      </w:pPr>
    </w:p>
    <w:p w14:paraId="71962A67" w14:textId="1989766F" w:rsidR="009B5832" w:rsidRDefault="00E14415" w:rsidP="009B5832">
      <w:pPr>
        <w:pStyle w:val="RLNzevsmlouvy"/>
        <w:tabs>
          <w:tab w:val="center" w:pos="4535"/>
          <w:tab w:val="right" w:pos="9070"/>
        </w:tabs>
        <w:rPr>
          <w:rFonts w:ascii="Verdana" w:hAnsi="Verdana" w:cstheme="minorHAnsi"/>
          <w:sz w:val="22"/>
          <w:szCs w:val="22"/>
        </w:rPr>
      </w:pPr>
      <w:r w:rsidRPr="00B9320D">
        <w:rPr>
          <w:rFonts w:ascii="Verdana" w:hAnsi="Verdana" w:cstheme="minorHAnsi"/>
          <w:sz w:val="22"/>
          <w:szCs w:val="22"/>
        </w:rPr>
        <w:t>Dodatek Č.</w:t>
      </w:r>
      <w:r w:rsidR="00037AD1">
        <w:rPr>
          <w:rFonts w:ascii="Verdana" w:hAnsi="Verdana" w:cstheme="minorHAnsi"/>
          <w:sz w:val="22"/>
          <w:szCs w:val="22"/>
        </w:rPr>
        <w:t>2</w:t>
      </w:r>
      <w:r w:rsidR="00447436" w:rsidRPr="00B9320D">
        <w:rPr>
          <w:rFonts w:ascii="Verdana" w:hAnsi="Verdana" w:cstheme="minorHAnsi"/>
          <w:sz w:val="22"/>
          <w:szCs w:val="22"/>
        </w:rPr>
        <w:t xml:space="preserve"> ke </w:t>
      </w:r>
      <w:r w:rsidR="00D87D9B" w:rsidRPr="00B9320D">
        <w:rPr>
          <w:rFonts w:ascii="Verdana" w:hAnsi="Verdana" w:cstheme="minorHAnsi"/>
          <w:sz w:val="22"/>
          <w:szCs w:val="22"/>
        </w:rPr>
        <w:t>SMLOUV</w:t>
      </w:r>
      <w:r w:rsidR="00447436" w:rsidRPr="00B9320D">
        <w:rPr>
          <w:rFonts w:ascii="Verdana" w:hAnsi="Verdana" w:cstheme="minorHAnsi"/>
          <w:sz w:val="22"/>
          <w:szCs w:val="22"/>
        </w:rPr>
        <w:t>ě</w:t>
      </w:r>
      <w:r w:rsidR="00D87D9B" w:rsidRPr="00B9320D">
        <w:rPr>
          <w:rFonts w:ascii="Verdana" w:hAnsi="Verdana" w:cstheme="minorHAnsi"/>
          <w:sz w:val="22"/>
          <w:szCs w:val="22"/>
        </w:rPr>
        <w:t xml:space="preserve"> O </w:t>
      </w:r>
      <w:r w:rsidR="0063051C" w:rsidRPr="00B9320D">
        <w:rPr>
          <w:rFonts w:ascii="Verdana" w:hAnsi="Verdana" w:cstheme="minorHAnsi"/>
          <w:sz w:val="22"/>
          <w:szCs w:val="22"/>
        </w:rPr>
        <w:t xml:space="preserve">NÁVRHU, </w:t>
      </w:r>
      <w:r w:rsidR="004D6C17" w:rsidRPr="00B9320D">
        <w:rPr>
          <w:rFonts w:ascii="Verdana" w:hAnsi="Verdana" w:cstheme="minorHAnsi"/>
          <w:sz w:val="22"/>
          <w:szCs w:val="22"/>
        </w:rPr>
        <w:t>IMPLEMENTACI, PODPOŘE A ÚDRŽBĚ</w:t>
      </w:r>
      <w:r w:rsidR="00D803D0" w:rsidRPr="00B9320D">
        <w:rPr>
          <w:rFonts w:ascii="Verdana" w:hAnsi="Verdana" w:cstheme="minorHAnsi"/>
          <w:sz w:val="22"/>
          <w:szCs w:val="22"/>
        </w:rPr>
        <w:t>,</w:t>
      </w:r>
      <w:r w:rsidR="00530F4F" w:rsidRPr="00B9320D">
        <w:rPr>
          <w:rFonts w:ascii="Verdana" w:hAnsi="Verdana" w:cstheme="minorHAnsi"/>
          <w:sz w:val="22"/>
          <w:szCs w:val="22"/>
        </w:rPr>
        <w:t xml:space="preserve"> </w:t>
      </w:r>
      <w:r w:rsidR="00D803D0" w:rsidRPr="00B9320D">
        <w:rPr>
          <w:rFonts w:ascii="Verdana" w:hAnsi="Verdana" w:cstheme="minorHAnsi"/>
          <w:sz w:val="22"/>
          <w:szCs w:val="22"/>
        </w:rPr>
        <w:t>ROZVOJI</w:t>
      </w:r>
      <w:r w:rsidR="00833787" w:rsidRPr="00B9320D">
        <w:rPr>
          <w:rFonts w:ascii="Verdana" w:hAnsi="Verdana" w:cstheme="minorHAnsi"/>
          <w:sz w:val="22"/>
          <w:szCs w:val="22"/>
        </w:rPr>
        <w:t xml:space="preserve"> </w:t>
      </w:r>
      <w:r w:rsidR="0063051C" w:rsidRPr="00B9320D">
        <w:rPr>
          <w:rFonts w:ascii="Verdana" w:hAnsi="Verdana" w:cstheme="minorHAnsi"/>
          <w:sz w:val="22"/>
          <w:szCs w:val="22"/>
        </w:rPr>
        <w:t xml:space="preserve">SYSTÉMU </w:t>
      </w:r>
      <w:r w:rsidR="004D6C17" w:rsidRPr="00B9320D">
        <w:rPr>
          <w:rFonts w:ascii="Verdana" w:hAnsi="Verdana" w:cstheme="minorHAnsi"/>
          <w:sz w:val="22"/>
          <w:szCs w:val="22"/>
        </w:rPr>
        <w:t>ELEKTRONICKÉ SPISOVÉ SLUŽB</w:t>
      </w:r>
      <w:r w:rsidR="00534C60" w:rsidRPr="00B9320D">
        <w:rPr>
          <w:rFonts w:ascii="Verdana" w:hAnsi="Verdana" w:cstheme="minorHAnsi"/>
          <w:sz w:val="22"/>
          <w:szCs w:val="22"/>
        </w:rPr>
        <w:t>y</w:t>
      </w:r>
    </w:p>
    <w:p w14:paraId="28E59812" w14:textId="24879021" w:rsidR="002244CD" w:rsidRPr="00A1514E" w:rsidRDefault="002244CD" w:rsidP="00BD0FF6">
      <w:pPr>
        <w:pStyle w:val="RLdajeosmluvnstran"/>
        <w:spacing w:after="160"/>
        <w:rPr>
          <w:rFonts w:ascii="Verdana" w:hAnsi="Verdana" w:cs="Calibri"/>
          <w:b/>
          <w:bCs/>
          <w:sz w:val="20"/>
          <w:szCs w:val="20"/>
        </w:rPr>
      </w:pPr>
      <w:r w:rsidRPr="00A1514E">
        <w:rPr>
          <w:rFonts w:ascii="Verdana" w:hAnsi="Verdana" w:cs="Calibri"/>
          <w:b/>
          <w:bCs/>
          <w:sz w:val="20"/>
          <w:szCs w:val="20"/>
        </w:rPr>
        <w:t>Smluvní strany:</w:t>
      </w:r>
      <w:r w:rsidRPr="00A1514E">
        <w:rPr>
          <w:rFonts w:ascii="Verdana" w:hAnsi="Verdana" w:cs="Calibri"/>
          <w:b/>
          <w:bCs/>
          <w:sz w:val="20"/>
          <w:szCs w:val="20"/>
        </w:rPr>
        <w:tab/>
      </w:r>
    </w:p>
    <w:p w14:paraId="0B07BEB0" w14:textId="77777777" w:rsidR="008B3226" w:rsidRPr="00A1514E" w:rsidRDefault="008B3226" w:rsidP="5916ABDD">
      <w:pPr>
        <w:pStyle w:val="RLdajeosmluvnstran"/>
        <w:spacing w:after="160"/>
        <w:rPr>
          <w:rStyle w:val="Siln"/>
          <w:rFonts w:ascii="Verdana" w:hAnsi="Verdana" w:cstheme="minorBidi"/>
          <w:color w:val="000000"/>
          <w:sz w:val="20"/>
          <w:szCs w:val="20"/>
          <w:shd w:val="clear" w:color="auto" w:fill="FFFFFF"/>
        </w:rPr>
      </w:pPr>
      <w:r w:rsidRPr="00A1514E">
        <w:rPr>
          <w:rStyle w:val="Siln"/>
          <w:rFonts w:ascii="Verdana" w:hAnsi="Verdana" w:cstheme="minorBidi"/>
          <w:color w:val="000000"/>
          <w:sz w:val="20"/>
          <w:szCs w:val="20"/>
          <w:shd w:val="clear" w:color="auto" w:fill="FFFFFF"/>
        </w:rPr>
        <w:t>Státní fond dopravní infrastruktury</w:t>
      </w:r>
    </w:p>
    <w:p w14:paraId="432B18BD" w14:textId="11FDF7E3" w:rsidR="008B3226" w:rsidRPr="00A1514E" w:rsidRDefault="002244CD" w:rsidP="00F2501D">
      <w:pPr>
        <w:pStyle w:val="RLdajeosmluvnstran"/>
        <w:spacing w:after="160"/>
        <w:rPr>
          <w:rFonts w:ascii="Verdana" w:hAnsi="Verdana" w:cstheme="minorHAnsi"/>
          <w:sz w:val="20"/>
          <w:szCs w:val="20"/>
          <w:shd w:val="clear" w:color="auto" w:fill="FFFFFF"/>
        </w:rPr>
      </w:pPr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>se sídlem</w:t>
      </w:r>
      <w:r w:rsidR="00527370"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 </w:t>
      </w:r>
      <w:r w:rsidR="008B3226" w:rsidRPr="00A1514E">
        <w:rPr>
          <w:rFonts w:ascii="Verdana" w:hAnsi="Verdana" w:cstheme="minorHAnsi"/>
          <w:sz w:val="20"/>
          <w:szCs w:val="20"/>
          <w:shd w:val="clear" w:color="auto" w:fill="FFFFFF"/>
        </w:rPr>
        <w:t>Sokolovská 1955/278</w:t>
      </w:r>
      <w:r w:rsidR="0026690B"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, 190 00 Praha 9 </w:t>
      </w:r>
    </w:p>
    <w:p w14:paraId="6760EA57" w14:textId="77777777" w:rsidR="00F2501D" w:rsidRPr="00A1514E" w:rsidRDefault="00F2501D" w:rsidP="00F2501D">
      <w:pPr>
        <w:pStyle w:val="RLdajeosmluvnstran"/>
        <w:spacing w:after="160"/>
        <w:rPr>
          <w:rFonts w:ascii="Verdana" w:hAnsi="Verdana" w:cstheme="minorHAnsi"/>
          <w:sz w:val="20"/>
          <w:szCs w:val="20"/>
          <w:shd w:val="clear" w:color="auto" w:fill="FFFFFF"/>
        </w:rPr>
      </w:pPr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IČO: </w:t>
      </w:r>
      <w:r w:rsidR="008B3226" w:rsidRPr="00A1514E">
        <w:rPr>
          <w:rFonts w:ascii="Verdana" w:hAnsi="Verdana" w:cstheme="minorHAnsi"/>
          <w:sz w:val="20"/>
          <w:szCs w:val="20"/>
          <w:shd w:val="clear" w:color="auto" w:fill="FFFFFF"/>
        </w:rPr>
        <w:t>70856508</w:t>
      </w:r>
      <w:r w:rsidR="0042508B" w:rsidRPr="00A1514E">
        <w:rPr>
          <w:rFonts w:ascii="Verdana" w:hAnsi="Verdana" w:cstheme="minorHAnsi"/>
          <w:sz w:val="20"/>
          <w:szCs w:val="20"/>
          <w:shd w:val="clear" w:color="auto" w:fill="FFFFFF"/>
        </w:rPr>
        <w:t>,</w:t>
      </w:r>
      <w:r w:rsidR="0042508B" w:rsidRPr="00A1514E" w:rsidDel="0042508B">
        <w:rPr>
          <w:rFonts w:ascii="Verdana" w:hAnsi="Verdana" w:cstheme="minorHAnsi"/>
          <w:sz w:val="20"/>
          <w:szCs w:val="20"/>
          <w:shd w:val="clear" w:color="auto" w:fill="FFFFFF"/>
        </w:rPr>
        <w:t xml:space="preserve"> </w:t>
      </w:r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DIČ: </w:t>
      </w:r>
      <w:r w:rsidR="00EC5869" w:rsidRPr="00A1514E">
        <w:rPr>
          <w:rFonts w:ascii="Verdana" w:hAnsi="Verdana" w:cstheme="minorHAnsi"/>
          <w:sz w:val="20"/>
          <w:szCs w:val="20"/>
          <w:shd w:val="clear" w:color="auto" w:fill="FFFFFF"/>
        </w:rPr>
        <w:t>CZ70856508</w:t>
      </w:r>
    </w:p>
    <w:p w14:paraId="0C0B0A17" w14:textId="3DFE758D" w:rsidR="00A707BD" w:rsidRPr="00A1514E" w:rsidRDefault="002244CD" w:rsidP="002244CD">
      <w:pPr>
        <w:pStyle w:val="RLdajeosmluvnstran"/>
        <w:spacing w:after="160"/>
        <w:rPr>
          <w:rFonts w:ascii="Verdana" w:hAnsi="Verdana" w:cstheme="minorHAnsi"/>
          <w:sz w:val="20"/>
          <w:szCs w:val="20"/>
          <w:shd w:val="clear" w:color="auto" w:fill="FFFFFF"/>
        </w:rPr>
      </w:pPr>
      <w:bookmarkStart w:id="0" w:name="_Hlk24015944"/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>č. účtu:</w:t>
      </w:r>
      <w:r w:rsidR="00EC5869"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 </w:t>
      </w:r>
      <w:r w:rsidR="00A64D85">
        <w:rPr>
          <w:rFonts w:ascii="Verdana" w:hAnsi="Verdana" w:cstheme="minorHAnsi"/>
          <w:sz w:val="20"/>
          <w:szCs w:val="20"/>
          <w:shd w:val="clear" w:color="auto" w:fill="FFFFFF"/>
        </w:rPr>
        <w:t>XXXXX</w:t>
      </w:r>
    </w:p>
    <w:p w14:paraId="1E8EB8D9" w14:textId="77777777" w:rsidR="002244CD" w:rsidRPr="00A1514E" w:rsidRDefault="009D017A" w:rsidP="7C803E64">
      <w:pPr>
        <w:pStyle w:val="RLdajeosmluvnstran"/>
        <w:spacing w:after="160"/>
        <w:rPr>
          <w:rFonts w:ascii="Verdana" w:hAnsi="Verdana" w:cstheme="minorHAnsi"/>
          <w:sz w:val="20"/>
          <w:szCs w:val="20"/>
        </w:rPr>
      </w:pPr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>zastoupen</w:t>
      </w:r>
      <w:r w:rsidR="00EC5869" w:rsidRPr="00A1514E">
        <w:rPr>
          <w:rFonts w:ascii="Verdana" w:hAnsi="Verdana" w:cstheme="minorHAnsi"/>
          <w:sz w:val="20"/>
          <w:szCs w:val="20"/>
          <w:shd w:val="clear" w:color="auto" w:fill="FFFFFF"/>
        </w:rPr>
        <w:t>ý</w:t>
      </w:r>
      <w:r w:rsidRPr="00A1514E">
        <w:rPr>
          <w:rFonts w:ascii="Verdana" w:hAnsi="Verdana" w:cstheme="minorHAnsi"/>
          <w:sz w:val="20"/>
          <w:szCs w:val="20"/>
          <w:shd w:val="clear" w:color="auto" w:fill="FFFFFF"/>
        </w:rPr>
        <w:t xml:space="preserve">: </w:t>
      </w:r>
      <w:bookmarkEnd w:id="0"/>
      <w:r w:rsidR="00EC5869" w:rsidRPr="00A1514E">
        <w:rPr>
          <w:rFonts w:ascii="Verdana" w:hAnsi="Verdana" w:cstheme="minorHAnsi"/>
          <w:sz w:val="20"/>
          <w:szCs w:val="20"/>
        </w:rPr>
        <w:t>Ing. Zbyněk Hořelica, ředitel</w:t>
      </w:r>
    </w:p>
    <w:p w14:paraId="575FF9FA" w14:textId="77777777" w:rsidR="002244CD" w:rsidRPr="00A1514E" w:rsidRDefault="002244CD" w:rsidP="002A4F78">
      <w:pPr>
        <w:pStyle w:val="RLdajeosmluvnstran"/>
        <w:spacing w:after="160"/>
        <w:rPr>
          <w:rFonts w:ascii="Verdana" w:hAnsi="Verdana" w:cstheme="minorHAnsi"/>
          <w:sz w:val="20"/>
          <w:szCs w:val="20"/>
        </w:rPr>
      </w:pPr>
      <w:r w:rsidRPr="00A1514E">
        <w:rPr>
          <w:rFonts w:ascii="Verdana" w:hAnsi="Verdana" w:cstheme="minorHAnsi"/>
          <w:sz w:val="20"/>
          <w:szCs w:val="20"/>
        </w:rPr>
        <w:t>(dále jen „</w:t>
      </w:r>
      <w:r w:rsidR="00D87D9B" w:rsidRPr="00A1514E">
        <w:rPr>
          <w:rFonts w:ascii="Verdana" w:hAnsi="Verdana" w:cstheme="minorHAnsi"/>
          <w:b/>
          <w:bCs/>
          <w:sz w:val="20"/>
          <w:szCs w:val="20"/>
        </w:rPr>
        <w:t>Objednatel</w:t>
      </w:r>
      <w:r w:rsidRPr="00A1514E">
        <w:rPr>
          <w:rFonts w:ascii="Verdana" w:hAnsi="Verdana" w:cstheme="minorHAnsi"/>
          <w:sz w:val="20"/>
          <w:szCs w:val="20"/>
        </w:rPr>
        <w:t>“)</w:t>
      </w:r>
    </w:p>
    <w:p w14:paraId="1805E236" w14:textId="77777777" w:rsidR="002244CD" w:rsidRPr="00A1514E" w:rsidRDefault="002A4F78" w:rsidP="002A4F78">
      <w:pPr>
        <w:spacing w:after="160"/>
        <w:jc w:val="center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a</w:t>
      </w:r>
    </w:p>
    <w:p w14:paraId="4229E090" w14:textId="2D999EC0" w:rsidR="00463274" w:rsidRPr="00A1514E" w:rsidRDefault="0088070D" w:rsidP="00463274">
      <w:pPr>
        <w:pStyle w:val="RLdajeosmluvnstran"/>
        <w:spacing w:after="160"/>
        <w:rPr>
          <w:rFonts w:ascii="Verdana" w:hAnsi="Verdana" w:cs="Calibri"/>
          <w:b/>
          <w:bCs/>
          <w:sz w:val="20"/>
          <w:szCs w:val="20"/>
        </w:rPr>
      </w:pPr>
      <w:proofErr w:type="spellStart"/>
      <w:r w:rsidRPr="00A1514E">
        <w:rPr>
          <w:rFonts w:ascii="Verdana" w:hAnsi="Verdana" w:cs="Calibri"/>
          <w:b/>
          <w:bCs/>
          <w:sz w:val="20"/>
          <w:szCs w:val="20"/>
        </w:rPr>
        <w:t>Axians</w:t>
      </w:r>
      <w:proofErr w:type="spellEnd"/>
      <w:r w:rsidRPr="00A1514E">
        <w:rPr>
          <w:rFonts w:ascii="Verdana" w:hAnsi="Verdana" w:cs="Calibri"/>
          <w:b/>
          <w:bCs/>
          <w:sz w:val="20"/>
          <w:szCs w:val="20"/>
        </w:rPr>
        <w:t xml:space="preserve"> Czech Republic</w:t>
      </w:r>
      <w:r w:rsidR="00463274" w:rsidRPr="00A1514E">
        <w:rPr>
          <w:rFonts w:ascii="Verdana" w:hAnsi="Verdana" w:cs="Calibri"/>
          <w:b/>
          <w:bCs/>
          <w:sz w:val="20"/>
          <w:szCs w:val="20"/>
        </w:rPr>
        <w:t xml:space="preserve"> s.r.o.</w:t>
      </w:r>
    </w:p>
    <w:p w14:paraId="5B98CA7B" w14:textId="77777777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se sídlem: V Parku 2316/12, 148 00 Praha 4</w:t>
      </w:r>
    </w:p>
    <w:p w14:paraId="0F9CA62E" w14:textId="77777777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IČO: 44846029, DIČ: CZ44846029</w:t>
      </w:r>
    </w:p>
    <w:p w14:paraId="079FEFDB" w14:textId="77777777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bookmarkStart w:id="1" w:name="_Hlk2160900"/>
      <w:r w:rsidRPr="00A1514E">
        <w:rPr>
          <w:rFonts w:ascii="Verdana" w:hAnsi="Verdana" w:cs="Calibri"/>
          <w:sz w:val="20"/>
          <w:szCs w:val="20"/>
        </w:rPr>
        <w:t>společnost zapsaná v obchodním rejstříku vedeném u Městského soudu v Praze</w:t>
      </w:r>
      <w:bookmarkEnd w:id="1"/>
      <w:r w:rsidRPr="00A1514E">
        <w:rPr>
          <w:rFonts w:ascii="Verdana" w:hAnsi="Verdana" w:cs="Calibri"/>
          <w:sz w:val="20"/>
          <w:szCs w:val="20"/>
        </w:rPr>
        <w:t>,</w:t>
      </w:r>
    </w:p>
    <w:p w14:paraId="1DC1606E" w14:textId="77777777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oddíl C, vložka 6033</w:t>
      </w:r>
    </w:p>
    <w:p w14:paraId="1E9D1476" w14:textId="02CA45CE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 xml:space="preserve">č. účtu: </w:t>
      </w:r>
      <w:r w:rsidR="00A64D85">
        <w:rPr>
          <w:rFonts w:ascii="Verdana" w:hAnsi="Verdana" w:cs="Calibri"/>
          <w:sz w:val="20"/>
          <w:szCs w:val="20"/>
        </w:rPr>
        <w:t>XXXXX</w:t>
      </w:r>
    </w:p>
    <w:p w14:paraId="0B26A4B3" w14:textId="77777777" w:rsidR="00463274" w:rsidRPr="00A1514E" w:rsidRDefault="00463274" w:rsidP="00463274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zastoupená: Miroslav Bečka, Dušan Stránský, jednatelé společnosti</w:t>
      </w:r>
    </w:p>
    <w:p w14:paraId="126E8154" w14:textId="77777777" w:rsidR="002244CD" w:rsidRPr="00A1514E" w:rsidRDefault="002244CD" w:rsidP="002244CD">
      <w:pPr>
        <w:pStyle w:val="RLdajeosmluvnstran"/>
        <w:spacing w:after="160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(dále jen „</w:t>
      </w:r>
      <w:r w:rsidR="00D87D9B" w:rsidRPr="00A1514E">
        <w:rPr>
          <w:rFonts w:ascii="Verdana" w:hAnsi="Verdana" w:cs="Calibri"/>
          <w:b/>
          <w:bCs/>
          <w:sz w:val="20"/>
          <w:szCs w:val="20"/>
        </w:rPr>
        <w:t>Poskytovatel</w:t>
      </w:r>
      <w:r w:rsidRPr="00A1514E">
        <w:rPr>
          <w:rFonts w:ascii="Verdana" w:hAnsi="Verdana" w:cs="Calibri"/>
          <w:sz w:val="20"/>
          <w:szCs w:val="20"/>
        </w:rPr>
        <w:t>“)</w:t>
      </w:r>
    </w:p>
    <w:p w14:paraId="34643F7E" w14:textId="77777777" w:rsidR="00BC3DA9" w:rsidRPr="00A1514E" w:rsidRDefault="00BC3DA9" w:rsidP="002244CD">
      <w:pPr>
        <w:spacing w:after="160"/>
        <w:jc w:val="center"/>
        <w:rPr>
          <w:rFonts w:ascii="Verdana" w:hAnsi="Verdana" w:cs="Calibri"/>
          <w:sz w:val="20"/>
          <w:szCs w:val="20"/>
        </w:rPr>
      </w:pPr>
    </w:p>
    <w:p w14:paraId="04E4A5A9" w14:textId="77777777" w:rsidR="002244CD" w:rsidRPr="00A1514E" w:rsidRDefault="001D2AB0" w:rsidP="002244CD">
      <w:pPr>
        <w:spacing w:after="160"/>
        <w:jc w:val="center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(</w:t>
      </w:r>
      <w:r w:rsidR="00D87D9B" w:rsidRPr="00A1514E">
        <w:rPr>
          <w:rFonts w:ascii="Verdana" w:hAnsi="Verdana" w:cs="Calibri"/>
          <w:sz w:val="20"/>
          <w:szCs w:val="20"/>
        </w:rPr>
        <w:t>Objednatel a Poskytovatel</w:t>
      </w:r>
      <w:r w:rsidRPr="00A1514E">
        <w:rPr>
          <w:rFonts w:ascii="Verdana" w:hAnsi="Verdana" w:cs="Calibri"/>
          <w:sz w:val="20"/>
          <w:szCs w:val="20"/>
        </w:rPr>
        <w:t xml:space="preserve"> společně dále jen jako „</w:t>
      </w:r>
      <w:r w:rsidRPr="00A1514E">
        <w:rPr>
          <w:rFonts w:ascii="Verdana" w:hAnsi="Verdana" w:cs="Calibri"/>
          <w:b/>
          <w:sz w:val="20"/>
          <w:szCs w:val="20"/>
        </w:rPr>
        <w:t>Smluvní strany</w:t>
      </w:r>
      <w:r w:rsidRPr="00A1514E">
        <w:rPr>
          <w:rFonts w:ascii="Verdana" w:hAnsi="Verdana" w:cs="Calibri"/>
          <w:sz w:val="20"/>
          <w:szCs w:val="20"/>
        </w:rPr>
        <w:t>“ a každý samostatně jako „</w:t>
      </w:r>
      <w:r w:rsidRPr="00A1514E">
        <w:rPr>
          <w:rFonts w:ascii="Verdana" w:hAnsi="Verdana" w:cs="Calibri"/>
          <w:b/>
          <w:sz w:val="20"/>
          <w:szCs w:val="20"/>
        </w:rPr>
        <w:t>Smluvní strana</w:t>
      </w:r>
      <w:r w:rsidRPr="00A1514E">
        <w:rPr>
          <w:rFonts w:ascii="Verdana" w:hAnsi="Verdana" w:cs="Calibri"/>
          <w:sz w:val="20"/>
          <w:szCs w:val="20"/>
        </w:rPr>
        <w:t>“)</w:t>
      </w:r>
    </w:p>
    <w:p w14:paraId="52B3F28D" w14:textId="77777777" w:rsidR="008D1AC5" w:rsidRDefault="008D1AC5" w:rsidP="002244CD">
      <w:pPr>
        <w:spacing w:after="160"/>
        <w:jc w:val="center"/>
        <w:rPr>
          <w:rFonts w:ascii="Verdana" w:hAnsi="Verdana" w:cs="Calibri"/>
          <w:szCs w:val="22"/>
        </w:rPr>
      </w:pPr>
    </w:p>
    <w:p w14:paraId="2B370FBA" w14:textId="77777777" w:rsidR="005512DE" w:rsidRDefault="005512DE" w:rsidP="002244CD">
      <w:pPr>
        <w:spacing w:after="160"/>
        <w:jc w:val="center"/>
        <w:rPr>
          <w:rFonts w:ascii="Verdana" w:hAnsi="Verdana" w:cs="Calibri"/>
          <w:szCs w:val="22"/>
        </w:rPr>
      </w:pPr>
    </w:p>
    <w:p w14:paraId="43560633" w14:textId="2999B56D" w:rsidR="00516828" w:rsidRPr="00A1514E" w:rsidRDefault="008E2BCC" w:rsidP="00C733D7">
      <w:pPr>
        <w:jc w:val="both"/>
        <w:rPr>
          <w:rFonts w:ascii="Verdana" w:hAnsi="Verdana" w:cs="Calibri"/>
          <w:sz w:val="20"/>
          <w:szCs w:val="20"/>
        </w:rPr>
      </w:pPr>
      <w:r w:rsidRPr="00A1514E">
        <w:rPr>
          <w:rFonts w:ascii="Verdana" w:hAnsi="Verdana" w:cs="Calibri"/>
          <w:sz w:val="20"/>
          <w:szCs w:val="20"/>
        </w:rPr>
        <w:t>u</w:t>
      </w:r>
      <w:r w:rsidR="000E2510" w:rsidRPr="00A1514E">
        <w:rPr>
          <w:rFonts w:ascii="Verdana" w:hAnsi="Verdana" w:cs="Calibri"/>
          <w:sz w:val="20"/>
          <w:szCs w:val="20"/>
        </w:rPr>
        <w:t>zavírají níže uvedeného dne, měsíce a roku</w:t>
      </w:r>
      <w:r w:rsidR="00495CC6" w:rsidRPr="00A1514E">
        <w:rPr>
          <w:rFonts w:ascii="Verdana" w:hAnsi="Verdana" w:cs="Calibri"/>
          <w:sz w:val="20"/>
          <w:szCs w:val="20"/>
        </w:rPr>
        <w:t xml:space="preserve"> </w:t>
      </w:r>
      <w:r w:rsidR="00953484" w:rsidRPr="00A1514E">
        <w:rPr>
          <w:rFonts w:ascii="Verdana" w:hAnsi="Verdana" w:cs="Calibri"/>
          <w:sz w:val="20"/>
          <w:szCs w:val="20"/>
        </w:rPr>
        <w:t>v souladu s</w:t>
      </w:r>
      <w:r w:rsidR="006C4918" w:rsidRPr="00A1514E">
        <w:rPr>
          <w:rFonts w:ascii="Verdana" w:hAnsi="Verdana" w:cs="Calibri"/>
          <w:sz w:val="20"/>
          <w:szCs w:val="20"/>
        </w:rPr>
        <w:t xml:space="preserve"> článkem 24., </w:t>
      </w:r>
      <w:r w:rsidR="00953484" w:rsidRPr="00A1514E">
        <w:rPr>
          <w:rFonts w:ascii="Verdana" w:hAnsi="Verdana" w:cs="Calibri"/>
          <w:sz w:val="20"/>
          <w:szCs w:val="20"/>
        </w:rPr>
        <w:t>o</w:t>
      </w:r>
      <w:r w:rsidR="004D2D67" w:rsidRPr="00A1514E">
        <w:rPr>
          <w:rFonts w:ascii="Verdana" w:hAnsi="Verdana" w:cs="Calibri"/>
          <w:sz w:val="20"/>
          <w:szCs w:val="20"/>
        </w:rPr>
        <w:t xml:space="preserve">dst. </w:t>
      </w:r>
      <w:r w:rsidR="00CC10C2" w:rsidRPr="00A1514E">
        <w:rPr>
          <w:rFonts w:ascii="Verdana" w:hAnsi="Verdana" w:cs="Calibri"/>
          <w:sz w:val="20"/>
          <w:szCs w:val="20"/>
        </w:rPr>
        <w:t>24.5.</w:t>
      </w:r>
      <w:r w:rsidR="00B55775" w:rsidRPr="00A1514E">
        <w:rPr>
          <w:rFonts w:ascii="Verdana" w:hAnsi="Verdana" w:cs="Calibri"/>
          <w:sz w:val="20"/>
          <w:szCs w:val="20"/>
        </w:rPr>
        <w:t xml:space="preserve"> </w:t>
      </w:r>
      <w:r w:rsidR="008122E8" w:rsidRPr="00A1514E">
        <w:rPr>
          <w:rFonts w:ascii="Verdana" w:hAnsi="Verdana" w:cs="Calibri"/>
          <w:sz w:val="20"/>
          <w:szCs w:val="20"/>
        </w:rPr>
        <w:t>S</w:t>
      </w:r>
      <w:r w:rsidR="002244CD" w:rsidRPr="00A1514E">
        <w:rPr>
          <w:rFonts w:ascii="Verdana" w:hAnsi="Verdana" w:cs="Calibri"/>
          <w:sz w:val="20"/>
          <w:szCs w:val="20"/>
        </w:rPr>
        <w:t>mlouv</w:t>
      </w:r>
      <w:r w:rsidR="006C4918" w:rsidRPr="00A1514E">
        <w:rPr>
          <w:rFonts w:ascii="Verdana" w:hAnsi="Verdana" w:cs="Calibri"/>
          <w:sz w:val="20"/>
          <w:szCs w:val="20"/>
        </w:rPr>
        <w:t>y</w:t>
      </w:r>
      <w:r w:rsidR="008122E8" w:rsidRPr="00A1514E">
        <w:rPr>
          <w:rFonts w:ascii="Verdana" w:hAnsi="Verdana" w:cs="Calibri"/>
          <w:sz w:val="20"/>
          <w:szCs w:val="20"/>
        </w:rPr>
        <w:t xml:space="preserve"> o návrhu, impleme</w:t>
      </w:r>
      <w:r w:rsidR="0051605F" w:rsidRPr="00A1514E">
        <w:rPr>
          <w:rFonts w:ascii="Verdana" w:hAnsi="Verdana" w:cs="Calibri"/>
          <w:sz w:val="20"/>
          <w:szCs w:val="20"/>
        </w:rPr>
        <w:t>n</w:t>
      </w:r>
      <w:r w:rsidR="008122E8" w:rsidRPr="00A1514E">
        <w:rPr>
          <w:rFonts w:ascii="Verdana" w:hAnsi="Verdana" w:cs="Calibri"/>
          <w:sz w:val="20"/>
          <w:szCs w:val="20"/>
        </w:rPr>
        <w:t>taci, podpoře a údržbě,</w:t>
      </w:r>
      <w:r w:rsidR="0051605F" w:rsidRPr="00A1514E">
        <w:rPr>
          <w:rFonts w:ascii="Verdana" w:hAnsi="Verdana" w:cs="Calibri"/>
          <w:sz w:val="20"/>
          <w:szCs w:val="20"/>
        </w:rPr>
        <w:t xml:space="preserve"> rozvoji systému elektronické spisové služby</w:t>
      </w:r>
      <w:r w:rsidR="00A1514E" w:rsidRPr="00A1514E">
        <w:rPr>
          <w:rFonts w:ascii="Verdana" w:hAnsi="Verdana" w:cs="Calibri"/>
          <w:sz w:val="20"/>
          <w:szCs w:val="20"/>
        </w:rPr>
        <w:t>,</w:t>
      </w:r>
      <w:r w:rsidR="0051605F" w:rsidRPr="00A1514E">
        <w:rPr>
          <w:rFonts w:ascii="Verdana" w:hAnsi="Verdana" w:cs="Calibri"/>
          <w:sz w:val="20"/>
          <w:szCs w:val="20"/>
        </w:rPr>
        <w:t xml:space="preserve"> </w:t>
      </w:r>
      <w:r w:rsidR="00032C9A" w:rsidRPr="00A1514E">
        <w:rPr>
          <w:rFonts w:ascii="Verdana" w:hAnsi="Verdana" w:cs="Calibri"/>
          <w:sz w:val="20"/>
          <w:szCs w:val="20"/>
        </w:rPr>
        <w:t xml:space="preserve">uzavřené </w:t>
      </w:r>
      <w:r w:rsidR="002244CD" w:rsidRPr="00A1514E">
        <w:rPr>
          <w:rFonts w:ascii="Verdana" w:hAnsi="Verdana" w:cs="Calibri"/>
          <w:sz w:val="20"/>
          <w:szCs w:val="20"/>
        </w:rPr>
        <w:t xml:space="preserve">v souladu s ustanovením § </w:t>
      </w:r>
      <w:r w:rsidR="00BA2765" w:rsidRPr="00A1514E">
        <w:rPr>
          <w:rFonts w:ascii="Verdana" w:hAnsi="Verdana" w:cs="Calibri"/>
          <w:sz w:val="20"/>
          <w:szCs w:val="20"/>
        </w:rPr>
        <w:t>1746 odst. 2</w:t>
      </w:r>
      <w:r w:rsidR="002244CD" w:rsidRPr="00A1514E">
        <w:rPr>
          <w:rFonts w:ascii="Verdana" w:hAnsi="Verdana" w:cs="Calibri"/>
          <w:sz w:val="20"/>
          <w:szCs w:val="20"/>
        </w:rPr>
        <w:t xml:space="preserve"> a násl. zákona č. 89/2012 Sb., občanský </w:t>
      </w:r>
      <w:r w:rsidR="002244CD" w:rsidRPr="00A1514E">
        <w:rPr>
          <w:rFonts w:ascii="Verdana" w:hAnsi="Verdana" w:cs="Calibri"/>
          <w:sz w:val="20"/>
          <w:szCs w:val="20"/>
        </w:rPr>
        <w:lastRenderedPageBreak/>
        <w:t>zákoník</w:t>
      </w:r>
      <w:r w:rsidR="007C2FDF" w:rsidRPr="00A1514E">
        <w:rPr>
          <w:rFonts w:ascii="Verdana" w:hAnsi="Verdana" w:cs="Calibri"/>
          <w:sz w:val="20"/>
          <w:szCs w:val="20"/>
        </w:rPr>
        <w:t>,</w:t>
      </w:r>
      <w:r w:rsidR="007C2FDF" w:rsidRPr="00A1514E">
        <w:rPr>
          <w:rFonts w:ascii="Verdana" w:hAnsi="Verdana"/>
          <w:sz w:val="20"/>
          <w:szCs w:val="20"/>
          <w:lang w:bidi="mr-IN"/>
        </w:rPr>
        <w:t xml:space="preserve"> ve znění pozdějších předpisů</w:t>
      </w:r>
      <w:r w:rsidR="00A1514E" w:rsidRPr="00A1514E">
        <w:rPr>
          <w:rFonts w:ascii="Verdana" w:hAnsi="Verdana"/>
          <w:sz w:val="20"/>
          <w:szCs w:val="20"/>
          <w:lang w:bidi="mr-IN"/>
        </w:rPr>
        <w:t>,</w:t>
      </w:r>
      <w:r w:rsidR="002244CD" w:rsidRPr="00A1514E">
        <w:rPr>
          <w:rFonts w:ascii="Verdana" w:hAnsi="Verdana" w:cs="Calibri"/>
          <w:sz w:val="20"/>
          <w:szCs w:val="20"/>
        </w:rPr>
        <w:t xml:space="preserve"> </w:t>
      </w:r>
      <w:r w:rsidR="00032C9A" w:rsidRPr="00A1514E">
        <w:rPr>
          <w:rFonts w:ascii="Verdana" w:hAnsi="Verdana" w:cs="Calibri"/>
          <w:sz w:val="20"/>
          <w:szCs w:val="20"/>
        </w:rPr>
        <w:t>ze dne 27. 2. 2023</w:t>
      </w:r>
      <w:r w:rsidR="00CF64BA" w:rsidRPr="00A1514E">
        <w:rPr>
          <w:rFonts w:ascii="Verdana" w:hAnsi="Verdana" w:cs="Calibri"/>
          <w:sz w:val="20"/>
          <w:szCs w:val="20"/>
        </w:rPr>
        <w:t>, č. j. 8556/SFDI/331262/3891/2023, CES SFDI CES 03/2023</w:t>
      </w:r>
      <w:r w:rsidR="00747EBE">
        <w:rPr>
          <w:rFonts w:ascii="Verdana" w:hAnsi="Verdana" w:cs="Calibri"/>
          <w:sz w:val="20"/>
          <w:szCs w:val="20"/>
        </w:rPr>
        <w:t xml:space="preserve"> ve znění Dodatku </w:t>
      </w:r>
      <w:r w:rsidR="00450AE6">
        <w:rPr>
          <w:rFonts w:ascii="Verdana" w:hAnsi="Verdana" w:cs="Calibri"/>
          <w:sz w:val="20"/>
          <w:szCs w:val="20"/>
        </w:rPr>
        <w:t xml:space="preserve">č. 1 ze dne </w:t>
      </w:r>
      <w:r w:rsidR="008D5876">
        <w:rPr>
          <w:rFonts w:ascii="Verdana" w:hAnsi="Verdana" w:cs="Calibri"/>
          <w:sz w:val="20"/>
          <w:szCs w:val="20"/>
        </w:rPr>
        <w:t>24.1.2024</w:t>
      </w:r>
      <w:r w:rsidR="008D5876" w:rsidRPr="00A1514E">
        <w:rPr>
          <w:rFonts w:ascii="Verdana" w:hAnsi="Verdana" w:cs="Calibri"/>
          <w:sz w:val="20"/>
          <w:szCs w:val="20"/>
        </w:rPr>
        <w:t xml:space="preserve"> </w:t>
      </w:r>
      <w:r w:rsidR="00771DD3" w:rsidRPr="00A1514E">
        <w:rPr>
          <w:rFonts w:ascii="Verdana" w:hAnsi="Verdana" w:cs="Calibri"/>
          <w:sz w:val="20"/>
          <w:szCs w:val="20"/>
        </w:rPr>
        <w:t xml:space="preserve">(dále </w:t>
      </w:r>
      <w:r w:rsidR="00516828" w:rsidRPr="00A1514E">
        <w:rPr>
          <w:rFonts w:ascii="Verdana" w:hAnsi="Verdana" w:cs="Calibri"/>
          <w:sz w:val="20"/>
          <w:szCs w:val="20"/>
        </w:rPr>
        <w:t>„Smlouva“)</w:t>
      </w:r>
      <w:r w:rsidR="000D7B29">
        <w:rPr>
          <w:rFonts w:ascii="Verdana" w:hAnsi="Verdana" w:cs="Calibri"/>
          <w:sz w:val="20"/>
          <w:szCs w:val="20"/>
        </w:rPr>
        <w:t xml:space="preserve"> a v souladu s § 222 odst. 6 zákona č. </w:t>
      </w:r>
      <w:r w:rsidR="00481C2E">
        <w:rPr>
          <w:rFonts w:ascii="Verdana" w:hAnsi="Verdana" w:cs="Calibri"/>
          <w:sz w:val="20"/>
          <w:szCs w:val="20"/>
        </w:rPr>
        <w:t>134/2016 Sb. o zadávání veřejných zakázek</w:t>
      </w:r>
      <w:r w:rsidR="00993926">
        <w:rPr>
          <w:rFonts w:ascii="Verdana" w:hAnsi="Verdana" w:cs="Calibri"/>
          <w:sz w:val="20"/>
          <w:szCs w:val="20"/>
        </w:rPr>
        <w:t>, ve znění pozdějších předpisů</w:t>
      </w:r>
    </w:p>
    <w:p w14:paraId="60476BAC" w14:textId="77777777" w:rsidR="005512DE" w:rsidRPr="00B9320D" w:rsidRDefault="005512DE" w:rsidP="00516828">
      <w:pPr>
        <w:jc w:val="center"/>
        <w:rPr>
          <w:rFonts w:ascii="Verdana" w:hAnsi="Verdana" w:cs="Calibri"/>
          <w:szCs w:val="22"/>
        </w:rPr>
      </w:pPr>
    </w:p>
    <w:p w14:paraId="2BD22F22" w14:textId="24B20E07" w:rsidR="00035502" w:rsidRDefault="00516828" w:rsidP="00CF64BA">
      <w:pPr>
        <w:jc w:val="center"/>
        <w:rPr>
          <w:rFonts w:ascii="Verdana" w:hAnsi="Verdana" w:cs="Calibri"/>
          <w:b/>
          <w:bCs/>
          <w:szCs w:val="22"/>
        </w:rPr>
      </w:pPr>
      <w:r w:rsidRPr="00B9320D">
        <w:rPr>
          <w:rFonts w:ascii="Verdana" w:hAnsi="Verdana" w:cs="Calibri"/>
          <w:b/>
          <w:bCs/>
          <w:szCs w:val="22"/>
        </w:rPr>
        <w:t xml:space="preserve">t e n t </w:t>
      </w:r>
      <w:r w:rsidR="005512DE" w:rsidRPr="00B9320D">
        <w:rPr>
          <w:rFonts w:ascii="Verdana" w:hAnsi="Verdana" w:cs="Calibri"/>
          <w:b/>
          <w:bCs/>
          <w:szCs w:val="22"/>
        </w:rPr>
        <w:t>o</w:t>
      </w:r>
      <w:r w:rsidR="00035502">
        <w:rPr>
          <w:rFonts w:ascii="Verdana" w:hAnsi="Verdana" w:cs="Calibri"/>
          <w:b/>
          <w:bCs/>
          <w:szCs w:val="22"/>
        </w:rPr>
        <w:t xml:space="preserve"> </w:t>
      </w:r>
      <w:r w:rsidR="005512DE" w:rsidRPr="00B9320D">
        <w:rPr>
          <w:rFonts w:ascii="Verdana" w:hAnsi="Verdana" w:cs="Calibri"/>
          <w:b/>
          <w:bCs/>
          <w:szCs w:val="22"/>
        </w:rPr>
        <w:t xml:space="preserve"> D</w:t>
      </w:r>
      <w:r w:rsidRPr="00B9320D">
        <w:rPr>
          <w:rFonts w:ascii="Verdana" w:hAnsi="Verdana" w:cs="Calibri"/>
          <w:b/>
          <w:bCs/>
          <w:szCs w:val="22"/>
        </w:rPr>
        <w:t xml:space="preserve"> o d a t e </w:t>
      </w:r>
      <w:r w:rsidR="005512DE" w:rsidRPr="00B9320D">
        <w:rPr>
          <w:rFonts w:ascii="Verdana" w:hAnsi="Verdana" w:cs="Calibri"/>
          <w:b/>
          <w:bCs/>
          <w:szCs w:val="22"/>
        </w:rPr>
        <w:t xml:space="preserve">k </w:t>
      </w:r>
      <w:r w:rsidR="00035502">
        <w:rPr>
          <w:rFonts w:ascii="Verdana" w:hAnsi="Verdana" w:cs="Calibri"/>
          <w:b/>
          <w:bCs/>
          <w:szCs w:val="22"/>
        </w:rPr>
        <w:t xml:space="preserve"> </w:t>
      </w:r>
      <w:r w:rsidR="005512DE" w:rsidRPr="00B9320D">
        <w:rPr>
          <w:rFonts w:ascii="Verdana" w:hAnsi="Verdana" w:cs="Calibri"/>
          <w:b/>
          <w:bCs/>
          <w:szCs w:val="22"/>
        </w:rPr>
        <w:t>č.</w:t>
      </w:r>
      <w:r w:rsidR="001B708F" w:rsidRPr="00B9320D">
        <w:rPr>
          <w:rFonts w:ascii="Verdana" w:hAnsi="Verdana" w:cs="Calibri"/>
          <w:b/>
          <w:bCs/>
          <w:szCs w:val="22"/>
        </w:rPr>
        <w:t xml:space="preserve"> </w:t>
      </w:r>
      <w:r w:rsidR="00D745E5">
        <w:rPr>
          <w:rFonts w:ascii="Verdana" w:hAnsi="Verdana" w:cs="Calibri"/>
          <w:b/>
          <w:bCs/>
          <w:szCs w:val="22"/>
        </w:rPr>
        <w:t>2</w:t>
      </w:r>
      <w:r w:rsidR="001B708F" w:rsidRPr="00B9320D">
        <w:rPr>
          <w:rFonts w:ascii="Verdana" w:hAnsi="Verdana" w:cs="Calibri"/>
          <w:b/>
          <w:bCs/>
          <w:szCs w:val="22"/>
        </w:rPr>
        <w:t xml:space="preserve"> </w:t>
      </w:r>
    </w:p>
    <w:p w14:paraId="60062BC5" w14:textId="5C6BBA2D" w:rsidR="00941D70" w:rsidRPr="00B9320D" w:rsidRDefault="002244CD" w:rsidP="00CF64BA">
      <w:pPr>
        <w:jc w:val="center"/>
        <w:rPr>
          <w:rFonts w:ascii="Verdana" w:hAnsi="Verdana" w:cs="Calibri"/>
          <w:b/>
          <w:bCs/>
          <w:szCs w:val="22"/>
        </w:rPr>
      </w:pPr>
      <w:r w:rsidRPr="00B9320D">
        <w:rPr>
          <w:rFonts w:ascii="Verdana" w:hAnsi="Verdana" w:cs="Calibri"/>
          <w:b/>
          <w:bCs/>
          <w:szCs w:val="22"/>
        </w:rPr>
        <w:t>(dále jen „</w:t>
      </w:r>
      <w:r w:rsidR="0064424B" w:rsidRPr="00B9320D">
        <w:rPr>
          <w:rFonts w:ascii="Verdana" w:hAnsi="Verdana" w:cs="Calibri"/>
          <w:b/>
          <w:bCs/>
          <w:szCs w:val="22"/>
        </w:rPr>
        <w:t>Dodatek</w:t>
      </w:r>
      <w:r w:rsidRPr="00B9320D">
        <w:rPr>
          <w:rFonts w:ascii="Verdana" w:hAnsi="Verdana" w:cs="Calibri"/>
          <w:b/>
          <w:bCs/>
          <w:szCs w:val="22"/>
        </w:rPr>
        <w:t>“</w:t>
      </w:r>
      <w:r w:rsidR="00BA2765" w:rsidRPr="00B9320D">
        <w:rPr>
          <w:rFonts w:ascii="Verdana" w:hAnsi="Verdana" w:cs="Calibri"/>
          <w:b/>
          <w:bCs/>
          <w:szCs w:val="22"/>
        </w:rPr>
        <w:t>)</w:t>
      </w:r>
    </w:p>
    <w:p w14:paraId="036CB56D" w14:textId="77777777" w:rsidR="00941D70" w:rsidRDefault="00941D70" w:rsidP="00941D70">
      <w:pPr>
        <w:pStyle w:val="lnku"/>
      </w:pPr>
    </w:p>
    <w:p w14:paraId="7C78D981" w14:textId="77777777" w:rsidR="00941D70" w:rsidRDefault="00941D70" w:rsidP="00941D70">
      <w:pPr>
        <w:pStyle w:val="Nzevlnku"/>
      </w:pPr>
      <w:r>
        <w:t>Účel Dodatku</w:t>
      </w:r>
    </w:p>
    <w:p w14:paraId="08ECD113" w14:textId="29F07818" w:rsidR="001F0026" w:rsidRPr="001F0026" w:rsidRDefault="00941D70" w:rsidP="00104E8A">
      <w:pPr>
        <w:jc w:val="both"/>
        <w:rPr>
          <w:highlight w:val="yellow"/>
        </w:rPr>
      </w:pPr>
      <w:r w:rsidRPr="00A1514E">
        <w:rPr>
          <w:rFonts w:ascii="Verdana" w:hAnsi="Verdana"/>
          <w:sz w:val="20"/>
          <w:szCs w:val="22"/>
        </w:rPr>
        <w:t xml:space="preserve">Účelem tohoto Dodatku je </w:t>
      </w:r>
      <w:r w:rsidR="00F62C36">
        <w:rPr>
          <w:rFonts w:ascii="Verdana" w:hAnsi="Verdana"/>
          <w:sz w:val="20"/>
          <w:szCs w:val="22"/>
        </w:rPr>
        <w:t>zasmluvnění</w:t>
      </w:r>
      <w:r w:rsidR="0007604D">
        <w:rPr>
          <w:rFonts w:ascii="Verdana" w:hAnsi="Verdana"/>
          <w:sz w:val="20"/>
          <w:szCs w:val="22"/>
        </w:rPr>
        <w:t xml:space="preserve"> změn ve Smlouvě, týkající</w:t>
      </w:r>
      <w:r w:rsidR="00977C3A">
        <w:rPr>
          <w:rFonts w:ascii="Verdana" w:hAnsi="Verdana"/>
          <w:sz w:val="20"/>
          <w:szCs w:val="22"/>
        </w:rPr>
        <w:t>ch</w:t>
      </w:r>
      <w:r w:rsidR="0007604D">
        <w:rPr>
          <w:rFonts w:ascii="Verdana" w:hAnsi="Verdana"/>
          <w:sz w:val="20"/>
          <w:szCs w:val="22"/>
        </w:rPr>
        <w:t xml:space="preserve"> se </w:t>
      </w:r>
      <w:r w:rsidR="004841C5">
        <w:rPr>
          <w:rFonts w:ascii="Verdana" w:hAnsi="Verdana"/>
          <w:sz w:val="20"/>
          <w:szCs w:val="22"/>
        </w:rPr>
        <w:t xml:space="preserve">provedení </w:t>
      </w:r>
      <w:r w:rsidR="0007604D">
        <w:rPr>
          <w:rFonts w:ascii="Verdana" w:hAnsi="Verdana"/>
          <w:sz w:val="20"/>
          <w:szCs w:val="22"/>
        </w:rPr>
        <w:t xml:space="preserve">Integrace </w:t>
      </w:r>
      <w:r w:rsidR="00075446">
        <w:rPr>
          <w:rFonts w:ascii="Verdana" w:hAnsi="Verdana"/>
          <w:sz w:val="20"/>
          <w:szCs w:val="22"/>
        </w:rPr>
        <w:t xml:space="preserve">na IS Evidence, Integrace na </w:t>
      </w:r>
      <w:r w:rsidR="007152AB">
        <w:rPr>
          <w:rFonts w:ascii="Verdana" w:hAnsi="Verdana"/>
          <w:sz w:val="20"/>
          <w:szCs w:val="22"/>
        </w:rPr>
        <w:t xml:space="preserve">IS </w:t>
      </w:r>
      <w:r w:rsidR="00075446">
        <w:rPr>
          <w:rFonts w:ascii="Verdana" w:hAnsi="Verdana"/>
          <w:sz w:val="20"/>
          <w:szCs w:val="22"/>
        </w:rPr>
        <w:t>Portál služeb</w:t>
      </w:r>
      <w:r w:rsidR="00C53FAF">
        <w:rPr>
          <w:rFonts w:ascii="Verdana" w:hAnsi="Verdana"/>
          <w:sz w:val="20"/>
          <w:szCs w:val="22"/>
        </w:rPr>
        <w:t xml:space="preserve"> a v návaznosti na tyto změny </w:t>
      </w:r>
      <w:r w:rsidR="002C7423">
        <w:rPr>
          <w:rFonts w:ascii="Verdana" w:hAnsi="Verdana"/>
          <w:sz w:val="20"/>
          <w:szCs w:val="22"/>
        </w:rPr>
        <w:t>i úprava cen</w:t>
      </w:r>
      <w:r w:rsidR="002C323A">
        <w:rPr>
          <w:rFonts w:ascii="Verdana" w:hAnsi="Verdana"/>
          <w:sz w:val="20"/>
          <w:szCs w:val="22"/>
        </w:rPr>
        <w:t>y a harmonogramu</w:t>
      </w:r>
      <w:r w:rsidR="00856F4A" w:rsidRPr="00A1514E">
        <w:rPr>
          <w:rFonts w:ascii="Verdana" w:hAnsi="Verdana"/>
          <w:sz w:val="20"/>
          <w:szCs w:val="22"/>
        </w:rPr>
        <w:t xml:space="preserve">, </w:t>
      </w:r>
      <w:r w:rsidR="002C323A">
        <w:rPr>
          <w:rFonts w:ascii="Verdana" w:hAnsi="Verdana"/>
          <w:sz w:val="20"/>
          <w:szCs w:val="22"/>
        </w:rPr>
        <w:t>resp. posun</w:t>
      </w:r>
      <w:r w:rsidR="002657E6">
        <w:rPr>
          <w:rFonts w:ascii="Verdana" w:hAnsi="Verdana"/>
          <w:sz w:val="20"/>
          <w:szCs w:val="22"/>
        </w:rPr>
        <w:t xml:space="preserve"> termínu</w:t>
      </w:r>
      <w:r w:rsidR="00DB5D78">
        <w:rPr>
          <w:rFonts w:ascii="Verdana" w:hAnsi="Verdana"/>
          <w:sz w:val="20"/>
          <w:szCs w:val="22"/>
        </w:rPr>
        <w:t xml:space="preserve"> Implementace řešení </w:t>
      </w:r>
      <w:proofErr w:type="spellStart"/>
      <w:r w:rsidR="00DB5D78">
        <w:rPr>
          <w:rFonts w:ascii="Verdana" w:hAnsi="Verdana"/>
          <w:sz w:val="20"/>
          <w:szCs w:val="22"/>
        </w:rPr>
        <w:t>eSSL</w:t>
      </w:r>
      <w:proofErr w:type="spellEnd"/>
      <w:r w:rsidR="00DA1C73">
        <w:rPr>
          <w:rFonts w:ascii="Verdana" w:hAnsi="Verdana"/>
          <w:sz w:val="20"/>
          <w:szCs w:val="22"/>
        </w:rPr>
        <w:t xml:space="preserve"> o </w:t>
      </w:r>
      <w:r w:rsidR="009E2E45">
        <w:rPr>
          <w:rFonts w:ascii="Verdana" w:hAnsi="Verdana"/>
          <w:sz w:val="20"/>
          <w:szCs w:val="22"/>
        </w:rPr>
        <w:t>2</w:t>
      </w:r>
      <w:r w:rsidR="00DA1C73">
        <w:rPr>
          <w:rFonts w:ascii="Verdana" w:hAnsi="Verdana"/>
          <w:sz w:val="20"/>
          <w:szCs w:val="22"/>
        </w:rPr>
        <w:t xml:space="preserve"> měsíc</w:t>
      </w:r>
      <w:r w:rsidR="009E2E45">
        <w:rPr>
          <w:rFonts w:ascii="Verdana" w:hAnsi="Verdana"/>
          <w:sz w:val="20"/>
          <w:szCs w:val="22"/>
        </w:rPr>
        <w:t>e</w:t>
      </w:r>
      <w:r w:rsidR="004841C5">
        <w:rPr>
          <w:rFonts w:ascii="Verdana" w:hAnsi="Verdana"/>
          <w:sz w:val="20"/>
          <w:szCs w:val="22"/>
        </w:rPr>
        <w:t>.</w:t>
      </w:r>
      <w:r w:rsidR="00DB7F00" w:rsidRPr="00A1514E">
        <w:rPr>
          <w:rFonts w:ascii="Verdana" w:hAnsi="Verdana"/>
          <w:sz w:val="20"/>
          <w:szCs w:val="22"/>
        </w:rPr>
        <w:t xml:space="preserve"> </w:t>
      </w:r>
    </w:p>
    <w:p w14:paraId="3E9C776E" w14:textId="77777777" w:rsidR="00E1691D" w:rsidRDefault="00E1691D" w:rsidP="00F2782B"/>
    <w:p w14:paraId="1A9D72A0" w14:textId="1B02FBE6" w:rsidR="00B9320D" w:rsidRDefault="007A04B2" w:rsidP="007A04B2">
      <w:pPr>
        <w:pStyle w:val="lnku"/>
        <w:numPr>
          <w:ilvl w:val="0"/>
          <w:numId w:val="0"/>
        </w:numPr>
      </w:pPr>
      <w:r>
        <w:t>Článek 2</w:t>
      </w:r>
    </w:p>
    <w:p w14:paraId="254328FC" w14:textId="2331C935" w:rsidR="00B9320D" w:rsidRDefault="007A04B2" w:rsidP="00B9320D">
      <w:pPr>
        <w:pStyle w:val="Nzevlnku"/>
      </w:pPr>
      <w:r>
        <w:t>Změny a doplnění Smlouvy</w:t>
      </w:r>
    </w:p>
    <w:p w14:paraId="6B34A3DB" w14:textId="77777777" w:rsidR="00ED6AF7" w:rsidRPr="00A1514E" w:rsidRDefault="00ED6AF7" w:rsidP="00FD3D5B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1DA744FF" w14:textId="4CF095CC" w:rsidR="00650DA2" w:rsidRDefault="002338EB" w:rsidP="00535E56">
      <w:pPr>
        <w:pStyle w:val="Nzevlnku"/>
        <w:numPr>
          <w:ilvl w:val="0"/>
          <w:numId w:val="21"/>
        </w:numPr>
        <w:spacing w:after="0"/>
        <w:ind w:left="567" w:hanging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V</w:t>
      </w:r>
      <w:r w:rsidR="004B486D" w:rsidRPr="6CC72AED">
        <w:rPr>
          <w:rStyle w:val="eop"/>
          <w:b w:val="0"/>
          <w:bCs w:val="0"/>
          <w:color w:val="000000" w:themeColor="text1"/>
          <w:sz w:val="20"/>
          <w:szCs w:val="20"/>
        </w:rPr>
        <w:t> příloze č.1 Smlouvy</w:t>
      </w:r>
      <w:r w:rsidR="7E873E7F" w:rsidRPr="6CC72AED">
        <w:rPr>
          <w:rStyle w:val="eop"/>
          <w:b w:val="0"/>
          <w:bCs w:val="0"/>
          <w:color w:val="000000" w:themeColor="text1"/>
          <w:sz w:val="20"/>
          <w:szCs w:val="20"/>
        </w:rPr>
        <w:t xml:space="preserve"> </w:t>
      </w:r>
      <w:r w:rsidR="000333D4">
        <w:rPr>
          <w:rStyle w:val="eop"/>
          <w:b w:val="0"/>
          <w:bCs w:val="0"/>
          <w:color w:val="000000" w:themeColor="text1"/>
          <w:sz w:val="20"/>
          <w:szCs w:val="20"/>
        </w:rPr>
        <w:t>„</w:t>
      </w:r>
      <w:r w:rsidR="00A726E1">
        <w:rPr>
          <w:rStyle w:val="eop"/>
          <w:b w:val="0"/>
          <w:bCs w:val="0"/>
          <w:color w:val="000000" w:themeColor="text1"/>
          <w:sz w:val="20"/>
          <w:szCs w:val="20"/>
        </w:rPr>
        <w:t>Technické specifikace a plnění SLA“</w:t>
      </w:r>
      <w:r w:rsidR="004D2932" w:rsidRPr="6CC72AED">
        <w:rPr>
          <w:rStyle w:val="eop"/>
          <w:b w:val="0"/>
          <w:bCs w:val="0"/>
          <w:color w:val="000000" w:themeColor="text1"/>
          <w:sz w:val="20"/>
          <w:szCs w:val="20"/>
        </w:rPr>
        <w:t xml:space="preserve">, </w:t>
      </w:r>
      <w:r w:rsidR="00B25CAA">
        <w:rPr>
          <w:rStyle w:val="eop"/>
          <w:b w:val="0"/>
          <w:bCs w:val="0"/>
          <w:color w:val="000000" w:themeColor="text1"/>
          <w:sz w:val="20"/>
          <w:szCs w:val="20"/>
        </w:rPr>
        <w:t>odst.</w:t>
      </w:r>
      <w:r w:rsidR="004D2932" w:rsidRPr="6CC72AED">
        <w:rPr>
          <w:rStyle w:val="eop"/>
          <w:b w:val="0"/>
          <w:bCs w:val="0"/>
          <w:color w:val="000000" w:themeColor="text1"/>
          <w:sz w:val="20"/>
          <w:szCs w:val="20"/>
        </w:rPr>
        <w:t xml:space="preserve"> 5.6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 </w:t>
      </w:r>
      <w:r w:rsidR="001870BC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„INTEGRACE NA SYSTÉMY </w:t>
      </w:r>
      <w:r w:rsidR="00DD3355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OBJEDNATELE“</w:t>
      </w:r>
      <w:r w:rsidR="00650DA2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:</w:t>
      </w:r>
    </w:p>
    <w:p w14:paraId="01BB9E3D" w14:textId="77777777" w:rsidR="0080320C" w:rsidRDefault="0080320C" w:rsidP="0080320C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20A4E45D" w14:textId="17D368B0" w:rsidR="0080320C" w:rsidRDefault="000D26AB" w:rsidP="0080320C">
      <w:pPr>
        <w:pStyle w:val="Nzevlnku"/>
        <w:numPr>
          <w:ilvl w:val="1"/>
          <w:numId w:val="21"/>
        </w:numPr>
        <w:spacing w:after="0"/>
        <w:ind w:left="851" w:hanging="284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část </w:t>
      </w:r>
      <w:r w:rsidR="00C6053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3</w:t>
      </w: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) „Fáze 2 </w:t>
      </w:r>
      <w:r w:rsidR="00A37F2B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–</w:t>
      </w: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</w:t>
      </w:r>
      <w:r w:rsidR="00A37F2B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integrace na systémy s připraveným rozhraním </w:t>
      </w:r>
      <w:r w:rsidR="00A376D6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dle NSESSS a další systémy se specifikovaným rozhraním před zahájením produkčního provozu</w:t>
      </w:r>
    </w:p>
    <w:p w14:paraId="723A6B21" w14:textId="08D1E4FA" w:rsidR="00155A8C" w:rsidRDefault="00155A8C" w:rsidP="00155A8C">
      <w:pPr>
        <w:pStyle w:val="Nzevlnku"/>
        <w:numPr>
          <w:ilvl w:val="6"/>
          <w:numId w:val="20"/>
        </w:numPr>
        <w:spacing w:after="0"/>
        <w:ind w:left="1134" w:hanging="283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Tender Arena</w:t>
      </w:r>
      <w:r w:rsidR="00DC3B05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“ </w:t>
      </w:r>
    </w:p>
    <w:p w14:paraId="12E47FCC" w14:textId="77777777" w:rsidR="00DC1B96" w:rsidRDefault="00DC1B96" w:rsidP="00DC1B96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337EEE65" w14:textId="557889B4" w:rsidR="00DC1B96" w:rsidRDefault="000E3A6A" w:rsidP="00DC1B96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se nahrazuje textem:</w:t>
      </w:r>
    </w:p>
    <w:p w14:paraId="3D4A4CE4" w14:textId="77777777" w:rsidR="00DC3B05" w:rsidRDefault="00DC3B05" w:rsidP="00DC3B05">
      <w:pPr>
        <w:pStyle w:val="Nzevlnku"/>
        <w:spacing w:after="0"/>
        <w:ind w:left="1134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65FC27CB" w14:textId="246CD487" w:rsidR="009A08DA" w:rsidRPr="00272BF1" w:rsidRDefault="00DC3B05" w:rsidP="00640A34">
      <w:pPr>
        <w:pStyle w:val="Nzevlnku"/>
        <w:spacing w:after="0"/>
        <w:ind w:left="851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272BF1">
        <w:rPr>
          <w:rStyle w:val="eop"/>
          <w:color w:val="000000"/>
          <w:sz w:val="20"/>
          <w:szCs w:val="20"/>
          <w:shd w:val="clear" w:color="auto" w:fill="FFFFFF"/>
        </w:rPr>
        <w:t>„Fáze 2</w:t>
      </w:r>
      <w:r w:rsidR="009A08DA" w:rsidRPr="00272BF1">
        <w:rPr>
          <w:rStyle w:val="eop"/>
          <w:color w:val="000000"/>
          <w:sz w:val="20"/>
          <w:szCs w:val="20"/>
          <w:shd w:val="clear" w:color="auto" w:fill="FFFFFF"/>
        </w:rPr>
        <w:t xml:space="preserve"> - integrace na systém s připraveným rozhraním dle NSESSS a další systémy se specifikovaným rozhraním </w:t>
      </w:r>
      <w:r w:rsidR="007635B4" w:rsidRPr="00272BF1">
        <w:rPr>
          <w:rStyle w:val="eop"/>
          <w:color w:val="000000"/>
          <w:sz w:val="20"/>
          <w:szCs w:val="20"/>
          <w:shd w:val="clear" w:color="auto" w:fill="FFFFFF"/>
        </w:rPr>
        <w:t>a systémy nesplňující požadavky</w:t>
      </w:r>
      <w:r w:rsidR="00186A44" w:rsidRPr="00272BF1">
        <w:rPr>
          <w:rStyle w:val="eop"/>
          <w:color w:val="000000"/>
          <w:sz w:val="20"/>
          <w:szCs w:val="20"/>
          <w:shd w:val="clear" w:color="auto" w:fill="FFFFFF"/>
        </w:rPr>
        <w:t xml:space="preserve"> NSESSS </w:t>
      </w:r>
      <w:r w:rsidR="009A08DA" w:rsidRPr="00272BF1">
        <w:rPr>
          <w:rStyle w:val="eop"/>
          <w:color w:val="000000"/>
          <w:sz w:val="20"/>
          <w:szCs w:val="20"/>
          <w:shd w:val="clear" w:color="auto" w:fill="FFFFFF"/>
        </w:rPr>
        <w:t>před zahájením produkčního provozu</w:t>
      </w:r>
    </w:p>
    <w:p w14:paraId="22D53D83" w14:textId="7983D3A9" w:rsidR="00DC3B05" w:rsidRPr="00272BF1" w:rsidRDefault="009A08DA" w:rsidP="009A08DA">
      <w:pPr>
        <w:pStyle w:val="Nzevlnku"/>
        <w:numPr>
          <w:ilvl w:val="2"/>
          <w:numId w:val="21"/>
        </w:numPr>
        <w:spacing w:after="0"/>
        <w:ind w:left="1134" w:hanging="283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272BF1">
        <w:rPr>
          <w:rStyle w:val="eop"/>
          <w:color w:val="000000"/>
          <w:sz w:val="20"/>
          <w:szCs w:val="20"/>
          <w:shd w:val="clear" w:color="auto" w:fill="FFFFFF"/>
        </w:rPr>
        <w:t>Tender Arena</w:t>
      </w:r>
    </w:p>
    <w:p w14:paraId="4DD75471" w14:textId="23C5C497" w:rsidR="009E2E45" w:rsidRPr="00272BF1" w:rsidRDefault="009E2E45" w:rsidP="009A08DA">
      <w:pPr>
        <w:pStyle w:val="Nzevlnku"/>
        <w:numPr>
          <w:ilvl w:val="2"/>
          <w:numId w:val="21"/>
        </w:numPr>
        <w:spacing w:after="0"/>
        <w:ind w:left="1134" w:hanging="283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272BF1">
        <w:rPr>
          <w:rStyle w:val="eop"/>
          <w:color w:val="000000"/>
          <w:sz w:val="20"/>
          <w:szCs w:val="20"/>
          <w:shd w:val="clear" w:color="auto" w:fill="FFFFFF"/>
        </w:rPr>
        <w:t>Evidence SFDI</w:t>
      </w:r>
    </w:p>
    <w:p w14:paraId="213C932D" w14:textId="733FB702" w:rsidR="002C1A6B" w:rsidRPr="00272BF1" w:rsidRDefault="00640A34" w:rsidP="009A08DA">
      <w:pPr>
        <w:pStyle w:val="Nzevlnku"/>
        <w:numPr>
          <w:ilvl w:val="2"/>
          <w:numId w:val="21"/>
        </w:numPr>
        <w:spacing w:after="0"/>
        <w:ind w:left="1134" w:hanging="283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272BF1">
        <w:rPr>
          <w:rStyle w:val="eop"/>
          <w:color w:val="000000"/>
          <w:sz w:val="20"/>
          <w:szCs w:val="20"/>
          <w:shd w:val="clear" w:color="auto" w:fill="FFFFFF"/>
        </w:rPr>
        <w:t>Portál služeb</w:t>
      </w:r>
      <w:r w:rsidR="00562A46" w:rsidRPr="00272BF1">
        <w:rPr>
          <w:rStyle w:val="eop"/>
          <w:color w:val="000000"/>
          <w:sz w:val="20"/>
          <w:szCs w:val="20"/>
          <w:shd w:val="clear" w:color="auto" w:fill="FFFFFF"/>
        </w:rPr>
        <w:t>“</w:t>
      </w:r>
    </w:p>
    <w:p w14:paraId="513BE21D" w14:textId="77777777" w:rsidR="00DC3B05" w:rsidRDefault="00DC3B05" w:rsidP="00DC3B05">
      <w:pPr>
        <w:pStyle w:val="Nzevlnku"/>
        <w:spacing w:after="0"/>
        <w:ind w:left="1134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744D8633" w14:textId="77777777" w:rsidR="0087594F" w:rsidRPr="00A1514E" w:rsidRDefault="0087594F" w:rsidP="0087594F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105FD602" w14:textId="7749FE25" w:rsidR="00190E54" w:rsidRDefault="009E616C" w:rsidP="00173AEA">
      <w:pPr>
        <w:pStyle w:val="Nzevlnku"/>
        <w:numPr>
          <w:ilvl w:val="1"/>
          <w:numId w:val="21"/>
        </w:numPr>
        <w:spacing w:after="0"/>
        <w:ind w:left="851" w:hanging="284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část</w:t>
      </w:r>
      <w:r w:rsidR="00C846A9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</w:t>
      </w:r>
      <w:r w:rsidR="000A3259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4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) </w:t>
      </w:r>
      <w:r w:rsidR="00790F57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„</w:t>
      </w:r>
      <w:r w:rsidR="009645C6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Fáze </w:t>
      </w:r>
      <w:r w:rsidR="000A3259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3</w:t>
      </w:r>
      <w:r w:rsidR="009645C6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– integrace na </w:t>
      </w:r>
      <w:r w:rsidR="00005BE0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další provozované </w:t>
      </w:r>
      <w:r w:rsidR="009645C6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systémy </w:t>
      </w:r>
      <w:r w:rsidR="00173AEA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– v rámci Rozvoje řešení budou systémy integrovány tak, aby mohly volat a využívat služby </w:t>
      </w:r>
      <w:proofErr w:type="spellStart"/>
      <w:r w:rsidR="00194310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e</w:t>
      </w:r>
      <w:r w:rsidR="00173AEA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SSL</w:t>
      </w:r>
      <w:proofErr w:type="spellEnd"/>
      <w:r w:rsidR="00194310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.</w:t>
      </w:r>
    </w:p>
    <w:p w14:paraId="01DD41AC" w14:textId="0F96B33B" w:rsidR="00194310" w:rsidRDefault="00194310" w:rsidP="00194310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1.</w:t>
      </w:r>
      <w:r w:rsidR="00DD6019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</w:t>
      </w: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Personální a mzdový informační systém</w:t>
      </w:r>
    </w:p>
    <w:p w14:paraId="0FB8222D" w14:textId="0023DE7C" w:rsidR="00DD6019" w:rsidRDefault="00DD6019" w:rsidP="00194310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2. Ekonomický informační systém (EIS) JASU CS</w:t>
      </w:r>
    </w:p>
    <w:p w14:paraId="0B7B7F54" w14:textId="10AA9B6E" w:rsidR="00DD6019" w:rsidRDefault="00DD6019" w:rsidP="00194310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103792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3. Evidence SFDI</w:t>
      </w:r>
    </w:p>
    <w:p w14:paraId="74473039" w14:textId="77777777" w:rsidR="0087594F" w:rsidRDefault="0087594F" w:rsidP="00194310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21BABD01" w14:textId="5AD74ADD" w:rsidR="00790F57" w:rsidRPr="00A1514E" w:rsidRDefault="007E4529" w:rsidP="00E5152E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se nahrazuje textem</w:t>
      </w:r>
      <w:r w:rsidR="00790F57"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:</w:t>
      </w:r>
    </w:p>
    <w:p w14:paraId="16B4C2E5" w14:textId="062AB567" w:rsidR="00B35B6B" w:rsidRPr="00272BF1" w:rsidRDefault="00790F57" w:rsidP="00764029">
      <w:pPr>
        <w:pStyle w:val="Nzevlnku"/>
        <w:spacing w:after="0"/>
        <w:ind w:left="851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272BF1">
        <w:rPr>
          <w:rStyle w:val="eop"/>
          <w:color w:val="000000"/>
          <w:sz w:val="20"/>
          <w:szCs w:val="20"/>
          <w:shd w:val="clear" w:color="auto" w:fill="FFFFFF"/>
        </w:rPr>
        <w:t xml:space="preserve">„Fáze </w:t>
      </w:r>
      <w:r w:rsidR="00B35B6B" w:rsidRPr="00272BF1">
        <w:rPr>
          <w:rStyle w:val="eop"/>
          <w:color w:val="000000"/>
          <w:sz w:val="20"/>
          <w:szCs w:val="20"/>
          <w:shd w:val="clear" w:color="auto" w:fill="FFFFFF"/>
        </w:rPr>
        <w:t>3</w:t>
      </w:r>
      <w:r w:rsidRPr="00272BF1">
        <w:rPr>
          <w:rStyle w:val="eop"/>
          <w:color w:val="000000"/>
          <w:sz w:val="20"/>
          <w:szCs w:val="20"/>
          <w:shd w:val="clear" w:color="auto" w:fill="FFFFFF"/>
        </w:rPr>
        <w:t xml:space="preserve"> – </w:t>
      </w:r>
      <w:r w:rsidR="00B35B6B" w:rsidRPr="00272BF1">
        <w:rPr>
          <w:rStyle w:val="eop"/>
          <w:color w:val="000000"/>
          <w:sz w:val="20"/>
          <w:szCs w:val="20"/>
          <w:shd w:val="clear" w:color="auto" w:fill="FFFFFF"/>
        </w:rPr>
        <w:t xml:space="preserve">integrace na další provozované systémy – v rámci Rozvoje řešení budou systémy integrovány tak, aby mohly volat a využívat služby </w:t>
      </w:r>
      <w:proofErr w:type="spellStart"/>
      <w:r w:rsidR="00B35B6B" w:rsidRPr="00272BF1">
        <w:rPr>
          <w:rStyle w:val="eop"/>
          <w:color w:val="000000"/>
          <w:sz w:val="20"/>
          <w:szCs w:val="20"/>
          <w:shd w:val="clear" w:color="auto" w:fill="FFFFFF"/>
        </w:rPr>
        <w:t>eSSL</w:t>
      </w:r>
      <w:proofErr w:type="spellEnd"/>
      <w:r w:rsidR="00B35B6B" w:rsidRPr="00272BF1">
        <w:rPr>
          <w:rStyle w:val="eop"/>
          <w:color w:val="000000"/>
          <w:sz w:val="20"/>
          <w:szCs w:val="20"/>
          <w:shd w:val="clear" w:color="auto" w:fill="FFFFFF"/>
        </w:rPr>
        <w:t>.</w:t>
      </w:r>
    </w:p>
    <w:p w14:paraId="282D7D01" w14:textId="77777777" w:rsidR="00E92213" w:rsidRPr="00272BF1" w:rsidRDefault="00E92213" w:rsidP="00E92213">
      <w:pPr>
        <w:pStyle w:val="Nzevlnku"/>
        <w:spacing w:after="0"/>
        <w:ind w:left="851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272BF1">
        <w:rPr>
          <w:rStyle w:val="eop"/>
          <w:color w:val="000000"/>
          <w:sz w:val="20"/>
          <w:szCs w:val="20"/>
          <w:shd w:val="clear" w:color="auto" w:fill="FFFFFF"/>
        </w:rPr>
        <w:lastRenderedPageBreak/>
        <w:t>1. Personální a mzdový informační systém</w:t>
      </w:r>
    </w:p>
    <w:p w14:paraId="74214ADA" w14:textId="13F4FD91" w:rsidR="00E92213" w:rsidRPr="00272BF1" w:rsidRDefault="00E92213" w:rsidP="00E92213">
      <w:pPr>
        <w:pStyle w:val="Nzevlnku"/>
        <w:spacing w:after="0"/>
        <w:ind w:left="851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272BF1">
        <w:rPr>
          <w:rStyle w:val="eop"/>
          <w:color w:val="000000"/>
          <w:sz w:val="20"/>
          <w:szCs w:val="20"/>
          <w:shd w:val="clear" w:color="auto" w:fill="FFFFFF"/>
        </w:rPr>
        <w:t>2. Ekonomický informační systém (EIS) JASU CS</w:t>
      </w:r>
      <w:r w:rsidR="00D62B85" w:rsidRPr="00272BF1">
        <w:rPr>
          <w:rStyle w:val="eop"/>
          <w:color w:val="000000"/>
          <w:sz w:val="20"/>
          <w:szCs w:val="20"/>
          <w:shd w:val="clear" w:color="auto" w:fill="FFFFFF"/>
        </w:rPr>
        <w:t>“</w:t>
      </w:r>
    </w:p>
    <w:p w14:paraId="5951C866" w14:textId="77777777" w:rsidR="00956843" w:rsidRPr="00A1514E" w:rsidRDefault="00956843" w:rsidP="00E92213">
      <w:pPr>
        <w:pStyle w:val="Nzevlnku"/>
        <w:spacing w:after="0"/>
        <w:ind w:left="143" w:firstLine="708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00FC00B1" w14:textId="6CA7BB8A" w:rsidR="00DC6A59" w:rsidRDefault="00016A46" w:rsidP="00535E56">
      <w:pPr>
        <w:pStyle w:val="Nzevlnku"/>
        <w:numPr>
          <w:ilvl w:val="1"/>
          <w:numId w:val="21"/>
        </w:numPr>
        <w:spacing w:after="0"/>
        <w:ind w:left="851" w:hanging="284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proofErr w:type="spellStart"/>
      <w:r w:rsidRPr="00D40146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p</w:t>
      </w:r>
      <w:r w:rsidR="00C42F4F" w:rsidRPr="00D40146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ododst</w:t>
      </w:r>
      <w:proofErr w:type="spellEnd"/>
      <w:r w:rsidR="00C42F4F" w:rsidRPr="00D40146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. </w:t>
      </w:r>
      <w:r w:rsidRPr="00D40146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5.6.</w:t>
      </w:r>
      <w:r w:rsidR="0087594F" w:rsidRPr="00D40146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5</w:t>
      </w:r>
      <w:r w:rsidRPr="00D40146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„</w:t>
      </w:r>
      <w:r w:rsidR="0087594F" w:rsidRPr="00D40146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Evidence SFDI</w:t>
      </w:r>
      <w:r w:rsidR="00AA7C5D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“</w:t>
      </w:r>
    </w:p>
    <w:p w14:paraId="3BBCC06A" w14:textId="40FECC4A" w:rsidR="005707E7" w:rsidRDefault="00DC6A59" w:rsidP="00DC6A59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SW Evidence je in-house SW, vy</w:t>
      </w:r>
      <w:r w:rsidR="007937C5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víjený podle potřeb Objednatele. SW Evidence nesplňuje požadavky NSESSS na elektronické </w:t>
      </w:r>
      <w:r w:rsidR="00575E8A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systémy pro správu dokumentů. </w:t>
      </w:r>
    </w:p>
    <w:p w14:paraId="7F7DC73B" w14:textId="77B943BE" w:rsidR="00575E8A" w:rsidRDefault="00575E8A" w:rsidP="00DC6A59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V systému </w:t>
      </w:r>
      <w:r w:rsidR="00367789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Evidence se evidují, či do něj vkládají následující dokumenty/spisy:</w:t>
      </w:r>
    </w:p>
    <w:p w14:paraId="3822914C" w14:textId="107856D6" w:rsidR="00DF7296" w:rsidRPr="00E84F8F" w:rsidRDefault="00847EDF" w:rsidP="00847EDF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smlouvy</w:t>
      </w:r>
    </w:p>
    <w:p w14:paraId="16EF5D1D" w14:textId="50DAFA6B" w:rsidR="00DF2AF3" w:rsidRPr="00E84F8F" w:rsidRDefault="00DF2AF3" w:rsidP="00847EDF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dokumentace Odbor administrace žádostí o platbu,</w:t>
      </w:r>
    </w:p>
    <w:p w14:paraId="4E727DBF" w14:textId="24BCF3AD" w:rsidR="00DF2AF3" w:rsidRPr="00E84F8F" w:rsidRDefault="00DF2AF3" w:rsidP="00847EDF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dokumentace Odboru příspěvků</w:t>
      </w:r>
      <w:r w:rsidR="00ED366F"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, </w:t>
      </w:r>
    </w:p>
    <w:p w14:paraId="66EF674B" w14:textId="7BABCE6F" w:rsidR="00ED366F" w:rsidRPr="00E84F8F" w:rsidRDefault="00ED366F" w:rsidP="00847EDF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interní sdělení,</w:t>
      </w:r>
    </w:p>
    <w:p w14:paraId="0B526EA3" w14:textId="0749113E" w:rsidR="00ED366F" w:rsidRPr="00E84F8F" w:rsidRDefault="00ED366F" w:rsidP="00847EDF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interní směrnice a rozhodnutí.</w:t>
      </w:r>
    </w:p>
    <w:p w14:paraId="64B3696F" w14:textId="74727F70" w:rsidR="00A1068F" w:rsidRPr="00E84F8F" w:rsidRDefault="00735081" w:rsidP="00735081">
      <w:pPr>
        <w:autoSpaceDE w:val="0"/>
        <w:autoSpaceDN w:val="0"/>
        <w:adjustRightInd w:val="0"/>
        <w:spacing w:after="0" w:line="240" w:lineRule="auto"/>
        <w:ind w:left="708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Systém Evidence je provázán mimo jiné na následující externí systémy:</w:t>
      </w:r>
    </w:p>
    <w:p w14:paraId="4A9A1D57" w14:textId="39BA7A2A" w:rsidR="00867E6E" w:rsidRPr="00E84F8F" w:rsidRDefault="00867E6E" w:rsidP="00867E6E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Registr smluv</w:t>
      </w:r>
    </w:p>
    <w:p w14:paraId="7179186F" w14:textId="4637122F" w:rsidR="00867E6E" w:rsidRPr="00E84F8F" w:rsidRDefault="00867E6E" w:rsidP="00867E6E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Internetové bankovnictví ČNB (ABO</w:t>
      </w:r>
      <w:r w:rsidR="00350934"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-K)</w:t>
      </w:r>
      <w:r w:rsidR="008716FB"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, </w:t>
      </w:r>
    </w:p>
    <w:p w14:paraId="143049C5" w14:textId="013F79FB" w:rsidR="00DD7E65" w:rsidRPr="00E84F8F" w:rsidRDefault="00DD7E65" w:rsidP="00867E6E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a případně další</w:t>
      </w:r>
      <w:r w:rsidR="008A14E0"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.</w:t>
      </w:r>
    </w:p>
    <w:p w14:paraId="15D6D826" w14:textId="1B55F2C2" w:rsidR="008A14E0" w:rsidRPr="00E84F8F" w:rsidRDefault="008A14E0" w:rsidP="008A14E0">
      <w:pPr>
        <w:autoSpaceDE w:val="0"/>
        <w:autoSpaceDN w:val="0"/>
        <w:adjustRightInd w:val="0"/>
        <w:spacing w:after="0" w:line="240" w:lineRule="auto"/>
        <w:ind w:left="708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SW Evidence </w:t>
      </w:r>
      <w:r w:rsidR="00CC6D81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bude </w:t>
      </w: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plně integrov</w:t>
      </w:r>
      <w:r w:rsidR="00CC6D81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án</w:t>
      </w: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 s </w:t>
      </w:r>
      <w:proofErr w:type="spellStart"/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eSSL</w:t>
      </w:r>
      <w:proofErr w:type="spellEnd"/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 tak, aby </w:t>
      </w:r>
      <w:proofErr w:type="spellStart"/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eSSL</w:t>
      </w:r>
      <w:proofErr w:type="spellEnd"/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 převzal povinnosti</w:t>
      </w:r>
      <w:r w:rsidR="003F1E4A"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 spojené se správou </w:t>
      </w:r>
      <w:r w:rsidR="00FE1443"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dokumentů SW Evidence.</w:t>
      </w:r>
    </w:p>
    <w:p w14:paraId="10381D1D" w14:textId="123FE5CB" w:rsidR="00FE1443" w:rsidRPr="00E84F8F" w:rsidRDefault="00FE1443" w:rsidP="008A14E0">
      <w:pPr>
        <w:autoSpaceDE w:val="0"/>
        <w:autoSpaceDN w:val="0"/>
        <w:adjustRightInd w:val="0"/>
        <w:spacing w:after="0" w:line="240" w:lineRule="auto"/>
        <w:ind w:left="708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V případě integrace na </w:t>
      </w:r>
      <w:proofErr w:type="spellStart"/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eSSL</w:t>
      </w:r>
      <w:proofErr w:type="spellEnd"/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 bude nutné na straně programu Evidence vyvinout potřebné funkce pro napojení na rozhraní nového </w:t>
      </w:r>
      <w:proofErr w:type="spellStart"/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eSSL</w:t>
      </w:r>
      <w:proofErr w:type="spellEnd"/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 podle NSESSS</w:t>
      </w:r>
      <w:r w:rsidR="00E84F8F"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.</w:t>
      </w:r>
    </w:p>
    <w:p w14:paraId="1788D18F" w14:textId="4B4EAFF4" w:rsidR="00E84F8F" w:rsidRDefault="00E84F8F" w:rsidP="008A14E0">
      <w:pPr>
        <w:autoSpaceDE w:val="0"/>
        <w:autoSpaceDN w:val="0"/>
        <w:adjustRightInd w:val="0"/>
        <w:spacing w:after="0" w:line="240" w:lineRule="auto"/>
        <w:ind w:left="708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Integrace systému bude realizována v rámci služeb Rozvoje řešení </w:t>
      </w:r>
      <w:proofErr w:type="spellStart"/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eSSL</w:t>
      </w:r>
      <w:proofErr w:type="spellEnd"/>
      <w:r w:rsidRPr="00E84F8F"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.</w:t>
      </w:r>
      <w:r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 xml:space="preserve">“ </w:t>
      </w:r>
    </w:p>
    <w:p w14:paraId="3D8DB398" w14:textId="46940D9F" w:rsidR="007B465C" w:rsidRDefault="00211CF8" w:rsidP="008A14E0">
      <w:pPr>
        <w:autoSpaceDE w:val="0"/>
        <w:autoSpaceDN w:val="0"/>
        <w:adjustRightInd w:val="0"/>
        <w:spacing w:after="0" w:line="240" w:lineRule="auto"/>
        <w:ind w:left="708"/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</w:pPr>
      <w:r>
        <w:rPr>
          <w:rStyle w:val="eop"/>
          <w:rFonts w:ascii="Verdana" w:hAnsi="Verdana"/>
          <w:color w:val="000000"/>
          <w:sz w:val="20"/>
          <w:szCs w:val="20"/>
          <w:shd w:val="clear" w:color="auto" w:fill="FFFFFF"/>
        </w:rPr>
        <w:t>se nahrazuje textem:</w:t>
      </w:r>
    </w:p>
    <w:p w14:paraId="1F89A487" w14:textId="77777777" w:rsidR="007B465C" w:rsidRPr="000F1837" w:rsidRDefault="007B465C" w:rsidP="007B465C">
      <w:pPr>
        <w:pStyle w:val="Nzevlnku"/>
        <w:spacing w:after="0"/>
        <w:ind w:left="851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color w:val="000000"/>
          <w:sz w:val="20"/>
          <w:szCs w:val="20"/>
          <w:shd w:val="clear" w:color="auto" w:fill="FFFFFF"/>
        </w:rPr>
        <w:t>„Evidence SFDI</w:t>
      </w:r>
    </w:p>
    <w:p w14:paraId="7E7980DE" w14:textId="4C99B9EA" w:rsidR="007B465C" w:rsidRPr="000F1837" w:rsidRDefault="007B465C" w:rsidP="007B465C">
      <w:pPr>
        <w:pStyle w:val="Nzevlnku"/>
        <w:spacing w:after="0"/>
        <w:ind w:left="851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color w:val="000000"/>
          <w:sz w:val="20"/>
          <w:szCs w:val="20"/>
          <w:shd w:val="clear" w:color="auto" w:fill="FFFFFF"/>
        </w:rPr>
        <w:t xml:space="preserve">SW Evidence </w:t>
      </w:r>
      <w:r w:rsidR="009073AF">
        <w:rPr>
          <w:rStyle w:val="eop"/>
          <w:color w:val="000000"/>
          <w:sz w:val="20"/>
          <w:szCs w:val="20"/>
          <w:shd w:val="clear" w:color="auto" w:fill="FFFFFF"/>
        </w:rPr>
        <w:t xml:space="preserve">SFDI </w:t>
      </w:r>
      <w:r w:rsidRPr="000F1837">
        <w:rPr>
          <w:rStyle w:val="eop"/>
          <w:color w:val="000000"/>
          <w:sz w:val="20"/>
          <w:szCs w:val="20"/>
          <w:shd w:val="clear" w:color="auto" w:fill="FFFFFF"/>
        </w:rPr>
        <w:t xml:space="preserve">je in-house SW, vyvíjený podle potřeb Objednatele. SW Evidence </w:t>
      </w:r>
      <w:r w:rsidR="009073AF">
        <w:rPr>
          <w:rStyle w:val="eop"/>
          <w:color w:val="000000"/>
          <w:sz w:val="20"/>
          <w:szCs w:val="20"/>
          <w:shd w:val="clear" w:color="auto" w:fill="FFFFFF"/>
        </w:rPr>
        <w:t>SFDI</w:t>
      </w:r>
      <w:r w:rsidRPr="000F1837">
        <w:rPr>
          <w:rStyle w:val="eop"/>
          <w:color w:val="000000"/>
          <w:sz w:val="20"/>
          <w:szCs w:val="20"/>
          <w:shd w:val="clear" w:color="auto" w:fill="FFFFFF"/>
        </w:rPr>
        <w:t xml:space="preserve"> nesplňuje požadavky NSESSS na elektronické systémy pro správu dokumentů. </w:t>
      </w:r>
    </w:p>
    <w:p w14:paraId="1651BCD6" w14:textId="71A116B7" w:rsidR="007B465C" w:rsidRPr="000F1837" w:rsidRDefault="007B465C" w:rsidP="007B465C">
      <w:pPr>
        <w:pStyle w:val="Nzevlnku"/>
        <w:spacing w:after="0"/>
        <w:ind w:left="851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color w:val="000000"/>
          <w:sz w:val="20"/>
          <w:szCs w:val="20"/>
          <w:shd w:val="clear" w:color="auto" w:fill="FFFFFF"/>
        </w:rPr>
        <w:t xml:space="preserve">V systému Evidence </w:t>
      </w:r>
      <w:r w:rsidR="000D31CB">
        <w:rPr>
          <w:rStyle w:val="eop"/>
          <w:color w:val="000000"/>
          <w:sz w:val="20"/>
          <w:szCs w:val="20"/>
          <w:shd w:val="clear" w:color="auto" w:fill="FFFFFF"/>
        </w:rPr>
        <w:t>SFDI</w:t>
      </w:r>
      <w:r w:rsidRPr="000F1837">
        <w:rPr>
          <w:rStyle w:val="eop"/>
          <w:color w:val="000000"/>
          <w:sz w:val="20"/>
          <w:szCs w:val="20"/>
          <w:shd w:val="clear" w:color="auto" w:fill="FFFFFF"/>
        </w:rPr>
        <w:t xml:space="preserve"> se evidují, či do něj vkládají následující dokumenty/spisy:</w:t>
      </w:r>
    </w:p>
    <w:p w14:paraId="58C61EB4" w14:textId="77777777" w:rsidR="007B465C" w:rsidRPr="000F1837" w:rsidRDefault="007B465C" w:rsidP="007B465C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firstLine="0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smlouvy</w:t>
      </w:r>
    </w:p>
    <w:p w14:paraId="4394CBBD" w14:textId="77777777" w:rsidR="007B465C" w:rsidRPr="000F1837" w:rsidRDefault="007B465C" w:rsidP="007B465C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firstLine="0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dokumentace Odbor administrace žádostí o platbu,</w:t>
      </w:r>
    </w:p>
    <w:p w14:paraId="3E58DE2A" w14:textId="24C0F550" w:rsidR="007B465C" w:rsidRPr="000F1837" w:rsidRDefault="007B465C" w:rsidP="007B465C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firstLine="0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dokumentace Odboru příspěvků</w:t>
      </w:r>
      <w:r w:rsidR="00617BF4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.</w:t>
      </w:r>
    </w:p>
    <w:p w14:paraId="55561115" w14:textId="3103E72D" w:rsidR="007B465C" w:rsidRPr="000F1837" w:rsidRDefault="007B465C" w:rsidP="007B465C">
      <w:pPr>
        <w:autoSpaceDE w:val="0"/>
        <w:autoSpaceDN w:val="0"/>
        <w:adjustRightInd w:val="0"/>
        <w:spacing w:after="0" w:line="240" w:lineRule="auto"/>
        <w:ind w:left="708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Systém Evidence </w:t>
      </w:r>
      <w:r w:rsidR="00883F9B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SFDI</w:t>
      </w: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je provázán mimo jiné na následující externí systémy:</w:t>
      </w:r>
    </w:p>
    <w:p w14:paraId="61DA3276" w14:textId="77777777" w:rsidR="007B465C" w:rsidRPr="000F1837" w:rsidRDefault="007B465C" w:rsidP="007B465C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firstLine="0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Registr smluv</w:t>
      </w:r>
    </w:p>
    <w:p w14:paraId="0ACEBEEC" w14:textId="77777777" w:rsidR="007B465C" w:rsidRPr="000F1837" w:rsidRDefault="007B465C" w:rsidP="007B465C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firstLine="0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Internetové bankovnictví ČNB (ABO-K), </w:t>
      </w:r>
    </w:p>
    <w:p w14:paraId="387F2659" w14:textId="77777777" w:rsidR="007B465C" w:rsidRDefault="007B465C" w:rsidP="007B465C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firstLine="0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a případně další.</w:t>
      </w:r>
    </w:p>
    <w:p w14:paraId="10A6324C" w14:textId="3BE043C8" w:rsidR="00E415F5" w:rsidRDefault="00110037" w:rsidP="008B4529">
      <w:pPr>
        <w:autoSpaceDE w:val="0"/>
        <w:autoSpaceDN w:val="0"/>
        <w:adjustRightInd w:val="0"/>
        <w:spacing w:after="0" w:line="240" w:lineRule="auto"/>
        <w:ind w:left="709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Integrace mezi </w:t>
      </w:r>
      <w:proofErr w:type="spellStart"/>
      <w:r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eSSL</w:t>
      </w:r>
      <w:proofErr w:type="spellEnd"/>
      <w:r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a </w:t>
      </w:r>
      <w:r w:rsidR="007E7A2B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Evidenc</w:t>
      </w:r>
      <w:r w:rsidR="00A563FD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í</w:t>
      </w:r>
      <w:r w:rsidR="007E7A2B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SFDI bude</w:t>
      </w:r>
      <w:r w:rsidR="00AE5E2F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řešena zejména pomocí těchto vazeb:</w:t>
      </w:r>
    </w:p>
    <w:p w14:paraId="4E15C1DA" w14:textId="00C7F3B3" w:rsidR="007E7A2B" w:rsidRPr="00F87539" w:rsidRDefault="008A4DB8" w:rsidP="007E7A2B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sz w:val="20"/>
          <w:szCs w:val="20"/>
        </w:rPr>
      </w:pPr>
      <w:r>
        <w:rPr>
          <w:rFonts w:ascii="Verdana" w:hAnsi="Verdana" w:cs="Calibri"/>
          <w:b/>
          <w:bCs/>
          <w:sz w:val="20"/>
          <w:szCs w:val="20"/>
        </w:rPr>
        <w:t xml:space="preserve">Vytvoření, </w:t>
      </w:r>
      <w:r w:rsidR="0058551D">
        <w:rPr>
          <w:rFonts w:ascii="Verdana" w:hAnsi="Verdana" w:cs="Calibri"/>
          <w:b/>
          <w:bCs/>
          <w:sz w:val="20"/>
          <w:szCs w:val="20"/>
        </w:rPr>
        <w:t>p</w:t>
      </w:r>
      <w:r w:rsidR="00820CFE" w:rsidRPr="00F87539">
        <w:rPr>
          <w:rFonts w:ascii="Verdana" w:hAnsi="Verdana" w:cs="Calibri"/>
          <w:b/>
          <w:bCs/>
          <w:sz w:val="20"/>
          <w:szCs w:val="20"/>
        </w:rPr>
        <w:t>řenos</w:t>
      </w:r>
      <w:r w:rsidR="004F7097">
        <w:rPr>
          <w:rFonts w:ascii="Verdana" w:hAnsi="Verdana" w:cs="Calibri"/>
          <w:b/>
          <w:bCs/>
          <w:sz w:val="20"/>
          <w:szCs w:val="20"/>
        </w:rPr>
        <w:t xml:space="preserve">, </w:t>
      </w:r>
      <w:r w:rsidR="00336E6A">
        <w:rPr>
          <w:rFonts w:ascii="Verdana" w:hAnsi="Verdana" w:cs="Calibri"/>
          <w:b/>
          <w:bCs/>
          <w:sz w:val="20"/>
          <w:szCs w:val="20"/>
        </w:rPr>
        <w:t>vyhledávání</w:t>
      </w:r>
      <w:r w:rsidR="003D11DC">
        <w:rPr>
          <w:rFonts w:ascii="Verdana" w:hAnsi="Verdana" w:cs="Calibri"/>
          <w:b/>
          <w:bCs/>
          <w:sz w:val="20"/>
          <w:szCs w:val="20"/>
        </w:rPr>
        <w:t>, zobrazení</w:t>
      </w:r>
      <w:r w:rsidR="00ED0AED">
        <w:rPr>
          <w:rFonts w:ascii="Verdana" w:hAnsi="Verdana" w:cs="Calibri"/>
          <w:b/>
          <w:bCs/>
          <w:sz w:val="20"/>
          <w:szCs w:val="20"/>
        </w:rPr>
        <w:t xml:space="preserve"> </w:t>
      </w:r>
      <w:r w:rsidR="00E8145C">
        <w:rPr>
          <w:rFonts w:ascii="Verdana" w:hAnsi="Verdana" w:cs="Calibri"/>
          <w:b/>
          <w:bCs/>
          <w:sz w:val="20"/>
          <w:szCs w:val="20"/>
        </w:rPr>
        <w:t>dokumentu</w:t>
      </w:r>
      <w:r w:rsidR="00CA1877">
        <w:rPr>
          <w:rFonts w:ascii="Verdana" w:hAnsi="Verdana" w:cs="Calibri"/>
          <w:b/>
          <w:bCs/>
          <w:sz w:val="20"/>
          <w:szCs w:val="20"/>
        </w:rPr>
        <w:t xml:space="preserve"> včetně</w:t>
      </w:r>
      <w:r w:rsidR="0001489E">
        <w:rPr>
          <w:rFonts w:ascii="Verdana" w:hAnsi="Verdana" w:cs="Calibri"/>
          <w:b/>
          <w:bCs/>
          <w:sz w:val="20"/>
          <w:szCs w:val="20"/>
        </w:rPr>
        <w:t xml:space="preserve"> </w:t>
      </w:r>
      <w:r w:rsidR="00820CFE" w:rsidRPr="00F87539">
        <w:rPr>
          <w:rFonts w:ascii="Verdana" w:hAnsi="Verdana" w:cs="Calibri"/>
          <w:b/>
          <w:bCs/>
          <w:sz w:val="20"/>
          <w:szCs w:val="20"/>
        </w:rPr>
        <w:t xml:space="preserve">metadat – </w:t>
      </w:r>
      <w:r w:rsidR="004666A6">
        <w:rPr>
          <w:rFonts w:ascii="Verdana" w:hAnsi="Verdana" w:cs="Calibri"/>
          <w:b/>
          <w:bCs/>
          <w:sz w:val="20"/>
          <w:szCs w:val="20"/>
        </w:rPr>
        <w:t>z</w:t>
      </w:r>
      <w:r w:rsidR="00351379">
        <w:rPr>
          <w:rFonts w:ascii="Verdana" w:hAnsi="Verdana" w:cs="Calibri"/>
          <w:b/>
          <w:bCs/>
          <w:sz w:val="20"/>
          <w:szCs w:val="20"/>
        </w:rPr>
        <w:t xml:space="preserve"> Evidence SFDI do </w:t>
      </w:r>
      <w:proofErr w:type="spellStart"/>
      <w:r w:rsidR="00351379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="00351379">
        <w:rPr>
          <w:rFonts w:ascii="Verdana" w:hAnsi="Verdana" w:cs="Calibri"/>
          <w:b/>
          <w:bCs/>
          <w:sz w:val="20"/>
          <w:szCs w:val="20"/>
        </w:rPr>
        <w:t xml:space="preserve"> a naopak, </w:t>
      </w:r>
    </w:p>
    <w:p w14:paraId="2BA2B994" w14:textId="6AF095AB" w:rsidR="00397C38" w:rsidRPr="0001489E" w:rsidRDefault="00874CDC" w:rsidP="00397C38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</w:pPr>
      <w:r w:rsidRPr="0001489E">
        <w:rPr>
          <w:rFonts w:ascii="Verdana" w:hAnsi="Verdana" w:cs="Calibri"/>
          <w:b/>
          <w:bCs/>
          <w:sz w:val="20"/>
          <w:szCs w:val="20"/>
        </w:rPr>
        <w:t xml:space="preserve">Vytvoření, </w:t>
      </w:r>
      <w:r w:rsidR="00B9198C" w:rsidRPr="0001489E">
        <w:rPr>
          <w:rFonts w:ascii="Verdana" w:hAnsi="Verdana" w:cs="Calibri"/>
          <w:b/>
          <w:bCs/>
          <w:sz w:val="20"/>
          <w:szCs w:val="20"/>
        </w:rPr>
        <w:t>p</w:t>
      </w:r>
      <w:r w:rsidR="00397C38" w:rsidRPr="0001489E">
        <w:rPr>
          <w:rFonts w:ascii="Verdana" w:hAnsi="Verdana" w:cs="Calibri"/>
          <w:b/>
          <w:bCs/>
          <w:sz w:val="20"/>
          <w:szCs w:val="20"/>
        </w:rPr>
        <w:t>řenos</w:t>
      </w:r>
      <w:r w:rsidR="00F62045" w:rsidRPr="0001489E">
        <w:rPr>
          <w:rFonts w:ascii="Verdana" w:hAnsi="Verdana" w:cs="Calibri"/>
          <w:b/>
          <w:bCs/>
          <w:sz w:val="20"/>
          <w:szCs w:val="20"/>
        </w:rPr>
        <w:t>, vyhledávání a zobrazení ko</w:t>
      </w:r>
      <w:r w:rsidR="00B9198C" w:rsidRPr="0001489E">
        <w:rPr>
          <w:rFonts w:ascii="Verdana" w:hAnsi="Verdana" w:cs="Calibri"/>
          <w:b/>
          <w:bCs/>
          <w:sz w:val="20"/>
          <w:szCs w:val="20"/>
        </w:rPr>
        <w:t>mponent včetně vkládání komponent k</w:t>
      </w:r>
      <w:r w:rsidR="004541BB" w:rsidRPr="0001489E">
        <w:rPr>
          <w:rFonts w:ascii="Verdana" w:hAnsi="Verdana" w:cs="Calibri"/>
          <w:b/>
          <w:bCs/>
          <w:sz w:val="20"/>
          <w:szCs w:val="20"/>
        </w:rPr>
        <w:t> </w:t>
      </w:r>
      <w:r w:rsidR="00B9198C" w:rsidRPr="0001489E">
        <w:rPr>
          <w:rFonts w:ascii="Verdana" w:hAnsi="Verdana" w:cs="Calibri"/>
          <w:b/>
          <w:bCs/>
          <w:sz w:val="20"/>
          <w:szCs w:val="20"/>
        </w:rPr>
        <w:t>dokumentům</w:t>
      </w:r>
      <w:r w:rsidR="004541BB" w:rsidRPr="0001489E">
        <w:rPr>
          <w:rFonts w:ascii="Verdana" w:hAnsi="Verdana" w:cs="Calibri"/>
          <w:b/>
          <w:bCs/>
          <w:sz w:val="20"/>
          <w:szCs w:val="20"/>
        </w:rPr>
        <w:t xml:space="preserve"> a </w:t>
      </w:r>
      <w:r w:rsidR="00554957" w:rsidRPr="0001489E">
        <w:rPr>
          <w:rFonts w:ascii="Verdana" w:hAnsi="Verdana" w:cs="Calibri"/>
          <w:b/>
          <w:bCs/>
          <w:sz w:val="20"/>
          <w:szCs w:val="20"/>
        </w:rPr>
        <w:t>tvorba komponent z předem definovaných šablon</w:t>
      </w:r>
      <w:r w:rsidR="00984522" w:rsidRPr="0001489E">
        <w:rPr>
          <w:rFonts w:ascii="Verdana" w:hAnsi="Verdana" w:cs="Calibri"/>
          <w:b/>
          <w:bCs/>
          <w:sz w:val="20"/>
          <w:szCs w:val="20"/>
        </w:rPr>
        <w:t>- z Evidence SFDI</w:t>
      </w:r>
      <w:r w:rsidR="00AD7C49" w:rsidRPr="0001489E">
        <w:rPr>
          <w:rFonts w:ascii="Verdana" w:hAnsi="Verdana" w:cs="Calibri"/>
          <w:b/>
          <w:bCs/>
          <w:sz w:val="20"/>
          <w:szCs w:val="20"/>
        </w:rPr>
        <w:t xml:space="preserve"> do </w:t>
      </w:r>
      <w:proofErr w:type="spellStart"/>
      <w:r w:rsidR="00AD7C49" w:rsidRPr="0001489E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="00AD7C49" w:rsidRPr="0001489E">
        <w:rPr>
          <w:rFonts w:ascii="Verdana" w:hAnsi="Verdana" w:cs="Calibri"/>
          <w:b/>
          <w:bCs/>
          <w:sz w:val="20"/>
          <w:szCs w:val="20"/>
        </w:rPr>
        <w:t xml:space="preserve"> a naopak,</w:t>
      </w:r>
      <w:r w:rsidR="00FB5664" w:rsidRPr="0001489E">
        <w:rPr>
          <w:rFonts w:ascii="Verdana" w:hAnsi="Verdana" w:cs="Calibri"/>
          <w:b/>
          <w:bCs/>
          <w:sz w:val="20"/>
          <w:szCs w:val="20"/>
        </w:rPr>
        <w:t xml:space="preserve"> </w:t>
      </w:r>
      <w:r w:rsidR="00FB5664">
        <w:rPr>
          <w:rFonts w:ascii="Verdana" w:hAnsi="Verdana" w:cs="Calibri"/>
          <w:b/>
          <w:bCs/>
          <w:sz w:val="20"/>
          <w:szCs w:val="20"/>
        </w:rPr>
        <w:t xml:space="preserve">Vyhledávání a </w:t>
      </w:r>
      <w:r w:rsidR="00770D6F">
        <w:rPr>
          <w:rFonts w:ascii="Verdana" w:hAnsi="Verdana" w:cs="Calibri"/>
          <w:b/>
          <w:bCs/>
          <w:sz w:val="20"/>
          <w:szCs w:val="20"/>
        </w:rPr>
        <w:t xml:space="preserve">používání </w:t>
      </w:r>
      <w:r w:rsidR="00D12F8F">
        <w:rPr>
          <w:rFonts w:ascii="Verdana" w:hAnsi="Verdana" w:cs="Calibri"/>
          <w:b/>
          <w:bCs/>
          <w:sz w:val="20"/>
          <w:szCs w:val="20"/>
        </w:rPr>
        <w:t xml:space="preserve">kontaktů </w:t>
      </w:r>
      <w:r w:rsidR="00B81D3F">
        <w:rPr>
          <w:rFonts w:ascii="Verdana" w:hAnsi="Verdana" w:cs="Calibri"/>
          <w:b/>
          <w:bCs/>
          <w:sz w:val="20"/>
          <w:szCs w:val="20"/>
        </w:rPr>
        <w:t xml:space="preserve">ze jmenného rejstříku vedeného </w:t>
      </w:r>
      <w:proofErr w:type="spellStart"/>
      <w:r w:rsidR="00B81D3F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="00B81D3F">
        <w:rPr>
          <w:rFonts w:ascii="Verdana" w:hAnsi="Verdana" w:cs="Calibri"/>
          <w:b/>
          <w:bCs/>
          <w:sz w:val="20"/>
          <w:szCs w:val="20"/>
        </w:rPr>
        <w:t>,</w:t>
      </w:r>
    </w:p>
    <w:p w14:paraId="4C251F79" w14:textId="2AAAAFCB" w:rsidR="00820CFE" w:rsidRPr="00F87539" w:rsidRDefault="00397C38" w:rsidP="00397C38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F87539">
        <w:rPr>
          <w:rFonts w:ascii="Verdana" w:hAnsi="Verdana" w:cs="Calibri"/>
          <w:b/>
          <w:bCs/>
          <w:sz w:val="20"/>
          <w:szCs w:val="20"/>
        </w:rPr>
        <w:t>Synchronizace mezi systémy (</w:t>
      </w:r>
      <w:r w:rsidR="00284D59" w:rsidRPr="00F87539">
        <w:rPr>
          <w:rFonts w:ascii="Verdana" w:hAnsi="Verdana" w:cs="Calibri"/>
          <w:b/>
          <w:bCs/>
          <w:sz w:val="20"/>
          <w:szCs w:val="20"/>
        </w:rPr>
        <w:t xml:space="preserve">Evidence </w:t>
      </w:r>
      <w:r w:rsidR="00115AFB">
        <w:rPr>
          <w:rFonts w:ascii="Verdana" w:hAnsi="Verdana" w:cs="Calibri"/>
          <w:b/>
          <w:bCs/>
          <w:sz w:val="20"/>
          <w:szCs w:val="20"/>
        </w:rPr>
        <w:t>SFDI</w:t>
      </w:r>
      <w:r w:rsidR="00284D59" w:rsidRPr="0BE93B30">
        <w:rPr>
          <w:rFonts w:ascii="Verdana" w:hAnsi="Verdana" w:cs="Calibri"/>
          <w:b/>
          <w:bCs/>
          <w:sz w:val="20"/>
          <w:szCs w:val="20"/>
        </w:rPr>
        <w:t xml:space="preserve"> </w:t>
      </w:r>
      <w:r w:rsidR="00284D59" w:rsidRPr="00F87539">
        <w:rPr>
          <w:rFonts w:ascii="Verdana" w:hAnsi="Verdana" w:cs="Calibri"/>
          <w:b/>
          <w:bCs/>
          <w:sz w:val="20"/>
          <w:szCs w:val="20"/>
        </w:rPr>
        <w:t>– smlouvy</w:t>
      </w:r>
      <w:r w:rsidRPr="00F87539">
        <w:rPr>
          <w:rFonts w:ascii="Verdana" w:hAnsi="Verdana" w:cs="Calibri"/>
          <w:b/>
          <w:bCs/>
          <w:sz w:val="20"/>
          <w:szCs w:val="20"/>
        </w:rPr>
        <w:t xml:space="preserve"> sledování verzí a změn v </w:t>
      </w:r>
      <w:proofErr w:type="spellStart"/>
      <w:r w:rsidR="00115AFB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Pr="00F87539">
        <w:rPr>
          <w:rFonts w:ascii="Verdana" w:hAnsi="Verdana" w:cs="Calibri"/>
          <w:b/>
          <w:bCs/>
          <w:sz w:val="20"/>
          <w:szCs w:val="20"/>
        </w:rPr>
        <w:t>, nabídka synchronizace - z důvodu přenášení do registru smluv).</w:t>
      </w:r>
    </w:p>
    <w:p w14:paraId="00EEEA2B" w14:textId="7633B37F" w:rsidR="007B465C" w:rsidRPr="000F1837" w:rsidRDefault="007B465C" w:rsidP="007B465C">
      <w:pPr>
        <w:autoSpaceDE w:val="0"/>
        <w:autoSpaceDN w:val="0"/>
        <w:adjustRightInd w:val="0"/>
        <w:spacing w:after="0" w:line="240" w:lineRule="auto"/>
        <w:ind w:left="708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SW Evidence </w:t>
      </w:r>
      <w:r w:rsidR="00622046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SFDI</w:t>
      </w: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 w:rsidR="00083EAE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bude</w:t>
      </w: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plně integrov</w:t>
      </w:r>
      <w:r w:rsidR="00696659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án</w:t>
      </w: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s </w:t>
      </w:r>
      <w:proofErr w:type="spellStart"/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eSSL</w:t>
      </w:r>
      <w:proofErr w:type="spellEnd"/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tak, aby </w:t>
      </w:r>
      <w:proofErr w:type="spellStart"/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eSSL</w:t>
      </w:r>
      <w:proofErr w:type="spellEnd"/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převzal povinnosti spojené se správou dokumentů SW Evidence</w:t>
      </w:r>
      <w:r w:rsidR="00F16E3D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SFDI</w:t>
      </w: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.</w:t>
      </w:r>
    </w:p>
    <w:p w14:paraId="689A322F" w14:textId="4DF62697" w:rsidR="007B465C" w:rsidRPr="000F1837" w:rsidRDefault="007B465C" w:rsidP="007B465C">
      <w:pPr>
        <w:autoSpaceDE w:val="0"/>
        <w:autoSpaceDN w:val="0"/>
        <w:adjustRightInd w:val="0"/>
        <w:spacing w:after="0" w:line="240" w:lineRule="auto"/>
        <w:ind w:left="708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V případě integrace na </w:t>
      </w:r>
      <w:proofErr w:type="spellStart"/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eSSL</w:t>
      </w:r>
      <w:proofErr w:type="spellEnd"/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bude nutné na straně programu Evidence </w:t>
      </w:r>
      <w:r w:rsidR="003E6AFD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SFDI </w:t>
      </w: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vyvinout potřebné funkce pro napojení na rozhraní nového </w:t>
      </w:r>
      <w:proofErr w:type="spellStart"/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eSSL</w:t>
      </w:r>
      <w:proofErr w:type="spellEnd"/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podle NSESSS.</w:t>
      </w:r>
    </w:p>
    <w:p w14:paraId="4AC15812" w14:textId="766F48E7" w:rsidR="007B465C" w:rsidRPr="000F1837" w:rsidRDefault="007B465C" w:rsidP="007B465C">
      <w:pPr>
        <w:autoSpaceDE w:val="0"/>
        <w:autoSpaceDN w:val="0"/>
        <w:adjustRightInd w:val="0"/>
        <w:spacing w:after="0" w:line="240" w:lineRule="auto"/>
        <w:ind w:left="708"/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</w:pP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Integrace systému bude realizována </w:t>
      </w:r>
      <w:r w:rsidR="00A749E6"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jako součást Implementace</w:t>
      </w:r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řešení </w:t>
      </w:r>
      <w:proofErr w:type="spellStart"/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eSSL</w:t>
      </w:r>
      <w:proofErr w:type="spellEnd"/>
      <w:r w:rsidRPr="000F1837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.“</w:t>
      </w:r>
    </w:p>
    <w:p w14:paraId="1F6A91E5" w14:textId="77777777" w:rsidR="005707E7" w:rsidRDefault="005707E7" w:rsidP="005707E7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2B1B21C9" w14:textId="77777777" w:rsidR="00842D8F" w:rsidRDefault="00842D8F" w:rsidP="00842D8F">
      <w:pPr>
        <w:pStyle w:val="Nzevlnku"/>
        <w:spacing w:after="0"/>
        <w:ind w:left="851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1D23B029" w14:textId="1014A400" w:rsidR="00842D8F" w:rsidRDefault="009419D4" w:rsidP="00535E56">
      <w:pPr>
        <w:pStyle w:val="Nzevlnku"/>
        <w:numPr>
          <w:ilvl w:val="1"/>
          <w:numId w:val="21"/>
        </w:numPr>
        <w:spacing w:after="0"/>
        <w:ind w:left="851" w:hanging="284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za </w:t>
      </w:r>
      <w:proofErr w:type="spellStart"/>
      <w:r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podo</w:t>
      </w:r>
      <w:r w:rsidR="00C8190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dst</w:t>
      </w:r>
      <w:proofErr w:type="spellEnd"/>
      <w:r w:rsidR="00C8190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. 5.6.5 se vkládá nový </w:t>
      </w:r>
      <w:proofErr w:type="spellStart"/>
      <w:r w:rsidR="00C8190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pododst</w:t>
      </w:r>
      <w:proofErr w:type="spellEnd"/>
      <w:r w:rsidR="00C8190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. 5.6.6</w:t>
      </w:r>
      <w:r w:rsidR="00B95F1F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, který zní:</w:t>
      </w:r>
    </w:p>
    <w:p w14:paraId="32047B35" w14:textId="5F7887A5" w:rsidR="00B95F1F" w:rsidRPr="00272BF1" w:rsidRDefault="00B95F1F" w:rsidP="00103792">
      <w:pPr>
        <w:pStyle w:val="Nzevlnku"/>
        <w:spacing w:after="0"/>
        <w:ind w:left="708"/>
        <w:jc w:val="both"/>
        <w:rPr>
          <w:rStyle w:val="eop"/>
          <w:color w:val="000000"/>
          <w:sz w:val="20"/>
          <w:szCs w:val="20"/>
          <w:shd w:val="clear" w:color="auto" w:fill="FFFFFF"/>
        </w:rPr>
      </w:pPr>
      <w:r w:rsidRPr="00272BF1">
        <w:rPr>
          <w:rStyle w:val="eop"/>
          <w:color w:val="000000"/>
          <w:sz w:val="20"/>
          <w:szCs w:val="20"/>
          <w:shd w:val="clear" w:color="auto" w:fill="FFFFFF"/>
        </w:rPr>
        <w:t>„5.6.6</w:t>
      </w:r>
      <w:r w:rsidR="009A40DE" w:rsidRPr="00272BF1">
        <w:rPr>
          <w:rStyle w:val="eop"/>
          <w:color w:val="000000"/>
          <w:sz w:val="20"/>
          <w:szCs w:val="20"/>
          <w:shd w:val="clear" w:color="auto" w:fill="FFFFFF"/>
        </w:rPr>
        <w:t xml:space="preserve"> Portál služeb</w:t>
      </w:r>
    </w:p>
    <w:p w14:paraId="491B7502" w14:textId="2F087B83" w:rsidR="00AF5C24" w:rsidRPr="00272BF1" w:rsidRDefault="00AF5C24" w:rsidP="00AF5C24">
      <w:pPr>
        <w:autoSpaceDE w:val="0"/>
        <w:autoSpaceDN w:val="0"/>
        <w:adjustRightInd w:val="0"/>
        <w:spacing w:after="0" w:line="240" w:lineRule="auto"/>
        <w:ind w:left="851"/>
        <w:rPr>
          <w:rFonts w:ascii="Verdana" w:hAnsi="Verdana" w:cs="Calibri"/>
          <w:b/>
          <w:bCs/>
          <w:sz w:val="20"/>
          <w:szCs w:val="20"/>
        </w:rPr>
      </w:pPr>
      <w:r w:rsidRPr="00272BF1">
        <w:rPr>
          <w:rFonts w:ascii="Verdana" w:hAnsi="Verdana" w:cs="Calibri"/>
          <w:b/>
          <w:bCs/>
          <w:sz w:val="20"/>
          <w:szCs w:val="20"/>
        </w:rPr>
        <w:t xml:space="preserve">SW Portál služeb je SW vyvíjený podle potřeb Objednatele. SW Portál služeb bude napojen na </w:t>
      </w:r>
      <w:proofErr w:type="spellStart"/>
      <w:r w:rsidRPr="00272BF1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Pr="00272BF1">
        <w:rPr>
          <w:rFonts w:ascii="Verdana" w:hAnsi="Verdana" w:cs="Calibri"/>
          <w:b/>
          <w:bCs/>
          <w:sz w:val="20"/>
          <w:szCs w:val="20"/>
        </w:rPr>
        <w:t xml:space="preserve"> přes rozhraní NSESSS.</w:t>
      </w:r>
    </w:p>
    <w:p w14:paraId="7E287FE0" w14:textId="1C7A56FF" w:rsidR="00103792" w:rsidRPr="00272BF1" w:rsidRDefault="00103792" w:rsidP="00AF5C24">
      <w:pPr>
        <w:autoSpaceDE w:val="0"/>
        <w:autoSpaceDN w:val="0"/>
        <w:adjustRightInd w:val="0"/>
        <w:spacing w:after="0" w:line="240" w:lineRule="auto"/>
        <w:ind w:left="851"/>
        <w:rPr>
          <w:rFonts w:ascii="Verdana" w:hAnsi="Verdana" w:cs="Calibri"/>
          <w:b/>
          <w:bCs/>
          <w:sz w:val="20"/>
          <w:szCs w:val="20"/>
        </w:rPr>
      </w:pPr>
      <w:r w:rsidRPr="00272BF1">
        <w:rPr>
          <w:rFonts w:ascii="Verdana" w:hAnsi="Verdana" w:cs="Calibri"/>
          <w:b/>
          <w:bCs/>
          <w:sz w:val="20"/>
          <w:szCs w:val="20"/>
        </w:rPr>
        <w:t xml:space="preserve">Portál služeb, řeší </w:t>
      </w:r>
      <w:r w:rsidR="0079573B">
        <w:rPr>
          <w:rFonts w:ascii="Verdana" w:hAnsi="Verdana" w:cs="Calibri"/>
          <w:b/>
          <w:bCs/>
          <w:sz w:val="20"/>
          <w:szCs w:val="20"/>
        </w:rPr>
        <w:t xml:space="preserve">v tuto chvíli </w:t>
      </w:r>
      <w:r w:rsidRPr="00272BF1">
        <w:rPr>
          <w:rFonts w:ascii="Verdana" w:hAnsi="Verdana" w:cs="Calibri"/>
          <w:b/>
          <w:bCs/>
          <w:sz w:val="20"/>
          <w:szCs w:val="20"/>
        </w:rPr>
        <w:t>zejména:</w:t>
      </w:r>
    </w:p>
    <w:p w14:paraId="6B9A1139" w14:textId="63766D3E" w:rsidR="00103792" w:rsidRPr="00272BF1" w:rsidRDefault="00130A76" w:rsidP="00103792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>
        <w:rPr>
          <w:rFonts w:ascii="Verdana" w:hAnsi="Verdana" w:cs="Calibri"/>
          <w:b/>
          <w:bCs/>
          <w:sz w:val="20"/>
          <w:szCs w:val="20"/>
        </w:rPr>
        <w:t>proces poskytnutí</w:t>
      </w:r>
      <w:r w:rsidR="00103792" w:rsidRPr="00272BF1">
        <w:rPr>
          <w:rFonts w:ascii="Verdana" w:hAnsi="Verdana" w:cs="Calibri"/>
          <w:b/>
          <w:bCs/>
          <w:sz w:val="20"/>
          <w:szCs w:val="20"/>
        </w:rPr>
        <w:t xml:space="preserve"> příspěvk</w:t>
      </w:r>
      <w:r w:rsidR="00B61D25">
        <w:rPr>
          <w:rFonts w:ascii="Verdana" w:hAnsi="Verdana" w:cs="Calibri"/>
          <w:b/>
          <w:bCs/>
          <w:sz w:val="20"/>
          <w:szCs w:val="20"/>
        </w:rPr>
        <w:t>u</w:t>
      </w:r>
      <w:r w:rsidR="00103792" w:rsidRPr="00272BF1">
        <w:rPr>
          <w:rFonts w:ascii="Verdana" w:hAnsi="Verdana" w:cs="Calibri"/>
          <w:b/>
          <w:bCs/>
          <w:sz w:val="20"/>
          <w:szCs w:val="20"/>
        </w:rPr>
        <w:t xml:space="preserve"> v elektronické podobě s ohledem na zjednodušení podání žádosti o příspěvek pro klienty</w:t>
      </w:r>
      <w:r w:rsidR="003931AB">
        <w:rPr>
          <w:rFonts w:ascii="Verdana" w:hAnsi="Verdana" w:cs="Calibri"/>
          <w:b/>
          <w:bCs/>
          <w:sz w:val="20"/>
          <w:szCs w:val="20"/>
        </w:rPr>
        <w:t>, schválení žádosti</w:t>
      </w:r>
      <w:r w:rsidR="009F3645">
        <w:rPr>
          <w:rFonts w:ascii="Verdana" w:hAnsi="Verdana" w:cs="Calibri"/>
          <w:b/>
          <w:bCs/>
          <w:sz w:val="20"/>
          <w:szCs w:val="20"/>
        </w:rPr>
        <w:t xml:space="preserve">, uzavření smlouvy, </w:t>
      </w:r>
      <w:r w:rsidR="00726BBA">
        <w:rPr>
          <w:rFonts w:ascii="Verdana" w:hAnsi="Verdana" w:cs="Calibri"/>
          <w:b/>
          <w:bCs/>
          <w:sz w:val="20"/>
          <w:szCs w:val="20"/>
        </w:rPr>
        <w:t>čerpání finančních prostředků, vypořádání a vyúčtování akce a předložení závěrečného vyhodnocení</w:t>
      </w:r>
      <w:r w:rsidR="00103792" w:rsidRPr="00272BF1">
        <w:rPr>
          <w:rFonts w:ascii="Verdana" w:hAnsi="Verdana" w:cs="Calibri"/>
          <w:b/>
          <w:bCs/>
          <w:sz w:val="20"/>
          <w:szCs w:val="20"/>
        </w:rPr>
        <w:t xml:space="preserve"> a snadnější evidenci </w:t>
      </w:r>
      <w:r w:rsidR="006C57D7">
        <w:rPr>
          <w:rFonts w:ascii="Verdana" w:hAnsi="Verdana" w:cs="Calibri"/>
          <w:b/>
          <w:bCs/>
          <w:sz w:val="20"/>
          <w:szCs w:val="20"/>
        </w:rPr>
        <w:t>tohoto</w:t>
      </w:r>
      <w:r w:rsidR="006C57D7" w:rsidRPr="00272BF1">
        <w:rPr>
          <w:rFonts w:ascii="Verdana" w:hAnsi="Verdana" w:cs="Calibri"/>
          <w:b/>
          <w:bCs/>
          <w:sz w:val="20"/>
          <w:szCs w:val="20"/>
        </w:rPr>
        <w:t xml:space="preserve"> </w:t>
      </w:r>
      <w:r w:rsidR="00103792" w:rsidRPr="00272BF1">
        <w:rPr>
          <w:rFonts w:ascii="Verdana" w:hAnsi="Verdana" w:cs="Calibri"/>
          <w:b/>
          <w:bCs/>
          <w:sz w:val="20"/>
          <w:szCs w:val="20"/>
        </w:rPr>
        <w:t xml:space="preserve">na straně SFDI. </w:t>
      </w:r>
    </w:p>
    <w:p w14:paraId="6C4F35C8" w14:textId="5149D437" w:rsidR="00AF5C24" w:rsidRPr="00272BF1" w:rsidRDefault="00E47CE1" w:rsidP="00AF5C24">
      <w:pPr>
        <w:autoSpaceDE w:val="0"/>
        <w:autoSpaceDN w:val="0"/>
        <w:adjustRightInd w:val="0"/>
        <w:spacing w:after="0" w:line="240" w:lineRule="auto"/>
        <w:ind w:left="851"/>
        <w:rPr>
          <w:rFonts w:ascii="Verdana" w:hAnsi="Verdana" w:cs="Calibri"/>
          <w:b/>
          <w:bCs/>
          <w:sz w:val="20"/>
          <w:szCs w:val="20"/>
        </w:rPr>
      </w:pPr>
      <w:proofErr w:type="spellStart"/>
      <w:r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>
        <w:rPr>
          <w:rFonts w:ascii="Verdana" w:hAnsi="Verdana" w:cs="Calibri"/>
          <w:b/>
          <w:bCs/>
          <w:sz w:val="20"/>
          <w:szCs w:val="20"/>
        </w:rPr>
        <w:t xml:space="preserve"> </w:t>
      </w:r>
      <w:r w:rsidR="00BE2CF1">
        <w:rPr>
          <w:rFonts w:ascii="Verdana" w:hAnsi="Verdana" w:cs="Calibri"/>
          <w:b/>
          <w:bCs/>
          <w:sz w:val="20"/>
          <w:szCs w:val="20"/>
        </w:rPr>
        <w:t xml:space="preserve">zajistí pro </w:t>
      </w:r>
      <w:r w:rsidR="00103792" w:rsidRPr="00272BF1">
        <w:rPr>
          <w:rFonts w:ascii="Verdana" w:hAnsi="Verdana" w:cs="Calibri"/>
          <w:b/>
          <w:bCs/>
          <w:sz w:val="20"/>
          <w:szCs w:val="20"/>
        </w:rPr>
        <w:t xml:space="preserve">Portál služeb: </w:t>
      </w:r>
    </w:p>
    <w:p w14:paraId="60A316A6" w14:textId="77777777" w:rsidR="00116910" w:rsidRPr="0046499C" w:rsidRDefault="00CB497C" w:rsidP="00103792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AA3A17">
        <w:rPr>
          <w:rFonts w:ascii="Verdana" w:hAnsi="Verdana" w:cs="Calibri"/>
          <w:b/>
          <w:bCs/>
          <w:sz w:val="20"/>
          <w:szCs w:val="20"/>
        </w:rPr>
        <w:t>v</w:t>
      </w:r>
      <w:r w:rsidR="00720748" w:rsidRPr="00AA3A17">
        <w:rPr>
          <w:rFonts w:ascii="Verdana" w:hAnsi="Verdana" w:cs="Calibri"/>
          <w:b/>
          <w:bCs/>
          <w:sz w:val="20"/>
          <w:szCs w:val="20"/>
        </w:rPr>
        <w:t xml:space="preserve">ystavení rozhraní pro založení spisu, </w:t>
      </w:r>
      <w:r w:rsidR="007155BB" w:rsidRPr="00AA3A17">
        <w:rPr>
          <w:rFonts w:ascii="Verdana" w:hAnsi="Verdana" w:cs="Calibri"/>
          <w:b/>
          <w:bCs/>
          <w:sz w:val="20"/>
          <w:szCs w:val="20"/>
        </w:rPr>
        <w:t xml:space="preserve">založení </w:t>
      </w:r>
      <w:r w:rsidR="00501A7E" w:rsidRPr="00AA3A17">
        <w:rPr>
          <w:rFonts w:ascii="Verdana" w:hAnsi="Verdana" w:cs="Calibri"/>
          <w:b/>
          <w:bCs/>
          <w:sz w:val="20"/>
          <w:szCs w:val="20"/>
        </w:rPr>
        <w:t xml:space="preserve">dokumentu včetně všech </w:t>
      </w:r>
      <w:r w:rsidR="002221F4" w:rsidRPr="00AA3A17">
        <w:rPr>
          <w:rFonts w:ascii="Verdana" w:hAnsi="Verdana" w:cs="Calibri"/>
          <w:b/>
          <w:bCs/>
          <w:sz w:val="20"/>
          <w:szCs w:val="20"/>
        </w:rPr>
        <w:t>metadat</w:t>
      </w:r>
      <w:r w:rsidR="00564D93" w:rsidRPr="00AA3A17">
        <w:rPr>
          <w:rFonts w:ascii="Verdana" w:hAnsi="Verdana" w:cs="Calibri"/>
          <w:b/>
          <w:bCs/>
          <w:sz w:val="20"/>
          <w:szCs w:val="20"/>
        </w:rPr>
        <w:t>, založení kom</w:t>
      </w:r>
      <w:r w:rsidR="00FA6F7B" w:rsidRPr="00AA3A17">
        <w:rPr>
          <w:rFonts w:ascii="Verdana" w:hAnsi="Verdana" w:cs="Calibri"/>
          <w:b/>
          <w:bCs/>
          <w:sz w:val="20"/>
          <w:szCs w:val="20"/>
        </w:rPr>
        <w:t xml:space="preserve">ponent, </w:t>
      </w:r>
      <w:r w:rsidR="006F363E" w:rsidRPr="00AA3A17">
        <w:rPr>
          <w:rFonts w:ascii="Verdana" w:hAnsi="Verdana" w:cs="Calibri"/>
          <w:b/>
          <w:bCs/>
          <w:sz w:val="20"/>
          <w:szCs w:val="20"/>
        </w:rPr>
        <w:t xml:space="preserve">vložení komponent k dokumentu, </w:t>
      </w:r>
      <w:r w:rsidR="00720748" w:rsidRPr="00AA3A17">
        <w:rPr>
          <w:rFonts w:ascii="Verdana" w:hAnsi="Verdana" w:cs="Calibri"/>
          <w:b/>
          <w:bCs/>
          <w:sz w:val="20"/>
          <w:szCs w:val="20"/>
        </w:rPr>
        <w:t>vložení dokumentu a komponent do spisu vč. rozšířených metadat</w:t>
      </w:r>
      <w:r w:rsidR="003A6C28" w:rsidRPr="00AA3A17">
        <w:rPr>
          <w:rFonts w:ascii="Verdana" w:hAnsi="Verdana" w:cs="Calibri"/>
          <w:b/>
          <w:bCs/>
          <w:sz w:val="20"/>
          <w:szCs w:val="20"/>
        </w:rPr>
        <w:t>, kdy z</w:t>
      </w:r>
      <w:r w:rsidR="00720748" w:rsidRPr="00AA3A17">
        <w:rPr>
          <w:rFonts w:ascii="Verdana" w:hAnsi="Verdana" w:cs="Calibri"/>
          <w:b/>
          <w:bCs/>
          <w:sz w:val="20"/>
          <w:szCs w:val="20"/>
        </w:rPr>
        <w:t>akládání spisu bude pro dokumenty související s Portálem vždy v gesci Portálu</w:t>
      </w:r>
      <w:r w:rsidR="00116910" w:rsidRPr="00AA3A17">
        <w:rPr>
          <w:rFonts w:ascii="Verdana" w:hAnsi="Verdana" w:cs="Calibri"/>
          <w:b/>
          <w:bCs/>
          <w:sz w:val="20"/>
          <w:szCs w:val="20"/>
        </w:rPr>
        <w:t>,</w:t>
      </w:r>
    </w:p>
    <w:p w14:paraId="201D0326" w14:textId="77777777" w:rsidR="00752BA8" w:rsidRDefault="00752BA8" w:rsidP="00FA5FCE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AA3A17">
        <w:rPr>
          <w:rFonts w:ascii="Verdana" w:hAnsi="Verdana" w:cs="Calibri"/>
          <w:b/>
          <w:bCs/>
          <w:sz w:val="20"/>
          <w:szCs w:val="20"/>
        </w:rPr>
        <w:t>vystavení rozhraní pro vypravení dokumentů z </w:t>
      </w:r>
      <w:proofErr w:type="spellStart"/>
      <w:r w:rsidRPr="00AA3A17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Pr="00AA3A17">
        <w:rPr>
          <w:rFonts w:ascii="Verdana" w:hAnsi="Verdana" w:cs="Calibri"/>
          <w:b/>
          <w:bCs/>
          <w:sz w:val="20"/>
          <w:szCs w:val="20"/>
        </w:rPr>
        <w:t xml:space="preserve"> do Portálu služeb</w:t>
      </w:r>
      <w:r>
        <w:rPr>
          <w:rFonts w:ascii="Verdana" w:hAnsi="Verdana" w:cs="Calibri"/>
          <w:b/>
          <w:bCs/>
          <w:sz w:val="20"/>
          <w:szCs w:val="20"/>
        </w:rPr>
        <w:t>,</w:t>
      </w:r>
    </w:p>
    <w:p w14:paraId="5712EBB3" w14:textId="63A30142" w:rsidR="00FA5FCE" w:rsidRPr="00FA5FCE" w:rsidRDefault="00FA5FCE" w:rsidP="00FA5FCE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>
        <w:rPr>
          <w:rFonts w:ascii="Verdana" w:hAnsi="Verdana" w:cs="Calibri"/>
          <w:b/>
          <w:bCs/>
          <w:sz w:val="20"/>
          <w:szCs w:val="20"/>
        </w:rPr>
        <w:t>p</w:t>
      </w:r>
      <w:r w:rsidRPr="00FA5FCE">
        <w:rPr>
          <w:rFonts w:ascii="Verdana" w:hAnsi="Verdana" w:cs="Calibri"/>
          <w:b/>
          <w:bCs/>
          <w:sz w:val="20"/>
          <w:szCs w:val="20"/>
        </w:rPr>
        <w:t>ředání příloh (souborů) - dokumentů vč. komponent z </w:t>
      </w:r>
      <w:proofErr w:type="spellStart"/>
      <w:r w:rsidRPr="00FA5FCE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Pr="00FA5FCE">
        <w:rPr>
          <w:rFonts w:ascii="Verdana" w:hAnsi="Verdana" w:cs="Calibri"/>
          <w:b/>
          <w:bCs/>
          <w:sz w:val="20"/>
          <w:szCs w:val="20"/>
        </w:rPr>
        <w:t xml:space="preserve"> do Portálu. Tyto dokumenty budou obsahovat ID dokumentu, metadata pro správné přiřazení dokumentů k Financované akci a fázi projednávání (tj. rozšířená metadata).</w:t>
      </w:r>
    </w:p>
    <w:p w14:paraId="661E3D9E" w14:textId="058063A0" w:rsidR="00FA5FCE" w:rsidRDefault="00527F6D" w:rsidP="00103792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>
        <w:rPr>
          <w:rFonts w:ascii="Verdana" w:hAnsi="Verdana" w:cs="Calibri"/>
          <w:b/>
          <w:bCs/>
          <w:sz w:val="20"/>
          <w:szCs w:val="20"/>
        </w:rPr>
        <w:t>r</w:t>
      </w:r>
      <w:r w:rsidRPr="00527F6D">
        <w:rPr>
          <w:rFonts w:ascii="Verdana" w:hAnsi="Verdana" w:cs="Calibri"/>
          <w:b/>
          <w:bCs/>
          <w:sz w:val="20"/>
          <w:szCs w:val="20"/>
        </w:rPr>
        <w:t>ozhraní pro předání dokumentů z </w:t>
      </w:r>
      <w:proofErr w:type="spellStart"/>
      <w:r w:rsidRPr="00527F6D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Pr="00527F6D">
        <w:rPr>
          <w:rFonts w:ascii="Verdana" w:hAnsi="Verdana" w:cs="Calibri"/>
          <w:b/>
          <w:bCs/>
          <w:sz w:val="20"/>
          <w:szCs w:val="20"/>
        </w:rPr>
        <w:t xml:space="preserve"> do Portálu vystaví Portál na základě </w:t>
      </w:r>
      <w:r w:rsidR="00AA5AB8">
        <w:rPr>
          <w:rFonts w:ascii="Verdana" w:hAnsi="Verdana" w:cs="Calibri"/>
          <w:b/>
          <w:bCs/>
          <w:sz w:val="20"/>
          <w:szCs w:val="20"/>
        </w:rPr>
        <w:t>požadavků</w:t>
      </w:r>
      <w:r w:rsidRPr="00527F6D">
        <w:rPr>
          <w:rFonts w:ascii="Verdana" w:hAnsi="Verdana" w:cs="Calibri"/>
          <w:b/>
          <w:bCs/>
          <w:sz w:val="20"/>
          <w:szCs w:val="20"/>
        </w:rPr>
        <w:t xml:space="preserve"> </w:t>
      </w:r>
      <w:proofErr w:type="spellStart"/>
      <w:r w:rsidRPr="00527F6D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="00AA5AB8">
        <w:rPr>
          <w:rFonts w:ascii="Verdana" w:hAnsi="Verdana" w:cs="Calibri"/>
          <w:b/>
          <w:bCs/>
          <w:sz w:val="20"/>
          <w:szCs w:val="20"/>
        </w:rPr>
        <w:t>,</w:t>
      </w:r>
    </w:p>
    <w:p w14:paraId="7353E480" w14:textId="66212442" w:rsidR="008C0814" w:rsidRDefault="00116910" w:rsidP="00103792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AA3A17">
        <w:rPr>
          <w:rFonts w:ascii="Verdana" w:hAnsi="Verdana" w:cs="Calibri"/>
          <w:b/>
          <w:bCs/>
          <w:sz w:val="20"/>
          <w:szCs w:val="20"/>
        </w:rPr>
        <w:t>vystavení Osvědčení o provedení di</w:t>
      </w:r>
      <w:r w:rsidR="00136EDF" w:rsidRPr="00AA3A17">
        <w:rPr>
          <w:rFonts w:ascii="Verdana" w:hAnsi="Verdana" w:cs="Calibri"/>
          <w:b/>
          <w:bCs/>
          <w:sz w:val="20"/>
          <w:szCs w:val="20"/>
        </w:rPr>
        <w:t>gitálního úkonu ve vazbě na požadované typy dokumentů</w:t>
      </w:r>
      <w:r w:rsidR="00F56CDD">
        <w:rPr>
          <w:rFonts w:ascii="Verdana" w:hAnsi="Verdana" w:cs="Calibri"/>
          <w:b/>
          <w:bCs/>
          <w:sz w:val="20"/>
          <w:szCs w:val="20"/>
        </w:rPr>
        <w:t xml:space="preserve"> a následné</w:t>
      </w:r>
      <w:r w:rsidR="003F0F02">
        <w:rPr>
          <w:rFonts w:ascii="Verdana" w:hAnsi="Verdana" w:cs="Calibri"/>
          <w:b/>
          <w:bCs/>
          <w:sz w:val="20"/>
          <w:szCs w:val="20"/>
        </w:rPr>
        <w:t xml:space="preserve"> </w:t>
      </w:r>
      <w:r w:rsidR="00FB3F65">
        <w:rPr>
          <w:rFonts w:ascii="Verdana" w:hAnsi="Verdana" w:cs="Calibri"/>
          <w:b/>
          <w:bCs/>
          <w:sz w:val="20"/>
          <w:szCs w:val="20"/>
        </w:rPr>
        <w:t>opatření elektronickou pečetí a</w:t>
      </w:r>
      <w:r w:rsidR="003F0F02">
        <w:rPr>
          <w:rFonts w:ascii="Verdana" w:hAnsi="Verdana" w:cs="Calibri"/>
          <w:b/>
          <w:bCs/>
          <w:sz w:val="20"/>
          <w:szCs w:val="20"/>
        </w:rPr>
        <w:t xml:space="preserve"> </w:t>
      </w:r>
      <w:r w:rsidR="00F56CDD">
        <w:rPr>
          <w:rFonts w:ascii="Verdana" w:hAnsi="Verdana" w:cs="Calibri"/>
          <w:b/>
          <w:bCs/>
          <w:sz w:val="20"/>
          <w:szCs w:val="20"/>
        </w:rPr>
        <w:t>předání tohoto Osvědčení do Portálu</w:t>
      </w:r>
      <w:r w:rsidR="008F2870">
        <w:rPr>
          <w:rFonts w:ascii="Verdana" w:hAnsi="Verdana" w:cs="Calibri"/>
          <w:b/>
          <w:bCs/>
          <w:sz w:val="20"/>
          <w:szCs w:val="20"/>
        </w:rPr>
        <w:t xml:space="preserve">; Osvědčení bude do Portálu předáno jako odpověď na zaslaný typ dokumentu, ke kterému je Osvědčení na straně </w:t>
      </w:r>
      <w:proofErr w:type="spellStart"/>
      <w:r w:rsidR="008F2870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="008F2870">
        <w:rPr>
          <w:rFonts w:ascii="Verdana" w:hAnsi="Verdana" w:cs="Calibri"/>
          <w:b/>
          <w:bCs/>
          <w:sz w:val="20"/>
          <w:szCs w:val="20"/>
        </w:rPr>
        <w:t xml:space="preserve"> automaticky generováno pro všechny předané dokumenty kromě podkladů ke Konzultaci,</w:t>
      </w:r>
      <w:r w:rsidR="0057385E">
        <w:rPr>
          <w:rFonts w:ascii="Verdana" w:hAnsi="Verdana" w:cs="Calibri"/>
          <w:b/>
          <w:bCs/>
          <w:sz w:val="20"/>
          <w:szCs w:val="20"/>
        </w:rPr>
        <w:t xml:space="preserve"> </w:t>
      </w:r>
    </w:p>
    <w:p w14:paraId="72D2D92D" w14:textId="29A9DA29" w:rsidR="00F00266" w:rsidRPr="0046499C" w:rsidRDefault="00DE6363" w:rsidP="00103792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>
        <w:rPr>
          <w:rFonts w:ascii="Verdana" w:hAnsi="Verdana" w:cs="Calibri"/>
          <w:b/>
          <w:bCs/>
          <w:sz w:val="20"/>
          <w:szCs w:val="20"/>
        </w:rPr>
        <w:t>předávání</w:t>
      </w:r>
      <w:r w:rsidR="00B80565">
        <w:rPr>
          <w:rFonts w:ascii="Verdana" w:hAnsi="Verdana" w:cs="Calibri"/>
          <w:b/>
          <w:bCs/>
          <w:sz w:val="20"/>
          <w:szCs w:val="20"/>
        </w:rPr>
        <w:t xml:space="preserve"> dokumentů</w:t>
      </w:r>
      <w:r>
        <w:rPr>
          <w:rFonts w:ascii="Verdana" w:hAnsi="Verdana" w:cs="Calibri"/>
          <w:b/>
          <w:bCs/>
          <w:sz w:val="20"/>
          <w:szCs w:val="20"/>
        </w:rPr>
        <w:t xml:space="preserve"> rozšířených metadat </w:t>
      </w:r>
      <w:r w:rsidR="00FD34BC">
        <w:rPr>
          <w:rFonts w:ascii="Verdana" w:hAnsi="Verdana" w:cs="Calibri"/>
          <w:b/>
          <w:bCs/>
          <w:sz w:val="20"/>
          <w:szCs w:val="20"/>
        </w:rPr>
        <w:t>z </w:t>
      </w:r>
      <w:proofErr w:type="spellStart"/>
      <w:r w:rsidR="000D59C7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="00FD34BC">
        <w:rPr>
          <w:rFonts w:ascii="Verdana" w:hAnsi="Verdana" w:cs="Calibri"/>
          <w:b/>
          <w:bCs/>
          <w:sz w:val="20"/>
          <w:szCs w:val="20"/>
        </w:rPr>
        <w:t xml:space="preserve"> do Portálu, aby </w:t>
      </w:r>
      <w:r w:rsidR="002E41CE">
        <w:rPr>
          <w:rFonts w:ascii="Verdana" w:hAnsi="Verdana" w:cs="Calibri"/>
          <w:b/>
          <w:bCs/>
          <w:sz w:val="20"/>
          <w:szCs w:val="20"/>
        </w:rPr>
        <w:t xml:space="preserve">bylo možné na straně Portálu zajistit správné zařazení </w:t>
      </w:r>
      <w:r w:rsidR="002A35A7">
        <w:rPr>
          <w:rFonts w:ascii="Verdana" w:hAnsi="Verdana" w:cs="Calibri"/>
          <w:b/>
          <w:bCs/>
          <w:sz w:val="20"/>
          <w:szCs w:val="20"/>
        </w:rPr>
        <w:t xml:space="preserve">dokumentu k projednávané fázi </w:t>
      </w:r>
      <w:r w:rsidR="0034265E">
        <w:rPr>
          <w:rFonts w:ascii="Verdana" w:hAnsi="Verdana" w:cs="Calibri"/>
          <w:b/>
          <w:bCs/>
          <w:sz w:val="20"/>
          <w:szCs w:val="20"/>
        </w:rPr>
        <w:t xml:space="preserve">a </w:t>
      </w:r>
      <w:r w:rsidR="00FB2458">
        <w:rPr>
          <w:rFonts w:ascii="Verdana" w:hAnsi="Verdana" w:cs="Calibri"/>
          <w:b/>
          <w:bCs/>
          <w:sz w:val="20"/>
          <w:szCs w:val="20"/>
        </w:rPr>
        <w:t>financované akci,</w:t>
      </w:r>
    </w:p>
    <w:p w14:paraId="179732E4" w14:textId="47996E95" w:rsidR="00BD247F" w:rsidRDefault="00062BF0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 w:rsidRPr="00AA3A17">
        <w:rPr>
          <w:rFonts w:ascii="Verdana" w:hAnsi="Verdana" w:cs="Calibri"/>
          <w:b/>
          <w:bCs/>
          <w:sz w:val="20"/>
          <w:szCs w:val="20"/>
        </w:rPr>
        <w:t xml:space="preserve">automatické zakládání </w:t>
      </w:r>
      <w:r w:rsidR="005E3BFC" w:rsidRPr="00AA3A17">
        <w:rPr>
          <w:rFonts w:ascii="Verdana" w:hAnsi="Verdana" w:cs="Calibri"/>
          <w:b/>
          <w:bCs/>
          <w:sz w:val="20"/>
          <w:szCs w:val="20"/>
        </w:rPr>
        <w:t>a ztotožnění kon</w:t>
      </w:r>
      <w:r w:rsidR="00D95E85" w:rsidRPr="00AA3A17">
        <w:rPr>
          <w:rFonts w:ascii="Verdana" w:hAnsi="Verdana" w:cs="Calibri"/>
          <w:b/>
          <w:bCs/>
          <w:sz w:val="20"/>
          <w:szCs w:val="20"/>
        </w:rPr>
        <w:t>taktů ve jmenném rejstříku vedeném v</w:t>
      </w:r>
      <w:r w:rsidR="002B625B" w:rsidRPr="00B86D7F">
        <w:rPr>
          <w:rFonts w:ascii="Verdana" w:hAnsi="Verdana" w:cs="Calibri"/>
          <w:b/>
          <w:bCs/>
          <w:sz w:val="20"/>
          <w:szCs w:val="20"/>
        </w:rPr>
        <w:t> </w:t>
      </w:r>
      <w:proofErr w:type="spellStart"/>
      <w:r w:rsidR="00D95E85" w:rsidRPr="00B86D7F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="002B625B" w:rsidRPr="00B86D7F">
        <w:rPr>
          <w:rFonts w:ascii="Verdana" w:hAnsi="Verdana" w:cs="Calibri"/>
          <w:b/>
          <w:bCs/>
          <w:sz w:val="20"/>
          <w:szCs w:val="20"/>
        </w:rPr>
        <w:t>,</w:t>
      </w:r>
      <w:r w:rsidR="00D95E85" w:rsidRPr="00B86D7F">
        <w:rPr>
          <w:rFonts w:ascii="Verdana" w:hAnsi="Verdana" w:cs="Calibri"/>
          <w:b/>
          <w:bCs/>
          <w:sz w:val="20"/>
          <w:szCs w:val="20"/>
        </w:rPr>
        <w:t xml:space="preserve"> </w:t>
      </w:r>
    </w:p>
    <w:p w14:paraId="05457F0D" w14:textId="77777777" w:rsidR="004924B2" w:rsidRPr="004924B2" w:rsidRDefault="004924B2" w:rsidP="004924B2">
      <w:pPr>
        <w:pStyle w:val="Odstavecseseznamem"/>
        <w:rPr>
          <w:rFonts w:ascii="Verdana" w:hAnsi="Verdana" w:cs="Calibri"/>
          <w:b/>
          <w:bCs/>
          <w:sz w:val="20"/>
          <w:szCs w:val="20"/>
        </w:rPr>
      </w:pPr>
    </w:p>
    <w:p w14:paraId="3425A915" w14:textId="44FBE2D5" w:rsidR="004924B2" w:rsidRPr="004924B2" w:rsidRDefault="004924B2" w:rsidP="004924B2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bCs/>
          <w:sz w:val="20"/>
          <w:szCs w:val="20"/>
        </w:rPr>
      </w:pPr>
      <w:r>
        <w:rPr>
          <w:rFonts w:ascii="Verdana" w:hAnsi="Verdana" w:cs="Calibri"/>
          <w:b/>
          <w:bCs/>
          <w:sz w:val="20"/>
          <w:szCs w:val="20"/>
        </w:rPr>
        <w:t>s</w:t>
      </w:r>
      <w:r w:rsidRPr="004924B2">
        <w:rPr>
          <w:rFonts w:ascii="Verdana" w:hAnsi="Verdana" w:cs="Calibri"/>
          <w:b/>
          <w:bCs/>
          <w:sz w:val="20"/>
          <w:szCs w:val="20"/>
        </w:rPr>
        <w:t xml:space="preserve">oučinnost s nastavením (vývojem) rozšířených metadat, testováním, </w:t>
      </w:r>
      <w:proofErr w:type="spellStart"/>
      <w:r w:rsidRPr="004924B2">
        <w:rPr>
          <w:rFonts w:ascii="Verdana" w:hAnsi="Verdana" w:cs="Calibri"/>
          <w:b/>
          <w:bCs/>
          <w:sz w:val="20"/>
          <w:szCs w:val="20"/>
        </w:rPr>
        <w:t>error</w:t>
      </w:r>
      <w:proofErr w:type="spellEnd"/>
      <w:r w:rsidRPr="004924B2">
        <w:rPr>
          <w:rFonts w:ascii="Verdana" w:hAnsi="Verdana" w:cs="Calibri"/>
          <w:b/>
          <w:bCs/>
          <w:sz w:val="20"/>
          <w:szCs w:val="20"/>
        </w:rPr>
        <w:t xml:space="preserve"> </w:t>
      </w:r>
      <w:proofErr w:type="spellStart"/>
      <w:r w:rsidRPr="004924B2">
        <w:rPr>
          <w:rFonts w:ascii="Verdana" w:hAnsi="Verdana" w:cs="Calibri"/>
          <w:b/>
          <w:bCs/>
          <w:sz w:val="20"/>
          <w:szCs w:val="20"/>
        </w:rPr>
        <w:t>handlingem</w:t>
      </w:r>
      <w:proofErr w:type="spellEnd"/>
      <w:r w:rsidRPr="004924B2">
        <w:rPr>
          <w:rFonts w:ascii="Verdana" w:hAnsi="Verdana" w:cs="Calibri"/>
          <w:b/>
          <w:bCs/>
          <w:sz w:val="20"/>
          <w:szCs w:val="20"/>
        </w:rPr>
        <w:t xml:space="preserve"> v případě selhání komunikace mezi Portálem a </w:t>
      </w:r>
      <w:proofErr w:type="spellStart"/>
      <w:r w:rsidRPr="004924B2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Pr="004924B2">
        <w:rPr>
          <w:rFonts w:ascii="Verdana" w:hAnsi="Verdana" w:cs="Calibri"/>
          <w:b/>
          <w:bCs/>
          <w:sz w:val="20"/>
          <w:szCs w:val="20"/>
        </w:rPr>
        <w:t xml:space="preserve">. </w:t>
      </w:r>
    </w:p>
    <w:p w14:paraId="69FCBDE4" w14:textId="2A04F58B" w:rsidR="00AF5C24" w:rsidRPr="0046499C" w:rsidRDefault="0046499C" w:rsidP="00103792">
      <w:pPr>
        <w:pStyle w:val="Odstavecseseznamem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Verdana" w:hAnsi="Verdana" w:cs="Calibri"/>
          <w:b/>
          <w:sz w:val="20"/>
          <w:szCs w:val="20"/>
        </w:rPr>
      </w:pPr>
      <w:r w:rsidRPr="0046499C">
        <w:rPr>
          <w:rFonts w:ascii="Verdana" w:hAnsi="Verdana" w:cs="Calibri"/>
          <w:b/>
          <w:bCs/>
          <w:sz w:val="20"/>
          <w:szCs w:val="20"/>
        </w:rPr>
        <w:t>.</w:t>
      </w:r>
    </w:p>
    <w:p w14:paraId="6B78850E" w14:textId="5468E503" w:rsidR="00AF5C24" w:rsidRPr="00272BF1" w:rsidRDefault="00AF5C24" w:rsidP="00AF5C24">
      <w:pPr>
        <w:autoSpaceDE w:val="0"/>
        <w:autoSpaceDN w:val="0"/>
        <w:adjustRightInd w:val="0"/>
        <w:spacing w:after="0" w:line="240" w:lineRule="auto"/>
        <w:ind w:left="851"/>
        <w:rPr>
          <w:rFonts w:ascii="Verdana" w:hAnsi="Verdana" w:cs="Calibri"/>
          <w:b/>
          <w:bCs/>
          <w:sz w:val="20"/>
          <w:szCs w:val="20"/>
        </w:rPr>
      </w:pPr>
      <w:r w:rsidRPr="00272BF1">
        <w:rPr>
          <w:rFonts w:ascii="Verdana" w:hAnsi="Verdana" w:cs="Calibri"/>
          <w:b/>
          <w:bCs/>
          <w:sz w:val="20"/>
          <w:szCs w:val="20"/>
        </w:rPr>
        <w:t xml:space="preserve">SW Portál služeb </w:t>
      </w:r>
      <w:r w:rsidR="004924B2">
        <w:rPr>
          <w:rFonts w:ascii="Verdana" w:hAnsi="Verdana" w:cs="Calibri"/>
          <w:b/>
          <w:bCs/>
          <w:sz w:val="20"/>
          <w:szCs w:val="20"/>
        </w:rPr>
        <w:t xml:space="preserve">bude </w:t>
      </w:r>
      <w:r w:rsidRPr="00272BF1">
        <w:rPr>
          <w:rFonts w:ascii="Verdana" w:hAnsi="Verdana" w:cs="Calibri"/>
          <w:b/>
          <w:bCs/>
          <w:sz w:val="20"/>
          <w:szCs w:val="20"/>
        </w:rPr>
        <w:t xml:space="preserve">plně </w:t>
      </w:r>
      <w:proofErr w:type="spellStart"/>
      <w:r w:rsidRPr="00272BF1">
        <w:rPr>
          <w:rFonts w:ascii="Verdana" w:hAnsi="Verdana" w:cs="Calibri"/>
          <w:b/>
          <w:bCs/>
          <w:sz w:val="20"/>
          <w:szCs w:val="20"/>
        </w:rPr>
        <w:t>integrov</w:t>
      </w:r>
      <w:r w:rsidR="004924B2">
        <w:rPr>
          <w:rFonts w:ascii="Verdana" w:hAnsi="Verdana" w:cs="Calibri"/>
          <w:b/>
          <w:bCs/>
          <w:sz w:val="20"/>
          <w:szCs w:val="20"/>
        </w:rPr>
        <w:t>án</w:t>
      </w:r>
      <w:r w:rsidRPr="00272BF1">
        <w:rPr>
          <w:rFonts w:ascii="Verdana" w:hAnsi="Verdana" w:cs="Calibri"/>
          <w:b/>
          <w:bCs/>
          <w:sz w:val="20"/>
          <w:szCs w:val="20"/>
        </w:rPr>
        <w:t>t</w:t>
      </w:r>
      <w:proofErr w:type="spellEnd"/>
      <w:r w:rsidRPr="00272BF1">
        <w:rPr>
          <w:rFonts w:ascii="Verdana" w:hAnsi="Verdana" w:cs="Calibri"/>
          <w:b/>
          <w:bCs/>
          <w:sz w:val="20"/>
          <w:szCs w:val="20"/>
        </w:rPr>
        <w:t xml:space="preserve"> s </w:t>
      </w:r>
      <w:proofErr w:type="spellStart"/>
      <w:r w:rsidRPr="00272BF1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Pr="00272BF1">
        <w:rPr>
          <w:rFonts w:ascii="Verdana" w:hAnsi="Verdana" w:cs="Calibri"/>
          <w:b/>
          <w:bCs/>
          <w:sz w:val="20"/>
          <w:szCs w:val="20"/>
        </w:rPr>
        <w:t xml:space="preserve"> tak, aby </w:t>
      </w:r>
      <w:proofErr w:type="spellStart"/>
      <w:r w:rsidRPr="00272BF1">
        <w:rPr>
          <w:rFonts w:ascii="Verdana" w:hAnsi="Verdana" w:cs="Calibri"/>
          <w:b/>
          <w:bCs/>
          <w:sz w:val="20"/>
          <w:szCs w:val="20"/>
        </w:rPr>
        <w:t>eSSL</w:t>
      </w:r>
      <w:proofErr w:type="spellEnd"/>
      <w:r w:rsidRPr="00272BF1">
        <w:rPr>
          <w:rFonts w:ascii="Verdana" w:hAnsi="Verdana" w:cs="Calibri"/>
          <w:b/>
          <w:bCs/>
          <w:sz w:val="20"/>
          <w:szCs w:val="20"/>
        </w:rPr>
        <w:t xml:space="preserve"> převzal povinnosti spojené se správou </w:t>
      </w:r>
      <w:r w:rsidR="00103792" w:rsidRPr="00272BF1">
        <w:rPr>
          <w:rFonts w:ascii="Verdana" w:hAnsi="Verdana" w:cs="Calibri"/>
          <w:b/>
          <w:bCs/>
          <w:sz w:val="20"/>
          <w:szCs w:val="20"/>
        </w:rPr>
        <w:t xml:space="preserve">žádostí </w:t>
      </w:r>
      <w:r w:rsidRPr="00272BF1">
        <w:rPr>
          <w:rFonts w:ascii="Verdana" w:hAnsi="Verdana" w:cs="Calibri"/>
          <w:b/>
          <w:bCs/>
          <w:sz w:val="20"/>
          <w:szCs w:val="20"/>
        </w:rPr>
        <w:t xml:space="preserve">SW </w:t>
      </w:r>
      <w:r w:rsidR="00103792" w:rsidRPr="00272BF1">
        <w:rPr>
          <w:rFonts w:ascii="Verdana" w:hAnsi="Verdana" w:cs="Calibri"/>
          <w:b/>
          <w:bCs/>
          <w:sz w:val="20"/>
          <w:szCs w:val="20"/>
        </w:rPr>
        <w:t>Portál služeb</w:t>
      </w:r>
      <w:r w:rsidRPr="00272BF1">
        <w:rPr>
          <w:rFonts w:ascii="Verdana" w:hAnsi="Verdana" w:cs="Calibri"/>
          <w:b/>
          <w:bCs/>
          <w:sz w:val="20"/>
          <w:szCs w:val="20"/>
        </w:rPr>
        <w:t>.</w:t>
      </w:r>
    </w:p>
    <w:p w14:paraId="1E5D7B32" w14:textId="1EF245C6" w:rsidR="00AF5C24" w:rsidRPr="00272BF1" w:rsidRDefault="00AF5C24" w:rsidP="00AF5C24">
      <w:pPr>
        <w:ind w:left="851"/>
        <w:rPr>
          <w:rFonts w:ascii="Verdana" w:hAnsi="Verdana"/>
          <w:b/>
          <w:bCs/>
          <w:sz w:val="20"/>
          <w:szCs w:val="20"/>
        </w:rPr>
      </w:pPr>
      <w:r w:rsidRPr="00272BF1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Integrace systému bude realizována jako součást Implementace řešení </w:t>
      </w:r>
      <w:proofErr w:type="spellStart"/>
      <w:r w:rsidRPr="00272BF1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eSSL</w:t>
      </w:r>
      <w:proofErr w:type="spellEnd"/>
      <w:r w:rsidRPr="00272BF1">
        <w:rPr>
          <w:rStyle w:val="eop"/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.“</w:t>
      </w:r>
    </w:p>
    <w:p w14:paraId="44CB8E19" w14:textId="0365C289" w:rsidR="000A5531" w:rsidRPr="00A1514E" w:rsidRDefault="000A5531" w:rsidP="007A2FE4">
      <w:pPr>
        <w:pStyle w:val="Nzevlnku"/>
        <w:spacing w:after="0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391B4DF0" w14:textId="77777777" w:rsidR="002B4852" w:rsidRPr="00A1514E" w:rsidRDefault="002B4852" w:rsidP="002B4852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0C91778B" w14:textId="75DDD59B" w:rsidR="00AD481E" w:rsidRPr="00C158A6" w:rsidRDefault="00C158A6" w:rsidP="00C158A6">
      <w:pPr>
        <w:pStyle w:val="Nzevlnku"/>
        <w:spacing w:after="0"/>
        <w:ind w:left="567" w:hanging="567"/>
        <w:jc w:val="both"/>
        <w:rPr>
          <w:rStyle w:val="eop"/>
          <w:b w:val="0"/>
          <w:bCs w:val="0"/>
          <w:color w:val="000000" w:themeColor="text1"/>
          <w:sz w:val="20"/>
          <w:szCs w:val="20"/>
        </w:rPr>
      </w:pPr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>2.2</w:t>
      </w:r>
      <w:r>
        <w:tab/>
      </w:r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>S ohledem na skutečnost, že v rámci výše uvedené</w:t>
      </w:r>
      <w:r w:rsidR="003441A7">
        <w:rPr>
          <w:rStyle w:val="eop"/>
          <w:b w:val="0"/>
          <w:bCs w:val="0"/>
          <w:color w:val="000000" w:themeColor="text1"/>
          <w:sz w:val="20"/>
          <w:szCs w:val="20"/>
        </w:rPr>
        <w:t xml:space="preserve">ho </w:t>
      </w:r>
      <w:r w:rsidR="009B6A39">
        <w:rPr>
          <w:rStyle w:val="eop"/>
          <w:b w:val="0"/>
          <w:bCs w:val="0"/>
          <w:color w:val="000000" w:themeColor="text1"/>
          <w:sz w:val="20"/>
          <w:szCs w:val="20"/>
        </w:rPr>
        <w:t>rozšíření</w:t>
      </w:r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 Fáze 2 dojde k integraci </w:t>
      </w:r>
      <w:r w:rsidRPr="00A95103">
        <w:rPr>
          <w:rStyle w:val="eop"/>
          <w:b w:val="0"/>
          <w:bCs w:val="0"/>
          <w:color w:val="000000" w:themeColor="text1"/>
          <w:sz w:val="20"/>
          <w:szCs w:val="20"/>
        </w:rPr>
        <w:t xml:space="preserve">Evidence </w:t>
      </w:r>
      <w:r w:rsidR="00C319DD" w:rsidRPr="00A95103">
        <w:rPr>
          <w:rStyle w:val="eop"/>
          <w:b w:val="0"/>
          <w:bCs w:val="0"/>
          <w:color w:val="000000" w:themeColor="text1"/>
          <w:sz w:val="20"/>
          <w:szCs w:val="20"/>
        </w:rPr>
        <w:t>SFDI</w:t>
      </w:r>
      <w:r w:rsidR="00C319DD">
        <w:rPr>
          <w:rStyle w:val="eop"/>
          <w:b w:val="0"/>
          <w:bCs w:val="0"/>
          <w:color w:val="000000" w:themeColor="text1"/>
          <w:sz w:val="20"/>
          <w:szCs w:val="20"/>
        </w:rPr>
        <w:t xml:space="preserve"> </w:t>
      </w:r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a Portálu služeb v rámci Implementace </w:t>
      </w:r>
      <w:proofErr w:type="spellStart"/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, </w:t>
      </w:r>
      <w:r w:rsidR="007D27EA">
        <w:rPr>
          <w:rStyle w:val="eop"/>
          <w:b w:val="0"/>
          <w:bCs w:val="0"/>
          <w:color w:val="000000" w:themeColor="text1"/>
          <w:sz w:val="20"/>
          <w:szCs w:val="20"/>
        </w:rPr>
        <w:t xml:space="preserve">vznikla potřeba </w:t>
      </w:r>
      <w:r w:rsidR="00B95333">
        <w:rPr>
          <w:rStyle w:val="eop"/>
          <w:b w:val="0"/>
          <w:bCs w:val="0"/>
          <w:color w:val="000000" w:themeColor="text1"/>
          <w:sz w:val="20"/>
          <w:szCs w:val="20"/>
        </w:rPr>
        <w:t>nav</w:t>
      </w:r>
      <w:r w:rsidR="007D27EA">
        <w:rPr>
          <w:rStyle w:val="eop"/>
          <w:b w:val="0"/>
          <w:bCs w:val="0"/>
          <w:color w:val="000000" w:themeColor="text1"/>
          <w:sz w:val="20"/>
          <w:szCs w:val="20"/>
        </w:rPr>
        <w:t>ýšení</w:t>
      </w:r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 cen</w:t>
      </w:r>
      <w:r w:rsidR="007D27EA">
        <w:rPr>
          <w:rStyle w:val="eop"/>
          <w:b w:val="0"/>
          <w:bCs w:val="0"/>
          <w:color w:val="000000" w:themeColor="text1"/>
          <w:sz w:val="20"/>
          <w:szCs w:val="20"/>
        </w:rPr>
        <w:t>y</w:t>
      </w:r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 Implementace </w:t>
      </w:r>
      <w:proofErr w:type="spellStart"/>
      <w:r w:rsidR="00B95333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 o </w:t>
      </w:r>
      <w:r w:rsidR="00A028EF">
        <w:rPr>
          <w:rStyle w:val="eop"/>
          <w:b w:val="0"/>
          <w:bCs w:val="0"/>
          <w:color w:val="000000" w:themeColor="text1"/>
          <w:sz w:val="20"/>
          <w:szCs w:val="20"/>
        </w:rPr>
        <w:t>721 530</w:t>
      </w:r>
      <w:r w:rsidR="00DF1458">
        <w:rPr>
          <w:rStyle w:val="eop"/>
          <w:b w:val="0"/>
          <w:bCs w:val="0"/>
          <w:color w:val="000000" w:themeColor="text1"/>
          <w:sz w:val="20"/>
          <w:szCs w:val="20"/>
        </w:rPr>
        <w:t>,-</w:t>
      </w:r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 bez DPH</w:t>
      </w:r>
      <w:r w:rsidR="00B95333">
        <w:rPr>
          <w:rStyle w:val="eop"/>
          <w:b w:val="0"/>
          <w:bCs w:val="0"/>
          <w:color w:val="000000" w:themeColor="text1"/>
          <w:sz w:val="20"/>
          <w:szCs w:val="20"/>
        </w:rPr>
        <w:t>.</w:t>
      </w:r>
      <w:r w:rsidR="00250F6C"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 </w:t>
      </w:r>
      <w:r w:rsidR="00B95333">
        <w:rPr>
          <w:rStyle w:val="eop"/>
          <w:b w:val="0"/>
          <w:bCs w:val="0"/>
          <w:color w:val="000000" w:themeColor="text1"/>
          <w:sz w:val="20"/>
          <w:szCs w:val="20"/>
        </w:rPr>
        <w:t>Rovněž, vzhledem k navýšení pracno</w:t>
      </w:r>
      <w:r w:rsidR="008846F0">
        <w:rPr>
          <w:rStyle w:val="eop"/>
          <w:b w:val="0"/>
          <w:bCs w:val="0"/>
          <w:color w:val="000000" w:themeColor="text1"/>
          <w:sz w:val="20"/>
          <w:szCs w:val="20"/>
        </w:rPr>
        <w:t xml:space="preserve">sti Implementace </w:t>
      </w:r>
      <w:proofErr w:type="spellStart"/>
      <w:r w:rsidR="008846F0">
        <w:rPr>
          <w:rStyle w:val="eop"/>
          <w:b w:val="0"/>
          <w:bCs w:val="0"/>
          <w:color w:val="000000" w:themeColor="text1"/>
          <w:sz w:val="20"/>
          <w:szCs w:val="20"/>
        </w:rPr>
        <w:t>eSSL</w:t>
      </w:r>
      <w:proofErr w:type="spellEnd"/>
      <w:r w:rsidR="00E4536C">
        <w:rPr>
          <w:rStyle w:val="eop"/>
          <w:b w:val="0"/>
          <w:bCs w:val="0"/>
          <w:color w:val="000000" w:themeColor="text1"/>
          <w:sz w:val="20"/>
          <w:szCs w:val="20"/>
        </w:rPr>
        <w:t xml:space="preserve">, </w:t>
      </w:r>
      <w:r w:rsidR="00440D98">
        <w:rPr>
          <w:rStyle w:val="eop"/>
          <w:b w:val="0"/>
          <w:bCs w:val="0"/>
          <w:color w:val="000000" w:themeColor="text1"/>
          <w:sz w:val="20"/>
          <w:szCs w:val="20"/>
        </w:rPr>
        <w:t>vznikla potřeba</w:t>
      </w:r>
      <w:r w:rsidR="00250F6C" w:rsidRPr="00274139">
        <w:rPr>
          <w:b w:val="0"/>
          <w:bCs w:val="0"/>
          <w:sz w:val="20"/>
          <w:szCs w:val="20"/>
        </w:rPr>
        <w:t xml:space="preserve"> posunutí </w:t>
      </w:r>
      <w:r w:rsidR="00B62ADD">
        <w:rPr>
          <w:b w:val="0"/>
          <w:bCs w:val="0"/>
          <w:sz w:val="20"/>
          <w:szCs w:val="20"/>
        </w:rPr>
        <w:t>vybraných</w:t>
      </w:r>
      <w:r w:rsidR="00250F6C" w:rsidRPr="00274139">
        <w:rPr>
          <w:b w:val="0"/>
          <w:bCs w:val="0"/>
          <w:sz w:val="20"/>
          <w:szCs w:val="20"/>
        </w:rPr>
        <w:t xml:space="preserve"> </w:t>
      </w:r>
      <w:r w:rsidR="00B62ADD" w:rsidRPr="00274139">
        <w:rPr>
          <w:b w:val="0"/>
          <w:bCs w:val="0"/>
          <w:sz w:val="20"/>
          <w:szCs w:val="20"/>
        </w:rPr>
        <w:t>termín</w:t>
      </w:r>
      <w:r w:rsidR="00B62ADD">
        <w:rPr>
          <w:b w:val="0"/>
          <w:bCs w:val="0"/>
          <w:sz w:val="20"/>
          <w:szCs w:val="20"/>
        </w:rPr>
        <w:t>ů uvedených v</w:t>
      </w:r>
      <w:r w:rsidR="008A77A0">
        <w:rPr>
          <w:b w:val="0"/>
          <w:bCs w:val="0"/>
          <w:sz w:val="20"/>
          <w:szCs w:val="20"/>
        </w:rPr>
        <w:t xml:space="preserve"> příloze č. </w:t>
      </w:r>
      <w:r w:rsidR="007D5D37">
        <w:rPr>
          <w:b w:val="0"/>
          <w:bCs w:val="0"/>
          <w:sz w:val="20"/>
          <w:szCs w:val="20"/>
        </w:rPr>
        <w:t>1</w:t>
      </w:r>
      <w:r w:rsidR="00AA2E91">
        <w:rPr>
          <w:b w:val="0"/>
          <w:bCs w:val="0"/>
          <w:sz w:val="20"/>
          <w:szCs w:val="20"/>
        </w:rPr>
        <w:t xml:space="preserve"> „Harmonogram“ </w:t>
      </w:r>
      <w:r w:rsidR="0049585E">
        <w:rPr>
          <w:b w:val="0"/>
          <w:bCs w:val="0"/>
          <w:sz w:val="20"/>
          <w:szCs w:val="20"/>
        </w:rPr>
        <w:t xml:space="preserve">Dodatku č. 1 Smlouvy, </w:t>
      </w:r>
      <w:r w:rsidR="000C7B15">
        <w:rPr>
          <w:b w:val="0"/>
          <w:bCs w:val="0"/>
          <w:sz w:val="20"/>
          <w:szCs w:val="20"/>
        </w:rPr>
        <w:t xml:space="preserve">kdy </w:t>
      </w:r>
      <w:r w:rsidR="00EA1908">
        <w:rPr>
          <w:b w:val="0"/>
          <w:bCs w:val="0"/>
          <w:sz w:val="20"/>
          <w:szCs w:val="20"/>
        </w:rPr>
        <w:t>těmito</w:t>
      </w:r>
      <w:r w:rsidR="0049585E">
        <w:rPr>
          <w:b w:val="0"/>
          <w:bCs w:val="0"/>
          <w:sz w:val="20"/>
          <w:szCs w:val="20"/>
        </w:rPr>
        <w:t xml:space="preserve"> </w:t>
      </w:r>
      <w:r w:rsidR="00F574BB">
        <w:rPr>
          <w:b w:val="0"/>
          <w:bCs w:val="0"/>
          <w:sz w:val="20"/>
          <w:szCs w:val="20"/>
        </w:rPr>
        <w:t>změnami dochází k posunu termínu</w:t>
      </w:r>
      <w:r w:rsidR="00250F6C" w:rsidRPr="00274139">
        <w:rPr>
          <w:b w:val="0"/>
          <w:bCs w:val="0"/>
          <w:sz w:val="20"/>
          <w:szCs w:val="20"/>
        </w:rPr>
        <w:t xml:space="preserve"> </w:t>
      </w:r>
      <w:r w:rsidR="008E7FC8">
        <w:rPr>
          <w:b w:val="0"/>
          <w:bCs w:val="0"/>
          <w:sz w:val="20"/>
          <w:szCs w:val="20"/>
        </w:rPr>
        <w:t>Akceptace pilotního provozu</w:t>
      </w:r>
      <w:r w:rsidR="00250F6C" w:rsidRPr="00274139">
        <w:rPr>
          <w:b w:val="0"/>
          <w:bCs w:val="0"/>
          <w:sz w:val="20"/>
          <w:szCs w:val="20"/>
        </w:rPr>
        <w:t xml:space="preserve"> o </w:t>
      </w:r>
      <w:r w:rsidR="00C319DD" w:rsidRPr="00DF1458">
        <w:rPr>
          <w:b w:val="0"/>
          <w:bCs w:val="0"/>
          <w:sz w:val="20"/>
          <w:szCs w:val="20"/>
        </w:rPr>
        <w:t>2</w:t>
      </w:r>
      <w:r w:rsidR="00250F6C" w:rsidRPr="00274139">
        <w:rPr>
          <w:b w:val="0"/>
          <w:bCs w:val="0"/>
          <w:sz w:val="20"/>
          <w:szCs w:val="20"/>
        </w:rPr>
        <w:t xml:space="preserve"> měsíc</w:t>
      </w:r>
      <w:r w:rsidR="00C319DD">
        <w:rPr>
          <w:b w:val="0"/>
          <w:bCs w:val="0"/>
          <w:sz w:val="20"/>
          <w:szCs w:val="20"/>
        </w:rPr>
        <w:t>e</w:t>
      </w:r>
      <w:r w:rsidR="00301ED7">
        <w:rPr>
          <w:b w:val="0"/>
          <w:bCs w:val="0"/>
          <w:sz w:val="20"/>
          <w:szCs w:val="20"/>
        </w:rPr>
        <w:t>.</w:t>
      </w:r>
      <w:r>
        <w:rPr>
          <w:b w:val="0"/>
          <w:sz w:val="20"/>
          <w:szCs w:val="20"/>
        </w:rPr>
        <w:t xml:space="preserve"> </w:t>
      </w:r>
      <w:r w:rsidR="00301ED7">
        <w:rPr>
          <w:rStyle w:val="eop"/>
          <w:b w:val="0"/>
          <w:bCs w:val="0"/>
          <w:color w:val="000000" w:themeColor="text1"/>
          <w:sz w:val="20"/>
          <w:szCs w:val="20"/>
        </w:rPr>
        <w:lastRenderedPageBreak/>
        <w:t>Vzhledem k tomuto</w:t>
      </w:r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 se Smluvní strany dohodly na změně Přílohy č. 2 „Ceník“ Dodatku č. 1 Smlouvy</w:t>
      </w:r>
      <w:r w:rsidR="00250F6C"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 a změně Přílohy č. 1</w:t>
      </w:r>
      <w:r w:rsidR="00B27250" w:rsidRPr="00274139">
        <w:rPr>
          <w:rStyle w:val="eop"/>
          <w:b w:val="0"/>
          <w:bCs w:val="0"/>
          <w:color w:val="000000" w:themeColor="text1"/>
          <w:sz w:val="20"/>
          <w:szCs w:val="20"/>
        </w:rPr>
        <w:t xml:space="preserve"> „Harmonogram“ Dodatku č. 1 Smlouvy</w:t>
      </w:r>
      <w:r w:rsidRPr="00274139">
        <w:rPr>
          <w:rStyle w:val="eop"/>
          <w:b w:val="0"/>
          <w:bCs w:val="0"/>
          <w:color w:val="000000" w:themeColor="text1"/>
          <w:sz w:val="20"/>
          <w:szCs w:val="20"/>
        </w:rPr>
        <w:t>.</w:t>
      </w:r>
    </w:p>
    <w:p w14:paraId="24D92B16" w14:textId="268F13BA" w:rsidR="00555814" w:rsidRDefault="00555814" w:rsidP="00C158A6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  <w:r w:rsidRPr="00DB761E">
        <w:rPr>
          <w:rStyle w:val="eop"/>
          <w:b w:val="0"/>
          <w:color w:val="000000"/>
          <w:sz w:val="20"/>
          <w:szCs w:val="20"/>
          <w:shd w:val="clear" w:color="auto" w:fill="FFFFFF"/>
        </w:rPr>
        <w:t xml:space="preserve">Příloha č. 6 </w:t>
      </w:r>
      <w:r w:rsidR="00D84CBA" w:rsidRPr="00DB761E">
        <w:rPr>
          <w:rStyle w:val="eop"/>
          <w:b w:val="0"/>
          <w:color w:val="000000"/>
          <w:sz w:val="20"/>
          <w:szCs w:val="20"/>
          <w:shd w:val="clear" w:color="auto" w:fill="FFFFFF"/>
        </w:rPr>
        <w:t>„</w:t>
      </w:r>
      <w:r w:rsidRPr="00DB761E">
        <w:rPr>
          <w:rStyle w:val="eop"/>
          <w:b w:val="0"/>
          <w:color w:val="000000"/>
          <w:sz w:val="20"/>
          <w:szCs w:val="20"/>
          <w:shd w:val="clear" w:color="auto" w:fill="FFFFFF"/>
        </w:rPr>
        <w:t>Harmonogram</w:t>
      </w:r>
      <w:r w:rsidR="00D84CBA" w:rsidRPr="00DB761E">
        <w:rPr>
          <w:rStyle w:val="eop"/>
          <w:b w:val="0"/>
          <w:color w:val="000000"/>
          <w:sz w:val="20"/>
          <w:szCs w:val="20"/>
          <w:shd w:val="clear" w:color="auto" w:fill="FFFFFF"/>
        </w:rPr>
        <w:t>“</w:t>
      </w:r>
      <w:r w:rsidR="245D98D1" w:rsidRPr="00DB761E">
        <w:rPr>
          <w:rStyle w:val="eop"/>
          <w:b w:val="0"/>
          <w:color w:val="000000" w:themeColor="text1"/>
          <w:sz w:val="20"/>
          <w:szCs w:val="20"/>
        </w:rPr>
        <w:t xml:space="preserve"> Smlouvy</w:t>
      </w:r>
      <w:r w:rsidRPr="00DB761E">
        <w:rPr>
          <w:rStyle w:val="eop"/>
          <w:b w:val="0"/>
          <w:color w:val="000000"/>
          <w:sz w:val="20"/>
          <w:szCs w:val="20"/>
          <w:shd w:val="clear" w:color="auto" w:fill="FFFFFF"/>
        </w:rPr>
        <w:t xml:space="preserve">, se ruší a nahrazuje se Přílohou č. </w:t>
      </w:r>
      <w:r w:rsidR="007E4529" w:rsidRPr="00DB761E">
        <w:rPr>
          <w:rStyle w:val="eop"/>
          <w:b w:val="0"/>
          <w:color w:val="000000"/>
          <w:sz w:val="20"/>
          <w:szCs w:val="20"/>
          <w:shd w:val="clear" w:color="auto" w:fill="FFFFFF"/>
        </w:rPr>
        <w:t xml:space="preserve">1 </w:t>
      </w:r>
      <w:r w:rsidRPr="00DB761E">
        <w:rPr>
          <w:rStyle w:val="eop"/>
          <w:b w:val="0"/>
          <w:color w:val="000000"/>
          <w:sz w:val="20"/>
          <w:szCs w:val="20"/>
          <w:shd w:val="clear" w:color="auto" w:fill="FFFFFF"/>
        </w:rPr>
        <w:t>tohoto Dodatku.</w:t>
      </w:r>
      <w:r w:rsidR="79031DFB" w:rsidRPr="00DB761E">
        <w:rPr>
          <w:rStyle w:val="eop"/>
          <w:b w:val="0"/>
          <w:color w:val="000000" w:themeColor="text1"/>
          <w:sz w:val="20"/>
          <w:szCs w:val="20"/>
        </w:rPr>
        <w:t xml:space="preserve"> Příloha č. 2 </w:t>
      </w:r>
      <w:r w:rsidR="00D84CBA" w:rsidRPr="00DB761E">
        <w:rPr>
          <w:rStyle w:val="eop"/>
          <w:b w:val="0"/>
          <w:color w:val="000000" w:themeColor="text1"/>
          <w:sz w:val="20"/>
          <w:szCs w:val="20"/>
        </w:rPr>
        <w:t>„</w:t>
      </w:r>
      <w:r w:rsidR="79031DFB" w:rsidRPr="00DB761E">
        <w:rPr>
          <w:rStyle w:val="eop"/>
          <w:b w:val="0"/>
          <w:color w:val="000000" w:themeColor="text1"/>
          <w:sz w:val="20"/>
          <w:szCs w:val="20"/>
        </w:rPr>
        <w:t>Ceník</w:t>
      </w:r>
      <w:r w:rsidR="00D84CBA" w:rsidRPr="00DB761E">
        <w:rPr>
          <w:rStyle w:val="eop"/>
          <w:b w:val="0"/>
          <w:color w:val="000000" w:themeColor="text1"/>
          <w:sz w:val="20"/>
          <w:szCs w:val="20"/>
        </w:rPr>
        <w:t>“</w:t>
      </w:r>
      <w:r w:rsidR="79031DFB" w:rsidRPr="00DB761E">
        <w:rPr>
          <w:rStyle w:val="eop"/>
          <w:b w:val="0"/>
          <w:color w:val="000000" w:themeColor="text1"/>
          <w:sz w:val="20"/>
          <w:szCs w:val="20"/>
        </w:rPr>
        <w:t xml:space="preserve"> Smlouvy se ruší a nahrazuje se Přílohou č. 2 tohoto Dodatku.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</w:t>
      </w:r>
      <w:r w:rsidR="0068292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Ve </w:t>
      </w:r>
      <w:r w:rsidR="001433D8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celé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Smlouv</w:t>
      </w:r>
      <w:r w:rsidR="001433D8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ě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, kde je odkaz na </w:t>
      </w:r>
      <w:r w:rsidR="00E90973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danou 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zrušenou přílohu, se tento odkaz vztahuje k</w:t>
      </w:r>
      <w:r w:rsidR="00E90973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 xml:space="preserve"> dané</w:t>
      </w:r>
      <w:r w:rsidRPr="00A1514E"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  <w:t> aktuálně platné příloze.</w:t>
      </w:r>
    </w:p>
    <w:p w14:paraId="0FE28806" w14:textId="77777777" w:rsidR="00F2199B" w:rsidRPr="00F2199B" w:rsidRDefault="00F2199B" w:rsidP="00C158A6">
      <w:pPr>
        <w:pStyle w:val="Nzevlnku"/>
        <w:spacing w:after="0"/>
        <w:ind w:left="567"/>
        <w:jc w:val="both"/>
      </w:pPr>
    </w:p>
    <w:p w14:paraId="6C685E91" w14:textId="7F605356" w:rsidR="00405889" w:rsidRDefault="00405889" w:rsidP="00C158A6">
      <w:pPr>
        <w:pStyle w:val="Nzevlnku"/>
        <w:spacing w:after="0"/>
        <w:ind w:left="567"/>
        <w:jc w:val="both"/>
        <w:rPr>
          <w:rStyle w:val="eop"/>
          <w:b w:val="0"/>
          <w:bCs w:val="0"/>
          <w:color w:val="000000"/>
          <w:sz w:val="20"/>
          <w:szCs w:val="20"/>
          <w:shd w:val="clear" w:color="auto" w:fill="FFFFFF"/>
        </w:rPr>
      </w:pPr>
    </w:p>
    <w:p w14:paraId="650D9A23" w14:textId="2D6A056D" w:rsidR="00F2199B" w:rsidRDefault="001F575D" w:rsidP="00F2199B">
      <w:pPr>
        <w:pStyle w:val="Nzevlnku"/>
        <w:spacing w:after="0"/>
        <w:ind w:left="567" w:hanging="567"/>
        <w:jc w:val="both"/>
        <w:rPr>
          <w:rStyle w:val="eop"/>
          <w:b w:val="0"/>
          <w:bCs w:val="0"/>
          <w:color w:val="000000" w:themeColor="text1"/>
          <w:sz w:val="20"/>
          <w:szCs w:val="20"/>
        </w:rPr>
      </w:pPr>
      <w:r>
        <w:rPr>
          <w:rStyle w:val="eop"/>
          <w:b w:val="0"/>
          <w:bCs w:val="0"/>
          <w:color w:val="000000" w:themeColor="text1"/>
          <w:sz w:val="20"/>
          <w:szCs w:val="20"/>
        </w:rPr>
        <w:t>2.</w:t>
      </w:r>
      <w:r w:rsidR="00392343">
        <w:rPr>
          <w:rStyle w:val="eop"/>
          <w:b w:val="0"/>
          <w:bCs w:val="0"/>
          <w:color w:val="000000" w:themeColor="text1"/>
          <w:sz w:val="20"/>
          <w:szCs w:val="20"/>
        </w:rPr>
        <w:t>3</w:t>
      </w:r>
      <w:r>
        <w:rPr>
          <w:rStyle w:val="eop"/>
          <w:b w:val="0"/>
          <w:bCs w:val="0"/>
          <w:color w:val="000000" w:themeColor="text1"/>
          <w:sz w:val="20"/>
          <w:szCs w:val="20"/>
        </w:rPr>
        <w:t xml:space="preserve">. </w:t>
      </w:r>
      <w:r w:rsidR="000A3F5D">
        <w:rPr>
          <w:rStyle w:val="eop"/>
          <w:b w:val="0"/>
          <w:bCs w:val="0"/>
          <w:color w:val="000000" w:themeColor="text1"/>
          <w:sz w:val="20"/>
          <w:szCs w:val="20"/>
        </w:rPr>
        <w:t xml:space="preserve">V Příloze č. 1 Smlouvy, části </w:t>
      </w:r>
      <w:r w:rsidR="00C00455">
        <w:rPr>
          <w:rStyle w:val="eop"/>
          <w:b w:val="0"/>
          <w:bCs w:val="0"/>
          <w:color w:val="000000" w:themeColor="text1"/>
          <w:sz w:val="20"/>
          <w:szCs w:val="20"/>
        </w:rPr>
        <w:t>11</w:t>
      </w:r>
      <w:r w:rsidR="00055222">
        <w:rPr>
          <w:rStyle w:val="eop"/>
          <w:b w:val="0"/>
          <w:bCs w:val="0"/>
          <w:color w:val="000000" w:themeColor="text1"/>
          <w:sz w:val="20"/>
          <w:szCs w:val="20"/>
        </w:rPr>
        <w:t xml:space="preserve"> </w:t>
      </w:r>
      <w:r w:rsidR="00430B18">
        <w:rPr>
          <w:rStyle w:val="eop"/>
          <w:b w:val="0"/>
          <w:bCs w:val="0"/>
          <w:color w:val="000000" w:themeColor="text1"/>
          <w:sz w:val="20"/>
          <w:szCs w:val="20"/>
        </w:rPr>
        <w:t>„Akceptační kritéria“</w:t>
      </w:r>
      <w:r w:rsidR="008C4A7C">
        <w:rPr>
          <w:rStyle w:val="eop"/>
          <w:b w:val="0"/>
          <w:bCs w:val="0"/>
          <w:color w:val="000000" w:themeColor="text1"/>
          <w:sz w:val="20"/>
          <w:szCs w:val="20"/>
        </w:rPr>
        <w:t>, druhý odstavec „Naplnění kritérií bude ověřeno realizací akceptačních testů</w:t>
      </w:r>
      <w:r w:rsidR="00EC42C0">
        <w:rPr>
          <w:rStyle w:val="eop"/>
          <w:b w:val="0"/>
          <w:bCs w:val="0"/>
          <w:color w:val="000000" w:themeColor="text1"/>
          <w:sz w:val="20"/>
          <w:szCs w:val="20"/>
        </w:rPr>
        <w:t xml:space="preserve"> dle předem připravených </w:t>
      </w:r>
      <w:r w:rsidR="0023445C">
        <w:rPr>
          <w:rStyle w:val="eop"/>
          <w:b w:val="0"/>
          <w:bCs w:val="0"/>
          <w:color w:val="000000" w:themeColor="text1"/>
          <w:sz w:val="20"/>
          <w:szCs w:val="20"/>
        </w:rPr>
        <w:t>a odsouhlasených</w:t>
      </w:r>
      <w:r w:rsidR="00D84833">
        <w:rPr>
          <w:rStyle w:val="eop"/>
          <w:b w:val="0"/>
          <w:bCs w:val="0"/>
          <w:color w:val="000000" w:themeColor="text1"/>
          <w:sz w:val="20"/>
          <w:szCs w:val="20"/>
        </w:rPr>
        <w:t xml:space="preserve"> akceptačních scénářů</w:t>
      </w:r>
      <w:r w:rsidR="00963D3B">
        <w:rPr>
          <w:rStyle w:val="eop"/>
          <w:b w:val="0"/>
          <w:bCs w:val="0"/>
          <w:color w:val="000000" w:themeColor="text1"/>
          <w:sz w:val="20"/>
          <w:szCs w:val="20"/>
        </w:rPr>
        <w:t>.“ no</w:t>
      </w:r>
      <w:r w:rsidR="00F56232">
        <w:rPr>
          <w:rStyle w:val="eop"/>
          <w:b w:val="0"/>
          <w:bCs w:val="0"/>
          <w:color w:val="000000" w:themeColor="text1"/>
          <w:sz w:val="20"/>
          <w:szCs w:val="20"/>
        </w:rPr>
        <w:t>vě zní:</w:t>
      </w:r>
    </w:p>
    <w:p w14:paraId="26DA183F" w14:textId="60EEB5AE" w:rsidR="00F56232" w:rsidRPr="00F2681A" w:rsidRDefault="00F56232" w:rsidP="00F2199B">
      <w:pPr>
        <w:pStyle w:val="Nzevlnku"/>
        <w:spacing w:after="0"/>
        <w:ind w:left="567" w:hanging="567"/>
        <w:jc w:val="both"/>
        <w:rPr>
          <w:rStyle w:val="eop"/>
          <w:color w:val="000000" w:themeColor="text1"/>
          <w:sz w:val="20"/>
          <w:szCs w:val="20"/>
        </w:rPr>
      </w:pPr>
      <w:r>
        <w:rPr>
          <w:rStyle w:val="eop"/>
          <w:b w:val="0"/>
          <w:bCs w:val="0"/>
          <w:color w:val="000000" w:themeColor="text1"/>
          <w:sz w:val="20"/>
          <w:szCs w:val="20"/>
        </w:rPr>
        <w:tab/>
      </w:r>
      <w:r w:rsidRPr="00327A0B">
        <w:rPr>
          <w:rStyle w:val="eop"/>
          <w:color w:val="000000" w:themeColor="text1"/>
          <w:sz w:val="20"/>
          <w:szCs w:val="20"/>
        </w:rPr>
        <w:t>„</w:t>
      </w:r>
      <w:r w:rsidR="00830730" w:rsidRPr="00327A0B">
        <w:rPr>
          <w:rStyle w:val="eop"/>
          <w:color w:val="000000" w:themeColor="text1"/>
          <w:sz w:val="20"/>
          <w:szCs w:val="20"/>
        </w:rPr>
        <w:t xml:space="preserve">Naplnění kritérií bude ověřeno realizací akceptačních testů dle předem připravených </w:t>
      </w:r>
      <w:r w:rsidR="002878DC" w:rsidRPr="00327A0B">
        <w:rPr>
          <w:rStyle w:val="eop"/>
          <w:color w:val="000000" w:themeColor="text1"/>
          <w:sz w:val="20"/>
          <w:szCs w:val="20"/>
        </w:rPr>
        <w:t xml:space="preserve">a odsouhlasených </w:t>
      </w:r>
      <w:r w:rsidR="00830730" w:rsidRPr="00327A0B">
        <w:rPr>
          <w:rStyle w:val="eop"/>
          <w:color w:val="000000" w:themeColor="text1"/>
          <w:sz w:val="20"/>
          <w:szCs w:val="20"/>
        </w:rPr>
        <w:t>scénářů</w:t>
      </w:r>
      <w:r w:rsidR="00FB2F62" w:rsidRPr="00327A0B">
        <w:rPr>
          <w:rStyle w:val="eop"/>
          <w:color w:val="000000" w:themeColor="text1"/>
          <w:sz w:val="20"/>
          <w:szCs w:val="20"/>
        </w:rPr>
        <w:t xml:space="preserve">. </w:t>
      </w:r>
      <w:r w:rsidR="003D0406" w:rsidRPr="00327A0B">
        <w:rPr>
          <w:rStyle w:val="eop"/>
          <w:color w:val="000000" w:themeColor="text1"/>
          <w:sz w:val="20"/>
          <w:szCs w:val="20"/>
        </w:rPr>
        <w:t xml:space="preserve">Po odsouhlasení Objednatelem je možné </w:t>
      </w:r>
      <w:r w:rsidR="00B07E7E" w:rsidRPr="00327A0B">
        <w:rPr>
          <w:rStyle w:val="eop"/>
          <w:color w:val="000000" w:themeColor="text1"/>
          <w:sz w:val="20"/>
          <w:szCs w:val="20"/>
        </w:rPr>
        <w:t>ověřit naplnění kritérií i tzv. synteti</w:t>
      </w:r>
      <w:r w:rsidR="006D0941" w:rsidRPr="00327A0B">
        <w:rPr>
          <w:rStyle w:val="eop"/>
          <w:color w:val="000000" w:themeColor="text1"/>
          <w:sz w:val="20"/>
          <w:szCs w:val="20"/>
        </w:rPr>
        <w:t>ckým testem.</w:t>
      </w:r>
    </w:p>
    <w:p w14:paraId="34F1256E" w14:textId="7EDD6F3F" w:rsidR="00790F57" w:rsidRPr="00F2681A" w:rsidRDefault="00790F57" w:rsidP="00790F57">
      <w:pPr>
        <w:pStyle w:val="Nzevlnku"/>
        <w:spacing w:after="0"/>
        <w:ind w:left="567"/>
        <w:jc w:val="both"/>
        <w:rPr>
          <w:rStyle w:val="eop"/>
          <w:color w:val="000000"/>
          <w:szCs w:val="22"/>
          <w:shd w:val="clear" w:color="auto" w:fill="FFFFFF"/>
        </w:rPr>
      </w:pPr>
    </w:p>
    <w:p w14:paraId="69E087EE" w14:textId="59427938" w:rsidR="000E26E6" w:rsidRDefault="000E26E6" w:rsidP="000E26E6">
      <w:pPr>
        <w:pStyle w:val="lnku"/>
        <w:numPr>
          <w:ilvl w:val="0"/>
          <w:numId w:val="0"/>
        </w:numPr>
      </w:pPr>
      <w:r>
        <w:t>Článek 3</w:t>
      </w:r>
    </w:p>
    <w:p w14:paraId="65CB9EF5" w14:textId="2BBE15F1" w:rsidR="000E26E6" w:rsidRDefault="000E26E6" w:rsidP="000E26E6">
      <w:pPr>
        <w:pStyle w:val="Nzevlnku"/>
      </w:pPr>
      <w:r>
        <w:t>Závěrečná ustanovení</w:t>
      </w:r>
    </w:p>
    <w:p w14:paraId="4A5689E4" w14:textId="74A0D3F8" w:rsidR="000954DE" w:rsidRDefault="000954DE" w:rsidP="00535E56">
      <w:pPr>
        <w:pStyle w:val="123odstavec"/>
        <w:numPr>
          <w:ilvl w:val="0"/>
          <w:numId w:val="22"/>
        </w:numPr>
        <w:ind w:left="567" w:hanging="567"/>
      </w:pPr>
      <w:r>
        <w:t>Dodatek nabývá platnosti dnem podpisu poslední smluvní stranou</w:t>
      </w:r>
      <w:r w:rsidR="00DD4C70">
        <w:t xml:space="preserve"> </w:t>
      </w:r>
      <w:r>
        <w:t>a účinnosti dnem uveřejnění prostřednictvím registru smluv.</w:t>
      </w:r>
    </w:p>
    <w:p w14:paraId="1EDF6FDD" w14:textId="2874A006" w:rsidR="00F42666" w:rsidRDefault="00F42666" w:rsidP="00535E56">
      <w:pPr>
        <w:pStyle w:val="123odstavec"/>
        <w:numPr>
          <w:ilvl w:val="0"/>
          <w:numId w:val="22"/>
        </w:numPr>
        <w:ind w:left="567" w:hanging="567"/>
      </w:pPr>
      <w:r>
        <w:t>Podepsání</w:t>
      </w:r>
      <w:r w:rsidR="001771E9">
        <w:t>m S</w:t>
      </w:r>
      <w:r>
        <w:t>mluvními stranami se tento Dodatek stává nedílnou součástí Smlouvy. Ujednání Smlouvy změnami v tomto Dodatku uvedenými nedotčena zůstávají v platnosti beze změny.</w:t>
      </w:r>
    </w:p>
    <w:p w14:paraId="5CC197C2" w14:textId="293F54DB" w:rsidR="00005053" w:rsidRDefault="00005053" w:rsidP="00535E56">
      <w:pPr>
        <w:pStyle w:val="123odstavec"/>
        <w:numPr>
          <w:ilvl w:val="0"/>
          <w:numId w:val="22"/>
        </w:numPr>
        <w:ind w:left="567" w:hanging="567"/>
      </w:pPr>
      <w:r>
        <w:t xml:space="preserve">Objednatel v souladu se zákonem č. 340/2015 Sb., o zvláštních podmínkách účinnosti některých smluv, uveřejňování těchto smluv a o registru smluv (zákon o registru smluv) ve znění pozdějších předpisů, uveřejní Dodatek po jeho podpisu Smluvními stranami prostřednictvím registru smluv. </w:t>
      </w:r>
    </w:p>
    <w:p w14:paraId="35881A03" w14:textId="2A57D9D3" w:rsidR="001771E9" w:rsidRDefault="001771E9" w:rsidP="00535E56">
      <w:pPr>
        <w:pStyle w:val="123odstavec"/>
        <w:numPr>
          <w:ilvl w:val="0"/>
          <w:numId w:val="22"/>
        </w:numPr>
        <w:ind w:left="567" w:hanging="567"/>
      </w:pPr>
      <w:r>
        <w:t xml:space="preserve">Nedílnou součástí Dodatku </w:t>
      </w:r>
      <w:r w:rsidR="14E86F86">
        <w:t>jsou přílohy</w:t>
      </w:r>
      <w:r w:rsidR="00885F0D">
        <w:t>:</w:t>
      </w:r>
    </w:p>
    <w:p w14:paraId="537FFB49" w14:textId="662B92B5" w:rsidR="00885F0D" w:rsidRDefault="00885F0D" w:rsidP="00885F0D">
      <w:pPr>
        <w:pStyle w:val="123odstavec"/>
        <w:numPr>
          <w:ilvl w:val="4"/>
          <w:numId w:val="0"/>
        </w:numPr>
        <w:ind w:left="567"/>
      </w:pPr>
      <w:r>
        <w:t xml:space="preserve">Příloha č. </w:t>
      </w:r>
      <w:r w:rsidR="007E4529">
        <w:t>1</w:t>
      </w:r>
      <w:r>
        <w:t>: „Harmonogram“</w:t>
      </w:r>
    </w:p>
    <w:p w14:paraId="0CA313FE" w14:textId="7841EB12" w:rsidR="6EC847AC" w:rsidRDefault="6EC847AC" w:rsidP="00A974F5">
      <w:pPr>
        <w:pStyle w:val="123odstavec"/>
        <w:numPr>
          <w:ilvl w:val="4"/>
          <w:numId w:val="0"/>
        </w:numPr>
        <w:ind w:firstLine="567"/>
      </w:pPr>
      <w:r>
        <w:t>Příloha č. 2: “Ceník”</w:t>
      </w:r>
    </w:p>
    <w:p w14:paraId="253223EA" w14:textId="7329A54B" w:rsidR="00005053" w:rsidRDefault="00487F80" w:rsidP="00535E56">
      <w:pPr>
        <w:pStyle w:val="123odstavec"/>
        <w:numPr>
          <w:ilvl w:val="0"/>
          <w:numId w:val="22"/>
        </w:numPr>
        <w:ind w:left="567" w:hanging="567"/>
      </w:pPr>
      <w:r>
        <w:t xml:space="preserve">Smluvní strany prohlašují, že tento Dodatek </w:t>
      </w:r>
      <w:r w:rsidR="00FD6CC3">
        <w:t xml:space="preserve">byl sepsán na základě jejich svobodné, vážné, omylu prosté a pravé vůle a že se řádně seznámily s textem tohoto </w:t>
      </w:r>
      <w:r w:rsidR="00005053">
        <w:t>Dodatk</w:t>
      </w:r>
      <w:r w:rsidR="00FD6CC3">
        <w:t xml:space="preserve">u a </w:t>
      </w:r>
      <w:r w:rsidR="005F295B">
        <w:t>neshledávají v něm žádných vad. Na důkaz toho připojují své elektronické podpisy</w:t>
      </w:r>
      <w:r w:rsidR="005F2115">
        <w:t>.</w:t>
      </w:r>
      <w:r w:rsidR="00462858">
        <w:t xml:space="preserve"> Dodatek je uzavřen elektronicky.</w:t>
      </w:r>
    </w:p>
    <w:p w14:paraId="0395C7C6" w14:textId="77777777" w:rsidR="002244CD" w:rsidRPr="00BC4367" w:rsidRDefault="002244CD" w:rsidP="002244CD">
      <w:pPr>
        <w:pStyle w:val="RLProhlensmluvnchstran"/>
        <w:rPr>
          <w:rFonts w:cs="Calibri"/>
          <w:szCs w:val="22"/>
        </w:rPr>
      </w:pPr>
    </w:p>
    <w:tbl>
      <w:tblPr>
        <w:tblW w:w="9709" w:type="dxa"/>
        <w:jc w:val="center"/>
        <w:tblLook w:val="01E0" w:firstRow="1" w:lastRow="1" w:firstColumn="1" w:lastColumn="1" w:noHBand="0" w:noVBand="0"/>
      </w:tblPr>
      <w:tblGrid>
        <w:gridCol w:w="4605"/>
        <w:gridCol w:w="5104"/>
      </w:tblGrid>
      <w:tr w:rsidR="00472133" w:rsidRPr="00BC4367" w14:paraId="224ADE52" w14:textId="77777777" w:rsidTr="176AD8A9">
        <w:trPr>
          <w:jc w:val="center"/>
        </w:trPr>
        <w:tc>
          <w:tcPr>
            <w:tcW w:w="4605" w:type="dxa"/>
          </w:tcPr>
          <w:p w14:paraId="241DA2EA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1FFFB663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V _____________ dne _____________</w:t>
            </w:r>
          </w:p>
          <w:p w14:paraId="3004C377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41CB7B5B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364824B5" w14:textId="77777777" w:rsidR="00032471" w:rsidRPr="008B3226" w:rsidRDefault="008B3226" w:rsidP="00032471">
            <w:pPr>
              <w:pStyle w:val="RLdajeosmluvnstran"/>
              <w:spacing w:after="160"/>
              <w:rPr>
                <w:rFonts w:cs="Calibri"/>
                <w:b/>
                <w:szCs w:val="22"/>
              </w:rPr>
            </w:pPr>
            <w:r w:rsidRPr="008B3226">
              <w:rPr>
                <w:rStyle w:val="OdstavecseseznamemChar"/>
                <w:rFonts w:cstheme="minorHAnsi"/>
                <w:b/>
              </w:rPr>
              <w:t>Státní fond dopravní infrastruktury</w:t>
            </w:r>
          </w:p>
          <w:p w14:paraId="08B4F4A5" w14:textId="77777777" w:rsidR="00472133" w:rsidRPr="00BC4367" w:rsidRDefault="00472133" w:rsidP="00874788">
            <w:pPr>
              <w:pStyle w:val="RLProhlensmluvnchstran"/>
              <w:keepNext/>
              <w:rPr>
                <w:rFonts w:cs="Calibri"/>
                <w:szCs w:val="22"/>
              </w:rPr>
            </w:pPr>
          </w:p>
          <w:p w14:paraId="211A1CF5" w14:textId="77777777" w:rsidR="00472133" w:rsidRDefault="00472133" w:rsidP="00874788">
            <w:pPr>
              <w:keepNext/>
              <w:rPr>
                <w:rFonts w:cs="Calibri"/>
                <w:szCs w:val="22"/>
              </w:rPr>
            </w:pPr>
          </w:p>
          <w:p w14:paraId="01D5B3A2" w14:textId="77777777" w:rsidR="00472133" w:rsidRPr="00BC4367" w:rsidRDefault="00472133" w:rsidP="00874788">
            <w:pPr>
              <w:keepNext/>
              <w:rPr>
                <w:rFonts w:cs="Calibri"/>
                <w:szCs w:val="22"/>
              </w:rPr>
            </w:pPr>
          </w:p>
        </w:tc>
        <w:tc>
          <w:tcPr>
            <w:tcW w:w="5104" w:type="dxa"/>
          </w:tcPr>
          <w:p w14:paraId="7E58EC0B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346469EB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V _____________ dne _____________</w:t>
            </w:r>
          </w:p>
          <w:p w14:paraId="0B4039F6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39FC40D3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1D4FA9CF" w14:textId="7025BBBF" w:rsidR="00472133" w:rsidRPr="00BC4367" w:rsidRDefault="0088070D" w:rsidP="00874788">
            <w:pPr>
              <w:pStyle w:val="RLdajeosmluvnstran"/>
              <w:keepNext/>
              <w:rPr>
                <w:rFonts w:cs="Calibri"/>
                <w:b/>
                <w:bCs/>
                <w:szCs w:val="22"/>
              </w:rPr>
            </w:pPr>
            <w:proofErr w:type="spellStart"/>
            <w:r>
              <w:rPr>
                <w:rFonts w:cs="Calibri"/>
                <w:b/>
                <w:bCs/>
                <w:szCs w:val="22"/>
              </w:rPr>
              <w:t>Ax</w:t>
            </w:r>
            <w:r w:rsidR="00191245">
              <w:rPr>
                <w:rFonts w:cs="Calibri"/>
                <w:b/>
                <w:bCs/>
                <w:szCs w:val="22"/>
              </w:rPr>
              <w:t>ians</w:t>
            </w:r>
            <w:proofErr w:type="spellEnd"/>
            <w:r w:rsidR="00191245">
              <w:rPr>
                <w:rFonts w:cs="Calibri"/>
                <w:b/>
                <w:bCs/>
                <w:szCs w:val="22"/>
              </w:rPr>
              <w:t xml:space="preserve"> Czech Republic s.r.o.</w:t>
            </w:r>
          </w:p>
          <w:p w14:paraId="143224CC" w14:textId="77777777" w:rsidR="00472133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62BA5B3B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</w:tc>
      </w:tr>
      <w:tr w:rsidR="00472133" w:rsidRPr="00BC4367" w14:paraId="05BEA467" w14:textId="77777777" w:rsidTr="176AD8A9">
        <w:trPr>
          <w:jc w:val="center"/>
        </w:trPr>
        <w:tc>
          <w:tcPr>
            <w:tcW w:w="4605" w:type="dxa"/>
          </w:tcPr>
          <w:p w14:paraId="2D3FBB3E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.........................................................................</w:t>
            </w:r>
          </w:p>
          <w:p w14:paraId="00FF0FFF" w14:textId="0CD52476" w:rsidR="008B3226" w:rsidRDefault="008F70C3" w:rsidP="008B3226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Ing. Zbyněk Hořelic</w:t>
            </w:r>
            <w:r w:rsidR="00B04B96">
              <w:rPr>
                <w:rFonts w:cs="Calibri"/>
                <w:szCs w:val="22"/>
              </w:rPr>
              <w:t>a</w:t>
            </w:r>
          </w:p>
          <w:p w14:paraId="50624FB3" w14:textId="1050069C" w:rsidR="008F70C3" w:rsidRPr="00BC4367" w:rsidRDefault="008F70C3" w:rsidP="008B3226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ředitel </w:t>
            </w:r>
          </w:p>
          <w:p w14:paraId="54154E47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5068CCD0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</w:tc>
        <w:tc>
          <w:tcPr>
            <w:tcW w:w="5104" w:type="dxa"/>
          </w:tcPr>
          <w:p w14:paraId="5F8636C1" w14:textId="77777777" w:rsidR="00472133" w:rsidRPr="00BC4367" w:rsidRDefault="00472133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.........................................................................</w:t>
            </w:r>
          </w:p>
          <w:p w14:paraId="3AEF793C" w14:textId="715C7DE3" w:rsidR="00472133" w:rsidRPr="00BC4367" w:rsidRDefault="00191245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Miroslav Bečka</w:t>
            </w:r>
          </w:p>
          <w:p w14:paraId="1C7FABB2" w14:textId="4A656AC6" w:rsidR="00472133" w:rsidRDefault="00191245" w:rsidP="00874788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Jednatel</w:t>
            </w:r>
          </w:p>
          <w:p w14:paraId="2BCABDBB" w14:textId="77777777" w:rsidR="00191245" w:rsidRDefault="00191245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0D348E67" w14:textId="77777777" w:rsidR="00191245" w:rsidRDefault="00191245" w:rsidP="00874788">
            <w:pPr>
              <w:pStyle w:val="RLdajeosmluvnstran"/>
              <w:keepNext/>
              <w:rPr>
                <w:rFonts w:cs="Calibri"/>
                <w:szCs w:val="22"/>
              </w:rPr>
            </w:pPr>
          </w:p>
          <w:p w14:paraId="22D337E2" w14:textId="77777777" w:rsidR="00191245" w:rsidRPr="00BC4367" w:rsidRDefault="00191245" w:rsidP="00191245">
            <w:pPr>
              <w:pStyle w:val="RLdajeosmluvnstran"/>
              <w:keepNext/>
              <w:rPr>
                <w:rFonts w:cs="Calibri"/>
                <w:szCs w:val="22"/>
              </w:rPr>
            </w:pPr>
            <w:r w:rsidRPr="00BC4367">
              <w:rPr>
                <w:rFonts w:cs="Calibri"/>
                <w:szCs w:val="22"/>
              </w:rPr>
              <w:t>.........................................................................</w:t>
            </w:r>
          </w:p>
          <w:p w14:paraId="1C138B02" w14:textId="50788F0B" w:rsidR="00191245" w:rsidRPr="00BC4367" w:rsidRDefault="00191245" w:rsidP="00191245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Dušan Stránský</w:t>
            </w:r>
          </w:p>
          <w:p w14:paraId="100AB496" w14:textId="34C87E28" w:rsidR="00191245" w:rsidRPr="00BC4367" w:rsidRDefault="00191245" w:rsidP="00191245">
            <w:pPr>
              <w:pStyle w:val="RLdajeosmluvnstran"/>
              <w:keepNext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jednatel</w:t>
            </w:r>
          </w:p>
        </w:tc>
      </w:tr>
    </w:tbl>
    <w:p w14:paraId="7DB5C8F3" w14:textId="77777777" w:rsidR="002244CD" w:rsidRPr="00BC4367" w:rsidRDefault="002244CD" w:rsidP="002244CD">
      <w:pPr>
        <w:spacing w:after="0" w:line="240" w:lineRule="auto"/>
        <w:rPr>
          <w:rFonts w:cs="Calibri"/>
          <w:szCs w:val="22"/>
        </w:rPr>
        <w:sectPr w:rsidR="002244CD" w:rsidRPr="00BC4367" w:rsidSect="006B2C90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668" w:right="1418" w:bottom="1418" w:left="1418" w:header="709" w:footer="788" w:gutter="0"/>
          <w:cols w:space="708"/>
          <w:titlePg/>
          <w:docGrid w:linePitch="360"/>
        </w:sectPr>
      </w:pPr>
    </w:p>
    <w:p w14:paraId="629238E6" w14:textId="77777777" w:rsidR="001771E9" w:rsidRPr="001771E9" w:rsidRDefault="001771E9" w:rsidP="00437E07"/>
    <w:sectPr w:rsidR="001771E9" w:rsidRPr="001771E9" w:rsidSect="006B2C90">
      <w:headerReference w:type="default" r:id="rId12"/>
      <w:footerReference w:type="default" r:id="rId13"/>
      <w:footerReference w:type="first" r:id="rId14"/>
      <w:type w:val="continuous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3B381F" w14:textId="77777777" w:rsidR="00BC0E56" w:rsidRDefault="00BC0E56">
      <w:r>
        <w:separator/>
      </w:r>
    </w:p>
  </w:endnote>
  <w:endnote w:type="continuationSeparator" w:id="0">
    <w:p w14:paraId="0CBE21E6" w14:textId="77777777" w:rsidR="00BC0E56" w:rsidRDefault="00BC0E56">
      <w:r>
        <w:continuationSeparator/>
      </w:r>
    </w:p>
  </w:endnote>
  <w:endnote w:type="continuationNotice" w:id="1">
    <w:p w14:paraId="7AC1865E" w14:textId="77777777" w:rsidR="00BC0E56" w:rsidRDefault="00BC0E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Narrow-Bold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808080"/>
        <w:sz w:val="16"/>
        <w:szCs w:val="16"/>
      </w:rPr>
      <w:id w:val="-1750794201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808080" w:themeColor="background1" w:themeShade="80"/>
      </w:rPr>
    </w:sdtEndPr>
    <w:sdtContent>
      <w:p w14:paraId="329034D7" w14:textId="77777777" w:rsidR="006F5D30" w:rsidRDefault="006F5D30" w:rsidP="0092743C">
        <w:pPr>
          <w:rPr>
            <w:rFonts w:asciiTheme="minorHAnsi" w:hAnsiTheme="minorHAnsi" w:cstheme="minorHAnsi"/>
            <w:szCs w:val="16"/>
          </w:rPr>
        </w:pPr>
      </w:p>
      <w:p w14:paraId="6147F2CC" w14:textId="497CCE08" w:rsidR="006F5D30" w:rsidRPr="007A308B" w:rsidRDefault="006F5D30" w:rsidP="002244CD">
        <w:pPr>
          <w:pStyle w:val="Zpat"/>
          <w:pBdr>
            <w:top w:val="single" w:sz="4" w:space="1" w:color="auto"/>
          </w:pBdr>
          <w:rPr>
            <w:rFonts w:asciiTheme="minorHAnsi" w:hAnsiTheme="minorHAnsi" w:cstheme="minorHAnsi"/>
            <w:szCs w:val="16"/>
          </w:rPr>
        </w:pPr>
        <w:r w:rsidRPr="00136B92">
          <w:rPr>
            <w:rFonts w:asciiTheme="minorHAnsi" w:hAnsiTheme="minorHAnsi" w:cstheme="minorHAnsi"/>
            <w:szCs w:val="16"/>
          </w:rPr>
          <w:t xml:space="preserve">Strana </w: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begin"/>
        </w:r>
        <w:r w:rsidRPr="00136B92">
          <w:rPr>
            <w:rStyle w:val="slostrnky"/>
            <w:rFonts w:asciiTheme="minorHAnsi" w:hAnsiTheme="minorHAnsi" w:cstheme="minorHAnsi"/>
            <w:szCs w:val="16"/>
          </w:rPr>
          <w:instrText xml:space="preserve"> PAGE </w:instrTex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separate"/>
        </w:r>
        <w:r>
          <w:rPr>
            <w:rStyle w:val="slostrnky"/>
            <w:rFonts w:asciiTheme="minorHAnsi" w:hAnsiTheme="minorHAnsi" w:cstheme="minorHAnsi"/>
            <w:noProof/>
            <w:szCs w:val="16"/>
          </w:rPr>
          <w:t>12</w:t>
        </w:r>
        <w:r w:rsidRPr="00136B92">
          <w:rPr>
            <w:rStyle w:val="slostrnky"/>
            <w:rFonts w:asciiTheme="minorHAnsi" w:hAnsiTheme="minorHAnsi" w:cstheme="minorHAnsi"/>
            <w:szCs w:val="16"/>
          </w:rPr>
          <w:fldChar w:fldCharType="end"/>
        </w:r>
        <w:r w:rsidRPr="00136B92">
          <w:rPr>
            <w:rStyle w:val="slostrnky"/>
            <w:rFonts w:asciiTheme="minorHAnsi" w:hAnsiTheme="minorHAnsi" w:cstheme="minorHAnsi"/>
            <w:szCs w:val="16"/>
          </w:rPr>
          <w:t xml:space="preserve"> / </w:t>
        </w:r>
        <w:r w:rsidRPr="00136B92">
          <w:rPr>
            <w:rFonts w:asciiTheme="minorHAnsi" w:hAnsiTheme="minorHAnsi" w:cstheme="minorHAnsi"/>
            <w:szCs w:val="16"/>
          </w:rPr>
          <w:fldChar w:fldCharType="begin"/>
        </w:r>
        <w:r w:rsidRPr="00136B92">
          <w:rPr>
            <w:rFonts w:asciiTheme="minorHAnsi" w:hAnsiTheme="minorHAnsi" w:cstheme="minorHAnsi"/>
            <w:szCs w:val="16"/>
          </w:rPr>
          <w:instrText xml:space="preserve"> SECTIONPAGES  \* Arabic  \* MERGEFORMAT </w:instrText>
        </w:r>
        <w:r w:rsidRPr="00136B92">
          <w:rPr>
            <w:rFonts w:asciiTheme="minorHAnsi" w:hAnsiTheme="minorHAnsi" w:cstheme="minorHAnsi"/>
            <w:szCs w:val="16"/>
          </w:rPr>
          <w:fldChar w:fldCharType="separate"/>
        </w:r>
        <w:r w:rsidR="00075A33">
          <w:rPr>
            <w:rFonts w:asciiTheme="minorHAnsi" w:hAnsiTheme="minorHAnsi" w:cstheme="minorHAnsi"/>
            <w:noProof/>
            <w:szCs w:val="16"/>
          </w:rPr>
          <w:t>6</w:t>
        </w:r>
        <w:r w:rsidRPr="00136B92">
          <w:rPr>
            <w:rFonts w:asciiTheme="minorHAnsi" w:hAnsiTheme="minorHAnsi" w:cstheme="minorHAnsi"/>
            <w:noProof/>
            <w:szCs w:val="16"/>
          </w:rPr>
          <w:fldChar w:fldCharType="end"/>
        </w:r>
      </w:p>
    </w:sdtContent>
  </w:sdt>
  <w:p w14:paraId="203A5C05" w14:textId="77777777" w:rsidR="006F5D30" w:rsidRPr="004C129E" w:rsidRDefault="006F5D30" w:rsidP="002244CD">
    <w:pPr>
      <w:pStyle w:val="Zpat"/>
      <w:pBdr>
        <w:top w:val="none" w:sz="0" w:space="0" w:color="auto"/>
      </w:pBdr>
      <w:ind w:right="-1418"/>
      <w:jc w:val="right"/>
      <w:rPr>
        <w:color w:val="8B8D8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F5D30" w14:paraId="1A4DD8D3" w14:textId="77777777" w:rsidTr="000107DB">
      <w:tc>
        <w:tcPr>
          <w:tcW w:w="3020" w:type="dxa"/>
        </w:tcPr>
        <w:p w14:paraId="4F784FA6" w14:textId="37533CC5" w:rsidR="006F5D30" w:rsidRDefault="006F5D30" w:rsidP="00BF58D4">
          <w:pPr>
            <w:pStyle w:val="Zhlav"/>
            <w:ind w:left="-115"/>
            <w:rPr>
              <w:bCs/>
              <w:szCs w:val="16"/>
            </w:rPr>
          </w:pPr>
        </w:p>
      </w:tc>
      <w:tc>
        <w:tcPr>
          <w:tcW w:w="3020" w:type="dxa"/>
        </w:tcPr>
        <w:p w14:paraId="196FE54B" w14:textId="72F5F3C1" w:rsidR="006F5D30" w:rsidRDefault="006F5D30" w:rsidP="00BF58D4">
          <w:pPr>
            <w:pStyle w:val="Zhlav"/>
            <w:jc w:val="center"/>
            <w:rPr>
              <w:bCs/>
              <w:szCs w:val="16"/>
            </w:rPr>
          </w:pPr>
        </w:p>
      </w:tc>
      <w:tc>
        <w:tcPr>
          <w:tcW w:w="3020" w:type="dxa"/>
        </w:tcPr>
        <w:p w14:paraId="38F867C7" w14:textId="1044EE04" w:rsidR="006F5D30" w:rsidRDefault="006F5D30" w:rsidP="00BF58D4">
          <w:pPr>
            <w:pStyle w:val="Zhlav"/>
            <w:ind w:right="-115"/>
            <w:jc w:val="right"/>
            <w:rPr>
              <w:bCs/>
              <w:szCs w:val="16"/>
            </w:rPr>
          </w:pPr>
        </w:p>
      </w:tc>
    </w:tr>
  </w:tbl>
  <w:p w14:paraId="10481601" w14:textId="41EDC2A2" w:rsidR="006F5D30" w:rsidRDefault="006F5D30" w:rsidP="00BF58D4">
    <w:pPr>
      <w:pStyle w:val="Zpat"/>
      <w:rPr>
        <w:color w:val="808080" w:themeColor="background1" w:themeShade="80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09B3C8" w14:textId="539B93A8" w:rsidR="006F5D30" w:rsidRDefault="006F5D30">
    <w:pPr>
      <w:pStyle w:val="Zpat"/>
    </w:pPr>
    <w:r>
      <w:t xml:space="preserve">Strana </w:t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>
      <w:rPr>
        <w:rStyle w:val="slostrnky"/>
        <w:noProof/>
      </w:rPr>
      <w:t>7</w:t>
    </w:r>
    <w:r>
      <w:rPr>
        <w:rStyle w:val="slostrnky"/>
      </w:rPr>
      <w:fldChar w:fldCharType="end"/>
    </w:r>
    <w:r>
      <w:rPr>
        <w:rStyle w:val="slostrnky"/>
      </w:rPr>
      <w:t xml:space="preserve"> / </w:t>
    </w:r>
    <w:r>
      <w:rPr>
        <w:rStyle w:val="slostrnky"/>
        <w:noProof/>
      </w:rPr>
      <w:fldChar w:fldCharType="begin"/>
    </w:r>
    <w:r>
      <w:rPr>
        <w:rStyle w:val="slostrnky"/>
        <w:noProof/>
      </w:rPr>
      <w:instrText xml:space="preserve"> SECTIONPAGES  \* Arabic  \* MERGEFORMAT </w:instrText>
    </w:r>
    <w:r>
      <w:rPr>
        <w:rStyle w:val="slostrnky"/>
        <w:noProof/>
      </w:rPr>
      <w:fldChar w:fldCharType="separate"/>
    </w:r>
    <w:r w:rsidR="00AC4575">
      <w:rPr>
        <w:rStyle w:val="slostrnky"/>
        <w:noProof/>
      </w:rPr>
      <w:t>1</w:t>
    </w:r>
    <w:r>
      <w:rPr>
        <w:rStyle w:val="slostrnky"/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F5D30" w14:paraId="63E34785" w14:textId="77777777" w:rsidTr="000107DB">
      <w:tc>
        <w:tcPr>
          <w:tcW w:w="3020" w:type="dxa"/>
        </w:tcPr>
        <w:p w14:paraId="23B942D8" w14:textId="071CC28F" w:rsidR="006F5D30" w:rsidRDefault="006F5D30" w:rsidP="00BF58D4">
          <w:pPr>
            <w:pStyle w:val="Zhlav"/>
            <w:ind w:left="-115"/>
            <w:rPr>
              <w:bCs/>
              <w:szCs w:val="16"/>
            </w:rPr>
          </w:pPr>
        </w:p>
      </w:tc>
      <w:tc>
        <w:tcPr>
          <w:tcW w:w="3020" w:type="dxa"/>
        </w:tcPr>
        <w:p w14:paraId="68C56CDC" w14:textId="2A229787" w:rsidR="006F5D30" w:rsidRDefault="006F5D30" w:rsidP="00BF58D4">
          <w:pPr>
            <w:pStyle w:val="Zhlav"/>
            <w:jc w:val="center"/>
            <w:rPr>
              <w:bCs/>
              <w:szCs w:val="16"/>
            </w:rPr>
          </w:pPr>
        </w:p>
      </w:tc>
      <w:tc>
        <w:tcPr>
          <w:tcW w:w="3020" w:type="dxa"/>
        </w:tcPr>
        <w:p w14:paraId="7689F6D7" w14:textId="2F73A7DE" w:rsidR="006F5D30" w:rsidRDefault="006F5D30" w:rsidP="00BF58D4">
          <w:pPr>
            <w:pStyle w:val="Zhlav"/>
            <w:ind w:right="-115"/>
            <w:jc w:val="right"/>
            <w:rPr>
              <w:bCs/>
              <w:szCs w:val="16"/>
            </w:rPr>
          </w:pPr>
        </w:p>
      </w:tc>
    </w:tr>
  </w:tbl>
  <w:p w14:paraId="2DFD00C0" w14:textId="374C048F" w:rsidR="006F5D30" w:rsidRDefault="006F5D30" w:rsidP="00BF58D4">
    <w:pPr>
      <w:pStyle w:val="Zpat"/>
      <w:rPr>
        <w:color w:val="808080" w:themeColor="background1" w:themeShade="80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3A1974" w14:textId="77777777" w:rsidR="00BC0E56" w:rsidRDefault="00BC0E56">
      <w:r>
        <w:separator/>
      </w:r>
    </w:p>
  </w:footnote>
  <w:footnote w:type="continuationSeparator" w:id="0">
    <w:p w14:paraId="0CF1C22A" w14:textId="77777777" w:rsidR="00BC0E56" w:rsidRDefault="00BC0E56">
      <w:r>
        <w:continuationSeparator/>
      </w:r>
    </w:p>
  </w:footnote>
  <w:footnote w:type="continuationNotice" w:id="1">
    <w:p w14:paraId="28A04105" w14:textId="77777777" w:rsidR="00BC0E56" w:rsidRDefault="00BC0E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600AF7" w14:textId="63557B6F" w:rsidR="006F5D30" w:rsidRDefault="00A53069" w:rsidP="009B5832">
    <w:pPr>
      <w:pStyle w:val="Zhlav"/>
    </w:pPr>
    <w:r>
      <w:t xml:space="preserve">Dodatek č. </w:t>
    </w:r>
    <w:r w:rsidR="00D745E5">
      <w:t>2</w:t>
    </w:r>
    <w:r>
      <w:t xml:space="preserve"> ke </w:t>
    </w:r>
    <w:r w:rsidR="006F5D30">
      <w:t>Smlouv</w:t>
    </w:r>
    <w:r>
      <w:t>ě</w:t>
    </w:r>
    <w:r w:rsidR="006F5D30">
      <w:t xml:space="preserve"> o návrhu, implementaci, rozvoji, podpoře, a údržbě systému elektronické spisové služby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AAF0CF" w14:textId="7AA71890" w:rsidR="006F5D30" w:rsidRPr="002244CD" w:rsidRDefault="00353F20" w:rsidP="002244CD">
    <w:pPr>
      <w:pStyle w:val="Zhlav"/>
      <w:pBdr>
        <w:bottom w:val="none" w:sz="0" w:space="0" w:color="auto"/>
      </w:pBdr>
    </w:pPr>
    <w:r>
      <w:rPr>
        <w:noProof/>
      </w:rPr>
      <w:drawing>
        <wp:anchor distT="0" distB="0" distL="114300" distR="114300" simplePos="0" relativeHeight="251658240" behindDoc="0" locked="0" layoutInCell="1" allowOverlap="1" wp14:anchorId="310E8C43" wp14:editId="71E2572C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1790700" cy="762000"/>
          <wp:effectExtent l="0" t="0" r="0" b="0"/>
          <wp:wrapSquare wrapText="bothSides"/>
          <wp:docPr id="1929977205" name="Obrázek 1929977205" descr="zahlavi1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1" descr="zahlavi1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11520D">
      <w:rPr>
        <w:noProof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5323CB" w14:textId="77777777" w:rsidR="006F5D30" w:rsidRPr="004C3C6C" w:rsidRDefault="006F5D30" w:rsidP="00A15888">
    <w:pPr>
      <w:pStyle w:val="Zhlav"/>
      <w:pBdr>
        <w:bottom w:val="single" w:sz="6" w:space="31" w:color="808080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A546E1"/>
    <w:multiLevelType w:val="hybridMultilevel"/>
    <w:tmpl w:val="E244E560"/>
    <w:lvl w:ilvl="0" w:tplc="0405000F">
      <w:start w:val="1"/>
      <w:numFmt w:val="decimal"/>
      <w:lvlText w:val="%1."/>
      <w:lvlJc w:val="left"/>
      <w:pPr>
        <w:ind w:left="795" w:hanging="360"/>
      </w:pPr>
    </w:lvl>
    <w:lvl w:ilvl="1" w:tplc="04050019" w:tentative="1">
      <w:start w:val="1"/>
      <w:numFmt w:val="lowerLetter"/>
      <w:lvlText w:val="%2."/>
      <w:lvlJc w:val="left"/>
      <w:pPr>
        <w:ind w:left="1515" w:hanging="360"/>
      </w:pPr>
    </w:lvl>
    <w:lvl w:ilvl="2" w:tplc="0405001B" w:tentative="1">
      <w:start w:val="1"/>
      <w:numFmt w:val="lowerRoman"/>
      <w:lvlText w:val="%3."/>
      <w:lvlJc w:val="right"/>
      <w:pPr>
        <w:ind w:left="2235" w:hanging="180"/>
      </w:pPr>
    </w:lvl>
    <w:lvl w:ilvl="3" w:tplc="0405000F" w:tentative="1">
      <w:start w:val="1"/>
      <w:numFmt w:val="decimal"/>
      <w:lvlText w:val="%4."/>
      <w:lvlJc w:val="left"/>
      <w:pPr>
        <w:ind w:left="2955" w:hanging="360"/>
      </w:pPr>
    </w:lvl>
    <w:lvl w:ilvl="4" w:tplc="04050019" w:tentative="1">
      <w:start w:val="1"/>
      <w:numFmt w:val="lowerLetter"/>
      <w:lvlText w:val="%5."/>
      <w:lvlJc w:val="left"/>
      <w:pPr>
        <w:ind w:left="3675" w:hanging="360"/>
      </w:pPr>
    </w:lvl>
    <w:lvl w:ilvl="5" w:tplc="0405001B" w:tentative="1">
      <w:start w:val="1"/>
      <w:numFmt w:val="lowerRoman"/>
      <w:lvlText w:val="%6."/>
      <w:lvlJc w:val="right"/>
      <w:pPr>
        <w:ind w:left="4395" w:hanging="180"/>
      </w:pPr>
    </w:lvl>
    <w:lvl w:ilvl="6" w:tplc="0405000F" w:tentative="1">
      <w:start w:val="1"/>
      <w:numFmt w:val="decimal"/>
      <w:lvlText w:val="%7."/>
      <w:lvlJc w:val="left"/>
      <w:pPr>
        <w:ind w:left="5115" w:hanging="360"/>
      </w:pPr>
    </w:lvl>
    <w:lvl w:ilvl="7" w:tplc="04050019" w:tentative="1">
      <w:start w:val="1"/>
      <w:numFmt w:val="lowerLetter"/>
      <w:lvlText w:val="%8."/>
      <w:lvlJc w:val="left"/>
      <w:pPr>
        <w:ind w:left="5835" w:hanging="360"/>
      </w:pPr>
    </w:lvl>
    <w:lvl w:ilvl="8" w:tplc="0405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14970EDC"/>
    <w:multiLevelType w:val="multilevel"/>
    <w:tmpl w:val="1E061D64"/>
    <w:lvl w:ilvl="0">
      <w:start w:val="1"/>
      <w:numFmt w:val="decimal"/>
      <w:pStyle w:val="Zklad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Zklad2"/>
      <w:lvlText w:val="%1.%2."/>
      <w:lvlJc w:val="left"/>
      <w:pPr>
        <w:ind w:left="432" w:hanging="432"/>
      </w:pPr>
      <w:rPr>
        <w:rFonts w:hint="default"/>
        <w:b w:val="0"/>
      </w:rPr>
    </w:lvl>
    <w:lvl w:ilvl="2">
      <w:start w:val="1"/>
      <w:numFmt w:val="decimal"/>
      <w:pStyle w:val="Zklad3"/>
      <w:lvlText w:val="%1.%2.%3."/>
      <w:lvlJc w:val="left"/>
      <w:pPr>
        <w:ind w:left="121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F123363"/>
    <w:multiLevelType w:val="multilevel"/>
    <w:tmpl w:val="5282D7CA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394A58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tyl1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asciiTheme="minorHAnsi" w:hAnsiTheme="minorHAnsi" w:cs="Arial" w:hint="default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1B5276"/>
    <w:multiLevelType w:val="multilevel"/>
    <w:tmpl w:val="051672DE"/>
    <w:lvl w:ilvl="0">
      <w:start w:val="1"/>
      <w:numFmt w:val="decimal"/>
      <w:pStyle w:val="AAAlnek"/>
      <w:suff w:val="nothing"/>
      <w:lvlText w:val="Článek %1"/>
      <w:lvlJc w:val="center"/>
      <w:pPr>
        <w:ind w:left="3402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singl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ACslovn"/>
      <w:lvlText w:val="%1.%2."/>
      <w:lvlJc w:val="left"/>
      <w:pPr>
        <w:tabs>
          <w:tab w:val="num" w:pos="1800"/>
        </w:tabs>
        <w:ind w:left="1512" w:hanging="432"/>
      </w:pPr>
      <w:rPr>
        <w:rFonts w:hint="default"/>
        <w:b/>
      </w:rPr>
    </w:lvl>
    <w:lvl w:ilvl="2">
      <w:start w:val="1"/>
      <w:numFmt w:val="decimal"/>
      <w:pStyle w:val="AACrove2"/>
      <w:lvlText w:val="%1.%2.%3."/>
      <w:lvlJc w:val="left"/>
      <w:pPr>
        <w:tabs>
          <w:tab w:val="num" w:pos="2160"/>
        </w:tabs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hint="default"/>
      </w:rPr>
    </w:lvl>
  </w:abstractNum>
  <w:abstractNum w:abstractNumId="5" w15:restartNumberingAfterBreak="0">
    <w:nsid w:val="21C70033"/>
    <w:multiLevelType w:val="multilevel"/>
    <w:tmpl w:val="A860D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3117503"/>
    <w:multiLevelType w:val="hybridMultilevel"/>
    <w:tmpl w:val="C7F0D02A"/>
    <w:lvl w:ilvl="0" w:tplc="4D4E41F8">
      <w:start w:val="1"/>
      <w:numFmt w:val="bullet"/>
      <w:pStyle w:val="Seznamsodrkami"/>
      <w:lvlText w:val=""/>
      <w:lvlJc w:val="left"/>
      <w:pPr>
        <w:tabs>
          <w:tab w:val="num" w:pos="1191"/>
        </w:tabs>
        <w:ind w:left="1191" w:hanging="340"/>
      </w:pPr>
      <w:rPr>
        <w:rFonts w:ascii="Webdings" w:hAnsi="Webdings" w:hint="default"/>
        <w:color w:val="FF9900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30619"/>
    <w:multiLevelType w:val="multilevel"/>
    <w:tmpl w:val="8C32F282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8" w15:restartNumberingAfterBreak="0">
    <w:nsid w:val="27F82035"/>
    <w:multiLevelType w:val="hybridMultilevel"/>
    <w:tmpl w:val="91865238"/>
    <w:lvl w:ilvl="0" w:tplc="94062004">
      <w:numFmt w:val="bullet"/>
      <w:lvlText w:val="-"/>
      <w:lvlJc w:val="left"/>
      <w:pPr>
        <w:ind w:left="927" w:hanging="360"/>
      </w:pPr>
      <w:rPr>
        <w:rFonts w:ascii="Verdana" w:eastAsia="Times New Roman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2A8903EE"/>
    <w:multiLevelType w:val="multilevel"/>
    <w:tmpl w:val="2904E0FC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E1528E5"/>
    <w:multiLevelType w:val="multilevel"/>
    <w:tmpl w:val="77267F9C"/>
    <w:lvl w:ilvl="0">
      <w:start w:val="1"/>
      <w:numFmt w:val="decimal"/>
      <w:pStyle w:val="cplnekslovan"/>
      <w:lvlText w:val="%1"/>
      <w:lvlJc w:val="left"/>
      <w:pPr>
        <w:ind w:left="5954" w:hanging="425"/>
      </w:pPr>
      <w:rPr>
        <w:rFonts w:ascii="Times New Roman" w:hAnsi="Times New Roman" w:hint="default"/>
        <w:b/>
        <w:i w:val="0"/>
        <w:caps/>
        <w:color w:val="auto"/>
        <w:sz w:val="22"/>
        <w:szCs w:val="20"/>
      </w:rPr>
    </w:lvl>
    <w:lvl w:ilvl="1">
      <w:start w:val="1"/>
      <w:numFmt w:val="decimal"/>
      <w:pStyle w:val="cpodstavecslovan1"/>
      <w:lvlText w:val="%1.%2"/>
      <w:lvlJc w:val="left"/>
      <w:pPr>
        <w:ind w:left="567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podstavecslovan2"/>
      <w:lvlText w:val="%1.%2.%3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  <w:color w:val="000000"/>
        <w:sz w:val="22"/>
        <w:szCs w:val="22"/>
      </w:rPr>
    </w:lvl>
    <w:lvl w:ilvl="3">
      <w:start w:val="1"/>
      <w:numFmt w:val="lowerLetter"/>
      <w:pStyle w:val="cpslovnpsmennkodstavci1"/>
      <w:lvlText w:val="%4)"/>
      <w:lvlJc w:val="left"/>
      <w:pPr>
        <w:tabs>
          <w:tab w:val="num" w:pos="1276"/>
        </w:tabs>
        <w:ind w:left="1276" w:hanging="425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pStyle w:val="cpslovnpsmennkodstavci2"/>
      <w:lvlText w:val="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bullet"/>
      <w:pStyle w:val="cpodrky1"/>
      <w:lvlText w:val=""/>
      <w:lvlJc w:val="left"/>
      <w:pPr>
        <w:tabs>
          <w:tab w:val="num" w:pos="1559"/>
        </w:tabs>
        <w:ind w:left="1559" w:hanging="283"/>
      </w:pPr>
      <w:rPr>
        <w:rFonts w:ascii="Symbol" w:hAnsi="Symbol" w:hint="default"/>
        <w:color w:val="auto"/>
      </w:rPr>
    </w:lvl>
    <w:lvl w:ilvl="6">
      <w:start w:val="1"/>
      <w:numFmt w:val="bullet"/>
      <w:pStyle w:val="cpodrky2"/>
      <w:lvlText w:val=""/>
      <w:lvlJc w:val="left"/>
      <w:pPr>
        <w:tabs>
          <w:tab w:val="num" w:pos="1559"/>
        </w:tabs>
        <w:ind w:left="1985" w:hanging="426"/>
      </w:pPr>
      <w:rPr>
        <w:rFonts w:ascii="Wingdings 2" w:hAnsi="Wingdings 2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4ED343D"/>
    <w:multiLevelType w:val="hybridMultilevel"/>
    <w:tmpl w:val="AD0059AE"/>
    <w:lvl w:ilvl="0" w:tplc="E76CB7C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2C6FCD"/>
    <w:multiLevelType w:val="multilevel"/>
    <w:tmpl w:val="A970C6FA"/>
    <w:lvl w:ilvl="0">
      <w:start w:val="1"/>
      <w:numFmt w:val="decimal"/>
      <w:pStyle w:val="RLlneksmlouvy"/>
      <w:lvlText w:val="%1."/>
      <w:lvlJc w:val="left"/>
      <w:pPr>
        <w:tabs>
          <w:tab w:val="num" w:pos="1445"/>
        </w:tabs>
        <w:ind w:left="1445" w:hanging="737"/>
      </w:pPr>
      <w:rPr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2182"/>
        </w:tabs>
        <w:ind w:left="2182" w:hanging="737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2919"/>
        </w:tabs>
        <w:ind w:left="2919" w:hanging="737"/>
      </w:pPr>
      <w:rPr>
        <w:b w:val="0"/>
        <w:bCs/>
      </w:rPr>
    </w:lvl>
    <w:lvl w:ilvl="3">
      <w:start w:val="1"/>
      <w:numFmt w:val="decimal"/>
      <w:lvlText w:val="%1.%2.%3.%4"/>
      <w:lvlJc w:val="left"/>
      <w:pPr>
        <w:tabs>
          <w:tab w:val="num" w:pos="3770"/>
        </w:tabs>
        <w:ind w:left="3770" w:hanging="851"/>
      </w:pPr>
    </w:lvl>
    <w:lvl w:ilvl="4">
      <w:start w:val="1"/>
      <w:numFmt w:val="decimal"/>
      <w:lvlText w:val="%1.%2.%3.%4.%5"/>
      <w:lvlJc w:val="left"/>
      <w:pPr>
        <w:tabs>
          <w:tab w:val="num" w:pos="4507"/>
        </w:tabs>
        <w:ind w:left="4507" w:hanging="737"/>
      </w:pPr>
    </w:lvl>
    <w:lvl w:ilvl="5">
      <w:start w:val="1"/>
      <w:numFmt w:val="decimal"/>
      <w:lvlText w:val="%1.%2.%3.%4.%5.%6"/>
      <w:lvlJc w:val="left"/>
      <w:pPr>
        <w:tabs>
          <w:tab w:val="num" w:pos="1788"/>
        </w:tabs>
        <w:ind w:left="1788" w:hanging="1080"/>
      </w:pPr>
    </w:lvl>
    <w:lvl w:ilvl="6">
      <w:start w:val="1"/>
      <w:numFmt w:val="decimal"/>
      <w:lvlText w:val="%1.%2.%3.%4.%5.%6.%7"/>
      <w:lvlJc w:val="left"/>
      <w:pPr>
        <w:tabs>
          <w:tab w:val="num" w:pos="2148"/>
        </w:tabs>
        <w:ind w:left="2148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2148"/>
        </w:tabs>
        <w:ind w:left="214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508"/>
        </w:tabs>
        <w:ind w:left="2508" w:hanging="1800"/>
      </w:pPr>
    </w:lvl>
  </w:abstractNum>
  <w:abstractNum w:abstractNumId="13" w15:restartNumberingAfterBreak="0">
    <w:nsid w:val="406404DB"/>
    <w:multiLevelType w:val="multilevel"/>
    <w:tmpl w:val="DA6A92B8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41D956A7"/>
    <w:multiLevelType w:val="multilevel"/>
    <w:tmpl w:val="121AEE0E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5" w15:restartNumberingAfterBreak="0">
    <w:nsid w:val="464747C8"/>
    <w:multiLevelType w:val="multilevel"/>
    <w:tmpl w:val="4FD4FB9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color w:val="auto"/>
        <w:sz w:val="22"/>
      </w:rPr>
    </w:lvl>
    <w:lvl w:ilvl="2">
      <w:start w:val="1"/>
      <w:numFmt w:val="lowerLetter"/>
      <w:pStyle w:val="clanekavdefinicich"/>
      <w:lvlText w:val="(%3)"/>
      <w:lvlJc w:val="left"/>
      <w:pPr>
        <w:tabs>
          <w:tab w:val="num" w:pos="1134"/>
        </w:tabs>
        <w:ind w:left="1134" w:hanging="567"/>
      </w:pPr>
      <w:rPr>
        <w:rFonts w:hint="default"/>
        <w:b w:val="0"/>
        <w:color w:val="auto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AE03F3C"/>
    <w:multiLevelType w:val="hybridMultilevel"/>
    <w:tmpl w:val="700E3410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4EF128EE"/>
    <w:multiLevelType w:val="multilevel"/>
    <w:tmpl w:val="14FC7EFA"/>
    <w:lvl w:ilvl="0">
      <w:start w:val="1"/>
      <w:numFmt w:val="decimal"/>
      <w:pStyle w:val="DSlnek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DSOdstavec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964"/>
        </w:tabs>
        <w:ind w:left="964" w:hanging="227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tabs>
          <w:tab w:val="num" w:pos="1247"/>
        </w:tabs>
        <w:ind w:left="1247" w:hanging="283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4F750580"/>
    <w:multiLevelType w:val="hybridMultilevel"/>
    <w:tmpl w:val="7B20F77C"/>
    <w:lvl w:ilvl="0" w:tplc="DF045994">
      <w:start w:val="2"/>
      <w:numFmt w:val="bullet"/>
      <w:lvlText w:val="-"/>
      <w:lvlJc w:val="left"/>
      <w:pPr>
        <w:ind w:left="927" w:hanging="360"/>
      </w:pPr>
      <w:rPr>
        <w:rFonts w:ascii="Verdana" w:eastAsia="Times New Roman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53983916"/>
    <w:multiLevelType w:val="hybridMultilevel"/>
    <w:tmpl w:val="4A08765C"/>
    <w:lvl w:ilvl="0" w:tplc="F40AA6F4">
      <w:start w:val="1"/>
      <w:numFmt w:val="bullet"/>
      <w:pStyle w:val="Seznamsodrkami2"/>
      <w:lvlText w:val=""/>
      <w:lvlJc w:val="left"/>
      <w:pPr>
        <w:tabs>
          <w:tab w:val="num" w:pos="1531"/>
        </w:tabs>
        <w:ind w:left="1531" w:hanging="340"/>
      </w:pPr>
      <w:rPr>
        <w:rFonts w:ascii="Webdings" w:hAnsi="Webdings" w:hint="default"/>
        <w:color w:val="006BB6"/>
      </w:rPr>
    </w:lvl>
    <w:lvl w:ilvl="1" w:tplc="04050003" w:tentative="1">
      <w:start w:val="1"/>
      <w:numFmt w:val="bullet"/>
      <w:lvlText w:val="o"/>
      <w:lvlJc w:val="left"/>
      <w:pPr>
        <w:tabs>
          <w:tab w:val="num" w:pos="1497"/>
        </w:tabs>
        <w:ind w:left="149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17"/>
        </w:tabs>
        <w:ind w:left="221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37"/>
        </w:tabs>
        <w:ind w:left="293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57"/>
        </w:tabs>
        <w:ind w:left="3657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77"/>
        </w:tabs>
        <w:ind w:left="437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97"/>
        </w:tabs>
        <w:ind w:left="509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17"/>
        </w:tabs>
        <w:ind w:left="5817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37"/>
        </w:tabs>
        <w:ind w:left="6537" w:hanging="360"/>
      </w:pPr>
      <w:rPr>
        <w:rFonts w:ascii="Wingdings" w:hAnsi="Wingdings" w:hint="default"/>
      </w:rPr>
    </w:lvl>
  </w:abstractNum>
  <w:abstractNum w:abstractNumId="20" w15:restartNumberingAfterBreak="0">
    <w:nsid w:val="5A3C7067"/>
    <w:multiLevelType w:val="multilevel"/>
    <w:tmpl w:val="46E647AC"/>
    <w:lvl w:ilvl="0">
      <w:start w:val="1"/>
      <w:numFmt w:val="decimal"/>
      <w:pStyle w:val="l"/>
      <w:lvlText w:val="%1"/>
      <w:lvlJc w:val="left"/>
      <w:pPr>
        <w:ind w:left="567" w:hanging="567"/>
      </w:pPr>
      <w:rPr>
        <w:rFonts w:hint="default"/>
        <w:b/>
        <w:i w:val="0"/>
        <w:color w:val="595959" w:themeColor="text1" w:themeTint="A6"/>
        <w:sz w:val="24"/>
        <w:szCs w:val="44"/>
      </w:rPr>
    </w:lvl>
    <w:lvl w:ilvl="1">
      <w:start w:val="1"/>
      <w:numFmt w:val="decimal"/>
      <w:pStyle w:val="Odst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Psm"/>
      <w:lvlText w:val="%3)"/>
      <w:lvlJc w:val="left"/>
      <w:pPr>
        <w:ind w:left="1134" w:hanging="567"/>
      </w:pPr>
      <w:rPr>
        <w:rFonts w:hint="default"/>
      </w:rPr>
    </w:lvl>
    <w:lvl w:ilvl="3">
      <w:start w:val="1"/>
      <w:numFmt w:val="lowerRoman"/>
      <w:pStyle w:val="Bod"/>
      <w:lvlText w:val="(%4)"/>
      <w:lvlJc w:val="left"/>
      <w:pPr>
        <w:ind w:left="1701" w:hanging="567"/>
      </w:pPr>
      <w:rPr>
        <w:rFonts w:hint="default"/>
      </w:rPr>
    </w:lvl>
    <w:lvl w:ilvl="4">
      <w:start w:val="1"/>
      <w:numFmt w:val="bullet"/>
      <w:pStyle w:val="Odrka"/>
      <w:lvlText w:val=""/>
      <w:lvlJc w:val="left"/>
      <w:pPr>
        <w:ind w:left="2268" w:hanging="567"/>
      </w:pPr>
      <w:rPr>
        <w:rFonts w:ascii="Wingdings" w:hAnsi="Wingdings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37E11D9"/>
    <w:multiLevelType w:val="hybridMultilevel"/>
    <w:tmpl w:val="72FEDC26"/>
    <w:lvl w:ilvl="0" w:tplc="36DE4974">
      <w:start w:val="1"/>
      <w:numFmt w:val="bullet"/>
      <w:pStyle w:val="Seznamsodrkami20"/>
      <w:lvlText w:val=""/>
      <w:lvlJc w:val="left"/>
      <w:pPr>
        <w:ind w:left="709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 w:themeColor="text1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4BD6626"/>
    <w:multiLevelType w:val="multilevel"/>
    <w:tmpl w:val="4CE2DBBC"/>
    <w:lvl w:ilvl="0">
      <w:start w:val="1"/>
      <w:numFmt w:val="decimal"/>
      <w:pStyle w:val="Nadpis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829379F"/>
    <w:multiLevelType w:val="hybridMultilevel"/>
    <w:tmpl w:val="9EBC093A"/>
    <w:lvl w:ilvl="0" w:tplc="C0F628E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 w:tplc="5C94086E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 w:tplc="BE36BAC8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 w:tplc="32FE80B4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 w:tplc="F2006F9C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 w:tplc="4D96EFAA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 w:tplc="E07A38F0">
      <w:start w:val="1"/>
      <w:numFmt w:val="decimal"/>
      <w:lvlText w:val="%7."/>
      <w:lvlJc w:val="left"/>
      <w:pPr>
        <w:ind w:left="5034" w:hanging="360"/>
      </w:pPr>
    </w:lvl>
    <w:lvl w:ilvl="7" w:tplc="968E292E">
      <w:start w:val="1"/>
      <w:numFmt w:val="lowerLetter"/>
      <w:lvlText w:val="%8."/>
      <w:lvlJc w:val="left"/>
      <w:pPr>
        <w:ind w:left="5754" w:hanging="360"/>
      </w:pPr>
    </w:lvl>
    <w:lvl w:ilvl="8" w:tplc="1DB86C5C">
      <w:start w:val="1"/>
      <w:numFmt w:val="lowerRoman"/>
      <w:lvlText w:val="%9."/>
      <w:lvlJc w:val="right"/>
      <w:pPr>
        <w:ind w:left="6474" w:hanging="180"/>
      </w:pPr>
    </w:lvl>
  </w:abstractNum>
  <w:abstractNum w:abstractNumId="25" w15:restartNumberingAfterBreak="0">
    <w:nsid w:val="683A3817"/>
    <w:multiLevelType w:val="hybridMultilevel"/>
    <w:tmpl w:val="721CFA2A"/>
    <w:lvl w:ilvl="0" w:tplc="F3AE111A">
      <w:start w:val="11"/>
      <w:numFmt w:val="bullet"/>
      <w:lvlText w:val="-"/>
      <w:lvlJc w:val="left"/>
      <w:pPr>
        <w:ind w:left="720" w:hanging="360"/>
      </w:pPr>
      <w:rPr>
        <w:rFonts w:ascii="Verdana" w:eastAsia="Verdana" w:hAnsi="Verdana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177C68"/>
    <w:multiLevelType w:val="hybridMultilevel"/>
    <w:tmpl w:val="D1EABA36"/>
    <w:lvl w:ilvl="0" w:tplc="84ECB910">
      <w:start w:val="1"/>
      <w:numFmt w:val="decimal"/>
      <w:lvlText w:val="2.%1"/>
      <w:lvlJc w:val="left"/>
      <w:pPr>
        <w:ind w:left="360" w:hanging="360"/>
      </w:pPr>
      <w:rPr>
        <w:rFonts w:hint="default"/>
        <w:b w:val="0"/>
        <w:bCs w:val="0"/>
      </w:rPr>
    </w:lvl>
    <w:lvl w:ilvl="1" w:tplc="C2A85FF6">
      <w:start w:val="3"/>
      <w:numFmt w:val="bullet"/>
      <w:lvlText w:val="-"/>
      <w:lvlJc w:val="left"/>
      <w:pPr>
        <w:ind w:left="1080" w:hanging="360"/>
      </w:pPr>
      <w:rPr>
        <w:rFonts w:ascii="Verdana" w:eastAsia="Times New Roman" w:hAnsi="Verdana" w:cs="Times New Roman" w:hint="default"/>
      </w:rPr>
    </w:lvl>
    <w:lvl w:ilvl="2" w:tplc="295E5756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19D6F66"/>
    <w:multiLevelType w:val="hybridMultilevel"/>
    <w:tmpl w:val="2A521140"/>
    <w:lvl w:ilvl="0" w:tplc="FFFFFFFF">
      <w:start w:val="1"/>
      <w:numFmt w:val="bullet"/>
      <w:pStyle w:val="Seznamsodrkami3"/>
      <w:lvlText w:val=""/>
      <w:lvlJc w:val="left"/>
      <w:pPr>
        <w:tabs>
          <w:tab w:val="num" w:pos="1758"/>
        </w:tabs>
        <w:ind w:left="1758" w:hanging="340"/>
      </w:pPr>
      <w:rPr>
        <w:rFonts w:ascii="Webdings" w:hAnsi="Webdings" w:hint="default"/>
        <w:color w:val="58595B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7602FC"/>
    <w:multiLevelType w:val="multilevel"/>
    <w:tmpl w:val="7C2AB94C"/>
    <w:lvl w:ilvl="0">
      <w:start w:val="1"/>
      <w:numFmt w:val="decimal"/>
      <w:pStyle w:val="lnku"/>
      <w:suff w:val="nothing"/>
      <w:lvlText w:val="Článek %1"/>
      <w:lvlJc w:val="center"/>
      <w:pPr>
        <w:ind w:left="3232" w:firstLine="454"/>
      </w:pPr>
      <w:rPr>
        <w:rFonts w:hint="default"/>
        <w:u w:val="none"/>
      </w:rPr>
    </w:lvl>
    <w:lvl w:ilvl="1">
      <w:start w:val="1"/>
      <w:numFmt w:val="upperLetter"/>
      <w:pStyle w:val="st"/>
      <w:suff w:val="nothing"/>
      <w:lvlText w:val="%2. "/>
      <w:lvlJc w:val="center"/>
      <w:pPr>
        <w:ind w:left="2126" w:firstLine="0"/>
      </w:pPr>
      <w:rPr>
        <w:rFonts w:hint="default"/>
        <w:b/>
        <w:i w:val="0"/>
        <w:u w:val="single"/>
      </w:rPr>
    </w:lvl>
    <w:lvl w:ilvl="2">
      <w:start w:val="1"/>
      <w:numFmt w:val="decimal"/>
      <w:pStyle w:val="ABCodstavec"/>
      <w:lvlText w:val="%1.%2.%3."/>
      <w:lvlJc w:val="left"/>
      <w:pPr>
        <w:ind w:left="2806" w:hanging="680"/>
      </w:pPr>
      <w:rPr>
        <w:rFonts w:hint="default"/>
      </w:rPr>
    </w:lvl>
    <w:lvl w:ilvl="3">
      <w:start w:val="1"/>
      <w:numFmt w:val="lowerLetter"/>
      <w:pStyle w:val="abecednseznam"/>
      <w:lvlText w:val="%4)"/>
      <w:lvlJc w:val="left"/>
      <w:pPr>
        <w:ind w:left="2466" w:firstLine="340"/>
      </w:pPr>
      <w:rPr>
        <w:rFonts w:hint="default"/>
      </w:rPr>
    </w:lvl>
    <w:lvl w:ilvl="4">
      <w:start w:val="1"/>
      <w:numFmt w:val="decimal"/>
      <w:lvlRestart w:val="1"/>
      <w:pStyle w:val="123odstavec"/>
      <w:lvlText w:val="%1.%5."/>
      <w:lvlJc w:val="left"/>
      <w:pPr>
        <w:ind w:left="2806" w:hanging="680"/>
      </w:pPr>
    </w:lvl>
    <w:lvl w:ilvl="5">
      <w:start w:val="1"/>
      <w:numFmt w:val="lowerRoman"/>
      <w:lvlText w:val="%6."/>
      <w:lvlJc w:val="right"/>
      <w:pPr>
        <w:ind w:left="644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6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88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606" w:hanging="180"/>
      </w:pPr>
      <w:rPr>
        <w:rFonts w:hint="default"/>
      </w:rPr>
    </w:lvl>
  </w:abstractNum>
  <w:abstractNum w:abstractNumId="29" w15:restartNumberingAfterBreak="0">
    <w:nsid w:val="780F1BE7"/>
    <w:multiLevelType w:val="multilevel"/>
    <w:tmpl w:val="42E6E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E0019DA"/>
    <w:multiLevelType w:val="hybridMultilevel"/>
    <w:tmpl w:val="0C8C94FE"/>
    <w:lvl w:ilvl="0" w:tplc="C2A85FF6">
      <w:start w:val="3"/>
      <w:numFmt w:val="bullet"/>
      <w:lvlText w:val="-"/>
      <w:lvlJc w:val="left"/>
      <w:pPr>
        <w:ind w:left="1287" w:hanging="360"/>
      </w:pPr>
      <w:rPr>
        <w:rFonts w:ascii="Verdana" w:eastAsia="Times New Roman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703865668">
    <w:abstractNumId w:val="12"/>
  </w:num>
  <w:num w:numId="2" w16cid:durableId="1039013031">
    <w:abstractNumId w:val="27"/>
  </w:num>
  <w:num w:numId="3" w16cid:durableId="421922412">
    <w:abstractNumId w:val="6"/>
  </w:num>
  <w:num w:numId="4" w16cid:durableId="410781057">
    <w:abstractNumId w:val="19"/>
  </w:num>
  <w:num w:numId="5" w16cid:durableId="656879403">
    <w:abstractNumId w:val="2"/>
  </w:num>
  <w:num w:numId="6" w16cid:durableId="2865484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688189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248147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26500064">
    <w:abstractNumId w:val="23"/>
  </w:num>
  <w:num w:numId="10" w16cid:durableId="1806044447">
    <w:abstractNumId w:val="7"/>
  </w:num>
  <w:num w:numId="11" w16cid:durableId="1853568262">
    <w:abstractNumId w:val="14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66889388">
    <w:abstractNumId w:val="4"/>
  </w:num>
  <w:num w:numId="13" w16cid:durableId="2072457318">
    <w:abstractNumId w:val="17"/>
  </w:num>
  <w:num w:numId="14" w16cid:durableId="1207833699">
    <w:abstractNumId w:val="10"/>
  </w:num>
  <w:num w:numId="15" w16cid:durableId="219371199">
    <w:abstractNumId w:val="20"/>
  </w:num>
  <w:num w:numId="16" w16cid:durableId="527068789">
    <w:abstractNumId w:val="21"/>
  </w:num>
  <w:num w:numId="17" w16cid:durableId="1677608801">
    <w:abstractNumId w:val="1"/>
  </w:num>
  <w:num w:numId="18" w16cid:durableId="851846754">
    <w:abstractNumId w:val="22"/>
  </w:num>
  <w:num w:numId="19" w16cid:durableId="2092655817">
    <w:abstractNumId w:val="15"/>
  </w:num>
  <w:num w:numId="20" w16cid:durableId="881596419">
    <w:abstractNumId w:val="28"/>
  </w:num>
  <w:num w:numId="21" w16cid:durableId="424962551">
    <w:abstractNumId w:val="26"/>
  </w:num>
  <w:num w:numId="22" w16cid:durableId="1038239005">
    <w:abstractNumId w:val="11"/>
  </w:num>
  <w:num w:numId="23" w16cid:durableId="940526534">
    <w:abstractNumId w:val="18"/>
  </w:num>
  <w:num w:numId="24" w16cid:durableId="1224170895">
    <w:abstractNumId w:val="0"/>
  </w:num>
  <w:num w:numId="25" w16cid:durableId="1368484160">
    <w:abstractNumId w:val="30"/>
  </w:num>
  <w:num w:numId="26" w16cid:durableId="1528250000">
    <w:abstractNumId w:val="8"/>
  </w:num>
  <w:num w:numId="27" w16cid:durableId="18745885">
    <w:abstractNumId w:val="25"/>
  </w:num>
  <w:num w:numId="28" w16cid:durableId="819419483">
    <w:abstractNumId w:val="16"/>
  </w:num>
  <w:num w:numId="29" w16cid:durableId="1240138614">
    <w:abstractNumId w:val="29"/>
  </w:num>
  <w:num w:numId="30" w16cid:durableId="1803110054">
    <w:abstractNumId w:val="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jcxNrSwMAYyDJR0lIJTi4sz8/NACoxrAZzFFRssAAAA"/>
  </w:docVars>
  <w:rsids>
    <w:rsidRoot w:val="00074479"/>
    <w:rsid w:val="0000009A"/>
    <w:rsid w:val="00000567"/>
    <w:rsid w:val="00000719"/>
    <w:rsid w:val="00000730"/>
    <w:rsid w:val="00000E27"/>
    <w:rsid w:val="000014B8"/>
    <w:rsid w:val="00001F07"/>
    <w:rsid w:val="00002020"/>
    <w:rsid w:val="0000214A"/>
    <w:rsid w:val="00003E22"/>
    <w:rsid w:val="00003F66"/>
    <w:rsid w:val="000040F1"/>
    <w:rsid w:val="00004728"/>
    <w:rsid w:val="00004B9F"/>
    <w:rsid w:val="00004C2A"/>
    <w:rsid w:val="00005053"/>
    <w:rsid w:val="000053B3"/>
    <w:rsid w:val="00005BE0"/>
    <w:rsid w:val="00005E8A"/>
    <w:rsid w:val="00006546"/>
    <w:rsid w:val="000072C9"/>
    <w:rsid w:val="000079DB"/>
    <w:rsid w:val="00007D5B"/>
    <w:rsid w:val="00010756"/>
    <w:rsid w:val="000107DB"/>
    <w:rsid w:val="000108F2"/>
    <w:rsid w:val="00010F32"/>
    <w:rsid w:val="0001132C"/>
    <w:rsid w:val="000114C7"/>
    <w:rsid w:val="00011674"/>
    <w:rsid w:val="00011C1C"/>
    <w:rsid w:val="00011F75"/>
    <w:rsid w:val="0001222E"/>
    <w:rsid w:val="00012573"/>
    <w:rsid w:val="000125E8"/>
    <w:rsid w:val="0001270A"/>
    <w:rsid w:val="00012A42"/>
    <w:rsid w:val="00013516"/>
    <w:rsid w:val="0001366E"/>
    <w:rsid w:val="000139C1"/>
    <w:rsid w:val="00013A74"/>
    <w:rsid w:val="00013E28"/>
    <w:rsid w:val="0001417C"/>
    <w:rsid w:val="000142F0"/>
    <w:rsid w:val="00014495"/>
    <w:rsid w:val="0001489E"/>
    <w:rsid w:val="00014EED"/>
    <w:rsid w:val="000151C8"/>
    <w:rsid w:val="00016288"/>
    <w:rsid w:val="0001632A"/>
    <w:rsid w:val="00016867"/>
    <w:rsid w:val="00016A46"/>
    <w:rsid w:val="0001754C"/>
    <w:rsid w:val="00017F8E"/>
    <w:rsid w:val="000205EA"/>
    <w:rsid w:val="00020CC0"/>
    <w:rsid w:val="00020CD9"/>
    <w:rsid w:val="000219AF"/>
    <w:rsid w:val="0002220C"/>
    <w:rsid w:val="0002273D"/>
    <w:rsid w:val="00022784"/>
    <w:rsid w:val="00022786"/>
    <w:rsid w:val="00022988"/>
    <w:rsid w:val="00022A5F"/>
    <w:rsid w:val="00023214"/>
    <w:rsid w:val="000233F2"/>
    <w:rsid w:val="000236BD"/>
    <w:rsid w:val="00023A32"/>
    <w:rsid w:val="00023BA2"/>
    <w:rsid w:val="00023F44"/>
    <w:rsid w:val="0002426F"/>
    <w:rsid w:val="0002431D"/>
    <w:rsid w:val="00024363"/>
    <w:rsid w:val="00024B71"/>
    <w:rsid w:val="000252D5"/>
    <w:rsid w:val="00025636"/>
    <w:rsid w:val="00025AE4"/>
    <w:rsid w:val="00025BCD"/>
    <w:rsid w:val="00026336"/>
    <w:rsid w:val="00026AB5"/>
    <w:rsid w:val="00026DEB"/>
    <w:rsid w:val="00026E21"/>
    <w:rsid w:val="000276BB"/>
    <w:rsid w:val="0002849C"/>
    <w:rsid w:val="000302D3"/>
    <w:rsid w:val="000305F0"/>
    <w:rsid w:val="00030B66"/>
    <w:rsid w:val="00031904"/>
    <w:rsid w:val="00031AB9"/>
    <w:rsid w:val="00031DA2"/>
    <w:rsid w:val="00032471"/>
    <w:rsid w:val="000325F7"/>
    <w:rsid w:val="00032C9A"/>
    <w:rsid w:val="00032FF5"/>
    <w:rsid w:val="000333D4"/>
    <w:rsid w:val="00033547"/>
    <w:rsid w:val="00033707"/>
    <w:rsid w:val="00033B9E"/>
    <w:rsid w:val="000341D3"/>
    <w:rsid w:val="0003517C"/>
    <w:rsid w:val="00035502"/>
    <w:rsid w:val="0003566A"/>
    <w:rsid w:val="00035E23"/>
    <w:rsid w:val="00037476"/>
    <w:rsid w:val="000375B5"/>
    <w:rsid w:val="00037AD1"/>
    <w:rsid w:val="000402B6"/>
    <w:rsid w:val="00040E3F"/>
    <w:rsid w:val="00041327"/>
    <w:rsid w:val="0004195C"/>
    <w:rsid w:val="000422E4"/>
    <w:rsid w:val="00042B96"/>
    <w:rsid w:val="0004335A"/>
    <w:rsid w:val="000435F4"/>
    <w:rsid w:val="00043953"/>
    <w:rsid w:val="000441FF"/>
    <w:rsid w:val="00044252"/>
    <w:rsid w:val="000443C9"/>
    <w:rsid w:val="0004460F"/>
    <w:rsid w:val="00044CF5"/>
    <w:rsid w:val="000451E7"/>
    <w:rsid w:val="000452C8"/>
    <w:rsid w:val="000452CC"/>
    <w:rsid w:val="00046052"/>
    <w:rsid w:val="00046603"/>
    <w:rsid w:val="00046A60"/>
    <w:rsid w:val="00046A90"/>
    <w:rsid w:val="00047044"/>
    <w:rsid w:val="0004783F"/>
    <w:rsid w:val="00047FF3"/>
    <w:rsid w:val="0005005C"/>
    <w:rsid w:val="00050224"/>
    <w:rsid w:val="0005023F"/>
    <w:rsid w:val="00050910"/>
    <w:rsid w:val="00050D99"/>
    <w:rsid w:val="00051BA7"/>
    <w:rsid w:val="00051BBE"/>
    <w:rsid w:val="000522B6"/>
    <w:rsid w:val="00052B29"/>
    <w:rsid w:val="00052D45"/>
    <w:rsid w:val="00052DF1"/>
    <w:rsid w:val="00053319"/>
    <w:rsid w:val="0005390F"/>
    <w:rsid w:val="00054AE4"/>
    <w:rsid w:val="00054EB0"/>
    <w:rsid w:val="00055222"/>
    <w:rsid w:val="00055374"/>
    <w:rsid w:val="000557CE"/>
    <w:rsid w:val="00055B87"/>
    <w:rsid w:val="00055C83"/>
    <w:rsid w:val="00055CA7"/>
    <w:rsid w:val="00055FEF"/>
    <w:rsid w:val="00056441"/>
    <w:rsid w:val="00056A25"/>
    <w:rsid w:val="00056C48"/>
    <w:rsid w:val="00056F20"/>
    <w:rsid w:val="00057D02"/>
    <w:rsid w:val="000602E7"/>
    <w:rsid w:val="000607E5"/>
    <w:rsid w:val="00060DBF"/>
    <w:rsid w:val="0006242B"/>
    <w:rsid w:val="00062437"/>
    <w:rsid w:val="00062BF0"/>
    <w:rsid w:val="000630CB"/>
    <w:rsid w:val="0006335A"/>
    <w:rsid w:val="00063693"/>
    <w:rsid w:val="000638C8"/>
    <w:rsid w:val="00063A63"/>
    <w:rsid w:val="00063E7F"/>
    <w:rsid w:val="00063E8C"/>
    <w:rsid w:val="000643CD"/>
    <w:rsid w:val="0006498F"/>
    <w:rsid w:val="00064F8F"/>
    <w:rsid w:val="00065633"/>
    <w:rsid w:val="00065E18"/>
    <w:rsid w:val="00066041"/>
    <w:rsid w:val="00066129"/>
    <w:rsid w:val="00066E65"/>
    <w:rsid w:val="00067371"/>
    <w:rsid w:val="00067611"/>
    <w:rsid w:val="00067D6B"/>
    <w:rsid w:val="00070D5A"/>
    <w:rsid w:val="00070E97"/>
    <w:rsid w:val="000711F5"/>
    <w:rsid w:val="0007123C"/>
    <w:rsid w:val="000717CF"/>
    <w:rsid w:val="000719E2"/>
    <w:rsid w:val="00071CF4"/>
    <w:rsid w:val="000723E8"/>
    <w:rsid w:val="00072F8F"/>
    <w:rsid w:val="00073118"/>
    <w:rsid w:val="00073258"/>
    <w:rsid w:val="00073302"/>
    <w:rsid w:val="0007349F"/>
    <w:rsid w:val="0007350E"/>
    <w:rsid w:val="00073735"/>
    <w:rsid w:val="00074479"/>
    <w:rsid w:val="00074C7B"/>
    <w:rsid w:val="00075217"/>
    <w:rsid w:val="00075446"/>
    <w:rsid w:val="000756F2"/>
    <w:rsid w:val="00075A33"/>
    <w:rsid w:val="0007604D"/>
    <w:rsid w:val="00076868"/>
    <w:rsid w:val="00076894"/>
    <w:rsid w:val="00076F6F"/>
    <w:rsid w:val="0007717D"/>
    <w:rsid w:val="000774E9"/>
    <w:rsid w:val="00077AC9"/>
    <w:rsid w:val="00077DEE"/>
    <w:rsid w:val="00077EB3"/>
    <w:rsid w:val="0008024E"/>
    <w:rsid w:val="000809B7"/>
    <w:rsid w:val="00082729"/>
    <w:rsid w:val="00083127"/>
    <w:rsid w:val="000831E4"/>
    <w:rsid w:val="00083292"/>
    <w:rsid w:val="00083EAE"/>
    <w:rsid w:val="0008498C"/>
    <w:rsid w:val="00084F6C"/>
    <w:rsid w:val="000850BA"/>
    <w:rsid w:val="00085266"/>
    <w:rsid w:val="000858CF"/>
    <w:rsid w:val="000859A6"/>
    <w:rsid w:val="00087CDF"/>
    <w:rsid w:val="00087ECD"/>
    <w:rsid w:val="000901E3"/>
    <w:rsid w:val="00090495"/>
    <w:rsid w:val="000906E4"/>
    <w:rsid w:val="00091829"/>
    <w:rsid w:val="00092586"/>
    <w:rsid w:val="000936DE"/>
    <w:rsid w:val="000942F1"/>
    <w:rsid w:val="000943ED"/>
    <w:rsid w:val="0009448C"/>
    <w:rsid w:val="000945E9"/>
    <w:rsid w:val="00094A1C"/>
    <w:rsid w:val="00094A79"/>
    <w:rsid w:val="00094DE7"/>
    <w:rsid w:val="000954DE"/>
    <w:rsid w:val="00095FDD"/>
    <w:rsid w:val="00096A4B"/>
    <w:rsid w:val="000A0F93"/>
    <w:rsid w:val="000A1148"/>
    <w:rsid w:val="000A12C2"/>
    <w:rsid w:val="000A1E2D"/>
    <w:rsid w:val="000A1E36"/>
    <w:rsid w:val="000A1FB3"/>
    <w:rsid w:val="000A304F"/>
    <w:rsid w:val="000A3116"/>
    <w:rsid w:val="000A3259"/>
    <w:rsid w:val="000A3F48"/>
    <w:rsid w:val="000A3F5D"/>
    <w:rsid w:val="000A41AB"/>
    <w:rsid w:val="000A466B"/>
    <w:rsid w:val="000A49B5"/>
    <w:rsid w:val="000A5531"/>
    <w:rsid w:val="000A58AB"/>
    <w:rsid w:val="000A6339"/>
    <w:rsid w:val="000A6371"/>
    <w:rsid w:val="000A6A51"/>
    <w:rsid w:val="000A6E15"/>
    <w:rsid w:val="000A6ED4"/>
    <w:rsid w:val="000A7074"/>
    <w:rsid w:val="000A7187"/>
    <w:rsid w:val="000A7A55"/>
    <w:rsid w:val="000A7B38"/>
    <w:rsid w:val="000A7DEF"/>
    <w:rsid w:val="000B0071"/>
    <w:rsid w:val="000B0374"/>
    <w:rsid w:val="000B063A"/>
    <w:rsid w:val="000B0B2C"/>
    <w:rsid w:val="000B28AF"/>
    <w:rsid w:val="000B2CD7"/>
    <w:rsid w:val="000B3ACA"/>
    <w:rsid w:val="000B3D4E"/>
    <w:rsid w:val="000B4F60"/>
    <w:rsid w:val="000B50DF"/>
    <w:rsid w:val="000B60E9"/>
    <w:rsid w:val="000B63F4"/>
    <w:rsid w:val="000B672F"/>
    <w:rsid w:val="000B6C89"/>
    <w:rsid w:val="000B6FE2"/>
    <w:rsid w:val="000B71C9"/>
    <w:rsid w:val="000B7A16"/>
    <w:rsid w:val="000B7C1F"/>
    <w:rsid w:val="000B7FDA"/>
    <w:rsid w:val="000C00EB"/>
    <w:rsid w:val="000C1F34"/>
    <w:rsid w:val="000C22EF"/>
    <w:rsid w:val="000C2414"/>
    <w:rsid w:val="000C2611"/>
    <w:rsid w:val="000C26A7"/>
    <w:rsid w:val="000C2736"/>
    <w:rsid w:val="000C27EF"/>
    <w:rsid w:val="000C2FF5"/>
    <w:rsid w:val="000C3331"/>
    <w:rsid w:val="000C3795"/>
    <w:rsid w:val="000C3F5E"/>
    <w:rsid w:val="000C4276"/>
    <w:rsid w:val="000C48B8"/>
    <w:rsid w:val="000C4D9A"/>
    <w:rsid w:val="000C57DC"/>
    <w:rsid w:val="000C5FC7"/>
    <w:rsid w:val="000C6058"/>
    <w:rsid w:val="000C60C8"/>
    <w:rsid w:val="000C6425"/>
    <w:rsid w:val="000C69CA"/>
    <w:rsid w:val="000C6D88"/>
    <w:rsid w:val="000C74FC"/>
    <w:rsid w:val="000C7B15"/>
    <w:rsid w:val="000C7E68"/>
    <w:rsid w:val="000D05D5"/>
    <w:rsid w:val="000D0F9D"/>
    <w:rsid w:val="000D12EA"/>
    <w:rsid w:val="000D1EF6"/>
    <w:rsid w:val="000D20E8"/>
    <w:rsid w:val="000D26AB"/>
    <w:rsid w:val="000D2CAC"/>
    <w:rsid w:val="000D30D4"/>
    <w:rsid w:val="000D3144"/>
    <w:rsid w:val="000D31CB"/>
    <w:rsid w:val="000D337A"/>
    <w:rsid w:val="000D3920"/>
    <w:rsid w:val="000D4A04"/>
    <w:rsid w:val="000D4A98"/>
    <w:rsid w:val="000D4AF1"/>
    <w:rsid w:val="000D59C7"/>
    <w:rsid w:val="000D6844"/>
    <w:rsid w:val="000D6B08"/>
    <w:rsid w:val="000D7377"/>
    <w:rsid w:val="000D7B29"/>
    <w:rsid w:val="000E04BD"/>
    <w:rsid w:val="000E10F6"/>
    <w:rsid w:val="000E1404"/>
    <w:rsid w:val="000E1607"/>
    <w:rsid w:val="000E199B"/>
    <w:rsid w:val="000E1F5D"/>
    <w:rsid w:val="000E20D5"/>
    <w:rsid w:val="000E2510"/>
    <w:rsid w:val="000E26E6"/>
    <w:rsid w:val="000E2C8B"/>
    <w:rsid w:val="000E2D12"/>
    <w:rsid w:val="000E2EA6"/>
    <w:rsid w:val="000E35B2"/>
    <w:rsid w:val="000E3759"/>
    <w:rsid w:val="000E3770"/>
    <w:rsid w:val="000E3A6A"/>
    <w:rsid w:val="000E415A"/>
    <w:rsid w:val="000E4604"/>
    <w:rsid w:val="000E4E3A"/>
    <w:rsid w:val="000E4F10"/>
    <w:rsid w:val="000E5770"/>
    <w:rsid w:val="000E5BFD"/>
    <w:rsid w:val="000E5FFF"/>
    <w:rsid w:val="000E606A"/>
    <w:rsid w:val="000E6E10"/>
    <w:rsid w:val="000E7372"/>
    <w:rsid w:val="000E784A"/>
    <w:rsid w:val="000E7995"/>
    <w:rsid w:val="000F03D7"/>
    <w:rsid w:val="000F0472"/>
    <w:rsid w:val="000F04F3"/>
    <w:rsid w:val="000F0885"/>
    <w:rsid w:val="000F1759"/>
    <w:rsid w:val="000F1837"/>
    <w:rsid w:val="000F1B24"/>
    <w:rsid w:val="000F20F9"/>
    <w:rsid w:val="000F24EB"/>
    <w:rsid w:val="000F2F3E"/>
    <w:rsid w:val="000F2F83"/>
    <w:rsid w:val="000F33B3"/>
    <w:rsid w:val="000F36A0"/>
    <w:rsid w:val="000F440E"/>
    <w:rsid w:val="000F48F8"/>
    <w:rsid w:val="000F4A0C"/>
    <w:rsid w:val="000F4C60"/>
    <w:rsid w:val="000F5FA8"/>
    <w:rsid w:val="000F6652"/>
    <w:rsid w:val="000F6798"/>
    <w:rsid w:val="000F733F"/>
    <w:rsid w:val="000F775F"/>
    <w:rsid w:val="000F776B"/>
    <w:rsid w:val="000F7D44"/>
    <w:rsid w:val="000F7E77"/>
    <w:rsid w:val="00100732"/>
    <w:rsid w:val="00101613"/>
    <w:rsid w:val="00101796"/>
    <w:rsid w:val="001028FB"/>
    <w:rsid w:val="00102A64"/>
    <w:rsid w:val="001032DB"/>
    <w:rsid w:val="00103792"/>
    <w:rsid w:val="001038ED"/>
    <w:rsid w:val="001049DD"/>
    <w:rsid w:val="00104E8A"/>
    <w:rsid w:val="001051F1"/>
    <w:rsid w:val="0010570F"/>
    <w:rsid w:val="00105CE7"/>
    <w:rsid w:val="00105E4E"/>
    <w:rsid w:val="00105F87"/>
    <w:rsid w:val="0010659C"/>
    <w:rsid w:val="00106770"/>
    <w:rsid w:val="00106C4C"/>
    <w:rsid w:val="00107545"/>
    <w:rsid w:val="00107676"/>
    <w:rsid w:val="0010783E"/>
    <w:rsid w:val="00107A02"/>
    <w:rsid w:val="00110037"/>
    <w:rsid w:val="001103E7"/>
    <w:rsid w:val="00110A29"/>
    <w:rsid w:val="00110EA8"/>
    <w:rsid w:val="00110F0F"/>
    <w:rsid w:val="0011184D"/>
    <w:rsid w:val="00111B75"/>
    <w:rsid w:val="00111B81"/>
    <w:rsid w:val="00111F75"/>
    <w:rsid w:val="00112117"/>
    <w:rsid w:val="00112841"/>
    <w:rsid w:val="00112DF0"/>
    <w:rsid w:val="00112F4E"/>
    <w:rsid w:val="00113036"/>
    <w:rsid w:val="0011353B"/>
    <w:rsid w:val="001137C2"/>
    <w:rsid w:val="00113EEA"/>
    <w:rsid w:val="0011495E"/>
    <w:rsid w:val="00114EB9"/>
    <w:rsid w:val="0011520D"/>
    <w:rsid w:val="00115862"/>
    <w:rsid w:val="00115AFB"/>
    <w:rsid w:val="00115B7D"/>
    <w:rsid w:val="0011615E"/>
    <w:rsid w:val="00116460"/>
    <w:rsid w:val="00116910"/>
    <w:rsid w:val="00116BD2"/>
    <w:rsid w:val="00116DBC"/>
    <w:rsid w:val="001173F1"/>
    <w:rsid w:val="001179D9"/>
    <w:rsid w:val="001200E1"/>
    <w:rsid w:val="00120221"/>
    <w:rsid w:val="00120617"/>
    <w:rsid w:val="00120E50"/>
    <w:rsid w:val="00121004"/>
    <w:rsid w:val="0012162C"/>
    <w:rsid w:val="0012166C"/>
    <w:rsid w:val="00121E36"/>
    <w:rsid w:val="001229F9"/>
    <w:rsid w:val="00122A38"/>
    <w:rsid w:val="00122ABB"/>
    <w:rsid w:val="0012346E"/>
    <w:rsid w:val="00123587"/>
    <w:rsid w:val="00124DF8"/>
    <w:rsid w:val="00126428"/>
    <w:rsid w:val="001279C1"/>
    <w:rsid w:val="00127E7E"/>
    <w:rsid w:val="0013065C"/>
    <w:rsid w:val="001309AB"/>
    <w:rsid w:val="00130A76"/>
    <w:rsid w:val="0013228B"/>
    <w:rsid w:val="001323F6"/>
    <w:rsid w:val="00132467"/>
    <w:rsid w:val="0013257D"/>
    <w:rsid w:val="0013275F"/>
    <w:rsid w:val="00132A80"/>
    <w:rsid w:val="00132CA1"/>
    <w:rsid w:val="00132DF6"/>
    <w:rsid w:val="0013335A"/>
    <w:rsid w:val="00133843"/>
    <w:rsid w:val="00133AC3"/>
    <w:rsid w:val="00133C03"/>
    <w:rsid w:val="00133E62"/>
    <w:rsid w:val="00134015"/>
    <w:rsid w:val="00134103"/>
    <w:rsid w:val="00134C1D"/>
    <w:rsid w:val="001360E7"/>
    <w:rsid w:val="001362AB"/>
    <w:rsid w:val="001368C6"/>
    <w:rsid w:val="00136B08"/>
    <w:rsid w:val="00136EDF"/>
    <w:rsid w:val="0013719B"/>
    <w:rsid w:val="00137345"/>
    <w:rsid w:val="0013767D"/>
    <w:rsid w:val="001376EF"/>
    <w:rsid w:val="00137B31"/>
    <w:rsid w:val="0014054C"/>
    <w:rsid w:val="00140680"/>
    <w:rsid w:val="001408E5"/>
    <w:rsid w:val="001409EA"/>
    <w:rsid w:val="00140A6F"/>
    <w:rsid w:val="00140CD9"/>
    <w:rsid w:val="00140E3A"/>
    <w:rsid w:val="0014122E"/>
    <w:rsid w:val="0014135E"/>
    <w:rsid w:val="001416BE"/>
    <w:rsid w:val="00141E9E"/>
    <w:rsid w:val="001425B7"/>
    <w:rsid w:val="001425BC"/>
    <w:rsid w:val="00142CB4"/>
    <w:rsid w:val="00143177"/>
    <w:rsid w:val="001433D8"/>
    <w:rsid w:val="0014370E"/>
    <w:rsid w:val="001447A4"/>
    <w:rsid w:val="00144CBF"/>
    <w:rsid w:val="00144D3D"/>
    <w:rsid w:val="00144E15"/>
    <w:rsid w:val="001451E9"/>
    <w:rsid w:val="00145360"/>
    <w:rsid w:val="001459D3"/>
    <w:rsid w:val="00145AA5"/>
    <w:rsid w:val="00145DE9"/>
    <w:rsid w:val="00145FC3"/>
    <w:rsid w:val="001463F8"/>
    <w:rsid w:val="001467A0"/>
    <w:rsid w:val="001475EE"/>
    <w:rsid w:val="001500E2"/>
    <w:rsid w:val="001503D4"/>
    <w:rsid w:val="0015080E"/>
    <w:rsid w:val="00150D9D"/>
    <w:rsid w:val="00151147"/>
    <w:rsid w:val="0015189C"/>
    <w:rsid w:val="00152E92"/>
    <w:rsid w:val="001532D0"/>
    <w:rsid w:val="00154723"/>
    <w:rsid w:val="00154794"/>
    <w:rsid w:val="00154C9A"/>
    <w:rsid w:val="0015522A"/>
    <w:rsid w:val="0015551D"/>
    <w:rsid w:val="00155607"/>
    <w:rsid w:val="00155A8C"/>
    <w:rsid w:val="00156511"/>
    <w:rsid w:val="00156679"/>
    <w:rsid w:val="0015695E"/>
    <w:rsid w:val="00156CD7"/>
    <w:rsid w:val="00156F2F"/>
    <w:rsid w:val="00157BFD"/>
    <w:rsid w:val="0016027D"/>
    <w:rsid w:val="001604E9"/>
    <w:rsid w:val="00160C59"/>
    <w:rsid w:val="00160E75"/>
    <w:rsid w:val="00160F78"/>
    <w:rsid w:val="00160FA0"/>
    <w:rsid w:val="001611F5"/>
    <w:rsid w:val="00161507"/>
    <w:rsid w:val="0016165A"/>
    <w:rsid w:val="00161993"/>
    <w:rsid w:val="00161A1C"/>
    <w:rsid w:val="00162287"/>
    <w:rsid w:val="00162464"/>
    <w:rsid w:val="001625F6"/>
    <w:rsid w:val="001628EE"/>
    <w:rsid w:val="00162CD9"/>
    <w:rsid w:val="00162CF4"/>
    <w:rsid w:val="00162D9B"/>
    <w:rsid w:val="001631ED"/>
    <w:rsid w:val="0016340F"/>
    <w:rsid w:val="001635D2"/>
    <w:rsid w:val="00163851"/>
    <w:rsid w:val="00164032"/>
    <w:rsid w:val="00164313"/>
    <w:rsid w:val="001653E9"/>
    <w:rsid w:val="00165C9F"/>
    <w:rsid w:val="00165E35"/>
    <w:rsid w:val="00165E4F"/>
    <w:rsid w:val="00165E64"/>
    <w:rsid w:val="001663B5"/>
    <w:rsid w:val="001664CF"/>
    <w:rsid w:val="00166829"/>
    <w:rsid w:val="00166D0C"/>
    <w:rsid w:val="001677CC"/>
    <w:rsid w:val="00167A8C"/>
    <w:rsid w:val="00167B18"/>
    <w:rsid w:val="00167B1A"/>
    <w:rsid w:val="00167B67"/>
    <w:rsid w:val="00170C41"/>
    <w:rsid w:val="00171ACA"/>
    <w:rsid w:val="00171F09"/>
    <w:rsid w:val="00172B19"/>
    <w:rsid w:val="00172E30"/>
    <w:rsid w:val="00173175"/>
    <w:rsid w:val="00173187"/>
    <w:rsid w:val="001736DD"/>
    <w:rsid w:val="00173AEA"/>
    <w:rsid w:val="00173DDD"/>
    <w:rsid w:val="00174374"/>
    <w:rsid w:val="00174B96"/>
    <w:rsid w:val="00175454"/>
    <w:rsid w:val="00175D79"/>
    <w:rsid w:val="001771E9"/>
    <w:rsid w:val="001775A2"/>
    <w:rsid w:val="00177EA8"/>
    <w:rsid w:val="001801E3"/>
    <w:rsid w:val="00180553"/>
    <w:rsid w:val="001805D3"/>
    <w:rsid w:val="0018073A"/>
    <w:rsid w:val="00180745"/>
    <w:rsid w:val="00180FFC"/>
    <w:rsid w:val="001816B0"/>
    <w:rsid w:val="00181E40"/>
    <w:rsid w:val="00181FD8"/>
    <w:rsid w:val="00182212"/>
    <w:rsid w:val="00182A35"/>
    <w:rsid w:val="00182F40"/>
    <w:rsid w:val="00182FE7"/>
    <w:rsid w:val="00183666"/>
    <w:rsid w:val="00183D48"/>
    <w:rsid w:val="00184187"/>
    <w:rsid w:val="00184944"/>
    <w:rsid w:val="00185284"/>
    <w:rsid w:val="001852D6"/>
    <w:rsid w:val="00185495"/>
    <w:rsid w:val="001854AB"/>
    <w:rsid w:val="00185E4A"/>
    <w:rsid w:val="001861D1"/>
    <w:rsid w:val="001867B1"/>
    <w:rsid w:val="001869F7"/>
    <w:rsid w:val="00186A44"/>
    <w:rsid w:val="00186EBA"/>
    <w:rsid w:val="001870BC"/>
    <w:rsid w:val="001870FF"/>
    <w:rsid w:val="00187378"/>
    <w:rsid w:val="00187F40"/>
    <w:rsid w:val="00190158"/>
    <w:rsid w:val="0019031F"/>
    <w:rsid w:val="00190333"/>
    <w:rsid w:val="001908E1"/>
    <w:rsid w:val="00190C1D"/>
    <w:rsid w:val="00190CA3"/>
    <w:rsid w:val="00190E54"/>
    <w:rsid w:val="00190FC0"/>
    <w:rsid w:val="00191245"/>
    <w:rsid w:val="001918E2"/>
    <w:rsid w:val="00191937"/>
    <w:rsid w:val="0019197C"/>
    <w:rsid w:val="00191FE6"/>
    <w:rsid w:val="0019207A"/>
    <w:rsid w:val="00192626"/>
    <w:rsid w:val="001928D0"/>
    <w:rsid w:val="00192997"/>
    <w:rsid w:val="00193005"/>
    <w:rsid w:val="00193F43"/>
    <w:rsid w:val="00194310"/>
    <w:rsid w:val="00194484"/>
    <w:rsid w:val="0019472A"/>
    <w:rsid w:val="00194C67"/>
    <w:rsid w:val="001956FC"/>
    <w:rsid w:val="001958A8"/>
    <w:rsid w:val="00195CAA"/>
    <w:rsid w:val="001966D5"/>
    <w:rsid w:val="00196C5D"/>
    <w:rsid w:val="00196D44"/>
    <w:rsid w:val="00196E87"/>
    <w:rsid w:val="00197AF4"/>
    <w:rsid w:val="00197C57"/>
    <w:rsid w:val="001A0241"/>
    <w:rsid w:val="001A152C"/>
    <w:rsid w:val="001A1CC7"/>
    <w:rsid w:val="001A1E34"/>
    <w:rsid w:val="001A26CC"/>
    <w:rsid w:val="001A2E69"/>
    <w:rsid w:val="001A30AE"/>
    <w:rsid w:val="001A336F"/>
    <w:rsid w:val="001A37D5"/>
    <w:rsid w:val="001A3AC6"/>
    <w:rsid w:val="001A3BF0"/>
    <w:rsid w:val="001A40BA"/>
    <w:rsid w:val="001A4BA4"/>
    <w:rsid w:val="001A54AE"/>
    <w:rsid w:val="001A55D9"/>
    <w:rsid w:val="001A5BB0"/>
    <w:rsid w:val="001A5FBB"/>
    <w:rsid w:val="001A609A"/>
    <w:rsid w:val="001A61AE"/>
    <w:rsid w:val="001A632E"/>
    <w:rsid w:val="001A6833"/>
    <w:rsid w:val="001A7248"/>
    <w:rsid w:val="001A78E4"/>
    <w:rsid w:val="001B06F1"/>
    <w:rsid w:val="001B13EA"/>
    <w:rsid w:val="001B3067"/>
    <w:rsid w:val="001B3254"/>
    <w:rsid w:val="001B344E"/>
    <w:rsid w:val="001B3477"/>
    <w:rsid w:val="001B382A"/>
    <w:rsid w:val="001B48CC"/>
    <w:rsid w:val="001B4FC1"/>
    <w:rsid w:val="001B610C"/>
    <w:rsid w:val="001B6145"/>
    <w:rsid w:val="001B6817"/>
    <w:rsid w:val="001B6924"/>
    <w:rsid w:val="001B708F"/>
    <w:rsid w:val="001B70C6"/>
    <w:rsid w:val="001B7136"/>
    <w:rsid w:val="001B7425"/>
    <w:rsid w:val="001B78FF"/>
    <w:rsid w:val="001B792A"/>
    <w:rsid w:val="001B7E8E"/>
    <w:rsid w:val="001C05DA"/>
    <w:rsid w:val="001C1D30"/>
    <w:rsid w:val="001C2730"/>
    <w:rsid w:val="001C2921"/>
    <w:rsid w:val="001C29E5"/>
    <w:rsid w:val="001C2C9D"/>
    <w:rsid w:val="001C2EF5"/>
    <w:rsid w:val="001C34D9"/>
    <w:rsid w:val="001C386F"/>
    <w:rsid w:val="001C3CA0"/>
    <w:rsid w:val="001C40A3"/>
    <w:rsid w:val="001C4348"/>
    <w:rsid w:val="001C46B6"/>
    <w:rsid w:val="001C4B62"/>
    <w:rsid w:val="001C4FAC"/>
    <w:rsid w:val="001C5DDF"/>
    <w:rsid w:val="001C60B8"/>
    <w:rsid w:val="001C62D0"/>
    <w:rsid w:val="001C67E2"/>
    <w:rsid w:val="001C6E97"/>
    <w:rsid w:val="001C7B62"/>
    <w:rsid w:val="001C7EC7"/>
    <w:rsid w:val="001D05CD"/>
    <w:rsid w:val="001D1186"/>
    <w:rsid w:val="001D1ABD"/>
    <w:rsid w:val="001D1FBA"/>
    <w:rsid w:val="001D24E6"/>
    <w:rsid w:val="001D27A9"/>
    <w:rsid w:val="001D2813"/>
    <w:rsid w:val="001D29C4"/>
    <w:rsid w:val="001D2AB0"/>
    <w:rsid w:val="001D328F"/>
    <w:rsid w:val="001D4042"/>
    <w:rsid w:val="001D4E64"/>
    <w:rsid w:val="001D541F"/>
    <w:rsid w:val="001D59A2"/>
    <w:rsid w:val="001D68A8"/>
    <w:rsid w:val="001E10CC"/>
    <w:rsid w:val="001E128F"/>
    <w:rsid w:val="001E1845"/>
    <w:rsid w:val="001E1D03"/>
    <w:rsid w:val="001E2354"/>
    <w:rsid w:val="001E28CE"/>
    <w:rsid w:val="001E2FC3"/>
    <w:rsid w:val="001E31E6"/>
    <w:rsid w:val="001E3949"/>
    <w:rsid w:val="001E460A"/>
    <w:rsid w:val="001E4B33"/>
    <w:rsid w:val="001E4BA2"/>
    <w:rsid w:val="001E4F7B"/>
    <w:rsid w:val="001E5A04"/>
    <w:rsid w:val="001E60E0"/>
    <w:rsid w:val="001E70EB"/>
    <w:rsid w:val="001E76C6"/>
    <w:rsid w:val="001E7D2A"/>
    <w:rsid w:val="001F0026"/>
    <w:rsid w:val="001F042B"/>
    <w:rsid w:val="001F0611"/>
    <w:rsid w:val="001F0ED8"/>
    <w:rsid w:val="001F0EF2"/>
    <w:rsid w:val="001F11FE"/>
    <w:rsid w:val="001F16BE"/>
    <w:rsid w:val="001F197C"/>
    <w:rsid w:val="001F21F6"/>
    <w:rsid w:val="001F25C0"/>
    <w:rsid w:val="001F27ED"/>
    <w:rsid w:val="001F28CC"/>
    <w:rsid w:val="001F2A0D"/>
    <w:rsid w:val="001F2D0B"/>
    <w:rsid w:val="001F3687"/>
    <w:rsid w:val="001F37A9"/>
    <w:rsid w:val="001F3ABA"/>
    <w:rsid w:val="001F5178"/>
    <w:rsid w:val="001F575D"/>
    <w:rsid w:val="001F5FDA"/>
    <w:rsid w:val="001F714B"/>
    <w:rsid w:val="001F74D0"/>
    <w:rsid w:val="001F74FA"/>
    <w:rsid w:val="002006DC"/>
    <w:rsid w:val="00201471"/>
    <w:rsid w:val="00201B60"/>
    <w:rsid w:val="00202567"/>
    <w:rsid w:val="00202DAF"/>
    <w:rsid w:val="00203707"/>
    <w:rsid w:val="00203CBE"/>
    <w:rsid w:val="00203F47"/>
    <w:rsid w:val="00204661"/>
    <w:rsid w:val="002049DC"/>
    <w:rsid w:val="00204A6D"/>
    <w:rsid w:val="00205466"/>
    <w:rsid w:val="002058A5"/>
    <w:rsid w:val="00205DBA"/>
    <w:rsid w:val="00206075"/>
    <w:rsid w:val="002067F6"/>
    <w:rsid w:val="00206CA8"/>
    <w:rsid w:val="0020705D"/>
    <w:rsid w:val="00207BA4"/>
    <w:rsid w:val="002105D4"/>
    <w:rsid w:val="00210FCD"/>
    <w:rsid w:val="0021109B"/>
    <w:rsid w:val="0021117B"/>
    <w:rsid w:val="00211905"/>
    <w:rsid w:val="00211C95"/>
    <w:rsid w:val="00211CA3"/>
    <w:rsid w:val="00211CF8"/>
    <w:rsid w:val="00211F6A"/>
    <w:rsid w:val="00212678"/>
    <w:rsid w:val="00212AA3"/>
    <w:rsid w:val="00212D38"/>
    <w:rsid w:val="002131A0"/>
    <w:rsid w:val="00214032"/>
    <w:rsid w:val="002141C8"/>
    <w:rsid w:val="0021426E"/>
    <w:rsid w:val="00214EDD"/>
    <w:rsid w:val="002154CF"/>
    <w:rsid w:val="0021632F"/>
    <w:rsid w:val="002165C8"/>
    <w:rsid w:val="002165E5"/>
    <w:rsid w:val="00216C85"/>
    <w:rsid w:val="00216D34"/>
    <w:rsid w:val="00216F77"/>
    <w:rsid w:val="00217488"/>
    <w:rsid w:val="00217D6C"/>
    <w:rsid w:val="00217E7D"/>
    <w:rsid w:val="00220E39"/>
    <w:rsid w:val="0022122F"/>
    <w:rsid w:val="00221CB5"/>
    <w:rsid w:val="002221F4"/>
    <w:rsid w:val="0022301F"/>
    <w:rsid w:val="00223F1F"/>
    <w:rsid w:val="002241C7"/>
    <w:rsid w:val="002242B7"/>
    <w:rsid w:val="002242C0"/>
    <w:rsid w:val="002244CD"/>
    <w:rsid w:val="00224710"/>
    <w:rsid w:val="002247F7"/>
    <w:rsid w:val="002249E5"/>
    <w:rsid w:val="00224A18"/>
    <w:rsid w:val="00224B91"/>
    <w:rsid w:val="002254BA"/>
    <w:rsid w:val="0022613A"/>
    <w:rsid w:val="00227FAB"/>
    <w:rsid w:val="00230075"/>
    <w:rsid w:val="00230D21"/>
    <w:rsid w:val="00230EAC"/>
    <w:rsid w:val="00230F44"/>
    <w:rsid w:val="0023100A"/>
    <w:rsid w:val="00231041"/>
    <w:rsid w:val="002315FD"/>
    <w:rsid w:val="0023162A"/>
    <w:rsid w:val="00231686"/>
    <w:rsid w:val="00231C9D"/>
    <w:rsid w:val="00231E31"/>
    <w:rsid w:val="00231E4E"/>
    <w:rsid w:val="0023240C"/>
    <w:rsid w:val="002324F8"/>
    <w:rsid w:val="002335E8"/>
    <w:rsid w:val="002338EB"/>
    <w:rsid w:val="0023445C"/>
    <w:rsid w:val="002347F0"/>
    <w:rsid w:val="00234A5D"/>
    <w:rsid w:val="00234D01"/>
    <w:rsid w:val="00234FED"/>
    <w:rsid w:val="0023711E"/>
    <w:rsid w:val="00237159"/>
    <w:rsid w:val="00237395"/>
    <w:rsid w:val="00240A73"/>
    <w:rsid w:val="00241C6C"/>
    <w:rsid w:val="00242242"/>
    <w:rsid w:val="0024224B"/>
    <w:rsid w:val="002424DA"/>
    <w:rsid w:val="00242644"/>
    <w:rsid w:val="002428B5"/>
    <w:rsid w:val="00242FC8"/>
    <w:rsid w:val="0024303E"/>
    <w:rsid w:val="0024324E"/>
    <w:rsid w:val="00243A83"/>
    <w:rsid w:val="00243DED"/>
    <w:rsid w:val="00243EA9"/>
    <w:rsid w:val="00244FFA"/>
    <w:rsid w:val="00245B19"/>
    <w:rsid w:val="00245C88"/>
    <w:rsid w:val="0024641A"/>
    <w:rsid w:val="002464B1"/>
    <w:rsid w:val="0024774E"/>
    <w:rsid w:val="0025042D"/>
    <w:rsid w:val="0025062F"/>
    <w:rsid w:val="0025079E"/>
    <w:rsid w:val="002508AA"/>
    <w:rsid w:val="00250F6C"/>
    <w:rsid w:val="0025118D"/>
    <w:rsid w:val="002514F5"/>
    <w:rsid w:val="00251574"/>
    <w:rsid w:val="00251606"/>
    <w:rsid w:val="002525A0"/>
    <w:rsid w:val="002526B8"/>
    <w:rsid w:val="0025321F"/>
    <w:rsid w:val="002546E4"/>
    <w:rsid w:val="002549E7"/>
    <w:rsid w:val="00254A4C"/>
    <w:rsid w:val="0025545C"/>
    <w:rsid w:val="00255550"/>
    <w:rsid w:val="0025558B"/>
    <w:rsid w:val="00257224"/>
    <w:rsid w:val="00257272"/>
    <w:rsid w:val="00257645"/>
    <w:rsid w:val="00257B3C"/>
    <w:rsid w:val="002602C8"/>
    <w:rsid w:val="00260574"/>
    <w:rsid w:val="00260FEB"/>
    <w:rsid w:val="00261180"/>
    <w:rsid w:val="002612A7"/>
    <w:rsid w:val="002613A4"/>
    <w:rsid w:val="002613B7"/>
    <w:rsid w:val="0026153C"/>
    <w:rsid w:val="00261740"/>
    <w:rsid w:val="0026199E"/>
    <w:rsid w:val="00261DA4"/>
    <w:rsid w:val="00261F31"/>
    <w:rsid w:val="0026231B"/>
    <w:rsid w:val="002624E6"/>
    <w:rsid w:val="00262B3C"/>
    <w:rsid w:val="00262B72"/>
    <w:rsid w:val="00262F4E"/>
    <w:rsid w:val="002630EA"/>
    <w:rsid w:val="002638C4"/>
    <w:rsid w:val="00263DA5"/>
    <w:rsid w:val="002642FB"/>
    <w:rsid w:val="00265616"/>
    <w:rsid w:val="002657E6"/>
    <w:rsid w:val="0026690B"/>
    <w:rsid w:val="00266DC6"/>
    <w:rsid w:val="00267136"/>
    <w:rsid w:val="00267207"/>
    <w:rsid w:val="00267640"/>
    <w:rsid w:val="00270E71"/>
    <w:rsid w:val="00270F3F"/>
    <w:rsid w:val="002711E7"/>
    <w:rsid w:val="00271CE4"/>
    <w:rsid w:val="00272285"/>
    <w:rsid w:val="00272595"/>
    <w:rsid w:val="00272BF1"/>
    <w:rsid w:val="002732EB"/>
    <w:rsid w:val="002735D1"/>
    <w:rsid w:val="00273E96"/>
    <w:rsid w:val="00274139"/>
    <w:rsid w:val="00274205"/>
    <w:rsid w:val="00274596"/>
    <w:rsid w:val="002755FE"/>
    <w:rsid w:val="002759A6"/>
    <w:rsid w:val="00276048"/>
    <w:rsid w:val="00276062"/>
    <w:rsid w:val="002760CC"/>
    <w:rsid w:val="002763A4"/>
    <w:rsid w:val="002766C2"/>
    <w:rsid w:val="0027739E"/>
    <w:rsid w:val="0027770F"/>
    <w:rsid w:val="00277B9E"/>
    <w:rsid w:val="0028005A"/>
    <w:rsid w:val="002807EF"/>
    <w:rsid w:val="0028143C"/>
    <w:rsid w:val="002818F1"/>
    <w:rsid w:val="00281B6C"/>
    <w:rsid w:val="00281F20"/>
    <w:rsid w:val="0028230B"/>
    <w:rsid w:val="002824D0"/>
    <w:rsid w:val="00282D38"/>
    <w:rsid w:val="00283119"/>
    <w:rsid w:val="0028335D"/>
    <w:rsid w:val="00283C21"/>
    <w:rsid w:val="002846B2"/>
    <w:rsid w:val="00284A59"/>
    <w:rsid w:val="00284D59"/>
    <w:rsid w:val="002854F0"/>
    <w:rsid w:val="0028599C"/>
    <w:rsid w:val="002859A0"/>
    <w:rsid w:val="00285A79"/>
    <w:rsid w:val="00285F0D"/>
    <w:rsid w:val="00285F62"/>
    <w:rsid w:val="00286446"/>
    <w:rsid w:val="00286E4F"/>
    <w:rsid w:val="00287790"/>
    <w:rsid w:val="002878DC"/>
    <w:rsid w:val="00287E84"/>
    <w:rsid w:val="002904B2"/>
    <w:rsid w:val="00290701"/>
    <w:rsid w:val="00290B37"/>
    <w:rsid w:val="00290B89"/>
    <w:rsid w:val="00290C32"/>
    <w:rsid w:val="00290D2B"/>
    <w:rsid w:val="0029141C"/>
    <w:rsid w:val="002917B4"/>
    <w:rsid w:val="00291A11"/>
    <w:rsid w:val="00292C8A"/>
    <w:rsid w:val="002932BC"/>
    <w:rsid w:val="002939AF"/>
    <w:rsid w:val="00294BE7"/>
    <w:rsid w:val="00294CC7"/>
    <w:rsid w:val="00296007"/>
    <w:rsid w:val="00296285"/>
    <w:rsid w:val="002964AF"/>
    <w:rsid w:val="00296A84"/>
    <w:rsid w:val="00297141"/>
    <w:rsid w:val="002972C7"/>
    <w:rsid w:val="00297618"/>
    <w:rsid w:val="00297A46"/>
    <w:rsid w:val="00297BA1"/>
    <w:rsid w:val="00297C53"/>
    <w:rsid w:val="00297E2A"/>
    <w:rsid w:val="00297E2B"/>
    <w:rsid w:val="00297EED"/>
    <w:rsid w:val="002A027E"/>
    <w:rsid w:val="002A03FE"/>
    <w:rsid w:val="002A11F3"/>
    <w:rsid w:val="002A15EC"/>
    <w:rsid w:val="002A24CF"/>
    <w:rsid w:val="002A2C74"/>
    <w:rsid w:val="002A35A7"/>
    <w:rsid w:val="002A3E11"/>
    <w:rsid w:val="002A4177"/>
    <w:rsid w:val="002A4AFA"/>
    <w:rsid w:val="002A4F78"/>
    <w:rsid w:val="002A5188"/>
    <w:rsid w:val="002A527F"/>
    <w:rsid w:val="002A5443"/>
    <w:rsid w:val="002A5BC1"/>
    <w:rsid w:val="002A62B6"/>
    <w:rsid w:val="002A63E6"/>
    <w:rsid w:val="002A6674"/>
    <w:rsid w:val="002A75CF"/>
    <w:rsid w:val="002A7B7A"/>
    <w:rsid w:val="002A7BEF"/>
    <w:rsid w:val="002B04CA"/>
    <w:rsid w:val="002B144D"/>
    <w:rsid w:val="002B1790"/>
    <w:rsid w:val="002B1C19"/>
    <w:rsid w:val="002B24A5"/>
    <w:rsid w:val="002B2833"/>
    <w:rsid w:val="002B2BD5"/>
    <w:rsid w:val="002B3118"/>
    <w:rsid w:val="002B3140"/>
    <w:rsid w:val="002B3507"/>
    <w:rsid w:val="002B370E"/>
    <w:rsid w:val="002B3AB4"/>
    <w:rsid w:val="002B4698"/>
    <w:rsid w:val="002B4852"/>
    <w:rsid w:val="002B4CB9"/>
    <w:rsid w:val="002B51C8"/>
    <w:rsid w:val="002B5E10"/>
    <w:rsid w:val="002B625B"/>
    <w:rsid w:val="002B64C8"/>
    <w:rsid w:val="002B6547"/>
    <w:rsid w:val="002B65FA"/>
    <w:rsid w:val="002B67FB"/>
    <w:rsid w:val="002B6E56"/>
    <w:rsid w:val="002B7025"/>
    <w:rsid w:val="002B7095"/>
    <w:rsid w:val="002B70EA"/>
    <w:rsid w:val="002B74CA"/>
    <w:rsid w:val="002B7667"/>
    <w:rsid w:val="002B7D31"/>
    <w:rsid w:val="002C0471"/>
    <w:rsid w:val="002C0558"/>
    <w:rsid w:val="002C0C7B"/>
    <w:rsid w:val="002C132E"/>
    <w:rsid w:val="002C1665"/>
    <w:rsid w:val="002C1977"/>
    <w:rsid w:val="002C1A40"/>
    <w:rsid w:val="002C1A6B"/>
    <w:rsid w:val="002C1A9B"/>
    <w:rsid w:val="002C1DEB"/>
    <w:rsid w:val="002C281A"/>
    <w:rsid w:val="002C28EB"/>
    <w:rsid w:val="002C2F0D"/>
    <w:rsid w:val="002C323A"/>
    <w:rsid w:val="002C3E62"/>
    <w:rsid w:val="002C4352"/>
    <w:rsid w:val="002C4416"/>
    <w:rsid w:val="002C4560"/>
    <w:rsid w:val="002C4844"/>
    <w:rsid w:val="002C49B1"/>
    <w:rsid w:val="002C49D6"/>
    <w:rsid w:val="002C4C5A"/>
    <w:rsid w:val="002C505F"/>
    <w:rsid w:val="002C510D"/>
    <w:rsid w:val="002C56A8"/>
    <w:rsid w:val="002C588A"/>
    <w:rsid w:val="002C7423"/>
    <w:rsid w:val="002C7BAC"/>
    <w:rsid w:val="002C7EA9"/>
    <w:rsid w:val="002C7EBB"/>
    <w:rsid w:val="002D02B9"/>
    <w:rsid w:val="002D1439"/>
    <w:rsid w:val="002D1640"/>
    <w:rsid w:val="002D187E"/>
    <w:rsid w:val="002D1C20"/>
    <w:rsid w:val="002D2711"/>
    <w:rsid w:val="002D2746"/>
    <w:rsid w:val="002D2A43"/>
    <w:rsid w:val="002D2DD4"/>
    <w:rsid w:val="002D2F97"/>
    <w:rsid w:val="002D2FA9"/>
    <w:rsid w:val="002D3B27"/>
    <w:rsid w:val="002D3D50"/>
    <w:rsid w:val="002D42FF"/>
    <w:rsid w:val="002D5F08"/>
    <w:rsid w:val="002D6A43"/>
    <w:rsid w:val="002D6C1F"/>
    <w:rsid w:val="002D72BB"/>
    <w:rsid w:val="002D7362"/>
    <w:rsid w:val="002D764C"/>
    <w:rsid w:val="002E288B"/>
    <w:rsid w:val="002E289A"/>
    <w:rsid w:val="002E2A62"/>
    <w:rsid w:val="002E32F1"/>
    <w:rsid w:val="002E3B57"/>
    <w:rsid w:val="002E3BC0"/>
    <w:rsid w:val="002E3C9C"/>
    <w:rsid w:val="002E41CE"/>
    <w:rsid w:val="002E4FF6"/>
    <w:rsid w:val="002E53A3"/>
    <w:rsid w:val="002E53CF"/>
    <w:rsid w:val="002E555D"/>
    <w:rsid w:val="002E5D57"/>
    <w:rsid w:val="002E6215"/>
    <w:rsid w:val="002E6857"/>
    <w:rsid w:val="002E6C14"/>
    <w:rsid w:val="002E6C67"/>
    <w:rsid w:val="002E718D"/>
    <w:rsid w:val="002E77D7"/>
    <w:rsid w:val="002F0DD7"/>
    <w:rsid w:val="002F0EE2"/>
    <w:rsid w:val="002F19ED"/>
    <w:rsid w:val="002F1D45"/>
    <w:rsid w:val="002F1F61"/>
    <w:rsid w:val="002F225B"/>
    <w:rsid w:val="002F24E0"/>
    <w:rsid w:val="002F2988"/>
    <w:rsid w:val="002F319B"/>
    <w:rsid w:val="002F39A0"/>
    <w:rsid w:val="002F41A9"/>
    <w:rsid w:val="002F4BCA"/>
    <w:rsid w:val="002F4C56"/>
    <w:rsid w:val="002F4E70"/>
    <w:rsid w:val="002F5A7A"/>
    <w:rsid w:val="002F666A"/>
    <w:rsid w:val="002F6695"/>
    <w:rsid w:val="002F6705"/>
    <w:rsid w:val="002F7080"/>
    <w:rsid w:val="002F75F9"/>
    <w:rsid w:val="002F7662"/>
    <w:rsid w:val="002F7C3A"/>
    <w:rsid w:val="0030034C"/>
    <w:rsid w:val="00300629"/>
    <w:rsid w:val="00300F16"/>
    <w:rsid w:val="00301ED7"/>
    <w:rsid w:val="003028BA"/>
    <w:rsid w:val="00302A6E"/>
    <w:rsid w:val="0030310A"/>
    <w:rsid w:val="00303839"/>
    <w:rsid w:val="00303A9B"/>
    <w:rsid w:val="00304622"/>
    <w:rsid w:val="00304D5B"/>
    <w:rsid w:val="00305075"/>
    <w:rsid w:val="00305299"/>
    <w:rsid w:val="003057B0"/>
    <w:rsid w:val="003057F7"/>
    <w:rsid w:val="003060BC"/>
    <w:rsid w:val="003060DD"/>
    <w:rsid w:val="00306465"/>
    <w:rsid w:val="003064C7"/>
    <w:rsid w:val="00306D88"/>
    <w:rsid w:val="00307021"/>
    <w:rsid w:val="0030703D"/>
    <w:rsid w:val="003070D1"/>
    <w:rsid w:val="00307218"/>
    <w:rsid w:val="003075FE"/>
    <w:rsid w:val="003077B1"/>
    <w:rsid w:val="00307A22"/>
    <w:rsid w:val="00307D03"/>
    <w:rsid w:val="00307F55"/>
    <w:rsid w:val="00310864"/>
    <w:rsid w:val="00310B25"/>
    <w:rsid w:val="00310B36"/>
    <w:rsid w:val="00311663"/>
    <w:rsid w:val="00311BD9"/>
    <w:rsid w:val="00311EFC"/>
    <w:rsid w:val="00311FD8"/>
    <w:rsid w:val="00312A8A"/>
    <w:rsid w:val="00312EB7"/>
    <w:rsid w:val="003132FE"/>
    <w:rsid w:val="00313C6F"/>
    <w:rsid w:val="00314637"/>
    <w:rsid w:val="00314D7B"/>
    <w:rsid w:val="00315352"/>
    <w:rsid w:val="003164BE"/>
    <w:rsid w:val="00316509"/>
    <w:rsid w:val="0031690F"/>
    <w:rsid w:val="0031745F"/>
    <w:rsid w:val="0031777C"/>
    <w:rsid w:val="0031785A"/>
    <w:rsid w:val="00317ABA"/>
    <w:rsid w:val="00320444"/>
    <w:rsid w:val="003208D2"/>
    <w:rsid w:val="00320AEC"/>
    <w:rsid w:val="00320B39"/>
    <w:rsid w:val="00321779"/>
    <w:rsid w:val="00321D5A"/>
    <w:rsid w:val="00322D7B"/>
    <w:rsid w:val="0032308C"/>
    <w:rsid w:val="0032321A"/>
    <w:rsid w:val="003232C9"/>
    <w:rsid w:val="003233A4"/>
    <w:rsid w:val="00323C45"/>
    <w:rsid w:val="0032408D"/>
    <w:rsid w:val="00324C2A"/>
    <w:rsid w:val="0032587A"/>
    <w:rsid w:val="00325E49"/>
    <w:rsid w:val="003262C2"/>
    <w:rsid w:val="00326CEF"/>
    <w:rsid w:val="00326D56"/>
    <w:rsid w:val="00327134"/>
    <w:rsid w:val="00327346"/>
    <w:rsid w:val="00327A0B"/>
    <w:rsid w:val="00327A80"/>
    <w:rsid w:val="003300BA"/>
    <w:rsid w:val="00330C41"/>
    <w:rsid w:val="0033181C"/>
    <w:rsid w:val="00331AF0"/>
    <w:rsid w:val="00331C37"/>
    <w:rsid w:val="00331C7F"/>
    <w:rsid w:val="00332770"/>
    <w:rsid w:val="0033347A"/>
    <w:rsid w:val="003334E6"/>
    <w:rsid w:val="00333D78"/>
    <w:rsid w:val="00333DE5"/>
    <w:rsid w:val="003345AA"/>
    <w:rsid w:val="0033462B"/>
    <w:rsid w:val="00334653"/>
    <w:rsid w:val="00334BE7"/>
    <w:rsid w:val="00335292"/>
    <w:rsid w:val="00335BEC"/>
    <w:rsid w:val="00336066"/>
    <w:rsid w:val="003361D2"/>
    <w:rsid w:val="0033654D"/>
    <w:rsid w:val="00336E6A"/>
    <w:rsid w:val="003379AD"/>
    <w:rsid w:val="00337AB7"/>
    <w:rsid w:val="0034033D"/>
    <w:rsid w:val="00340D4E"/>
    <w:rsid w:val="00341643"/>
    <w:rsid w:val="00342487"/>
    <w:rsid w:val="0034265E"/>
    <w:rsid w:val="00342F95"/>
    <w:rsid w:val="003430A5"/>
    <w:rsid w:val="003434C4"/>
    <w:rsid w:val="00343B26"/>
    <w:rsid w:val="003440CA"/>
    <w:rsid w:val="00344169"/>
    <w:rsid w:val="0034418D"/>
    <w:rsid w:val="003441A7"/>
    <w:rsid w:val="003445BE"/>
    <w:rsid w:val="00345221"/>
    <w:rsid w:val="00345633"/>
    <w:rsid w:val="003457D9"/>
    <w:rsid w:val="00346AFA"/>
    <w:rsid w:val="00346EDE"/>
    <w:rsid w:val="00347867"/>
    <w:rsid w:val="00347AAE"/>
    <w:rsid w:val="00350257"/>
    <w:rsid w:val="00350260"/>
    <w:rsid w:val="003505B7"/>
    <w:rsid w:val="00350934"/>
    <w:rsid w:val="00351379"/>
    <w:rsid w:val="00351955"/>
    <w:rsid w:val="00351C21"/>
    <w:rsid w:val="00352035"/>
    <w:rsid w:val="0035224B"/>
    <w:rsid w:val="00352359"/>
    <w:rsid w:val="00352B21"/>
    <w:rsid w:val="00352FDA"/>
    <w:rsid w:val="00353DA8"/>
    <w:rsid w:val="00353F20"/>
    <w:rsid w:val="0035404D"/>
    <w:rsid w:val="00354108"/>
    <w:rsid w:val="003545ED"/>
    <w:rsid w:val="00354CAF"/>
    <w:rsid w:val="003553AD"/>
    <w:rsid w:val="00355785"/>
    <w:rsid w:val="00355FD2"/>
    <w:rsid w:val="00356C6E"/>
    <w:rsid w:val="00356DF9"/>
    <w:rsid w:val="00356FC8"/>
    <w:rsid w:val="00357713"/>
    <w:rsid w:val="003579A1"/>
    <w:rsid w:val="00357EB8"/>
    <w:rsid w:val="00360283"/>
    <w:rsid w:val="00360A31"/>
    <w:rsid w:val="0036174E"/>
    <w:rsid w:val="00361899"/>
    <w:rsid w:val="00361A78"/>
    <w:rsid w:val="003626BB"/>
    <w:rsid w:val="003626E7"/>
    <w:rsid w:val="00362F97"/>
    <w:rsid w:val="003631AC"/>
    <w:rsid w:val="0036320C"/>
    <w:rsid w:val="0036331A"/>
    <w:rsid w:val="003635D0"/>
    <w:rsid w:val="003636BF"/>
    <w:rsid w:val="0036506E"/>
    <w:rsid w:val="003650E0"/>
    <w:rsid w:val="003652FB"/>
    <w:rsid w:val="00365464"/>
    <w:rsid w:val="00366106"/>
    <w:rsid w:val="00366267"/>
    <w:rsid w:val="00366422"/>
    <w:rsid w:val="00366E05"/>
    <w:rsid w:val="003673C3"/>
    <w:rsid w:val="0036746D"/>
    <w:rsid w:val="00367719"/>
    <w:rsid w:val="00367789"/>
    <w:rsid w:val="003678F3"/>
    <w:rsid w:val="003679AB"/>
    <w:rsid w:val="00367D49"/>
    <w:rsid w:val="00367D72"/>
    <w:rsid w:val="003707F3"/>
    <w:rsid w:val="00371697"/>
    <w:rsid w:val="00372609"/>
    <w:rsid w:val="0037266E"/>
    <w:rsid w:val="003732C2"/>
    <w:rsid w:val="00373416"/>
    <w:rsid w:val="003738A8"/>
    <w:rsid w:val="0037447C"/>
    <w:rsid w:val="00374645"/>
    <w:rsid w:val="003748A8"/>
    <w:rsid w:val="00374ACA"/>
    <w:rsid w:val="0037508B"/>
    <w:rsid w:val="00375516"/>
    <w:rsid w:val="00375534"/>
    <w:rsid w:val="00375595"/>
    <w:rsid w:val="0037586E"/>
    <w:rsid w:val="003763C2"/>
    <w:rsid w:val="0037658A"/>
    <w:rsid w:val="00376A7E"/>
    <w:rsid w:val="003770B6"/>
    <w:rsid w:val="00377833"/>
    <w:rsid w:val="00377A7D"/>
    <w:rsid w:val="00377AC6"/>
    <w:rsid w:val="00380128"/>
    <w:rsid w:val="0038095F"/>
    <w:rsid w:val="00380EBF"/>
    <w:rsid w:val="00381F65"/>
    <w:rsid w:val="00381FD1"/>
    <w:rsid w:val="00382642"/>
    <w:rsid w:val="00383CC9"/>
    <w:rsid w:val="00383ED6"/>
    <w:rsid w:val="003840FD"/>
    <w:rsid w:val="00384499"/>
    <w:rsid w:val="003846D3"/>
    <w:rsid w:val="00384C34"/>
    <w:rsid w:val="00386625"/>
    <w:rsid w:val="00386E82"/>
    <w:rsid w:val="0038764D"/>
    <w:rsid w:val="00387936"/>
    <w:rsid w:val="00390179"/>
    <w:rsid w:val="0039027B"/>
    <w:rsid w:val="00390365"/>
    <w:rsid w:val="0039084A"/>
    <w:rsid w:val="00390894"/>
    <w:rsid w:val="00390BC9"/>
    <w:rsid w:val="00390D0C"/>
    <w:rsid w:val="00391193"/>
    <w:rsid w:val="00391334"/>
    <w:rsid w:val="003913F7"/>
    <w:rsid w:val="00391683"/>
    <w:rsid w:val="0039195B"/>
    <w:rsid w:val="00391E25"/>
    <w:rsid w:val="00392126"/>
    <w:rsid w:val="00392343"/>
    <w:rsid w:val="003923FC"/>
    <w:rsid w:val="003925E2"/>
    <w:rsid w:val="00392AB8"/>
    <w:rsid w:val="003931AB"/>
    <w:rsid w:val="00393256"/>
    <w:rsid w:val="003936A9"/>
    <w:rsid w:val="003939F3"/>
    <w:rsid w:val="003940A7"/>
    <w:rsid w:val="0039418B"/>
    <w:rsid w:val="00394312"/>
    <w:rsid w:val="00394601"/>
    <w:rsid w:val="003946E7"/>
    <w:rsid w:val="00394C9E"/>
    <w:rsid w:val="00394E8E"/>
    <w:rsid w:val="00395185"/>
    <w:rsid w:val="0039524B"/>
    <w:rsid w:val="0039553A"/>
    <w:rsid w:val="00395744"/>
    <w:rsid w:val="00395908"/>
    <w:rsid w:val="00395A1B"/>
    <w:rsid w:val="00395F81"/>
    <w:rsid w:val="003965E7"/>
    <w:rsid w:val="003968E2"/>
    <w:rsid w:val="00396DD4"/>
    <w:rsid w:val="0039791A"/>
    <w:rsid w:val="00397C38"/>
    <w:rsid w:val="003A052E"/>
    <w:rsid w:val="003A08C4"/>
    <w:rsid w:val="003A0A21"/>
    <w:rsid w:val="003A0BBB"/>
    <w:rsid w:val="003A0E9D"/>
    <w:rsid w:val="003A10AC"/>
    <w:rsid w:val="003A13FD"/>
    <w:rsid w:val="003A1D52"/>
    <w:rsid w:val="003A2C91"/>
    <w:rsid w:val="003A2D74"/>
    <w:rsid w:val="003A308E"/>
    <w:rsid w:val="003A341A"/>
    <w:rsid w:val="003A37A0"/>
    <w:rsid w:val="003A3F61"/>
    <w:rsid w:val="003A4A38"/>
    <w:rsid w:val="003A4CC2"/>
    <w:rsid w:val="003A59F5"/>
    <w:rsid w:val="003A5FC1"/>
    <w:rsid w:val="003A6C28"/>
    <w:rsid w:val="003A6D19"/>
    <w:rsid w:val="003A71C3"/>
    <w:rsid w:val="003A72DE"/>
    <w:rsid w:val="003A7A0E"/>
    <w:rsid w:val="003B008F"/>
    <w:rsid w:val="003B045B"/>
    <w:rsid w:val="003B0C53"/>
    <w:rsid w:val="003B1871"/>
    <w:rsid w:val="003B3766"/>
    <w:rsid w:val="003B3937"/>
    <w:rsid w:val="003B3CE1"/>
    <w:rsid w:val="003B46A5"/>
    <w:rsid w:val="003B4ACD"/>
    <w:rsid w:val="003B4B72"/>
    <w:rsid w:val="003B58FF"/>
    <w:rsid w:val="003B6278"/>
    <w:rsid w:val="003B66C6"/>
    <w:rsid w:val="003B68FB"/>
    <w:rsid w:val="003B6A54"/>
    <w:rsid w:val="003B6ED6"/>
    <w:rsid w:val="003B70CB"/>
    <w:rsid w:val="003B7127"/>
    <w:rsid w:val="003C062C"/>
    <w:rsid w:val="003C087E"/>
    <w:rsid w:val="003C12BC"/>
    <w:rsid w:val="003C1CFA"/>
    <w:rsid w:val="003C2132"/>
    <w:rsid w:val="003C21FB"/>
    <w:rsid w:val="003C3033"/>
    <w:rsid w:val="003C3A20"/>
    <w:rsid w:val="003C4D59"/>
    <w:rsid w:val="003C5C04"/>
    <w:rsid w:val="003C6E56"/>
    <w:rsid w:val="003C6F35"/>
    <w:rsid w:val="003C7970"/>
    <w:rsid w:val="003C7B03"/>
    <w:rsid w:val="003D00C8"/>
    <w:rsid w:val="003D0406"/>
    <w:rsid w:val="003D11DC"/>
    <w:rsid w:val="003D120F"/>
    <w:rsid w:val="003D222A"/>
    <w:rsid w:val="003D226D"/>
    <w:rsid w:val="003D269D"/>
    <w:rsid w:val="003D2827"/>
    <w:rsid w:val="003D2FA0"/>
    <w:rsid w:val="003D43E3"/>
    <w:rsid w:val="003D467D"/>
    <w:rsid w:val="003D4909"/>
    <w:rsid w:val="003D4BD5"/>
    <w:rsid w:val="003D50F4"/>
    <w:rsid w:val="003D52E8"/>
    <w:rsid w:val="003D5675"/>
    <w:rsid w:val="003D59B5"/>
    <w:rsid w:val="003D5A22"/>
    <w:rsid w:val="003D5C40"/>
    <w:rsid w:val="003D6488"/>
    <w:rsid w:val="003D6AF1"/>
    <w:rsid w:val="003D6CFE"/>
    <w:rsid w:val="003D754E"/>
    <w:rsid w:val="003D7BDD"/>
    <w:rsid w:val="003E015B"/>
    <w:rsid w:val="003E0A45"/>
    <w:rsid w:val="003E0C54"/>
    <w:rsid w:val="003E0E58"/>
    <w:rsid w:val="003E1455"/>
    <w:rsid w:val="003E146D"/>
    <w:rsid w:val="003E161E"/>
    <w:rsid w:val="003E1BC2"/>
    <w:rsid w:val="003E214E"/>
    <w:rsid w:val="003E21D3"/>
    <w:rsid w:val="003E2270"/>
    <w:rsid w:val="003E2900"/>
    <w:rsid w:val="003E2C77"/>
    <w:rsid w:val="003E3092"/>
    <w:rsid w:val="003E32D8"/>
    <w:rsid w:val="003E37A6"/>
    <w:rsid w:val="003E3DFB"/>
    <w:rsid w:val="003E62A1"/>
    <w:rsid w:val="003E62F1"/>
    <w:rsid w:val="003E63F3"/>
    <w:rsid w:val="003E6700"/>
    <w:rsid w:val="003E6AFD"/>
    <w:rsid w:val="003E70E7"/>
    <w:rsid w:val="003E7CAE"/>
    <w:rsid w:val="003F0833"/>
    <w:rsid w:val="003F08E7"/>
    <w:rsid w:val="003F0EF4"/>
    <w:rsid w:val="003F0F02"/>
    <w:rsid w:val="003F1156"/>
    <w:rsid w:val="003F1A35"/>
    <w:rsid w:val="003F1E4A"/>
    <w:rsid w:val="003F1E56"/>
    <w:rsid w:val="003F20AF"/>
    <w:rsid w:val="003F2C75"/>
    <w:rsid w:val="003F316E"/>
    <w:rsid w:val="003F3DAF"/>
    <w:rsid w:val="003F444E"/>
    <w:rsid w:val="003F4791"/>
    <w:rsid w:val="003F4E3A"/>
    <w:rsid w:val="003F5B79"/>
    <w:rsid w:val="003F64AE"/>
    <w:rsid w:val="003F71E5"/>
    <w:rsid w:val="003FFA8B"/>
    <w:rsid w:val="004009F4"/>
    <w:rsid w:val="004017E1"/>
    <w:rsid w:val="00401DE6"/>
    <w:rsid w:val="00401F0F"/>
    <w:rsid w:val="00402895"/>
    <w:rsid w:val="00402BC4"/>
    <w:rsid w:val="00402FEC"/>
    <w:rsid w:val="0040391C"/>
    <w:rsid w:val="004039D4"/>
    <w:rsid w:val="00403B45"/>
    <w:rsid w:val="004041A1"/>
    <w:rsid w:val="0040471D"/>
    <w:rsid w:val="00404818"/>
    <w:rsid w:val="00404D52"/>
    <w:rsid w:val="00405889"/>
    <w:rsid w:val="004058BD"/>
    <w:rsid w:val="00405ACF"/>
    <w:rsid w:val="0040626C"/>
    <w:rsid w:val="0040634B"/>
    <w:rsid w:val="00406A48"/>
    <w:rsid w:val="00406B56"/>
    <w:rsid w:val="0040790A"/>
    <w:rsid w:val="00407F75"/>
    <w:rsid w:val="004101F7"/>
    <w:rsid w:val="004103A8"/>
    <w:rsid w:val="004105D4"/>
    <w:rsid w:val="00410A78"/>
    <w:rsid w:val="004111FE"/>
    <w:rsid w:val="004115C9"/>
    <w:rsid w:val="00411E59"/>
    <w:rsid w:val="00412CA9"/>
    <w:rsid w:val="00412DA3"/>
    <w:rsid w:val="00412DE9"/>
    <w:rsid w:val="004132AC"/>
    <w:rsid w:val="004134C1"/>
    <w:rsid w:val="004138AE"/>
    <w:rsid w:val="00414581"/>
    <w:rsid w:val="00414FB4"/>
    <w:rsid w:val="004151E2"/>
    <w:rsid w:val="004158DF"/>
    <w:rsid w:val="00415E9F"/>
    <w:rsid w:val="00416456"/>
    <w:rsid w:val="004165FE"/>
    <w:rsid w:val="0041671B"/>
    <w:rsid w:val="00416937"/>
    <w:rsid w:val="0041704B"/>
    <w:rsid w:val="004178B2"/>
    <w:rsid w:val="0041790D"/>
    <w:rsid w:val="00417BE5"/>
    <w:rsid w:val="00420523"/>
    <w:rsid w:val="00421139"/>
    <w:rsid w:val="00421855"/>
    <w:rsid w:val="00421946"/>
    <w:rsid w:val="00421F9E"/>
    <w:rsid w:val="00422466"/>
    <w:rsid w:val="0042290A"/>
    <w:rsid w:val="00422C48"/>
    <w:rsid w:val="00422CD7"/>
    <w:rsid w:val="00422DA9"/>
    <w:rsid w:val="00422F57"/>
    <w:rsid w:val="0042361D"/>
    <w:rsid w:val="004238CC"/>
    <w:rsid w:val="0042508B"/>
    <w:rsid w:val="0042563A"/>
    <w:rsid w:val="00425E51"/>
    <w:rsid w:val="00425FEC"/>
    <w:rsid w:val="004261C7"/>
    <w:rsid w:val="0042667C"/>
    <w:rsid w:val="00426713"/>
    <w:rsid w:val="00426C7D"/>
    <w:rsid w:val="00426D09"/>
    <w:rsid w:val="00427F2C"/>
    <w:rsid w:val="00430240"/>
    <w:rsid w:val="00430B18"/>
    <w:rsid w:val="00430C57"/>
    <w:rsid w:val="0043164A"/>
    <w:rsid w:val="00431C9C"/>
    <w:rsid w:val="00431EAD"/>
    <w:rsid w:val="004322B2"/>
    <w:rsid w:val="00432329"/>
    <w:rsid w:val="0043261D"/>
    <w:rsid w:val="00432E74"/>
    <w:rsid w:val="0043388B"/>
    <w:rsid w:val="0043395A"/>
    <w:rsid w:val="00433B70"/>
    <w:rsid w:val="00434324"/>
    <w:rsid w:val="004345B4"/>
    <w:rsid w:val="00434AB3"/>
    <w:rsid w:val="004352AC"/>
    <w:rsid w:val="00435559"/>
    <w:rsid w:val="00435B55"/>
    <w:rsid w:val="00435B88"/>
    <w:rsid w:val="004367FA"/>
    <w:rsid w:val="004376DA"/>
    <w:rsid w:val="00437E07"/>
    <w:rsid w:val="00440B9D"/>
    <w:rsid w:val="00440D98"/>
    <w:rsid w:val="00441B27"/>
    <w:rsid w:val="004426C9"/>
    <w:rsid w:val="00442729"/>
    <w:rsid w:val="00442990"/>
    <w:rsid w:val="00442D98"/>
    <w:rsid w:val="004431A8"/>
    <w:rsid w:val="00443215"/>
    <w:rsid w:val="004440A0"/>
    <w:rsid w:val="00444705"/>
    <w:rsid w:val="00444DB3"/>
    <w:rsid w:val="00444F24"/>
    <w:rsid w:val="0044519B"/>
    <w:rsid w:val="004454C2"/>
    <w:rsid w:val="0044551E"/>
    <w:rsid w:val="00445728"/>
    <w:rsid w:val="00446FB3"/>
    <w:rsid w:val="004472AB"/>
    <w:rsid w:val="00447436"/>
    <w:rsid w:val="00447CEA"/>
    <w:rsid w:val="00450254"/>
    <w:rsid w:val="004503AF"/>
    <w:rsid w:val="00450662"/>
    <w:rsid w:val="00450AE6"/>
    <w:rsid w:val="00450AED"/>
    <w:rsid w:val="00450EBB"/>
    <w:rsid w:val="00451040"/>
    <w:rsid w:val="00451395"/>
    <w:rsid w:val="00453153"/>
    <w:rsid w:val="00453ED2"/>
    <w:rsid w:val="004541BB"/>
    <w:rsid w:val="004542C3"/>
    <w:rsid w:val="00454465"/>
    <w:rsid w:val="004548FF"/>
    <w:rsid w:val="00454A0B"/>
    <w:rsid w:val="00454C56"/>
    <w:rsid w:val="00455A9C"/>
    <w:rsid w:val="0045606F"/>
    <w:rsid w:val="00456C9F"/>
    <w:rsid w:val="00456DF7"/>
    <w:rsid w:val="0045701C"/>
    <w:rsid w:val="00457A89"/>
    <w:rsid w:val="00457F4F"/>
    <w:rsid w:val="00461A8C"/>
    <w:rsid w:val="00461B59"/>
    <w:rsid w:val="00461D4C"/>
    <w:rsid w:val="004622F9"/>
    <w:rsid w:val="004625C3"/>
    <w:rsid w:val="004627EB"/>
    <w:rsid w:val="00462858"/>
    <w:rsid w:val="00462D62"/>
    <w:rsid w:val="00463274"/>
    <w:rsid w:val="00463A15"/>
    <w:rsid w:val="00463D08"/>
    <w:rsid w:val="00463F9E"/>
    <w:rsid w:val="004644F9"/>
    <w:rsid w:val="004646E6"/>
    <w:rsid w:val="00464928"/>
    <w:rsid w:val="0046499C"/>
    <w:rsid w:val="00464C17"/>
    <w:rsid w:val="00464C98"/>
    <w:rsid w:val="00464CF7"/>
    <w:rsid w:val="00464F7B"/>
    <w:rsid w:val="00465B50"/>
    <w:rsid w:val="00465DE6"/>
    <w:rsid w:val="00465FDA"/>
    <w:rsid w:val="0046604F"/>
    <w:rsid w:val="004666A6"/>
    <w:rsid w:val="004666F4"/>
    <w:rsid w:val="00467340"/>
    <w:rsid w:val="004700D4"/>
    <w:rsid w:val="00470361"/>
    <w:rsid w:val="00471A57"/>
    <w:rsid w:val="00471DDE"/>
    <w:rsid w:val="00472133"/>
    <w:rsid w:val="004723CA"/>
    <w:rsid w:val="0047278B"/>
    <w:rsid w:val="00472EA9"/>
    <w:rsid w:val="00473842"/>
    <w:rsid w:val="00473B0E"/>
    <w:rsid w:val="004745E6"/>
    <w:rsid w:val="004746E3"/>
    <w:rsid w:val="00474701"/>
    <w:rsid w:val="00475DDD"/>
    <w:rsid w:val="00475DF0"/>
    <w:rsid w:val="00476375"/>
    <w:rsid w:val="00477C8D"/>
    <w:rsid w:val="00480312"/>
    <w:rsid w:val="0048040E"/>
    <w:rsid w:val="00480564"/>
    <w:rsid w:val="00481C2E"/>
    <w:rsid w:val="00481EF7"/>
    <w:rsid w:val="00482277"/>
    <w:rsid w:val="0048245A"/>
    <w:rsid w:val="004834CF"/>
    <w:rsid w:val="00484194"/>
    <w:rsid w:val="004841C5"/>
    <w:rsid w:val="004843FD"/>
    <w:rsid w:val="00484958"/>
    <w:rsid w:val="004850E7"/>
    <w:rsid w:val="00485518"/>
    <w:rsid w:val="00485622"/>
    <w:rsid w:val="00486726"/>
    <w:rsid w:val="00486729"/>
    <w:rsid w:val="00486AC6"/>
    <w:rsid w:val="00486BF4"/>
    <w:rsid w:val="004878E0"/>
    <w:rsid w:val="00487F80"/>
    <w:rsid w:val="0049005E"/>
    <w:rsid w:val="00491273"/>
    <w:rsid w:val="004916F5"/>
    <w:rsid w:val="00491773"/>
    <w:rsid w:val="00491C20"/>
    <w:rsid w:val="004923EF"/>
    <w:rsid w:val="004924B2"/>
    <w:rsid w:val="00492C0A"/>
    <w:rsid w:val="00492FD5"/>
    <w:rsid w:val="00493145"/>
    <w:rsid w:val="004932D5"/>
    <w:rsid w:val="004932DD"/>
    <w:rsid w:val="0049490C"/>
    <w:rsid w:val="00494B71"/>
    <w:rsid w:val="00495007"/>
    <w:rsid w:val="0049585E"/>
    <w:rsid w:val="00495CC6"/>
    <w:rsid w:val="00496069"/>
    <w:rsid w:val="004973BA"/>
    <w:rsid w:val="004A07C4"/>
    <w:rsid w:val="004A10BF"/>
    <w:rsid w:val="004A14A2"/>
    <w:rsid w:val="004A1C62"/>
    <w:rsid w:val="004A1FAD"/>
    <w:rsid w:val="004A2437"/>
    <w:rsid w:val="004A2625"/>
    <w:rsid w:val="004A343E"/>
    <w:rsid w:val="004A38FD"/>
    <w:rsid w:val="004A3C83"/>
    <w:rsid w:val="004A4782"/>
    <w:rsid w:val="004A580C"/>
    <w:rsid w:val="004A6AB4"/>
    <w:rsid w:val="004A6B7B"/>
    <w:rsid w:val="004A7629"/>
    <w:rsid w:val="004A7D6E"/>
    <w:rsid w:val="004A7E39"/>
    <w:rsid w:val="004B0446"/>
    <w:rsid w:val="004B2345"/>
    <w:rsid w:val="004B2645"/>
    <w:rsid w:val="004B3B64"/>
    <w:rsid w:val="004B3D41"/>
    <w:rsid w:val="004B426D"/>
    <w:rsid w:val="004B435C"/>
    <w:rsid w:val="004B486D"/>
    <w:rsid w:val="004B4E66"/>
    <w:rsid w:val="004B5019"/>
    <w:rsid w:val="004B587B"/>
    <w:rsid w:val="004B5C6B"/>
    <w:rsid w:val="004B5D74"/>
    <w:rsid w:val="004B6DEC"/>
    <w:rsid w:val="004B7119"/>
    <w:rsid w:val="004B7D91"/>
    <w:rsid w:val="004BC188"/>
    <w:rsid w:val="004C04E5"/>
    <w:rsid w:val="004C0970"/>
    <w:rsid w:val="004C0CC3"/>
    <w:rsid w:val="004C1BBC"/>
    <w:rsid w:val="004C3407"/>
    <w:rsid w:val="004C3C6C"/>
    <w:rsid w:val="004C3CEA"/>
    <w:rsid w:val="004C4E51"/>
    <w:rsid w:val="004C52D3"/>
    <w:rsid w:val="004C5EEE"/>
    <w:rsid w:val="004C6480"/>
    <w:rsid w:val="004C6B28"/>
    <w:rsid w:val="004C772E"/>
    <w:rsid w:val="004C7750"/>
    <w:rsid w:val="004C7B62"/>
    <w:rsid w:val="004C7CD8"/>
    <w:rsid w:val="004C7F05"/>
    <w:rsid w:val="004D039B"/>
    <w:rsid w:val="004D047D"/>
    <w:rsid w:val="004D0AC4"/>
    <w:rsid w:val="004D0CD4"/>
    <w:rsid w:val="004D0E71"/>
    <w:rsid w:val="004D106C"/>
    <w:rsid w:val="004D111C"/>
    <w:rsid w:val="004D12C3"/>
    <w:rsid w:val="004D20D4"/>
    <w:rsid w:val="004D2283"/>
    <w:rsid w:val="004D28A2"/>
    <w:rsid w:val="004D2932"/>
    <w:rsid w:val="004D2D67"/>
    <w:rsid w:val="004D3551"/>
    <w:rsid w:val="004D4069"/>
    <w:rsid w:val="004D4386"/>
    <w:rsid w:val="004D43D1"/>
    <w:rsid w:val="004D5BD2"/>
    <w:rsid w:val="004D6C17"/>
    <w:rsid w:val="004D776E"/>
    <w:rsid w:val="004D77AB"/>
    <w:rsid w:val="004D79FA"/>
    <w:rsid w:val="004D7B23"/>
    <w:rsid w:val="004D7E4E"/>
    <w:rsid w:val="004E0859"/>
    <w:rsid w:val="004E0B5C"/>
    <w:rsid w:val="004E0C0A"/>
    <w:rsid w:val="004E13B1"/>
    <w:rsid w:val="004E237C"/>
    <w:rsid w:val="004E2EB4"/>
    <w:rsid w:val="004E3304"/>
    <w:rsid w:val="004E4DAC"/>
    <w:rsid w:val="004E4DF8"/>
    <w:rsid w:val="004E4EC6"/>
    <w:rsid w:val="004E4F55"/>
    <w:rsid w:val="004E5509"/>
    <w:rsid w:val="004E5ED6"/>
    <w:rsid w:val="004E6128"/>
    <w:rsid w:val="004E657E"/>
    <w:rsid w:val="004E6A0B"/>
    <w:rsid w:val="004E6B83"/>
    <w:rsid w:val="004F0CF0"/>
    <w:rsid w:val="004F1366"/>
    <w:rsid w:val="004F15EA"/>
    <w:rsid w:val="004F1839"/>
    <w:rsid w:val="004F18AF"/>
    <w:rsid w:val="004F1A42"/>
    <w:rsid w:val="004F1BE5"/>
    <w:rsid w:val="004F1FDC"/>
    <w:rsid w:val="004F23D1"/>
    <w:rsid w:val="004F2868"/>
    <w:rsid w:val="004F2961"/>
    <w:rsid w:val="004F2B31"/>
    <w:rsid w:val="004F2D75"/>
    <w:rsid w:val="004F35A9"/>
    <w:rsid w:val="004F39FF"/>
    <w:rsid w:val="004F5287"/>
    <w:rsid w:val="004F5325"/>
    <w:rsid w:val="004F5F08"/>
    <w:rsid w:val="004F61EE"/>
    <w:rsid w:val="004F64C7"/>
    <w:rsid w:val="004F6DF4"/>
    <w:rsid w:val="004F7097"/>
    <w:rsid w:val="004F7690"/>
    <w:rsid w:val="004F7821"/>
    <w:rsid w:val="004F78B9"/>
    <w:rsid w:val="00500492"/>
    <w:rsid w:val="00500AF2"/>
    <w:rsid w:val="00500E4B"/>
    <w:rsid w:val="005011F5"/>
    <w:rsid w:val="00501395"/>
    <w:rsid w:val="005015C9"/>
    <w:rsid w:val="00501A7E"/>
    <w:rsid w:val="00501CCA"/>
    <w:rsid w:val="00501DF7"/>
    <w:rsid w:val="00501E37"/>
    <w:rsid w:val="00502F3B"/>
    <w:rsid w:val="00503BE2"/>
    <w:rsid w:val="00504164"/>
    <w:rsid w:val="005052AD"/>
    <w:rsid w:val="00505352"/>
    <w:rsid w:val="005055FA"/>
    <w:rsid w:val="00505C9A"/>
    <w:rsid w:val="00505CEE"/>
    <w:rsid w:val="00506126"/>
    <w:rsid w:val="00506168"/>
    <w:rsid w:val="0050683C"/>
    <w:rsid w:val="00507977"/>
    <w:rsid w:val="005103D6"/>
    <w:rsid w:val="005104A9"/>
    <w:rsid w:val="005106B8"/>
    <w:rsid w:val="00510A8F"/>
    <w:rsid w:val="00510B74"/>
    <w:rsid w:val="00511891"/>
    <w:rsid w:val="00511ACF"/>
    <w:rsid w:val="005120D0"/>
    <w:rsid w:val="00512731"/>
    <w:rsid w:val="005129D8"/>
    <w:rsid w:val="00513235"/>
    <w:rsid w:val="00513372"/>
    <w:rsid w:val="00513A83"/>
    <w:rsid w:val="00513C25"/>
    <w:rsid w:val="00513F58"/>
    <w:rsid w:val="00514C6A"/>
    <w:rsid w:val="00514E9B"/>
    <w:rsid w:val="0051605F"/>
    <w:rsid w:val="00516828"/>
    <w:rsid w:val="00516D8C"/>
    <w:rsid w:val="005179BA"/>
    <w:rsid w:val="0052142A"/>
    <w:rsid w:val="00521ADB"/>
    <w:rsid w:val="005221B0"/>
    <w:rsid w:val="00522EE8"/>
    <w:rsid w:val="005231F1"/>
    <w:rsid w:val="00524140"/>
    <w:rsid w:val="00524C1C"/>
    <w:rsid w:val="00524F7C"/>
    <w:rsid w:val="00525DA6"/>
    <w:rsid w:val="005264C6"/>
    <w:rsid w:val="00526779"/>
    <w:rsid w:val="00526CFA"/>
    <w:rsid w:val="00526D0D"/>
    <w:rsid w:val="00526D67"/>
    <w:rsid w:val="00526DAD"/>
    <w:rsid w:val="005271D6"/>
    <w:rsid w:val="00527370"/>
    <w:rsid w:val="00527F6D"/>
    <w:rsid w:val="005302C8"/>
    <w:rsid w:val="00530E04"/>
    <w:rsid w:val="00530F4F"/>
    <w:rsid w:val="00531E53"/>
    <w:rsid w:val="00532096"/>
    <w:rsid w:val="005321F1"/>
    <w:rsid w:val="005321FC"/>
    <w:rsid w:val="005338FC"/>
    <w:rsid w:val="00534C60"/>
    <w:rsid w:val="00535E56"/>
    <w:rsid w:val="005360EB"/>
    <w:rsid w:val="0053653C"/>
    <w:rsid w:val="0053689B"/>
    <w:rsid w:val="005379E5"/>
    <w:rsid w:val="00540E28"/>
    <w:rsid w:val="0054202C"/>
    <w:rsid w:val="00542408"/>
    <w:rsid w:val="00542650"/>
    <w:rsid w:val="005426F3"/>
    <w:rsid w:val="005427C4"/>
    <w:rsid w:val="005429D3"/>
    <w:rsid w:val="00542DF9"/>
    <w:rsid w:val="00543363"/>
    <w:rsid w:val="00543FA0"/>
    <w:rsid w:val="00543FD8"/>
    <w:rsid w:val="0054470F"/>
    <w:rsid w:val="00544EFF"/>
    <w:rsid w:val="00545062"/>
    <w:rsid w:val="005458BC"/>
    <w:rsid w:val="00545A44"/>
    <w:rsid w:val="00545F04"/>
    <w:rsid w:val="00545FF4"/>
    <w:rsid w:val="00546376"/>
    <w:rsid w:val="005467B2"/>
    <w:rsid w:val="0054691A"/>
    <w:rsid w:val="005471C4"/>
    <w:rsid w:val="005473EA"/>
    <w:rsid w:val="005473FF"/>
    <w:rsid w:val="0054758C"/>
    <w:rsid w:val="00547ED0"/>
    <w:rsid w:val="00550933"/>
    <w:rsid w:val="0055111D"/>
    <w:rsid w:val="005512DE"/>
    <w:rsid w:val="0055135D"/>
    <w:rsid w:val="00551E5F"/>
    <w:rsid w:val="00552481"/>
    <w:rsid w:val="005529A3"/>
    <w:rsid w:val="005529F5"/>
    <w:rsid w:val="00553021"/>
    <w:rsid w:val="00553081"/>
    <w:rsid w:val="00554777"/>
    <w:rsid w:val="00554957"/>
    <w:rsid w:val="00554C1F"/>
    <w:rsid w:val="005551A5"/>
    <w:rsid w:val="00555814"/>
    <w:rsid w:val="005569C9"/>
    <w:rsid w:val="00556CC7"/>
    <w:rsid w:val="00556FC0"/>
    <w:rsid w:val="0055715E"/>
    <w:rsid w:val="005575F0"/>
    <w:rsid w:val="005575F8"/>
    <w:rsid w:val="00557618"/>
    <w:rsid w:val="005577D8"/>
    <w:rsid w:val="00560BDF"/>
    <w:rsid w:val="00560EF1"/>
    <w:rsid w:val="00561920"/>
    <w:rsid w:val="00561C1D"/>
    <w:rsid w:val="00561ED9"/>
    <w:rsid w:val="005620D2"/>
    <w:rsid w:val="005623BF"/>
    <w:rsid w:val="00562A46"/>
    <w:rsid w:val="00562C4E"/>
    <w:rsid w:val="00563337"/>
    <w:rsid w:val="00563773"/>
    <w:rsid w:val="005639C5"/>
    <w:rsid w:val="00563A91"/>
    <w:rsid w:val="00563CFA"/>
    <w:rsid w:val="00563D65"/>
    <w:rsid w:val="00563FBD"/>
    <w:rsid w:val="005646C3"/>
    <w:rsid w:val="00564962"/>
    <w:rsid w:val="00564D93"/>
    <w:rsid w:val="00565062"/>
    <w:rsid w:val="00565C3B"/>
    <w:rsid w:val="00565FF8"/>
    <w:rsid w:val="00566B35"/>
    <w:rsid w:val="0056742B"/>
    <w:rsid w:val="005674F0"/>
    <w:rsid w:val="005703D6"/>
    <w:rsid w:val="00570610"/>
    <w:rsid w:val="005707E7"/>
    <w:rsid w:val="00570BE3"/>
    <w:rsid w:val="00570BE4"/>
    <w:rsid w:val="0057151B"/>
    <w:rsid w:val="00571A4F"/>
    <w:rsid w:val="00571E53"/>
    <w:rsid w:val="005720C1"/>
    <w:rsid w:val="00573274"/>
    <w:rsid w:val="00573480"/>
    <w:rsid w:val="005737C3"/>
    <w:rsid w:val="005737F1"/>
    <w:rsid w:val="0057385E"/>
    <w:rsid w:val="0057436F"/>
    <w:rsid w:val="0057442B"/>
    <w:rsid w:val="00574585"/>
    <w:rsid w:val="0057478F"/>
    <w:rsid w:val="0057482C"/>
    <w:rsid w:val="005750F3"/>
    <w:rsid w:val="00575456"/>
    <w:rsid w:val="005754C3"/>
    <w:rsid w:val="00575E8A"/>
    <w:rsid w:val="00575F15"/>
    <w:rsid w:val="00575FF8"/>
    <w:rsid w:val="00576456"/>
    <w:rsid w:val="00576E44"/>
    <w:rsid w:val="00576F27"/>
    <w:rsid w:val="00577995"/>
    <w:rsid w:val="00577D40"/>
    <w:rsid w:val="00580350"/>
    <w:rsid w:val="005803FA"/>
    <w:rsid w:val="00580C5B"/>
    <w:rsid w:val="00581B34"/>
    <w:rsid w:val="0058288D"/>
    <w:rsid w:val="00583067"/>
    <w:rsid w:val="0058365A"/>
    <w:rsid w:val="00583D0C"/>
    <w:rsid w:val="00584044"/>
    <w:rsid w:val="00584587"/>
    <w:rsid w:val="00584846"/>
    <w:rsid w:val="00584F75"/>
    <w:rsid w:val="005854AF"/>
    <w:rsid w:val="0058551D"/>
    <w:rsid w:val="005858B3"/>
    <w:rsid w:val="0058642D"/>
    <w:rsid w:val="005864A2"/>
    <w:rsid w:val="00586C33"/>
    <w:rsid w:val="00587247"/>
    <w:rsid w:val="00587375"/>
    <w:rsid w:val="00587794"/>
    <w:rsid w:val="00587C0F"/>
    <w:rsid w:val="00590221"/>
    <w:rsid w:val="00590412"/>
    <w:rsid w:val="00590504"/>
    <w:rsid w:val="0059080A"/>
    <w:rsid w:val="00591B41"/>
    <w:rsid w:val="00591C42"/>
    <w:rsid w:val="00592B38"/>
    <w:rsid w:val="0059309C"/>
    <w:rsid w:val="00593D13"/>
    <w:rsid w:val="00593F7D"/>
    <w:rsid w:val="00594A32"/>
    <w:rsid w:val="0059508A"/>
    <w:rsid w:val="00595B34"/>
    <w:rsid w:val="00595C52"/>
    <w:rsid w:val="005964A6"/>
    <w:rsid w:val="005964DE"/>
    <w:rsid w:val="005977CA"/>
    <w:rsid w:val="00597BFF"/>
    <w:rsid w:val="00597D11"/>
    <w:rsid w:val="00597F6C"/>
    <w:rsid w:val="005A08B2"/>
    <w:rsid w:val="005A0A9A"/>
    <w:rsid w:val="005A0B73"/>
    <w:rsid w:val="005A0F53"/>
    <w:rsid w:val="005A0F94"/>
    <w:rsid w:val="005A1662"/>
    <w:rsid w:val="005A1FA9"/>
    <w:rsid w:val="005A1FCA"/>
    <w:rsid w:val="005A2E60"/>
    <w:rsid w:val="005A326F"/>
    <w:rsid w:val="005A34B0"/>
    <w:rsid w:val="005A4148"/>
    <w:rsid w:val="005A48D1"/>
    <w:rsid w:val="005A53D5"/>
    <w:rsid w:val="005A571F"/>
    <w:rsid w:val="005A5E6F"/>
    <w:rsid w:val="005A610A"/>
    <w:rsid w:val="005A6304"/>
    <w:rsid w:val="005A6380"/>
    <w:rsid w:val="005A6403"/>
    <w:rsid w:val="005A7168"/>
    <w:rsid w:val="005A7670"/>
    <w:rsid w:val="005B11F7"/>
    <w:rsid w:val="005B1B98"/>
    <w:rsid w:val="005B1C96"/>
    <w:rsid w:val="005B312A"/>
    <w:rsid w:val="005B3281"/>
    <w:rsid w:val="005B36D6"/>
    <w:rsid w:val="005B37C0"/>
    <w:rsid w:val="005B3868"/>
    <w:rsid w:val="005B41A0"/>
    <w:rsid w:val="005B4BD8"/>
    <w:rsid w:val="005B512D"/>
    <w:rsid w:val="005B5247"/>
    <w:rsid w:val="005B5F3B"/>
    <w:rsid w:val="005B6FB4"/>
    <w:rsid w:val="005B768E"/>
    <w:rsid w:val="005B77E4"/>
    <w:rsid w:val="005B7FF7"/>
    <w:rsid w:val="005C075C"/>
    <w:rsid w:val="005C0C6E"/>
    <w:rsid w:val="005C0EB3"/>
    <w:rsid w:val="005C1241"/>
    <w:rsid w:val="005C1A63"/>
    <w:rsid w:val="005C1BB5"/>
    <w:rsid w:val="005C21FB"/>
    <w:rsid w:val="005C26AF"/>
    <w:rsid w:val="005C2C90"/>
    <w:rsid w:val="005C434A"/>
    <w:rsid w:val="005C47F4"/>
    <w:rsid w:val="005C483D"/>
    <w:rsid w:val="005C5808"/>
    <w:rsid w:val="005C5D6A"/>
    <w:rsid w:val="005C5DB2"/>
    <w:rsid w:val="005C6737"/>
    <w:rsid w:val="005C67D3"/>
    <w:rsid w:val="005C77F0"/>
    <w:rsid w:val="005C79AF"/>
    <w:rsid w:val="005D01BE"/>
    <w:rsid w:val="005D0800"/>
    <w:rsid w:val="005D0A40"/>
    <w:rsid w:val="005D198C"/>
    <w:rsid w:val="005D2770"/>
    <w:rsid w:val="005D2DE3"/>
    <w:rsid w:val="005D2E8A"/>
    <w:rsid w:val="005D2EB2"/>
    <w:rsid w:val="005D3941"/>
    <w:rsid w:val="005D4255"/>
    <w:rsid w:val="005D493F"/>
    <w:rsid w:val="005D54F6"/>
    <w:rsid w:val="005D55E9"/>
    <w:rsid w:val="005D5A45"/>
    <w:rsid w:val="005D6183"/>
    <w:rsid w:val="005D61F9"/>
    <w:rsid w:val="005D6649"/>
    <w:rsid w:val="005D67FE"/>
    <w:rsid w:val="005D6A41"/>
    <w:rsid w:val="005D758B"/>
    <w:rsid w:val="005D7797"/>
    <w:rsid w:val="005E00D2"/>
    <w:rsid w:val="005E0848"/>
    <w:rsid w:val="005E086C"/>
    <w:rsid w:val="005E1A11"/>
    <w:rsid w:val="005E2759"/>
    <w:rsid w:val="005E2CE8"/>
    <w:rsid w:val="005E2D37"/>
    <w:rsid w:val="005E2DA1"/>
    <w:rsid w:val="005E2FFE"/>
    <w:rsid w:val="005E3222"/>
    <w:rsid w:val="005E375E"/>
    <w:rsid w:val="005E3BFC"/>
    <w:rsid w:val="005E3CEB"/>
    <w:rsid w:val="005E4D5E"/>
    <w:rsid w:val="005E50C0"/>
    <w:rsid w:val="005E534F"/>
    <w:rsid w:val="005E59E5"/>
    <w:rsid w:val="005E63FA"/>
    <w:rsid w:val="005E7314"/>
    <w:rsid w:val="005E7539"/>
    <w:rsid w:val="005E7953"/>
    <w:rsid w:val="005E7EC8"/>
    <w:rsid w:val="005E7F1E"/>
    <w:rsid w:val="005F02CD"/>
    <w:rsid w:val="005F048F"/>
    <w:rsid w:val="005F1E9E"/>
    <w:rsid w:val="005F2009"/>
    <w:rsid w:val="005F2115"/>
    <w:rsid w:val="005F2402"/>
    <w:rsid w:val="005F259B"/>
    <w:rsid w:val="005F2817"/>
    <w:rsid w:val="005F2834"/>
    <w:rsid w:val="005F295B"/>
    <w:rsid w:val="005F2BC8"/>
    <w:rsid w:val="005F33E9"/>
    <w:rsid w:val="005F39D2"/>
    <w:rsid w:val="005F3C73"/>
    <w:rsid w:val="005F3C91"/>
    <w:rsid w:val="005F3FDF"/>
    <w:rsid w:val="005F4BB6"/>
    <w:rsid w:val="005F534A"/>
    <w:rsid w:val="005F5E5E"/>
    <w:rsid w:val="005F6ACB"/>
    <w:rsid w:val="005F76F9"/>
    <w:rsid w:val="005F7726"/>
    <w:rsid w:val="00601D71"/>
    <w:rsid w:val="0060247C"/>
    <w:rsid w:val="006029EA"/>
    <w:rsid w:val="00602DD3"/>
    <w:rsid w:val="00602E1D"/>
    <w:rsid w:val="006034AE"/>
    <w:rsid w:val="00603C82"/>
    <w:rsid w:val="00603DC9"/>
    <w:rsid w:val="00603FDE"/>
    <w:rsid w:val="00604383"/>
    <w:rsid w:val="006055CB"/>
    <w:rsid w:val="00605CE6"/>
    <w:rsid w:val="0060630C"/>
    <w:rsid w:val="0060632B"/>
    <w:rsid w:val="006065C1"/>
    <w:rsid w:val="00606A0F"/>
    <w:rsid w:val="00606AB8"/>
    <w:rsid w:val="00606B24"/>
    <w:rsid w:val="00607022"/>
    <w:rsid w:val="00607077"/>
    <w:rsid w:val="0060709F"/>
    <w:rsid w:val="0060713F"/>
    <w:rsid w:val="006079D5"/>
    <w:rsid w:val="00610359"/>
    <w:rsid w:val="006117F4"/>
    <w:rsid w:val="00611808"/>
    <w:rsid w:val="006126DB"/>
    <w:rsid w:val="00612F98"/>
    <w:rsid w:val="0061377A"/>
    <w:rsid w:val="00613B63"/>
    <w:rsid w:val="00613EF4"/>
    <w:rsid w:val="00614257"/>
    <w:rsid w:val="00614635"/>
    <w:rsid w:val="006155AC"/>
    <w:rsid w:val="00615F29"/>
    <w:rsid w:val="00617013"/>
    <w:rsid w:val="006172C5"/>
    <w:rsid w:val="00617BF4"/>
    <w:rsid w:val="00617E8B"/>
    <w:rsid w:val="00620F8D"/>
    <w:rsid w:val="0062101C"/>
    <w:rsid w:val="006215AA"/>
    <w:rsid w:val="00621682"/>
    <w:rsid w:val="00621805"/>
    <w:rsid w:val="006218B1"/>
    <w:rsid w:val="00621B2C"/>
    <w:rsid w:val="00621BFE"/>
    <w:rsid w:val="00622046"/>
    <w:rsid w:val="006220B9"/>
    <w:rsid w:val="0062224C"/>
    <w:rsid w:val="006224AF"/>
    <w:rsid w:val="0062268F"/>
    <w:rsid w:val="00622B94"/>
    <w:rsid w:val="006230A0"/>
    <w:rsid w:val="006230AD"/>
    <w:rsid w:val="00624523"/>
    <w:rsid w:val="0062526D"/>
    <w:rsid w:val="0062557C"/>
    <w:rsid w:val="00625D5A"/>
    <w:rsid w:val="00625EBF"/>
    <w:rsid w:val="0062698A"/>
    <w:rsid w:val="00627D44"/>
    <w:rsid w:val="0063003A"/>
    <w:rsid w:val="006301C5"/>
    <w:rsid w:val="0063051C"/>
    <w:rsid w:val="0063068C"/>
    <w:rsid w:val="00630895"/>
    <w:rsid w:val="00630E79"/>
    <w:rsid w:val="00631207"/>
    <w:rsid w:val="00631697"/>
    <w:rsid w:val="00631E45"/>
    <w:rsid w:val="00632732"/>
    <w:rsid w:val="006329BB"/>
    <w:rsid w:val="00632BBD"/>
    <w:rsid w:val="0063308B"/>
    <w:rsid w:val="0063324A"/>
    <w:rsid w:val="00633712"/>
    <w:rsid w:val="0063389C"/>
    <w:rsid w:val="00633F33"/>
    <w:rsid w:val="00634D9A"/>
    <w:rsid w:val="006354DB"/>
    <w:rsid w:val="006356E7"/>
    <w:rsid w:val="00635A82"/>
    <w:rsid w:val="00635E15"/>
    <w:rsid w:val="00635F30"/>
    <w:rsid w:val="00636056"/>
    <w:rsid w:val="006364A9"/>
    <w:rsid w:val="006404A1"/>
    <w:rsid w:val="00640569"/>
    <w:rsid w:val="00640A16"/>
    <w:rsid w:val="00640A34"/>
    <w:rsid w:val="00640A56"/>
    <w:rsid w:val="00640BF1"/>
    <w:rsid w:val="00640CD7"/>
    <w:rsid w:val="0064175B"/>
    <w:rsid w:val="00641990"/>
    <w:rsid w:val="00641CE4"/>
    <w:rsid w:val="00641F16"/>
    <w:rsid w:val="00642125"/>
    <w:rsid w:val="0064257E"/>
    <w:rsid w:val="006425C3"/>
    <w:rsid w:val="006439D1"/>
    <w:rsid w:val="00644012"/>
    <w:rsid w:val="0064424B"/>
    <w:rsid w:val="00645879"/>
    <w:rsid w:val="00645B82"/>
    <w:rsid w:val="0064671B"/>
    <w:rsid w:val="006469F6"/>
    <w:rsid w:val="00646B8A"/>
    <w:rsid w:val="00646C79"/>
    <w:rsid w:val="006474C5"/>
    <w:rsid w:val="006502FF"/>
    <w:rsid w:val="006509E8"/>
    <w:rsid w:val="00650DA2"/>
    <w:rsid w:val="00650F83"/>
    <w:rsid w:val="00651429"/>
    <w:rsid w:val="00651963"/>
    <w:rsid w:val="00651DD3"/>
    <w:rsid w:val="00651F6C"/>
    <w:rsid w:val="00652448"/>
    <w:rsid w:val="006529B9"/>
    <w:rsid w:val="006529EC"/>
    <w:rsid w:val="00652C26"/>
    <w:rsid w:val="00653646"/>
    <w:rsid w:val="0065376B"/>
    <w:rsid w:val="006537EF"/>
    <w:rsid w:val="00654034"/>
    <w:rsid w:val="00654AED"/>
    <w:rsid w:val="00654D10"/>
    <w:rsid w:val="00654F3F"/>
    <w:rsid w:val="00655343"/>
    <w:rsid w:val="0065575B"/>
    <w:rsid w:val="006558FF"/>
    <w:rsid w:val="0065591C"/>
    <w:rsid w:val="00655945"/>
    <w:rsid w:val="00655B51"/>
    <w:rsid w:val="00656064"/>
    <w:rsid w:val="00656AED"/>
    <w:rsid w:val="00657A7F"/>
    <w:rsid w:val="00660257"/>
    <w:rsid w:val="006603AF"/>
    <w:rsid w:val="00660784"/>
    <w:rsid w:val="006609F9"/>
    <w:rsid w:val="00661502"/>
    <w:rsid w:val="00661F6C"/>
    <w:rsid w:val="00662A7F"/>
    <w:rsid w:val="00663613"/>
    <w:rsid w:val="00663E2D"/>
    <w:rsid w:val="00663EA7"/>
    <w:rsid w:val="00663EB8"/>
    <w:rsid w:val="006642F5"/>
    <w:rsid w:val="0066430B"/>
    <w:rsid w:val="00664591"/>
    <w:rsid w:val="00664EB1"/>
    <w:rsid w:val="00665C64"/>
    <w:rsid w:val="00665CFF"/>
    <w:rsid w:val="00665E64"/>
    <w:rsid w:val="006669EA"/>
    <w:rsid w:val="006670FC"/>
    <w:rsid w:val="00667162"/>
    <w:rsid w:val="0067013C"/>
    <w:rsid w:val="00670343"/>
    <w:rsid w:val="00670FA6"/>
    <w:rsid w:val="0067157B"/>
    <w:rsid w:val="0067158D"/>
    <w:rsid w:val="00671DD8"/>
    <w:rsid w:val="00671F9D"/>
    <w:rsid w:val="00672E4A"/>
    <w:rsid w:val="0067343D"/>
    <w:rsid w:val="00673BF7"/>
    <w:rsid w:val="00673E06"/>
    <w:rsid w:val="006747D5"/>
    <w:rsid w:val="006748CB"/>
    <w:rsid w:val="00675093"/>
    <w:rsid w:val="00676380"/>
    <w:rsid w:val="00676ABD"/>
    <w:rsid w:val="00676B12"/>
    <w:rsid w:val="006775D4"/>
    <w:rsid w:val="006777E5"/>
    <w:rsid w:val="006800F8"/>
    <w:rsid w:val="006803C4"/>
    <w:rsid w:val="00680BBE"/>
    <w:rsid w:val="00680F60"/>
    <w:rsid w:val="00681023"/>
    <w:rsid w:val="006815FE"/>
    <w:rsid w:val="0068176E"/>
    <w:rsid w:val="006819D7"/>
    <w:rsid w:val="00681A0D"/>
    <w:rsid w:val="00681E9D"/>
    <w:rsid w:val="00681F59"/>
    <w:rsid w:val="006821B4"/>
    <w:rsid w:val="006828BE"/>
    <w:rsid w:val="0068292E"/>
    <w:rsid w:val="00685405"/>
    <w:rsid w:val="006865E2"/>
    <w:rsid w:val="00686EDF"/>
    <w:rsid w:val="006876AD"/>
    <w:rsid w:val="006879B2"/>
    <w:rsid w:val="00687A81"/>
    <w:rsid w:val="00687CB0"/>
    <w:rsid w:val="0068A4A6"/>
    <w:rsid w:val="00690548"/>
    <w:rsid w:val="0069074D"/>
    <w:rsid w:val="00690994"/>
    <w:rsid w:val="00690ED7"/>
    <w:rsid w:val="00691A70"/>
    <w:rsid w:val="006926EF"/>
    <w:rsid w:val="00692D6B"/>
    <w:rsid w:val="006933B6"/>
    <w:rsid w:val="00693C6C"/>
    <w:rsid w:val="00693EF3"/>
    <w:rsid w:val="006947EA"/>
    <w:rsid w:val="006948C9"/>
    <w:rsid w:val="006948D2"/>
    <w:rsid w:val="00694A33"/>
    <w:rsid w:val="00694B8C"/>
    <w:rsid w:val="00694F69"/>
    <w:rsid w:val="006952EB"/>
    <w:rsid w:val="0069591F"/>
    <w:rsid w:val="00695A1E"/>
    <w:rsid w:val="0069653B"/>
    <w:rsid w:val="00696659"/>
    <w:rsid w:val="006969B1"/>
    <w:rsid w:val="00696C83"/>
    <w:rsid w:val="0069768D"/>
    <w:rsid w:val="00697FBD"/>
    <w:rsid w:val="006A03CE"/>
    <w:rsid w:val="006A0411"/>
    <w:rsid w:val="006A05C9"/>
    <w:rsid w:val="006A0894"/>
    <w:rsid w:val="006A0F20"/>
    <w:rsid w:val="006A225E"/>
    <w:rsid w:val="006A300A"/>
    <w:rsid w:val="006A30E4"/>
    <w:rsid w:val="006A3449"/>
    <w:rsid w:val="006A3D0D"/>
    <w:rsid w:val="006A4402"/>
    <w:rsid w:val="006A52A0"/>
    <w:rsid w:val="006A5517"/>
    <w:rsid w:val="006A5D5C"/>
    <w:rsid w:val="006A640A"/>
    <w:rsid w:val="006A6BA0"/>
    <w:rsid w:val="006A6D7C"/>
    <w:rsid w:val="006B00F8"/>
    <w:rsid w:val="006B0C72"/>
    <w:rsid w:val="006B0D16"/>
    <w:rsid w:val="006B116C"/>
    <w:rsid w:val="006B1548"/>
    <w:rsid w:val="006B19D0"/>
    <w:rsid w:val="006B1B59"/>
    <w:rsid w:val="006B1E8F"/>
    <w:rsid w:val="006B2198"/>
    <w:rsid w:val="006B2469"/>
    <w:rsid w:val="006B2C90"/>
    <w:rsid w:val="006B31D6"/>
    <w:rsid w:val="006B3770"/>
    <w:rsid w:val="006B3F9A"/>
    <w:rsid w:val="006B4591"/>
    <w:rsid w:val="006B4DC4"/>
    <w:rsid w:val="006B5653"/>
    <w:rsid w:val="006B56C9"/>
    <w:rsid w:val="006B579C"/>
    <w:rsid w:val="006B5C0F"/>
    <w:rsid w:val="006B5FC0"/>
    <w:rsid w:val="006B6D21"/>
    <w:rsid w:val="006B7BA4"/>
    <w:rsid w:val="006B7CA2"/>
    <w:rsid w:val="006B7DF2"/>
    <w:rsid w:val="006B7F0E"/>
    <w:rsid w:val="006C09A6"/>
    <w:rsid w:val="006C0A3E"/>
    <w:rsid w:val="006C0BD5"/>
    <w:rsid w:val="006C0BE4"/>
    <w:rsid w:val="006C1320"/>
    <w:rsid w:val="006C1BCA"/>
    <w:rsid w:val="006C22BB"/>
    <w:rsid w:val="006C25C9"/>
    <w:rsid w:val="006C2BD3"/>
    <w:rsid w:val="006C2F6B"/>
    <w:rsid w:val="006C35F2"/>
    <w:rsid w:val="006C39BC"/>
    <w:rsid w:val="006C4273"/>
    <w:rsid w:val="006C4714"/>
    <w:rsid w:val="006C4918"/>
    <w:rsid w:val="006C57D7"/>
    <w:rsid w:val="006C5839"/>
    <w:rsid w:val="006C6075"/>
    <w:rsid w:val="006C66D9"/>
    <w:rsid w:val="006C71E5"/>
    <w:rsid w:val="006C7587"/>
    <w:rsid w:val="006C786C"/>
    <w:rsid w:val="006C7DBE"/>
    <w:rsid w:val="006D0056"/>
    <w:rsid w:val="006D00EB"/>
    <w:rsid w:val="006D0287"/>
    <w:rsid w:val="006D03C9"/>
    <w:rsid w:val="006D051B"/>
    <w:rsid w:val="006D0941"/>
    <w:rsid w:val="006D0B9D"/>
    <w:rsid w:val="006D0BF0"/>
    <w:rsid w:val="006D0C80"/>
    <w:rsid w:val="006D12AF"/>
    <w:rsid w:val="006D1620"/>
    <w:rsid w:val="006D1C79"/>
    <w:rsid w:val="006D227D"/>
    <w:rsid w:val="006D27A3"/>
    <w:rsid w:val="006D2F8C"/>
    <w:rsid w:val="006D34E9"/>
    <w:rsid w:val="006D3E35"/>
    <w:rsid w:val="006D4149"/>
    <w:rsid w:val="006D4DCB"/>
    <w:rsid w:val="006D50A8"/>
    <w:rsid w:val="006D5B20"/>
    <w:rsid w:val="006D6033"/>
    <w:rsid w:val="006D64D7"/>
    <w:rsid w:val="006D65D7"/>
    <w:rsid w:val="006D65F3"/>
    <w:rsid w:val="006D668C"/>
    <w:rsid w:val="006D74BD"/>
    <w:rsid w:val="006D7501"/>
    <w:rsid w:val="006D75C0"/>
    <w:rsid w:val="006D79E9"/>
    <w:rsid w:val="006D7D37"/>
    <w:rsid w:val="006E07A1"/>
    <w:rsid w:val="006E0A6E"/>
    <w:rsid w:val="006E14A7"/>
    <w:rsid w:val="006E1CC4"/>
    <w:rsid w:val="006E1D28"/>
    <w:rsid w:val="006E2592"/>
    <w:rsid w:val="006E2C73"/>
    <w:rsid w:val="006E3B45"/>
    <w:rsid w:val="006E4047"/>
    <w:rsid w:val="006E40C7"/>
    <w:rsid w:val="006E49DF"/>
    <w:rsid w:val="006E4A7A"/>
    <w:rsid w:val="006E4CE9"/>
    <w:rsid w:val="006E5BD2"/>
    <w:rsid w:val="006E632B"/>
    <w:rsid w:val="006E6905"/>
    <w:rsid w:val="006E696A"/>
    <w:rsid w:val="006E6B1D"/>
    <w:rsid w:val="006E6D6C"/>
    <w:rsid w:val="006E720F"/>
    <w:rsid w:val="006E7583"/>
    <w:rsid w:val="006E76CC"/>
    <w:rsid w:val="006E790F"/>
    <w:rsid w:val="006F01EE"/>
    <w:rsid w:val="006F0397"/>
    <w:rsid w:val="006F0533"/>
    <w:rsid w:val="006F05D8"/>
    <w:rsid w:val="006F077D"/>
    <w:rsid w:val="006F0CEE"/>
    <w:rsid w:val="006F166B"/>
    <w:rsid w:val="006F1B30"/>
    <w:rsid w:val="006F2DA4"/>
    <w:rsid w:val="006F2FA8"/>
    <w:rsid w:val="006F34AD"/>
    <w:rsid w:val="006F3543"/>
    <w:rsid w:val="006F363E"/>
    <w:rsid w:val="006F3C60"/>
    <w:rsid w:val="006F3DE9"/>
    <w:rsid w:val="006F3E48"/>
    <w:rsid w:val="006F451D"/>
    <w:rsid w:val="006F47F1"/>
    <w:rsid w:val="006F4C44"/>
    <w:rsid w:val="006F4F3D"/>
    <w:rsid w:val="006F531E"/>
    <w:rsid w:val="006F56A2"/>
    <w:rsid w:val="006F5AB0"/>
    <w:rsid w:val="006F5AEF"/>
    <w:rsid w:val="006F5D30"/>
    <w:rsid w:val="006F60DB"/>
    <w:rsid w:val="006F690C"/>
    <w:rsid w:val="006F760C"/>
    <w:rsid w:val="006F7B47"/>
    <w:rsid w:val="006F7F1F"/>
    <w:rsid w:val="007000BA"/>
    <w:rsid w:val="007001E9"/>
    <w:rsid w:val="00700668"/>
    <w:rsid w:val="007017AB"/>
    <w:rsid w:val="007019DE"/>
    <w:rsid w:val="00701B1D"/>
    <w:rsid w:val="00702104"/>
    <w:rsid w:val="007029D5"/>
    <w:rsid w:val="00702AE2"/>
    <w:rsid w:val="00702FE5"/>
    <w:rsid w:val="00703D50"/>
    <w:rsid w:val="00704055"/>
    <w:rsid w:val="00704ADF"/>
    <w:rsid w:val="007058D4"/>
    <w:rsid w:val="00705EF0"/>
    <w:rsid w:val="007065DF"/>
    <w:rsid w:val="0070673C"/>
    <w:rsid w:val="00706C12"/>
    <w:rsid w:val="00706EB4"/>
    <w:rsid w:val="007070C1"/>
    <w:rsid w:val="0070760F"/>
    <w:rsid w:val="00707733"/>
    <w:rsid w:val="00707963"/>
    <w:rsid w:val="0071072E"/>
    <w:rsid w:val="007108F2"/>
    <w:rsid w:val="0071154E"/>
    <w:rsid w:val="007116F2"/>
    <w:rsid w:val="00711B9F"/>
    <w:rsid w:val="00711C53"/>
    <w:rsid w:val="00711C7C"/>
    <w:rsid w:val="00711D68"/>
    <w:rsid w:val="0071207D"/>
    <w:rsid w:val="0071285C"/>
    <w:rsid w:val="00712CFD"/>
    <w:rsid w:val="00713039"/>
    <w:rsid w:val="00713915"/>
    <w:rsid w:val="00713A24"/>
    <w:rsid w:val="0071480E"/>
    <w:rsid w:val="00714BFA"/>
    <w:rsid w:val="007152AB"/>
    <w:rsid w:val="007153AC"/>
    <w:rsid w:val="0071540B"/>
    <w:rsid w:val="007155BB"/>
    <w:rsid w:val="00715AF3"/>
    <w:rsid w:val="00716448"/>
    <w:rsid w:val="00716979"/>
    <w:rsid w:val="0071731E"/>
    <w:rsid w:val="0072003F"/>
    <w:rsid w:val="00720748"/>
    <w:rsid w:val="00720C80"/>
    <w:rsid w:val="00720C89"/>
    <w:rsid w:val="00720E64"/>
    <w:rsid w:val="00720F03"/>
    <w:rsid w:val="00721153"/>
    <w:rsid w:val="007211F6"/>
    <w:rsid w:val="0072161F"/>
    <w:rsid w:val="00721721"/>
    <w:rsid w:val="00721996"/>
    <w:rsid w:val="00721D89"/>
    <w:rsid w:val="00722000"/>
    <w:rsid w:val="007222C7"/>
    <w:rsid w:val="00722B44"/>
    <w:rsid w:val="0072343E"/>
    <w:rsid w:val="00723BE2"/>
    <w:rsid w:val="00723FA5"/>
    <w:rsid w:val="00724028"/>
    <w:rsid w:val="0072415E"/>
    <w:rsid w:val="0072431C"/>
    <w:rsid w:val="00724500"/>
    <w:rsid w:val="007251D0"/>
    <w:rsid w:val="00725225"/>
    <w:rsid w:val="00726B20"/>
    <w:rsid w:val="00726BBA"/>
    <w:rsid w:val="00727376"/>
    <w:rsid w:val="0072782B"/>
    <w:rsid w:val="00727849"/>
    <w:rsid w:val="007279BC"/>
    <w:rsid w:val="00727F05"/>
    <w:rsid w:val="007300E7"/>
    <w:rsid w:val="007303E1"/>
    <w:rsid w:val="00730F92"/>
    <w:rsid w:val="007319B3"/>
    <w:rsid w:val="00731A3E"/>
    <w:rsid w:val="00731C00"/>
    <w:rsid w:val="00731E02"/>
    <w:rsid w:val="00731F0F"/>
    <w:rsid w:val="00732461"/>
    <w:rsid w:val="00732C09"/>
    <w:rsid w:val="00732E3B"/>
    <w:rsid w:val="007333A5"/>
    <w:rsid w:val="00733627"/>
    <w:rsid w:val="00734035"/>
    <w:rsid w:val="00734907"/>
    <w:rsid w:val="00734992"/>
    <w:rsid w:val="007349BB"/>
    <w:rsid w:val="00735081"/>
    <w:rsid w:val="007351B1"/>
    <w:rsid w:val="00735EDA"/>
    <w:rsid w:val="00735F08"/>
    <w:rsid w:val="00735FF9"/>
    <w:rsid w:val="007361FE"/>
    <w:rsid w:val="00736221"/>
    <w:rsid w:val="007363FB"/>
    <w:rsid w:val="0073663C"/>
    <w:rsid w:val="0073748D"/>
    <w:rsid w:val="00740F52"/>
    <w:rsid w:val="00741E69"/>
    <w:rsid w:val="007424F5"/>
    <w:rsid w:val="00742FA3"/>
    <w:rsid w:val="00743062"/>
    <w:rsid w:val="007430D8"/>
    <w:rsid w:val="00743C5E"/>
    <w:rsid w:val="00744178"/>
    <w:rsid w:val="00744418"/>
    <w:rsid w:val="00746590"/>
    <w:rsid w:val="00746646"/>
    <w:rsid w:val="00746978"/>
    <w:rsid w:val="00747523"/>
    <w:rsid w:val="007477A9"/>
    <w:rsid w:val="00747A54"/>
    <w:rsid w:val="00747EBE"/>
    <w:rsid w:val="00750228"/>
    <w:rsid w:val="00750432"/>
    <w:rsid w:val="007504AA"/>
    <w:rsid w:val="00750709"/>
    <w:rsid w:val="00750850"/>
    <w:rsid w:val="0075088B"/>
    <w:rsid w:val="00750FF1"/>
    <w:rsid w:val="007513FD"/>
    <w:rsid w:val="00751D92"/>
    <w:rsid w:val="007527E6"/>
    <w:rsid w:val="007529B6"/>
    <w:rsid w:val="00752BA8"/>
    <w:rsid w:val="00752F6C"/>
    <w:rsid w:val="00753779"/>
    <w:rsid w:val="00753A90"/>
    <w:rsid w:val="007542E9"/>
    <w:rsid w:val="00754350"/>
    <w:rsid w:val="007544CF"/>
    <w:rsid w:val="0075474F"/>
    <w:rsid w:val="00754B68"/>
    <w:rsid w:val="00754C31"/>
    <w:rsid w:val="00754F56"/>
    <w:rsid w:val="00755036"/>
    <w:rsid w:val="00756530"/>
    <w:rsid w:val="00756A40"/>
    <w:rsid w:val="00757A71"/>
    <w:rsid w:val="00757C95"/>
    <w:rsid w:val="00757D03"/>
    <w:rsid w:val="0076032A"/>
    <w:rsid w:val="00761A8F"/>
    <w:rsid w:val="007621C3"/>
    <w:rsid w:val="00762BA0"/>
    <w:rsid w:val="007635B4"/>
    <w:rsid w:val="00763A38"/>
    <w:rsid w:val="00763AF1"/>
    <w:rsid w:val="00763BB0"/>
    <w:rsid w:val="00764029"/>
    <w:rsid w:val="00764F75"/>
    <w:rsid w:val="0076531E"/>
    <w:rsid w:val="00765606"/>
    <w:rsid w:val="007668BB"/>
    <w:rsid w:val="00767493"/>
    <w:rsid w:val="007678E0"/>
    <w:rsid w:val="00767993"/>
    <w:rsid w:val="007700DF"/>
    <w:rsid w:val="007704C1"/>
    <w:rsid w:val="007705F3"/>
    <w:rsid w:val="00770AB8"/>
    <w:rsid w:val="00770D6F"/>
    <w:rsid w:val="00770D80"/>
    <w:rsid w:val="007716FA"/>
    <w:rsid w:val="00771ABA"/>
    <w:rsid w:val="00771DD3"/>
    <w:rsid w:val="00772A25"/>
    <w:rsid w:val="00773327"/>
    <w:rsid w:val="007740EA"/>
    <w:rsid w:val="00774645"/>
    <w:rsid w:val="00774651"/>
    <w:rsid w:val="0077486A"/>
    <w:rsid w:val="00775239"/>
    <w:rsid w:val="0077550F"/>
    <w:rsid w:val="0077556B"/>
    <w:rsid w:val="00775743"/>
    <w:rsid w:val="00775814"/>
    <w:rsid w:val="0077592F"/>
    <w:rsid w:val="00775FE2"/>
    <w:rsid w:val="00776496"/>
    <w:rsid w:val="00776DA0"/>
    <w:rsid w:val="007772BF"/>
    <w:rsid w:val="00777C54"/>
    <w:rsid w:val="00777ED9"/>
    <w:rsid w:val="00780C80"/>
    <w:rsid w:val="00780D87"/>
    <w:rsid w:val="00780FA5"/>
    <w:rsid w:val="007810C1"/>
    <w:rsid w:val="00781133"/>
    <w:rsid w:val="00781F8F"/>
    <w:rsid w:val="007820F7"/>
    <w:rsid w:val="0078255E"/>
    <w:rsid w:val="007825AB"/>
    <w:rsid w:val="007826AB"/>
    <w:rsid w:val="00783897"/>
    <w:rsid w:val="00783975"/>
    <w:rsid w:val="00784233"/>
    <w:rsid w:val="00784A1A"/>
    <w:rsid w:val="00784C4C"/>
    <w:rsid w:val="007850C0"/>
    <w:rsid w:val="007850C2"/>
    <w:rsid w:val="007854AF"/>
    <w:rsid w:val="00785A75"/>
    <w:rsid w:val="00785C35"/>
    <w:rsid w:val="00785C61"/>
    <w:rsid w:val="00786426"/>
    <w:rsid w:val="007877D5"/>
    <w:rsid w:val="00787DD7"/>
    <w:rsid w:val="00790B12"/>
    <w:rsid w:val="00790F57"/>
    <w:rsid w:val="00791627"/>
    <w:rsid w:val="00791FB9"/>
    <w:rsid w:val="007920E7"/>
    <w:rsid w:val="00792607"/>
    <w:rsid w:val="00792830"/>
    <w:rsid w:val="00792AB1"/>
    <w:rsid w:val="00792B5E"/>
    <w:rsid w:val="00793288"/>
    <w:rsid w:val="007937C5"/>
    <w:rsid w:val="00793A2B"/>
    <w:rsid w:val="00793ED0"/>
    <w:rsid w:val="00793F97"/>
    <w:rsid w:val="00794E2F"/>
    <w:rsid w:val="007952FF"/>
    <w:rsid w:val="007953AE"/>
    <w:rsid w:val="0079573B"/>
    <w:rsid w:val="00795E70"/>
    <w:rsid w:val="007962C0"/>
    <w:rsid w:val="00796679"/>
    <w:rsid w:val="007970B9"/>
    <w:rsid w:val="0079742A"/>
    <w:rsid w:val="00797657"/>
    <w:rsid w:val="00797746"/>
    <w:rsid w:val="00797D20"/>
    <w:rsid w:val="007A0008"/>
    <w:rsid w:val="007A0338"/>
    <w:rsid w:val="007A04B2"/>
    <w:rsid w:val="007A0C8F"/>
    <w:rsid w:val="007A16C7"/>
    <w:rsid w:val="007A2507"/>
    <w:rsid w:val="007A2BE2"/>
    <w:rsid w:val="007A2FE4"/>
    <w:rsid w:val="007A3680"/>
    <w:rsid w:val="007A390B"/>
    <w:rsid w:val="007A3ACB"/>
    <w:rsid w:val="007A429D"/>
    <w:rsid w:val="007A5220"/>
    <w:rsid w:val="007A53AF"/>
    <w:rsid w:val="007A5716"/>
    <w:rsid w:val="007A613A"/>
    <w:rsid w:val="007A6647"/>
    <w:rsid w:val="007A69AB"/>
    <w:rsid w:val="007A7107"/>
    <w:rsid w:val="007A7418"/>
    <w:rsid w:val="007A7EED"/>
    <w:rsid w:val="007B018A"/>
    <w:rsid w:val="007B0492"/>
    <w:rsid w:val="007B1624"/>
    <w:rsid w:val="007B1940"/>
    <w:rsid w:val="007B3377"/>
    <w:rsid w:val="007B3B71"/>
    <w:rsid w:val="007B3E9F"/>
    <w:rsid w:val="007B465C"/>
    <w:rsid w:val="007B4661"/>
    <w:rsid w:val="007B46AC"/>
    <w:rsid w:val="007B5197"/>
    <w:rsid w:val="007B5E26"/>
    <w:rsid w:val="007B61F9"/>
    <w:rsid w:val="007B621A"/>
    <w:rsid w:val="007B638B"/>
    <w:rsid w:val="007B65F2"/>
    <w:rsid w:val="007B6871"/>
    <w:rsid w:val="007B70E3"/>
    <w:rsid w:val="007B775A"/>
    <w:rsid w:val="007B7FAC"/>
    <w:rsid w:val="007C002C"/>
    <w:rsid w:val="007C1406"/>
    <w:rsid w:val="007C14C6"/>
    <w:rsid w:val="007C17FA"/>
    <w:rsid w:val="007C2281"/>
    <w:rsid w:val="007C298C"/>
    <w:rsid w:val="007C2CB5"/>
    <w:rsid w:val="007C2FDF"/>
    <w:rsid w:val="007C431C"/>
    <w:rsid w:val="007C4B09"/>
    <w:rsid w:val="007C4C62"/>
    <w:rsid w:val="007C4EA5"/>
    <w:rsid w:val="007C5273"/>
    <w:rsid w:val="007C5953"/>
    <w:rsid w:val="007C5982"/>
    <w:rsid w:val="007C5C72"/>
    <w:rsid w:val="007C61B1"/>
    <w:rsid w:val="007C65EA"/>
    <w:rsid w:val="007C7346"/>
    <w:rsid w:val="007D0010"/>
    <w:rsid w:val="007D09BC"/>
    <w:rsid w:val="007D0D7B"/>
    <w:rsid w:val="007D1252"/>
    <w:rsid w:val="007D13DF"/>
    <w:rsid w:val="007D162E"/>
    <w:rsid w:val="007D1ACB"/>
    <w:rsid w:val="007D1D6D"/>
    <w:rsid w:val="007D2724"/>
    <w:rsid w:val="007D27EA"/>
    <w:rsid w:val="007D2836"/>
    <w:rsid w:val="007D2926"/>
    <w:rsid w:val="007D29EE"/>
    <w:rsid w:val="007D2A93"/>
    <w:rsid w:val="007D2C6B"/>
    <w:rsid w:val="007D2CAF"/>
    <w:rsid w:val="007D2D0A"/>
    <w:rsid w:val="007D2E80"/>
    <w:rsid w:val="007D3284"/>
    <w:rsid w:val="007D32FD"/>
    <w:rsid w:val="007D33B8"/>
    <w:rsid w:val="007D382B"/>
    <w:rsid w:val="007D3AB8"/>
    <w:rsid w:val="007D3B24"/>
    <w:rsid w:val="007D40A1"/>
    <w:rsid w:val="007D41D4"/>
    <w:rsid w:val="007D4F95"/>
    <w:rsid w:val="007D5374"/>
    <w:rsid w:val="007D5395"/>
    <w:rsid w:val="007D5D37"/>
    <w:rsid w:val="007D627D"/>
    <w:rsid w:val="007D62D4"/>
    <w:rsid w:val="007D75D7"/>
    <w:rsid w:val="007E0523"/>
    <w:rsid w:val="007E0867"/>
    <w:rsid w:val="007E0904"/>
    <w:rsid w:val="007E0B31"/>
    <w:rsid w:val="007E10B4"/>
    <w:rsid w:val="007E1A1B"/>
    <w:rsid w:val="007E1EAA"/>
    <w:rsid w:val="007E1F85"/>
    <w:rsid w:val="007E273D"/>
    <w:rsid w:val="007E2A45"/>
    <w:rsid w:val="007E2B04"/>
    <w:rsid w:val="007E333A"/>
    <w:rsid w:val="007E3900"/>
    <w:rsid w:val="007E400F"/>
    <w:rsid w:val="007E4529"/>
    <w:rsid w:val="007E4B92"/>
    <w:rsid w:val="007E4F92"/>
    <w:rsid w:val="007E551E"/>
    <w:rsid w:val="007E5939"/>
    <w:rsid w:val="007E60D0"/>
    <w:rsid w:val="007E68CE"/>
    <w:rsid w:val="007E6AD5"/>
    <w:rsid w:val="007E6B63"/>
    <w:rsid w:val="007E6DC9"/>
    <w:rsid w:val="007E7A2B"/>
    <w:rsid w:val="007F1567"/>
    <w:rsid w:val="007F1FE6"/>
    <w:rsid w:val="007F2FE5"/>
    <w:rsid w:val="007F31A9"/>
    <w:rsid w:val="007F3738"/>
    <w:rsid w:val="007F3960"/>
    <w:rsid w:val="007F4670"/>
    <w:rsid w:val="007F4DF7"/>
    <w:rsid w:val="007F4E43"/>
    <w:rsid w:val="007F53FA"/>
    <w:rsid w:val="007F592C"/>
    <w:rsid w:val="007F5A92"/>
    <w:rsid w:val="007F5C8E"/>
    <w:rsid w:val="007F5D94"/>
    <w:rsid w:val="007F5ED5"/>
    <w:rsid w:val="007F6876"/>
    <w:rsid w:val="007F6BC2"/>
    <w:rsid w:val="007F6E1D"/>
    <w:rsid w:val="007F6F82"/>
    <w:rsid w:val="007F7031"/>
    <w:rsid w:val="007F73A6"/>
    <w:rsid w:val="00800A73"/>
    <w:rsid w:val="00800C69"/>
    <w:rsid w:val="00800D90"/>
    <w:rsid w:val="00801563"/>
    <w:rsid w:val="008018AF"/>
    <w:rsid w:val="008018BB"/>
    <w:rsid w:val="008019DA"/>
    <w:rsid w:val="00801E23"/>
    <w:rsid w:val="008021C7"/>
    <w:rsid w:val="008025A9"/>
    <w:rsid w:val="00802E84"/>
    <w:rsid w:val="00802FD3"/>
    <w:rsid w:val="0080320C"/>
    <w:rsid w:val="00803263"/>
    <w:rsid w:val="008033BD"/>
    <w:rsid w:val="00803DFD"/>
    <w:rsid w:val="00804C2A"/>
    <w:rsid w:val="008057D8"/>
    <w:rsid w:val="00806158"/>
    <w:rsid w:val="00806FB9"/>
    <w:rsid w:val="00807109"/>
    <w:rsid w:val="0080765F"/>
    <w:rsid w:val="00807928"/>
    <w:rsid w:val="00807BD6"/>
    <w:rsid w:val="008104F0"/>
    <w:rsid w:val="00810536"/>
    <w:rsid w:val="008106E9"/>
    <w:rsid w:val="00810A6D"/>
    <w:rsid w:val="00810FBE"/>
    <w:rsid w:val="0081122B"/>
    <w:rsid w:val="008119BE"/>
    <w:rsid w:val="008122E8"/>
    <w:rsid w:val="00812CA3"/>
    <w:rsid w:val="00812DC3"/>
    <w:rsid w:val="008134FF"/>
    <w:rsid w:val="008146B2"/>
    <w:rsid w:val="00814F52"/>
    <w:rsid w:val="00815413"/>
    <w:rsid w:val="00815732"/>
    <w:rsid w:val="008165AE"/>
    <w:rsid w:val="008175A9"/>
    <w:rsid w:val="00820923"/>
    <w:rsid w:val="00820CFE"/>
    <w:rsid w:val="008215E1"/>
    <w:rsid w:val="00822D58"/>
    <w:rsid w:val="00823085"/>
    <w:rsid w:val="00823271"/>
    <w:rsid w:val="00823328"/>
    <w:rsid w:val="0082332B"/>
    <w:rsid w:val="00824585"/>
    <w:rsid w:val="008247E6"/>
    <w:rsid w:val="00824AB2"/>
    <w:rsid w:val="00824B52"/>
    <w:rsid w:val="00824B6C"/>
    <w:rsid w:val="00824E6D"/>
    <w:rsid w:val="0082519D"/>
    <w:rsid w:val="00825FD5"/>
    <w:rsid w:val="0082683E"/>
    <w:rsid w:val="00826B71"/>
    <w:rsid w:val="00827860"/>
    <w:rsid w:val="00830730"/>
    <w:rsid w:val="00831498"/>
    <w:rsid w:val="00831CB7"/>
    <w:rsid w:val="00832368"/>
    <w:rsid w:val="00832ACE"/>
    <w:rsid w:val="00832C00"/>
    <w:rsid w:val="008334EE"/>
    <w:rsid w:val="00833787"/>
    <w:rsid w:val="008340E9"/>
    <w:rsid w:val="008344DD"/>
    <w:rsid w:val="0083499E"/>
    <w:rsid w:val="00834D1D"/>
    <w:rsid w:val="0083500F"/>
    <w:rsid w:val="008358BB"/>
    <w:rsid w:val="00835A6F"/>
    <w:rsid w:val="00836671"/>
    <w:rsid w:val="00836C0A"/>
    <w:rsid w:val="00837D61"/>
    <w:rsid w:val="008408B1"/>
    <w:rsid w:val="008409F6"/>
    <w:rsid w:val="0084141E"/>
    <w:rsid w:val="00841D48"/>
    <w:rsid w:val="00841D56"/>
    <w:rsid w:val="008424C1"/>
    <w:rsid w:val="008424CB"/>
    <w:rsid w:val="00842BCC"/>
    <w:rsid w:val="00842D8F"/>
    <w:rsid w:val="008432C9"/>
    <w:rsid w:val="0084382F"/>
    <w:rsid w:val="00844224"/>
    <w:rsid w:val="00844527"/>
    <w:rsid w:val="00845F26"/>
    <w:rsid w:val="00845F5B"/>
    <w:rsid w:val="008461D4"/>
    <w:rsid w:val="008466F2"/>
    <w:rsid w:val="00846802"/>
    <w:rsid w:val="008468D1"/>
    <w:rsid w:val="00846B33"/>
    <w:rsid w:val="00846CE1"/>
    <w:rsid w:val="00847272"/>
    <w:rsid w:val="00847EDF"/>
    <w:rsid w:val="0085044A"/>
    <w:rsid w:val="008506F4"/>
    <w:rsid w:val="0085090F"/>
    <w:rsid w:val="00850B1D"/>
    <w:rsid w:val="0085248E"/>
    <w:rsid w:val="00853090"/>
    <w:rsid w:val="008530C5"/>
    <w:rsid w:val="0085330F"/>
    <w:rsid w:val="00853331"/>
    <w:rsid w:val="00853DFE"/>
    <w:rsid w:val="00854622"/>
    <w:rsid w:val="00854E92"/>
    <w:rsid w:val="00855246"/>
    <w:rsid w:val="008558B4"/>
    <w:rsid w:val="00856F4A"/>
    <w:rsid w:val="00857CCC"/>
    <w:rsid w:val="00857E3E"/>
    <w:rsid w:val="00861754"/>
    <w:rsid w:val="008618A6"/>
    <w:rsid w:val="00861B9B"/>
    <w:rsid w:val="00861F99"/>
    <w:rsid w:val="00862759"/>
    <w:rsid w:val="0086288E"/>
    <w:rsid w:val="008630C9"/>
    <w:rsid w:val="008634FF"/>
    <w:rsid w:val="00863954"/>
    <w:rsid w:val="00863B76"/>
    <w:rsid w:val="00863CA2"/>
    <w:rsid w:val="00864591"/>
    <w:rsid w:val="0086486F"/>
    <w:rsid w:val="00864876"/>
    <w:rsid w:val="00864D64"/>
    <w:rsid w:val="0086545F"/>
    <w:rsid w:val="00865484"/>
    <w:rsid w:val="008659F8"/>
    <w:rsid w:val="008673E8"/>
    <w:rsid w:val="00867C37"/>
    <w:rsid w:val="00867CB7"/>
    <w:rsid w:val="00867DE3"/>
    <w:rsid w:val="00867E6E"/>
    <w:rsid w:val="0087058F"/>
    <w:rsid w:val="00870C62"/>
    <w:rsid w:val="00870DA8"/>
    <w:rsid w:val="00870DCA"/>
    <w:rsid w:val="008714FC"/>
    <w:rsid w:val="008716FB"/>
    <w:rsid w:val="00871BD5"/>
    <w:rsid w:val="00871BD7"/>
    <w:rsid w:val="00871D14"/>
    <w:rsid w:val="0087231B"/>
    <w:rsid w:val="008726DF"/>
    <w:rsid w:val="00872ACA"/>
    <w:rsid w:val="00872FB8"/>
    <w:rsid w:val="008737CC"/>
    <w:rsid w:val="00873881"/>
    <w:rsid w:val="00873D47"/>
    <w:rsid w:val="00873DFE"/>
    <w:rsid w:val="00874788"/>
    <w:rsid w:val="00874814"/>
    <w:rsid w:val="0087482C"/>
    <w:rsid w:val="00874CDC"/>
    <w:rsid w:val="00875910"/>
    <w:rsid w:val="0087594F"/>
    <w:rsid w:val="00875CAF"/>
    <w:rsid w:val="00875E16"/>
    <w:rsid w:val="0087640F"/>
    <w:rsid w:val="00876B23"/>
    <w:rsid w:val="00876BFF"/>
    <w:rsid w:val="008770ED"/>
    <w:rsid w:val="00877552"/>
    <w:rsid w:val="0088070D"/>
    <w:rsid w:val="00880D7D"/>
    <w:rsid w:val="00881251"/>
    <w:rsid w:val="0088126B"/>
    <w:rsid w:val="00881272"/>
    <w:rsid w:val="00881439"/>
    <w:rsid w:val="00881F34"/>
    <w:rsid w:val="0088249D"/>
    <w:rsid w:val="008824F7"/>
    <w:rsid w:val="00882856"/>
    <w:rsid w:val="00882C35"/>
    <w:rsid w:val="008839AA"/>
    <w:rsid w:val="00883C70"/>
    <w:rsid w:val="00883F9B"/>
    <w:rsid w:val="008846ED"/>
    <w:rsid w:val="008846F0"/>
    <w:rsid w:val="008848E2"/>
    <w:rsid w:val="00884E01"/>
    <w:rsid w:val="00885F0D"/>
    <w:rsid w:val="008865B3"/>
    <w:rsid w:val="00886BB3"/>
    <w:rsid w:val="00886D19"/>
    <w:rsid w:val="00886E6C"/>
    <w:rsid w:val="0088723F"/>
    <w:rsid w:val="00887341"/>
    <w:rsid w:val="008876B3"/>
    <w:rsid w:val="00890441"/>
    <w:rsid w:val="00891073"/>
    <w:rsid w:val="008914C1"/>
    <w:rsid w:val="008918B1"/>
    <w:rsid w:val="00892382"/>
    <w:rsid w:val="00892402"/>
    <w:rsid w:val="008925AD"/>
    <w:rsid w:val="008928EF"/>
    <w:rsid w:val="00892A6D"/>
    <w:rsid w:val="008938FB"/>
    <w:rsid w:val="0089486A"/>
    <w:rsid w:val="00894D43"/>
    <w:rsid w:val="008952B4"/>
    <w:rsid w:val="00895BD8"/>
    <w:rsid w:val="0089631A"/>
    <w:rsid w:val="0089635B"/>
    <w:rsid w:val="00897045"/>
    <w:rsid w:val="00897227"/>
    <w:rsid w:val="00897566"/>
    <w:rsid w:val="00897A14"/>
    <w:rsid w:val="00897EB2"/>
    <w:rsid w:val="008A046A"/>
    <w:rsid w:val="008A07DF"/>
    <w:rsid w:val="008A0A19"/>
    <w:rsid w:val="008A14E0"/>
    <w:rsid w:val="008A1D12"/>
    <w:rsid w:val="008A2728"/>
    <w:rsid w:val="008A2A25"/>
    <w:rsid w:val="008A2F10"/>
    <w:rsid w:val="008A3EEA"/>
    <w:rsid w:val="008A4882"/>
    <w:rsid w:val="008A4DB8"/>
    <w:rsid w:val="008A5873"/>
    <w:rsid w:val="008A5CCE"/>
    <w:rsid w:val="008A5D0F"/>
    <w:rsid w:val="008A61A0"/>
    <w:rsid w:val="008A65A2"/>
    <w:rsid w:val="008A6F66"/>
    <w:rsid w:val="008A760C"/>
    <w:rsid w:val="008A77A0"/>
    <w:rsid w:val="008A7C2F"/>
    <w:rsid w:val="008A7CCE"/>
    <w:rsid w:val="008B0DD7"/>
    <w:rsid w:val="008B1377"/>
    <w:rsid w:val="008B18C5"/>
    <w:rsid w:val="008B1A48"/>
    <w:rsid w:val="008B1E11"/>
    <w:rsid w:val="008B2000"/>
    <w:rsid w:val="008B2297"/>
    <w:rsid w:val="008B22FC"/>
    <w:rsid w:val="008B30ED"/>
    <w:rsid w:val="008B3226"/>
    <w:rsid w:val="008B3262"/>
    <w:rsid w:val="008B3703"/>
    <w:rsid w:val="008B395E"/>
    <w:rsid w:val="008B3AAB"/>
    <w:rsid w:val="008B400C"/>
    <w:rsid w:val="008B40B9"/>
    <w:rsid w:val="008B4529"/>
    <w:rsid w:val="008B479B"/>
    <w:rsid w:val="008B4AE3"/>
    <w:rsid w:val="008B4E07"/>
    <w:rsid w:val="008B5B1D"/>
    <w:rsid w:val="008B5E77"/>
    <w:rsid w:val="008B6027"/>
    <w:rsid w:val="008B741F"/>
    <w:rsid w:val="008B7F7E"/>
    <w:rsid w:val="008C014C"/>
    <w:rsid w:val="008C05E6"/>
    <w:rsid w:val="008C0755"/>
    <w:rsid w:val="008C0814"/>
    <w:rsid w:val="008C1766"/>
    <w:rsid w:val="008C1DD7"/>
    <w:rsid w:val="008C29C1"/>
    <w:rsid w:val="008C3754"/>
    <w:rsid w:val="008C3778"/>
    <w:rsid w:val="008C4271"/>
    <w:rsid w:val="008C46FA"/>
    <w:rsid w:val="008C4A7C"/>
    <w:rsid w:val="008C4DE0"/>
    <w:rsid w:val="008C4F6F"/>
    <w:rsid w:val="008C6309"/>
    <w:rsid w:val="008C686E"/>
    <w:rsid w:val="008C6E03"/>
    <w:rsid w:val="008C787A"/>
    <w:rsid w:val="008C78AE"/>
    <w:rsid w:val="008C7DD0"/>
    <w:rsid w:val="008D026A"/>
    <w:rsid w:val="008D1AC5"/>
    <w:rsid w:val="008D21E2"/>
    <w:rsid w:val="008D2878"/>
    <w:rsid w:val="008D2BAC"/>
    <w:rsid w:val="008D3662"/>
    <w:rsid w:val="008D37D1"/>
    <w:rsid w:val="008D3B88"/>
    <w:rsid w:val="008D3DAF"/>
    <w:rsid w:val="008D42E2"/>
    <w:rsid w:val="008D443E"/>
    <w:rsid w:val="008D4A2D"/>
    <w:rsid w:val="008D4D21"/>
    <w:rsid w:val="008D5092"/>
    <w:rsid w:val="008D5196"/>
    <w:rsid w:val="008D5200"/>
    <w:rsid w:val="008D526E"/>
    <w:rsid w:val="008D5876"/>
    <w:rsid w:val="008D5C36"/>
    <w:rsid w:val="008D6037"/>
    <w:rsid w:val="008D6C14"/>
    <w:rsid w:val="008D7BE7"/>
    <w:rsid w:val="008D7D12"/>
    <w:rsid w:val="008E00CB"/>
    <w:rsid w:val="008E00E0"/>
    <w:rsid w:val="008E0333"/>
    <w:rsid w:val="008E06FA"/>
    <w:rsid w:val="008E08C7"/>
    <w:rsid w:val="008E0E04"/>
    <w:rsid w:val="008E177D"/>
    <w:rsid w:val="008E208C"/>
    <w:rsid w:val="008E2645"/>
    <w:rsid w:val="008E2824"/>
    <w:rsid w:val="008E2BCC"/>
    <w:rsid w:val="008E2ECD"/>
    <w:rsid w:val="008E30ED"/>
    <w:rsid w:val="008E3221"/>
    <w:rsid w:val="008E3457"/>
    <w:rsid w:val="008E3951"/>
    <w:rsid w:val="008E3D23"/>
    <w:rsid w:val="008E3F27"/>
    <w:rsid w:val="008E469A"/>
    <w:rsid w:val="008E49F6"/>
    <w:rsid w:val="008E5FA6"/>
    <w:rsid w:val="008E6194"/>
    <w:rsid w:val="008E6234"/>
    <w:rsid w:val="008E63C9"/>
    <w:rsid w:val="008E6476"/>
    <w:rsid w:val="008E6B02"/>
    <w:rsid w:val="008E7FC8"/>
    <w:rsid w:val="008F0522"/>
    <w:rsid w:val="008F09F4"/>
    <w:rsid w:val="008F12F1"/>
    <w:rsid w:val="008F2087"/>
    <w:rsid w:val="008F2168"/>
    <w:rsid w:val="008F2870"/>
    <w:rsid w:val="008F2EFD"/>
    <w:rsid w:val="008F301D"/>
    <w:rsid w:val="008F33DC"/>
    <w:rsid w:val="008F3768"/>
    <w:rsid w:val="008F37B5"/>
    <w:rsid w:val="008F37C2"/>
    <w:rsid w:val="008F3987"/>
    <w:rsid w:val="008F4511"/>
    <w:rsid w:val="008F4908"/>
    <w:rsid w:val="008F4E5F"/>
    <w:rsid w:val="008F513D"/>
    <w:rsid w:val="008F5768"/>
    <w:rsid w:val="008F5B39"/>
    <w:rsid w:val="008F656E"/>
    <w:rsid w:val="008F70C3"/>
    <w:rsid w:val="008F737C"/>
    <w:rsid w:val="008F76D3"/>
    <w:rsid w:val="008F7F8F"/>
    <w:rsid w:val="009000CF"/>
    <w:rsid w:val="009001CC"/>
    <w:rsid w:val="009012E0"/>
    <w:rsid w:val="009014A0"/>
    <w:rsid w:val="00901600"/>
    <w:rsid w:val="00901A6C"/>
    <w:rsid w:val="00901C4D"/>
    <w:rsid w:val="00901E99"/>
    <w:rsid w:val="00901F2D"/>
    <w:rsid w:val="00902911"/>
    <w:rsid w:val="00902A23"/>
    <w:rsid w:val="00902C3E"/>
    <w:rsid w:val="00902E7C"/>
    <w:rsid w:val="00903399"/>
    <w:rsid w:val="009035A3"/>
    <w:rsid w:val="0090360E"/>
    <w:rsid w:val="00903D99"/>
    <w:rsid w:val="0090494E"/>
    <w:rsid w:val="0090563D"/>
    <w:rsid w:val="00905AC3"/>
    <w:rsid w:val="00905DEC"/>
    <w:rsid w:val="00906A7A"/>
    <w:rsid w:val="009073AF"/>
    <w:rsid w:val="00907794"/>
    <w:rsid w:val="009077B5"/>
    <w:rsid w:val="0090794E"/>
    <w:rsid w:val="00907BE9"/>
    <w:rsid w:val="00910FD4"/>
    <w:rsid w:val="009116D1"/>
    <w:rsid w:val="00912527"/>
    <w:rsid w:val="00912717"/>
    <w:rsid w:val="0091278E"/>
    <w:rsid w:val="00912F09"/>
    <w:rsid w:val="0091309A"/>
    <w:rsid w:val="00913237"/>
    <w:rsid w:val="00914D32"/>
    <w:rsid w:val="00915337"/>
    <w:rsid w:val="0091583E"/>
    <w:rsid w:val="00915B77"/>
    <w:rsid w:val="00915EDA"/>
    <w:rsid w:val="00917904"/>
    <w:rsid w:val="0092025A"/>
    <w:rsid w:val="00920485"/>
    <w:rsid w:val="00920E17"/>
    <w:rsid w:val="00921022"/>
    <w:rsid w:val="009211B2"/>
    <w:rsid w:val="00921C95"/>
    <w:rsid w:val="00921E5E"/>
    <w:rsid w:val="00922447"/>
    <w:rsid w:val="00922DAE"/>
    <w:rsid w:val="00922ECD"/>
    <w:rsid w:val="00923111"/>
    <w:rsid w:val="009236D8"/>
    <w:rsid w:val="0092459A"/>
    <w:rsid w:val="00925420"/>
    <w:rsid w:val="0092548E"/>
    <w:rsid w:val="00925A75"/>
    <w:rsid w:val="00925FF8"/>
    <w:rsid w:val="009263FA"/>
    <w:rsid w:val="00926AD0"/>
    <w:rsid w:val="0092743C"/>
    <w:rsid w:val="0092744F"/>
    <w:rsid w:val="009302AF"/>
    <w:rsid w:val="00930385"/>
    <w:rsid w:val="009306A4"/>
    <w:rsid w:val="009308D1"/>
    <w:rsid w:val="00930918"/>
    <w:rsid w:val="00930B78"/>
    <w:rsid w:val="009315E0"/>
    <w:rsid w:val="0093173B"/>
    <w:rsid w:val="009323A7"/>
    <w:rsid w:val="0093284E"/>
    <w:rsid w:val="00932CBE"/>
    <w:rsid w:val="00932E24"/>
    <w:rsid w:val="009331D3"/>
    <w:rsid w:val="0093391C"/>
    <w:rsid w:val="00934777"/>
    <w:rsid w:val="00934DF9"/>
    <w:rsid w:val="0093563D"/>
    <w:rsid w:val="00935D61"/>
    <w:rsid w:val="00935FF3"/>
    <w:rsid w:val="009366D9"/>
    <w:rsid w:val="00936D38"/>
    <w:rsid w:val="00936D60"/>
    <w:rsid w:val="00937239"/>
    <w:rsid w:val="00937778"/>
    <w:rsid w:val="00937903"/>
    <w:rsid w:val="00940036"/>
    <w:rsid w:val="009402DC"/>
    <w:rsid w:val="009419D4"/>
    <w:rsid w:val="00941C81"/>
    <w:rsid w:val="00941CDF"/>
    <w:rsid w:val="00941D70"/>
    <w:rsid w:val="00942D4A"/>
    <w:rsid w:val="00942D75"/>
    <w:rsid w:val="00943075"/>
    <w:rsid w:val="00943096"/>
    <w:rsid w:val="00943148"/>
    <w:rsid w:val="00943444"/>
    <w:rsid w:val="0094351E"/>
    <w:rsid w:val="009435D5"/>
    <w:rsid w:val="0094380D"/>
    <w:rsid w:val="009439A8"/>
    <w:rsid w:val="00943A80"/>
    <w:rsid w:val="00944278"/>
    <w:rsid w:val="0094428F"/>
    <w:rsid w:val="00944BC9"/>
    <w:rsid w:val="00944C27"/>
    <w:rsid w:val="00946358"/>
    <w:rsid w:val="00947757"/>
    <w:rsid w:val="00947F38"/>
    <w:rsid w:val="009501BD"/>
    <w:rsid w:val="009506F5"/>
    <w:rsid w:val="0095114F"/>
    <w:rsid w:val="009517A9"/>
    <w:rsid w:val="00952EA8"/>
    <w:rsid w:val="00952F10"/>
    <w:rsid w:val="00953484"/>
    <w:rsid w:val="00953F9A"/>
    <w:rsid w:val="009547C0"/>
    <w:rsid w:val="009548BC"/>
    <w:rsid w:val="00954996"/>
    <w:rsid w:val="009551D1"/>
    <w:rsid w:val="00955213"/>
    <w:rsid w:val="009553F7"/>
    <w:rsid w:val="00955900"/>
    <w:rsid w:val="00955987"/>
    <w:rsid w:val="00956843"/>
    <w:rsid w:val="00956DF6"/>
    <w:rsid w:val="00960DE7"/>
    <w:rsid w:val="00960F03"/>
    <w:rsid w:val="009622DC"/>
    <w:rsid w:val="00962A42"/>
    <w:rsid w:val="00963259"/>
    <w:rsid w:val="00963801"/>
    <w:rsid w:val="00963D3B"/>
    <w:rsid w:val="009645C6"/>
    <w:rsid w:val="0096467E"/>
    <w:rsid w:val="00964BB1"/>
    <w:rsid w:val="0096563D"/>
    <w:rsid w:val="00965903"/>
    <w:rsid w:val="009665B1"/>
    <w:rsid w:val="009666A1"/>
    <w:rsid w:val="009666A4"/>
    <w:rsid w:val="00966AB9"/>
    <w:rsid w:val="00967151"/>
    <w:rsid w:val="0096744A"/>
    <w:rsid w:val="00967B05"/>
    <w:rsid w:val="00967F99"/>
    <w:rsid w:val="00971019"/>
    <w:rsid w:val="0097120D"/>
    <w:rsid w:val="00971473"/>
    <w:rsid w:val="0097176F"/>
    <w:rsid w:val="0097192E"/>
    <w:rsid w:val="00971A9E"/>
    <w:rsid w:val="00971DC7"/>
    <w:rsid w:val="00972B95"/>
    <w:rsid w:val="00972CE3"/>
    <w:rsid w:val="00972EEE"/>
    <w:rsid w:val="0097406E"/>
    <w:rsid w:val="00974466"/>
    <w:rsid w:val="00974497"/>
    <w:rsid w:val="009748CD"/>
    <w:rsid w:val="00974D36"/>
    <w:rsid w:val="00974FFC"/>
    <w:rsid w:val="00975008"/>
    <w:rsid w:val="009757D4"/>
    <w:rsid w:val="009764A3"/>
    <w:rsid w:val="00976C47"/>
    <w:rsid w:val="00976C9C"/>
    <w:rsid w:val="00977626"/>
    <w:rsid w:val="00977A59"/>
    <w:rsid w:val="00977C3A"/>
    <w:rsid w:val="00980946"/>
    <w:rsid w:val="0098144F"/>
    <w:rsid w:val="00981AAB"/>
    <w:rsid w:val="0098278A"/>
    <w:rsid w:val="00982794"/>
    <w:rsid w:val="00982C49"/>
    <w:rsid w:val="00982F3C"/>
    <w:rsid w:val="00983DE3"/>
    <w:rsid w:val="00984522"/>
    <w:rsid w:val="00984DC7"/>
    <w:rsid w:val="009853A2"/>
    <w:rsid w:val="00985831"/>
    <w:rsid w:val="00986015"/>
    <w:rsid w:val="00986A2D"/>
    <w:rsid w:val="00986BC6"/>
    <w:rsid w:val="00986D07"/>
    <w:rsid w:val="00986E57"/>
    <w:rsid w:val="00987E42"/>
    <w:rsid w:val="009903CB"/>
    <w:rsid w:val="009903EF"/>
    <w:rsid w:val="0099085C"/>
    <w:rsid w:val="00991494"/>
    <w:rsid w:val="009919F2"/>
    <w:rsid w:val="00991A2F"/>
    <w:rsid w:val="00991D02"/>
    <w:rsid w:val="00991D04"/>
    <w:rsid w:val="00991E16"/>
    <w:rsid w:val="0099215A"/>
    <w:rsid w:val="00992519"/>
    <w:rsid w:val="0099298C"/>
    <w:rsid w:val="00992C76"/>
    <w:rsid w:val="009937DA"/>
    <w:rsid w:val="00993926"/>
    <w:rsid w:val="009946E1"/>
    <w:rsid w:val="009957BD"/>
    <w:rsid w:val="00995A48"/>
    <w:rsid w:val="00995C99"/>
    <w:rsid w:val="00996173"/>
    <w:rsid w:val="0099646D"/>
    <w:rsid w:val="0099693E"/>
    <w:rsid w:val="00996D32"/>
    <w:rsid w:val="00997159"/>
    <w:rsid w:val="0099721A"/>
    <w:rsid w:val="00997B93"/>
    <w:rsid w:val="00997C83"/>
    <w:rsid w:val="009A0636"/>
    <w:rsid w:val="009A0647"/>
    <w:rsid w:val="009A08DA"/>
    <w:rsid w:val="009A0FD0"/>
    <w:rsid w:val="009A122F"/>
    <w:rsid w:val="009A2692"/>
    <w:rsid w:val="009A2E6D"/>
    <w:rsid w:val="009A337A"/>
    <w:rsid w:val="009A3BD2"/>
    <w:rsid w:val="009A3C17"/>
    <w:rsid w:val="009A3F17"/>
    <w:rsid w:val="009A40DE"/>
    <w:rsid w:val="009A494B"/>
    <w:rsid w:val="009A5006"/>
    <w:rsid w:val="009A5303"/>
    <w:rsid w:val="009A5B3F"/>
    <w:rsid w:val="009A5F73"/>
    <w:rsid w:val="009A60D3"/>
    <w:rsid w:val="009A640E"/>
    <w:rsid w:val="009A66D3"/>
    <w:rsid w:val="009A6C7E"/>
    <w:rsid w:val="009A7B55"/>
    <w:rsid w:val="009A7D41"/>
    <w:rsid w:val="009B004E"/>
    <w:rsid w:val="009B04B3"/>
    <w:rsid w:val="009B157A"/>
    <w:rsid w:val="009B1E89"/>
    <w:rsid w:val="009B24A2"/>
    <w:rsid w:val="009B3732"/>
    <w:rsid w:val="009B3D28"/>
    <w:rsid w:val="009B4B43"/>
    <w:rsid w:val="009B51C7"/>
    <w:rsid w:val="009B5832"/>
    <w:rsid w:val="009B5CCC"/>
    <w:rsid w:val="009B627F"/>
    <w:rsid w:val="009B6A39"/>
    <w:rsid w:val="009B6A81"/>
    <w:rsid w:val="009B6AF6"/>
    <w:rsid w:val="009B6C48"/>
    <w:rsid w:val="009B6FAC"/>
    <w:rsid w:val="009B7265"/>
    <w:rsid w:val="009C0177"/>
    <w:rsid w:val="009C0CDC"/>
    <w:rsid w:val="009C11B1"/>
    <w:rsid w:val="009C207D"/>
    <w:rsid w:val="009C3BAC"/>
    <w:rsid w:val="009C3F98"/>
    <w:rsid w:val="009C4628"/>
    <w:rsid w:val="009C4E57"/>
    <w:rsid w:val="009C53F0"/>
    <w:rsid w:val="009C687B"/>
    <w:rsid w:val="009C6C3B"/>
    <w:rsid w:val="009C6CA0"/>
    <w:rsid w:val="009C7050"/>
    <w:rsid w:val="009C7AA3"/>
    <w:rsid w:val="009C7DC6"/>
    <w:rsid w:val="009D017A"/>
    <w:rsid w:val="009D036E"/>
    <w:rsid w:val="009D07EE"/>
    <w:rsid w:val="009D09ED"/>
    <w:rsid w:val="009D0BF0"/>
    <w:rsid w:val="009D0C6C"/>
    <w:rsid w:val="009D1378"/>
    <w:rsid w:val="009D2172"/>
    <w:rsid w:val="009D2490"/>
    <w:rsid w:val="009D272D"/>
    <w:rsid w:val="009D2965"/>
    <w:rsid w:val="009D2AF9"/>
    <w:rsid w:val="009D2C94"/>
    <w:rsid w:val="009D3111"/>
    <w:rsid w:val="009D3C84"/>
    <w:rsid w:val="009D4251"/>
    <w:rsid w:val="009D491F"/>
    <w:rsid w:val="009D4AF4"/>
    <w:rsid w:val="009D4C13"/>
    <w:rsid w:val="009D4C41"/>
    <w:rsid w:val="009D4EB6"/>
    <w:rsid w:val="009D5FBE"/>
    <w:rsid w:val="009D6421"/>
    <w:rsid w:val="009D6FE6"/>
    <w:rsid w:val="009D7544"/>
    <w:rsid w:val="009D76B7"/>
    <w:rsid w:val="009E01A0"/>
    <w:rsid w:val="009E0599"/>
    <w:rsid w:val="009E1540"/>
    <w:rsid w:val="009E16E3"/>
    <w:rsid w:val="009E1D7B"/>
    <w:rsid w:val="009E23B2"/>
    <w:rsid w:val="009E23F9"/>
    <w:rsid w:val="009E27AB"/>
    <w:rsid w:val="009E2B7B"/>
    <w:rsid w:val="009E2E45"/>
    <w:rsid w:val="009E3325"/>
    <w:rsid w:val="009E371A"/>
    <w:rsid w:val="009E39E1"/>
    <w:rsid w:val="009E3A8C"/>
    <w:rsid w:val="009E3E77"/>
    <w:rsid w:val="009E42BE"/>
    <w:rsid w:val="009E42EE"/>
    <w:rsid w:val="009E4D44"/>
    <w:rsid w:val="009E4D94"/>
    <w:rsid w:val="009E5635"/>
    <w:rsid w:val="009E614D"/>
    <w:rsid w:val="009E616C"/>
    <w:rsid w:val="009E68AA"/>
    <w:rsid w:val="009E6A1A"/>
    <w:rsid w:val="009E7464"/>
    <w:rsid w:val="009E7EF1"/>
    <w:rsid w:val="009F04B3"/>
    <w:rsid w:val="009F0524"/>
    <w:rsid w:val="009F12DC"/>
    <w:rsid w:val="009F22EB"/>
    <w:rsid w:val="009F2D8F"/>
    <w:rsid w:val="009F2EA7"/>
    <w:rsid w:val="009F333B"/>
    <w:rsid w:val="009F3388"/>
    <w:rsid w:val="009F35BD"/>
    <w:rsid w:val="009F3645"/>
    <w:rsid w:val="009F3EC0"/>
    <w:rsid w:val="009F430A"/>
    <w:rsid w:val="009F45DF"/>
    <w:rsid w:val="009F5636"/>
    <w:rsid w:val="009F68D3"/>
    <w:rsid w:val="009F71A4"/>
    <w:rsid w:val="009F74D6"/>
    <w:rsid w:val="009F7618"/>
    <w:rsid w:val="009F77E8"/>
    <w:rsid w:val="009F7A3B"/>
    <w:rsid w:val="009F7F6D"/>
    <w:rsid w:val="00A00587"/>
    <w:rsid w:val="00A00B56"/>
    <w:rsid w:val="00A00E93"/>
    <w:rsid w:val="00A0149E"/>
    <w:rsid w:val="00A0156A"/>
    <w:rsid w:val="00A01B3B"/>
    <w:rsid w:val="00A01FC7"/>
    <w:rsid w:val="00A02098"/>
    <w:rsid w:val="00A028EF"/>
    <w:rsid w:val="00A02DF1"/>
    <w:rsid w:val="00A02DFC"/>
    <w:rsid w:val="00A02F99"/>
    <w:rsid w:val="00A038AA"/>
    <w:rsid w:val="00A04BBE"/>
    <w:rsid w:val="00A054F4"/>
    <w:rsid w:val="00A0554D"/>
    <w:rsid w:val="00A05AD1"/>
    <w:rsid w:val="00A05D37"/>
    <w:rsid w:val="00A063CE"/>
    <w:rsid w:val="00A06CFD"/>
    <w:rsid w:val="00A06D59"/>
    <w:rsid w:val="00A07532"/>
    <w:rsid w:val="00A07AB4"/>
    <w:rsid w:val="00A07FDA"/>
    <w:rsid w:val="00A10620"/>
    <w:rsid w:val="00A1068F"/>
    <w:rsid w:val="00A10945"/>
    <w:rsid w:val="00A10CF9"/>
    <w:rsid w:val="00A11D32"/>
    <w:rsid w:val="00A11EAF"/>
    <w:rsid w:val="00A1235E"/>
    <w:rsid w:val="00A1240C"/>
    <w:rsid w:val="00A12463"/>
    <w:rsid w:val="00A124C3"/>
    <w:rsid w:val="00A1287B"/>
    <w:rsid w:val="00A133B5"/>
    <w:rsid w:val="00A137FD"/>
    <w:rsid w:val="00A13D97"/>
    <w:rsid w:val="00A143E7"/>
    <w:rsid w:val="00A14674"/>
    <w:rsid w:val="00A14776"/>
    <w:rsid w:val="00A14A3A"/>
    <w:rsid w:val="00A14A7C"/>
    <w:rsid w:val="00A14AC9"/>
    <w:rsid w:val="00A14C27"/>
    <w:rsid w:val="00A14E92"/>
    <w:rsid w:val="00A1503F"/>
    <w:rsid w:val="00A1514E"/>
    <w:rsid w:val="00A15244"/>
    <w:rsid w:val="00A1531F"/>
    <w:rsid w:val="00A15888"/>
    <w:rsid w:val="00A15A12"/>
    <w:rsid w:val="00A15C36"/>
    <w:rsid w:val="00A15E03"/>
    <w:rsid w:val="00A16296"/>
    <w:rsid w:val="00A17548"/>
    <w:rsid w:val="00A177FB"/>
    <w:rsid w:val="00A17A74"/>
    <w:rsid w:val="00A17BFE"/>
    <w:rsid w:val="00A20250"/>
    <w:rsid w:val="00A20BF3"/>
    <w:rsid w:val="00A21674"/>
    <w:rsid w:val="00A22245"/>
    <w:rsid w:val="00A22495"/>
    <w:rsid w:val="00A225FE"/>
    <w:rsid w:val="00A23787"/>
    <w:rsid w:val="00A239DD"/>
    <w:rsid w:val="00A23AE0"/>
    <w:rsid w:val="00A23C2C"/>
    <w:rsid w:val="00A24C3C"/>
    <w:rsid w:val="00A24DA0"/>
    <w:rsid w:val="00A25636"/>
    <w:rsid w:val="00A2576C"/>
    <w:rsid w:val="00A257B9"/>
    <w:rsid w:val="00A25F39"/>
    <w:rsid w:val="00A25F3E"/>
    <w:rsid w:val="00A262F9"/>
    <w:rsid w:val="00A26CF8"/>
    <w:rsid w:val="00A26F6F"/>
    <w:rsid w:val="00A27187"/>
    <w:rsid w:val="00A272F8"/>
    <w:rsid w:val="00A2754A"/>
    <w:rsid w:val="00A278C8"/>
    <w:rsid w:val="00A27D29"/>
    <w:rsid w:val="00A300AB"/>
    <w:rsid w:val="00A30C8C"/>
    <w:rsid w:val="00A30CDC"/>
    <w:rsid w:val="00A311E4"/>
    <w:rsid w:val="00A31C62"/>
    <w:rsid w:val="00A31F5E"/>
    <w:rsid w:val="00A32514"/>
    <w:rsid w:val="00A328FA"/>
    <w:rsid w:val="00A33584"/>
    <w:rsid w:val="00A3397B"/>
    <w:rsid w:val="00A33F68"/>
    <w:rsid w:val="00A34425"/>
    <w:rsid w:val="00A347DA"/>
    <w:rsid w:val="00A3511E"/>
    <w:rsid w:val="00A35A23"/>
    <w:rsid w:val="00A36A9D"/>
    <w:rsid w:val="00A36DE7"/>
    <w:rsid w:val="00A370CF"/>
    <w:rsid w:val="00A3724A"/>
    <w:rsid w:val="00A376D6"/>
    <w:rsid w:val="00A37BB6"/>
    <w:rsid w:val="00A37F2B"/>
    <w:rsid w:val="00A40A65"/>
    <w:rsid w:val="00A40E56"/>
    <w:rsid w:val="00A4155C"/>
    <w:rsid w:val="00A416D3"/>
    <w:rsid w:val="00A41B1B"/>
    <w:rsid w:val="00A42598"/>
    <w:rsid w:val="00A4364C"/>
    <w:rsid w:val="00A43A50"/>
    <w:rsid w:val="00A43B03"/>
    <w:rsid w:val="00A4428D"/>
    <w:rsid w:val="00A448A4"/>
    <w:rsid w:val="00A4512E"/>
    <w:rsid w:val="00A4513E"/>
    <w:rsid w:val="00A45176"/>
    <w:rsid w:val="00A45417"/>
    <w:rsid w:val="00A4553E"/>
    <w:rsid w:val="00A45BE8"/>
    <w:rsid w:val="00A463B0"/>
    <w:rsid w:val="00A46438"/>
    <w:rsid w:val="00A46B42"/>
    <w:rsid w:val="00A46B52"/>
    <w:rsid w:val="00A47112"/>
    <w:rsid w:val="00A479DB"/>
    <w:rsid w:val="00A47EC0"/>
    <w:rsid w:val="00A506E1"/>
    <w:rsid w:val="00A506EF"/>
    <w:rsid w:val="00A50AFD"/>
    <w:rsid w:val="00A5134E"/>
    <w:rsid w:val="00A51E0E"/>
    <w:rsid w:val="00A52308"/>
    <w:rsid w:val="00A524F4"/>
    <w:rsid w:val="00A52520"/>
    <w:rsid w:val="00A52B6A"/>
    <w:rsid w:val="00A52C57"/>
    <w:rsid w:val="00A52FF5"/>
    <w:rsid w:val="00A53069"/>
    <w:rsid w:val="00A53219"/>
    <w:rsid w:val="00A53232"/>
    <w:rsid w:val="00A53379"/>
    <w:rsid w:val="00A53960"/>
    <w:rsid w:val="00A540EA"/>
    <w:rsid w:val="00A544AB"/>
    <w:rsid w:val="00A54558"/>
    <w:rsid w:val="00A5460B"/>
    <w:rsid w:val="00A54805"/>
    <w:rsid w:val="00A5524B"/>
    <w:rsid w:val="00A563FD"/>
    <w:rsid w:val="00A573F1"/>
    <w:rsid w:val="00A57488"/>
    <w:rsid w:val="00A5764D"/>
    <w:rsid w:val="00A57EAA"/>
    <w:rsid w:val="00A60038"/>
    <w:rsid w:val="00A6056E"/>
    <w:rsid w:val="00A6096E"/>
    <w:rsid w:val="00A60A14"/>
    <w:rsid w:val="00A61286"/>
    <w:rsid w:val="00A613C7"/>
    <w:rsid w:val="00A61874"/>
    <w:rsid w:val="00A61BEB"/>
    <w:rsid w:val="00A6209B"/>
    <w:rsid w:val="00A63341"/>
    <w:rsid w:val="00A633E2"/>
    <w:rsid w:val="00A63C78"/>
    <w:rsid w:val="00A64443"/>
    <w:rsid w:val="00A6489B"/>
    <w:rsid w:val="00A64902"/>
    <w:rsid w:val="00A64D85"/>
    <w:rsid w:val="00A64E0D"/>
    <w:rsid w:val="00A653F1"/>
    <w:rsid w:val="00A6551B"/>
    <w:rsid w:val="00A65AAC"/>
    <w:rsid w:val="00A664F1"/>
    <w:rsid w:val="00A668A8"/>
    <w:rsid w:val="00A6726E"/>
    <w:rsid w:val="00A67306"/>
    <w:rsid w:val="00A6773E"/>
    <w:rsid w:val="00A67754"/>
    <w:rsid w:val="00A67C45"/>
    <w:rsid w:val="00A70235"/>
    <w:rsid w:val="00A70491"/>
    <w:rsid w:val="00A7061F"/>
    <w:rsid w:val="00A707BD"/>
    <w:rsid w:val="00A71190"/>
    <w:rsid w:val="00A716E5"/>
    <w:rsid w:val="00A71756"/>
    <w:rsid w:val="00A71A61"/>
    <w:rsid w:val="00A724A7"/>
    <w:rsid w:val="00A726E1"/>
    <w:rsid w:val="00A731BB"/>
    <w:rsid w:val="00A73866"/>
    <w:rsid w:val="00A73C10"/>
    <w:rsid w:val="00A73D30"/>
    <w:rsid w:val="00A73FC8"/>
    <w:rsid w:val="00A746FE"/>
    <w:rsid w:val="00A749E6"/>
    <w:rsid w:val="00A75975"/>
    <w:rsid w:val="00A75B60"/>
    <w:rsid w:val="00A76919"/>
    <w:rsid w:val="00A76D2E"/>
    <w:rsid w:val="00A778CF"/>
    <w:rsid w:val="00A7951F"/>
    <w:rsid w:val="00A800DF"/>
    <w:rsid w:val="00A80CFF"/>
    <w:rsid w:val="00A8192A"/>
    <w:rsid w:val="00A81991"/>
    <w:rsid w:val="00A81A83"/>
    <w:rsid w:val="00A81E1D"/>
    <w:rsid w:val="00A8209E"/>
    <w:rsid w:val="00A823CE"/>
    <w:rsid w:val="00A82FC5"/>
    <w:rsid w:val="00A83544"/>
    <w:rsid w:val="00A836BD"/>
    <w:rsid w:val="00A83C99"/>
    <w:rsid w:val="00A83EBD"/>
    <w:rsid w:val="00A85915"/>
    <w:rsid w:val="00A86A23"/>
    <w:rsid w:val="00A86AFA"/>
    <w:rsid w:val="00A86BAE"/>
    <w:rsid w:val="00A86DEC"/>
    <w:rsid w:val="00A86F56"/>
    <w:rsid w:val="00A8789B"/>
    <w:rsid w:val="00A8794D"/>
    <w:rsid w:val="00A87DA6"/>
    <w:rsid w:val="00A90B54"/>
    <w:rsid w:val="00A90DEB"/>
    <w:rsid w:val="00A90EEF"/>
    <w:rsid w:val="00A90FA1"/>
    <w:rsid w:val="00A9142B"/>
    <w:rsid w:val="00A92CD2"/>
    <w:rsid w:val="00A930CA"/>
    <w:rsid w:val="00A931BA"/>
    <w:rsid w:val="00A931F1"/>
    <w:rsid w:val="00A9386E"/>
    <w:rsid w:val="00A9401D"/>
    <w:rsid w:val="00A945AB"/>
    <w:rsid w:val="00A94A5E"/>
    <w:rsid w:val="00A95103"/>
    <w:rsid w:val="00A9540F"/>
    <w:rsid w:val="00A955D3"/>
    <w:rsid w:val="00A957E9"/>
    <w:rsid w:val="00A959F5"/>
    <w:rsid w:val="00A95A68"/>
    <w:rsid w:val="00A95CD5"/>
    <w:rsid w:val="00A96683"/>
    <w:rsid w:val="00A96A57"/>
    <w:rsid w:val="00A96B03"/>
    <w:rsid w:val="00A96B59"/>
    <w:rsid w:val="00A96C0E"/>
    <w:rsid w:val="00A9724F"/>
    <w:rsid w:val="00A97301"/>
    <w:rsid w:val="00A974F5"/>
    <w:rsid w:val="00A97C2C"/>
    <w:rsid w:val="00AA031A"/>
    <w:rsid w:val="00AA0378"/>
    <w:rsid w:val="00AA07AC"/>
    <w:rsid w:val="00AA083E"/>
    <w:rsid w:val="00AA0AEF"/>
    <w:rsid w:val="00AA1050"/>
    <w:rsid w:val="00AA15E6"/>
    <w:rsid w:val="00AA1B09"/>
    <w:rsid w:val="00AA1F95"/>
    <w:rsid w:val="00AA2084"/>
    <w:rsid w:val="00AA2618"/>
    <w:rsid w:val="00AA26F9"/>
    <w:rsid w:val="00AA2E91"/>
    <w:rsid w:val="00AA3A17"/>
    <w:rsid w:val="00AA4508"/>
    <w:rsid w:val="00AA4C92"/>
    <w:rsid w:val="00AA5131"/>
    <w:rsid w:val="00AA5AB8"/>
    <w:rsid w:val="00AA5CDF"/>
    <w:rsid w:val="00AA6C32"/>
    <w:rsid w:val="00AA6C70"/>
    <w:rsid w:val="00AA730A"/>
    <w:rsid w:val="00AA7377"/>
    <w:rsid w:val="00AA7B5A"/>
    <w:rsid w:val="00AA7C5D"/>
    <w:rsid w:val="00AA7D09"/>
    <w:rsid w:val="00AB0A29"/>
    <w:rsid w:val="00AB0AD5"/>
    <w:rsid w:val="00AB0B3D"/>
    <w:rsid w:val="00AB0B75"/>
    <w:rsid w:val="00AB1272"/>
    <w:rsid w:val="00AB156C"/>
    <w:rsid w:val="00AB248D"/>
    <w:rsid w:val="00AB2A7C"/>
    <w:rsid w:val="00AB2BE7"/>
    <w:rsid w:val="00AB3330"/>
    <w:rsid w:val="00AB3470"/>
    <w:rsid w:val="00AB383B"/>
    <w:rsid w:val="00AB38CF"/>
    <w:rsid w:val="00AB41EF"/>
    <w:rsid w:val="00AB4364"/>
    <w:rsid w:val="00AB4A8B"/>
    <w:rsid w:val="00AB4D69"/>
    <w:rsid w:val="00AB4DEC"/>
    <w:rsid w:val="00AB4E11"/>
    <w:rsid w:val="00AB4EDE"/>
    <w:rsid w:val="00AB50C9"/>
    <w:rsid w:val="00AB533E"/>
    <w:rsid w:val="00AB549D"/>
    <w:rsid w:val="00AB5694"/>
    <w:rsid w:val="00AB63E5"/>
    <w:rsid w:val="00AB6764"/>
    <w:rsid w:val="00AB6991"/>
    <w:rsid w:val="00AB77AB"/>
    <w:rsid w:val="00AB78A9"/>
    <w:rsid w:val="00AB7BD8"/>
    <w:rsid w:val="00AC0466"/>
    <w:rsid w:val="00AC0A34"/>
    <w:rsid w:val="00AC0B11"/>
    <w:rsid w:val="00AC0CE2"/>
    <w:rsid w:val="00AC0D24"/>
    <w:rsid w:val="00AC149A"/>
    <w:rsid w:val="00AC1509"/>
    <w:rsid w:val="00AC15C7"/>
    <w:rsid w:val="00AC16ED"/>
    <w:rsid w:val="00AC2D8F"/>
    <w:rsid w:val="00AC3089"/>
    <w:rsid w:val="00AC3094"/>
    <w:rsid w:val="00AC35E2"/>
    <w:rsid w:val="00AC3738"/>
    <w:rsid w:val="00AC3923"/>
    <w:rsid w:val="00AC3956"/>
    <w:rsid w:val="00AC3E6D"/>
    <w:rsid w:val="00AC3F95"/>
    <w:rsid w:val="00AC4575"/>
    <w:rsid w:val="00AC59F9"/>
    <w:rsid w:val="00AC5C2E"/>
    <w:rsid w:val="00AC6867"/>
    <w:rsid w:val="00AC79C4"/>
    <w:rsid w:val="00AC7BD9"/>
    <w:rsid w:val="00AC7C94"/>
    <w:rsid w:val="00AC7ED7"/>
    <w:rsid w:val="00AD083A"/>
    <w:rsid w:val="00AD15C8"/>
    <w:rsid w:val="00AD15DC"/>
    <w:rsid w:val="00AD160A"/>
    <w:rsid w:val="00AD1CEC"/>
    <w:rsid w:val="00AD20C9"/>
    <w:rsid w:val="00AD22A6"/>
    <w:rsid w:val="00AD2456"/>
    <w:rsid w:val="00AD476F"/>
    <w:rsid w:val="00AD47BC"/>
    <w:rsid w:val="00AD47D7"/>
    <w:rsid w:val="00AD480B"/>
    <w:rsid w:val="00AD481E"/>
    <w:rsid w:val="00AD5099"/>
    <w:rsid w:val="00AD5586"/>
    <w:rsid w:val="00AD59DC"/>
    <w:rsid w:val="00AD5C91"/>
    <w:rsid w:val="00AD6227"/>
    <w:rsid w:val="00AD6239"/>
    <w:rsid w:val="00AD6D31"/>
    <w:rsid w:val="00AD7406"/>
    <w:rsid w:val="00AD797C"/>
    <w:rsid w:val="00AD7A37"/>
    <w:rsid w:val="00AD7ABB"/>
    <w:rsid w:val="00AD7C49"/>
    <w:rsid w:val="00AE0123"/>
    <w:rsid w:val="00AE0886"/>
    <w:rsid w:val="00AE0DCE"/>
    <w:rsid w:val="00AE23AF"/>
    <w:rsid w:val="00AE23B4"/>
    <w:rsid w:val="00AE2CAA"/>
    <w:rsid w:val="00AE2D7D"/>
    <w:rsid w:val="00AE37CF"/>
    <w:rsid w:val="00AE3E73"/>
    <w:rsid w:val="00AE434D"/>
    <w:rsid w:val="00AE51AF"/>
    <w:rsid w:val="00AE538C"/>
    <w:rsid w:val="00AE5E2F"/>
    <w:rsid w:val="00AE6814"/>
    <w:rsid w:val="00AE6A79"/>
    <w:rsid w:val="00AE7058"/>
    <w:rsid w:val="00AE7144"/>
    <w:rsid w:val="00AE7508"/>
    <w:rsid w:val="00AE7CD2"/>
    <w:rsid w:val="00AF066E"/>
    <w:rsid w:val="00AF0956"/>
    <w:rsid w:val="00AF0A71"/>
    <w:rsid w:val="00AF0E52"/>
    <w:rsid w:val="00AF0EB8"/>
    <w:rsid w:val="00AF13B2"/>
    <w:rsid w:val="00AF1CE9"/>
    <w:rsid w:val="00AF1D00"/>
    <w:rsid w:val="00AF1E5B"/>
    <w:rsid w:val="00AF2FEF"/>
    <w:rsid w:val="00AF34EE"/>
    <w:rsid w:val="00AF369C"/>
    <w:rsid w:val="00AF3CC1"/>
    <w:rsid w:val="00AF3E7A"/>
    <w:rsid w:val="00AF42F6"/>
    <w:rsid w:val="00AF5C24"/>
    <w:rsid w:val="00AF608E"/>
    <w:rsid w:val="00AF619D"/>
    <w:rsid w:val="00AF6835"/>
    <w:rsid w:val="00AF6B40"/>
    <w:rsid w:val="00AF7680"/>
    <w:rsid w:val="00AF7A2A"/>
    <w:rsid w:val="00B004E1"/>
    <w:rsid w:val="00B00598"/>
    <w:rsid w:val="00B007ED"/>
    <w:rsid w:val="00B00B8A"/>
    <w:rsid w:val="00B00F5F"/>
    <w:rsid w:val="00B01CD2"/>
    <w:rsid w:val="00B0250F"/>
    <w:rsid w:val="00B025C1"/>
    <w:rsid w:val="00B02634"/>
    <w:rsid w:val="00B026C5"/>
    <w:rsid w:val="00B02857"/>
    <w:rsid w:val="00B03A98"/>
    <w:rsid w:val="00B03B21"/>
    <w:rsid w:val="00B04458"/>
    <w:rsid w:val="00B04991"/>
    <w:rsid w:val="00B049BF"/>
    <w:rsid w:val="00B04B96"/>
    <w:rsid w:val="00B04BC9"/>
    <w:rsid w:val="00B04D9F"/>
    <w:rsid w:val="00B0571E"/>
    <w:rsid w:val="00B05AD2"/>
    <w:rsid w:val="00B05CD7"/>
    <w:rsid w:val="00B06695"/>
    <w:rsid w:val="00B06A2F"/>
    <w:rsid w:val="00B06A3A"/>
    <w:rsid w:val="00B075E4"/>
    <w:rsid w:val="00B07884"/>
    <w:rsid w:val="00B07A03"/>
    <w:rsid w:val="00B07E7E"/>
    <w:rsid w:val="00B115D0"/>
    <w:rsid w:val="00B117C5"/>
    <w:rsid w:val="00B11AE3"/>
    <w:rsid w:val="00B11AEC"/>
    <w:rsid w:val="00B12A0F"/>
    <w:rsid w:val="00B13063"/>
    <w:rsid w:val="00B13165"/>
    <w:rsid w:val="00B139CC"/>
    <w:rsid w:val="00B14104"/>
    <w:rsid w:val="00B14592"/>
    <w:rsid w:val="00B1460E"/>
    <w:rsid w:val="00B1568D"/>
    <w:rsid w:val="00B15CA8"/>
    <w:rsid w:val="00B16018"/>
    <w:rsid w:val="00B16929"/>
    <w:rsid w:val="00B16E89"/>
    <w:rsid w:val="00B17413"/>
    <w:rsid w:val="00B17D70"/>
    <w:rsid w:val="00B20D3F"/>
    <w:rsid w:val="00B2164F"/>
    <w:rsid w:val="00B2236A"/>
    <w:rsid w:val="00B22CB7"/>
    <w:rsid w:val="00B247E8"/>
    <w:rsid w:val="00B24D62"/>
    <w:rsid w:val="00B25BE8"/>
    <w:rsid w:val="00B25CAA"/>
    <w:rsid w:val="00B25FF8"/>
    <w:rsid w:val="00B26531"/>
    <w:rsid w:val="00B26686"/>
    <w:rsid w:val="00B267B1"/>
    <w:rsid w:val="00B2707E"/>
    <w:rsid w:val="00B27250"/>
    <w:rsid w:val="00B27D4F"/>
    <w:rsid w:val="00B304CD"/>
    <w:rsid w:val="00B307D4"/>
    <w:rsid w:val="00B3082B"/>
    <w:rsid w:val="00B30A11"/>
    <w:rsid w:val="00B30CA1"/>
    <w:rsid w:val="00B30D83"/>
    <w:rsid w:val="00B30EE4"/>
    <w:rsid w:val="00B31A00"/>
    <w:rsid w:val="00B3282E"/>
    <w:rsid w:val="00B32EDC"/>
    <w:rsid w:val="00B33161"/>
    <w:rsid w:val="00B3343E"/>
    <w:rsid w:val="00B33A79"/>
    <w:rsid w:val="00B3407E"/>
    <w:rsid w:val="00B3426A"/>
    <w:rsid w:val="00B342BE"/>
    <w:rsid w:val="00B34851"/>
    <w:rsid w:val="00B34F37"/>
    <w:rsid w:val="00B3530F"/>
    <w:rsid w:val="00B35B6B"/>
    <w:rsid w:val="00B360BB"/>
    <w:rsid w:val="00B36255"/>
    <w:rsid w:val="00B36CB6"/>
    <w:rsid w:val="00B37494"/>
    <w:rsid w:val="00B376B5"/>
    <w:rsid w:val="00B379DA"/>
    <w:rsid w:val="00B37E51"/>
    <w:rsid w:val="00B37E82"/>
    <w:rsid w:val="00B4076B"/>
    <w:rsid w:val="00B40792"/>
    <w:rsid w:val="00B4084D"/>
    <w:rsid w:val="00B408A0"/>
    <w:rsid w:val="00B40989"/>
    <w:rsid w:val="00B40C3B"/>
    <w:rsid w:val="00B41040"/>
    <w:rsid w:val="00B41193"/>
    <w:rsid w:val="00B414E3"/>
    <w:rsid w:val="00B42000"/>
    <w:rsid w:val="00B4242D"/>
    <w:rsid w:val="00B429B6"/>
    <w:rsid w:val="00B42C6F"/>
    <w:rsid w:val="00B42E87"/>
    <w:rsid w:val="00B435B2"/>
    <w:rsid w:val="00B44512"/>
    <w:rsid w:val="00B448D7"/>
    <w:rsid w:val="00B44EFC"/>
    <w:rsid w:val="00B4537B"/>
    <w:rsid w:val="00B465F7"/>
    <w:rsid w:val="00B46A03"/>
    <w:rsid w:val="00B46E13"/>
    <w:rsid w:val="00B4787B"/>
    <w:rsid w:val="00B4795A"/>
    <w:rsid w:val="00B47A69"/>
    <w:rsid w:val="00B50A13"/>
    <w:rsid w:val="00B5131A"/>
    <w:rsid w:val="00B51588"/>
    <w:rsid w:val="00B520E2"/>
    <w:rsid w:val="00B527AF"/>
    <w:rsid w:val="00B528AD"/>
    <w:rsid w:val="00B52B66"/>
    <w:rsid w:val="00B52CE3"/>
    <w:rsid w:val="00B533D4"/>
    <w:rsid w:val="00B551BD"/>
    <w:rsid w:val="00B552B7"/>
    <w:rsid w:val="00B55331"/>
    <w:rsid w:val="00B5533B"/>
    <w:rsid w:val="00B55775"/>
    <w:rsid w:val="00B557B4"/>
    <w:rsid w:val="00B55DE9"/>
    <w:rsid w:val="00B56D09"/>
    <w:rsid w:val="00B57B63"/>
    <w:rsid w:val="00B60309"/>
    <w:rsid w:val="00B6054A"/>
    <w:rsid w:val="00B60DA2"/>
    <w:rsid w:val="00B6136C"/>
    <w:rsid w:val="00B61B90"/>
    <w:rsid w:val="00B61D25"/>
    <w:rsid w:val="00B62859"/>
    <w:rsid w:val="00B62953"/>
    <w:rsid w:val="00B62ADD"/>
    <w:rsid w:val="00B630BC"/>
    <w:rsid w:val="00B6337F"/>
    <w:rsid w:val="00B64092"/>
    <w:rsid w:val="00B64DAB"/>
    <w:rsid w:val="00B64E8F"/>
    <w:rsid w:val="00B64F61"/>
    <w:rsid w:val="00B6521C"/>
    <w:rsid w:val="00B6559A"/>
    <w:rsid w:val="00B6571B"/>
    <w:rsid w:val="00B6582C"/>
    <w:rsid w:val="00B65CC3"/>
    <w:rsid w:val="00B65D04"/>
    <w:rsid w:val="00B65D5F"/>
    <w:rsid w:val="00B6610F"/>
    <w:rsid w:val="00B66793"/>
    <w:rsid w:val="00B67101"/>
    <w:rsid w:val="00B7072A"/>
    <w:rsid w:val="00B70773"/>
    <w:rsid w:val="00B70D2F"/>
    <w:rsid w:val="00B70E49"/>
    <w:rsid w:val="00B70FDB"/>
    <w:rsid w:val="00B71FC5"/>
    <w:rsid w:val="00B72602"/>
    <w:rsid w:val="00B7281E"/>
    <w:rsid w:val="00B728CA"/>
    <w:rsid w:val="00B72919"/>
    <w:rsid w:val="00B72A29"/>
    <w:rsid w:val="00B74475"/>
    <w:rsid w:val="00B748FB"/>
    <w:rsid w:val="00B74BFD"/>
    <w:rsid w:val="00B757AA"/>
    <w:rsid w:val="00B75D50"/>
    <w:rsid w:val="00B76371"/>
    <w:rsid w:val="00B764CC"/>
    <w:rsid w:val="00B7664C"/>
    <w:rsid w:val="00B76870"/>
    <w:rsid w:val="00B76BF0"/>
    <w:rsid w:val="00B76D03"/>
    <w:rsid w:val="00B76F06"/>
    <w:rsid w:val="00B77455"/>
    <w:rsid w:val="00B77A89"/>
    <w:rsid w:val="00B800E1"/>
    <w:rsid w:val="00B80565"/>
    <w:rsid w:val="00B80613"/>
    <w:rsid w:val="00B808CA"/>
    <w:rsid w:val="00B80965"/>
    <w:rsid w:val="00B80BBA"/>
    <w:rsid w:val="00B81D0A"/>
    <w:rsid w:val="00B81D3F"/>
    <w:rsid w:val="00B8224A"/>
    <w:rsid w:val="00B82D0F"/>
    <w:rsid w:val="00B8306F"/>
    <w:rsid w:val="00B83528"/>
    <w:rsid w:val="00B8367B"/>
    <w:rsid w:val="00B8378F"/>
    <w:rsid w:val="00B837E2"/>
    <w:rsid w:val="00B84A0F"/>
    <w:rsid w:val="00B84C8C"/>
    <w:rsid w:val="00B85230"/>
    <w:rsid w:val="00B869D8"/>
    <w:rsid w:val="00B86B53"/>
    <w:rsid w:val="00B86CC6"/>
    <w:rsid w:val="00B86D7F"/>
    <w:rsid w:val="00B873BF"/>
    <w:rsid w:val="00B87DB8"/>
    <w:rsid w:val="00B87FD0"/>
    <w:rsid w:val="00B90651"/>
    <w:rsid w:val="00B90A80"/>
    <w:rsid w:val="00B9198C"/>
    <w:rsid w:val="00B92875"/>
    <w:rsid w:val="00B929D1"/>
    <w:rsid w:val="00B9320D"/>
    <w:rsid w:val="00B9356A"/>
    <w:rsid w:val="00B93571"/>
    <w:rsid w:val="00B93F7C"/>
    <w:rsid w:val="00B94377"/>
    <w:rsid w:val="00B9478E"/>
    <w:rsid w:val="00B947BD"/>
    <w:rsid w:val="00B9518F"/>
    <w:rsid w:val="00B95333"/>
    <w:rsid w:val="00B95730"/>
    <w:rsid w:val="00B95F1F"/>
    <w:rsid w:val="00B96038"/>
    <w:rsid w:val="00B96D3E"/>
    <w:rsid w:val="00B97780"/>
    <w:rsid w:val="00BA0683"/>
    <w:rsid w:val="00BA09F2"/>
    <w:rsid w:val="00BA0B5D"/>
    <w:rsid w:val="00BA0C84"/>
    <w:rsid w:val="00BA0D0D"/>
    <w:rsid w:val="00BA2077"/>
    <w:rsid w:val="00BA2671"/>
    <w:rsid w:val="00BA26A3"/>
    <w:rsid w:val="00BA2717"/>
    <w:rsid w:val="00BA2765"/>
    <w:rsid w:val="00BA293A"/>
    <w:rsid w:val="00BA2962"/>
    <w:rsid w:val="00BA2E70"/>
    <w:rsid w:val="00BA3075"/>
    <w:rsid w:val="00BA35EC"/>
    <w:rsid w:val="00BA3640"/>
    <w:rsid w:val="00BA382E"/>
    <w:rsid w:val="00BA5382"/>
    <w:rsid w:val="00BA59BC"/>
    <w:rsid w:val="00BA5B19"/>
    <w:rsid w:val="00BA5F86"/>
    <w:rsid w:val="00BA6D05"/>
    <w:rsid w:val="00BA6E7E"/>
    <w:rsid w:val="00BA7562"/>
    <w:rsid w:val="00BA7630"/>
    <w:rsid w:val="00BA7D17"/>
    <w:rsid w:val="00BB0616"/>
    <w:rsid w:val="00BB17FA"/>
    <w:rsid w:val="00BB1951"/>
    <w:rsid w:val="00BB24A6"/>
    <w:rsid w:val="00BB26FE"/>
    <w:rsid w:val="00BB2CE6"/>
    <w:rsid w:val="00BB38FA"/>
    <w:rsid w:val="00BB397A"/>
    <w:rsid w:val="00BB3C9E"/>
    <w:rsid w:val="00BB4B22"/>
    <w:rsid w:val="00BB59A9"/>
    <w:rsid w:val="00BB59C7"/>
    <w:rsid w:val="00BB5B41"/>
    <w:rsid w:val="00BB603D"/>
    <w:rsid w:val="00BB6525"/>
    <w:rsid w:val="00BB682D"/>
    <w:rsid w:val="00BB68C9"/>
    <w:rsid w:val="00BB7829"/>
    <w:rsid w:val="00BC045D"/>
    <w:rsid w:val="00BC0E56"/>
    <w:rsid w:val="00BC125D"/>
    <w:rsid w:val="00BC1690"/>
    <w:rsid w:val="00BC1844"/>
    <w:rsid w:val="00BC2B76"/>
    <w:rsid w:val="00BC2D2C"/>
    <w:rsid w:val="00BC3603"/>
    <w:rsid w:val="00BC36DD"/>
    <w:rsid w:val="00BC36EF"/>
    <w:rsid w:val="00BC3DA9"/>
    <w:rsid w:val="00BC4C4E"/>
    <w:rsid w:val="00BC5A70"/>
    <w:rsid w:val="00BC641D"/>
    <w:rsid w:val="00BC65FB"/>
    <w:rsid w:val="00BC666E"/>
    <w:rsid w:val="00BC66F3"/>
    <w:rsid w:val="00BC6B6F"/>
    <w:rsid w:val="00BC6D2C"/>
    <w:rsid w:val="00BC7C63"/>
    <w:rsid w:val="00BD0E07"/>
    <w:rsid w:val="00BD0F0D"/>
    <w:rsid w:val="00BD0FF6"/>
    <w:rsid w:val="00BD1782"/>
    <w:rsid w:val="00BD1DDE"/>
    <w:rsid w:val="00BD1E4A"/>
    <w:rsid w:val="00BD247F"/>
    <w:rsid w:val="00BD2A17"/>
    <w:rsid w:val="00BD35A0"/>
    <w:rsid w:val="00BD3860"/>
    <w:rsid w:val="00BD40EA"/>
    <w:rsid w:val="00BD5325"/>
    <w:rsid w:val="00BD580F"/>
    <w:rsid w:val="00BD60BA"/>
    <w:rsid w:val="00BD625D"/>
    <w:rsid w:val="00BD6FFD"/>
    <w:rsid w:val="00BD734A"/>
    <w:rsid w:val="00BD7EC5"/>
    <w:rsid w:val="00BE0491"/>
    <w:rsid w:val="00BE0E14"/>
    <w:rsid w:val="00BE143E"/>
    <w:rsid w:val="00BE150F"/>
    <w:rsid w:val="00BE1569"/>
    <w:rsid w:val="00BE15A1"/>
    <w:rsid w:val="00BE1E49"/>
    <w:rsid w:val="00BE289B"/>
    <w:rsid w:val="00BE2B33"/>
    <w:rsid w:val="00BE2CF1"/>
    <w:rsid w:val="00BE3477"/>
    <w:rsid w:val="00BE4057"/>
    <w:rsid w:val="00BE41BC"/>
    <w:rsid w:val="00BE4FC9"/>
    <w:rsid w:val="00BE5772"/>
    <w:rsid w:val="00BE580B"/>
    <w:rsid w:val="00BE611D"/>
    <w:rsid w:val="00BE68CC"/>
    <w:rsid w:val="00BE6B43"/>
    <w:rsid w:val="00BE6C12"/>
    <w:rsid w:val="00BE6ECD"/>
    <w:rsid w:val="00BE79BF"/>
    <w:rsid w:val="00BE7AE8"/>
    <w:rsid w:val="00BE7B1A"/>
    <w:rsid w:val="00BE7D29"/>
    <w:rsid w:val="00BF04AD"/>
    <w:rsid w:val="00BF0C17"/>
    <w:rsid w:val="00BF14DC"/>
    <w:rsid w:val="00BF1825"/>
    <w:rsid w:val="00BF1A91"/>
    <w:rsid w:val="00BF23E5"/>
    <w:rsid w:val="00BF24FF"/>
    <w:rsid w:val="00BF2697"/>
    <w:rsid w:val="00BF2FFB"/>
    <w:rsid w:val="00BF379E"/>
    <w:rsid w:val="00BF391F"/>
    <w:rsid w:val="00BF3C7C"/>
    <w:rsid w:val="00BF4B44"/>
    <w:rsid w:val="00BF58D4"/>
    <w:rsid w:val="00BF5C50"/>
    <w:rsid w:val="00BF5CE7"/>
    <w:rsid w:val="00BF6269"/>
    <w:rsid w:val="00BF7114"/>
    <w:rsid w:val="00BF79F9"/>
    <w:rsid w:val="00BF7CA4"/>
    <w:rsid w:val="00C00455"/>
    <w:rsid w:val="00C00F0E"/>
    <w:rsid w:val="00C01889"/>
    <w:rsid w:val="00C02B2D"/>
    <w:rsid w:val="00C02B3B"/>
    <w:rsid w:val="00C02B65"/>
    <w:rsid w:val="00C02B67"/>
    <w:rsid w:val="00C0321C"/>
    <w:rsid w:val="00C03230"/>
    <w:rsid w:val="00C033A9"/>
    <w:rsid w:val="00C038C9"/>
    <w:rsid w:val="00C04A30"/>
    <w:rsid w:val="00C04A84"/>
    <w:rsid w:val="00C04D4D"/>
    <w:rsid w:val="00C04DA3"/>
    <w:rsid w:val="00C05154"/>
    <w:rsid w:val="00C068FD"/>
    <w:rsid w:val="00C100EA"/>
    <w:rsid w:val="00C10636"/>
    <w:rsid w:val="00C106B7"/>
    <w:rsid w:val="00C10773"/>
    <w:rsid w:val="00C10985"/>
    <w:rsid w:val="00C10DE3"/>
    <w:rsid w:val="00C10E28"/>
    <w:rsid w:val="00C10E54"/>
    <w:rsid w:val="00C10EDE"/>
    <w:rsid w:val="00C11391"/>
    <w:rsid w:val="00C11615"/>
    <w:rsid w:val="00C11FA0"/>
    <w:rsid w:val="00C12AE7"/>
    <w:rsid w:val="00C13088"/>
    <w:rsid w:val="00C13528"/>
    <w:rsid w:val="00C13A40"/>
    <w:rsid w:val="00C13DF2"/>
    <w:rsid w:val="00C1431C"/>
    <w:rsid w:val="00C14322"/>
    <w:rsid w:val="00C14803"/>
    <w:rsid w:val="00C14C66"/>
    <w:rsid w:val="00C153E3"/>
    <w:rsid w:val="00C158A6"/>
    <w:rsid w:val="00C167A0"/>
    <w:rsid w:val="00C16CEF"/>
    <w:rsid w:val="00C16FA7"/>
    <w:rsid w:val="00C17A29"/>
    <w:rsid w:val="00C2030E"/>
    <w:rsid w:val="00C20360"/>
    <w:rsid w:val="00C2038A"/>
    <w:rsid w:val="00C20B0A"/>
    <w:rsid w:val="00C20C85"/>
    <w:rsid w:val="00C20C9D"/>
    <w:rsid w:val="00C2127A"/>
    <w:rsid w:val="00C215D9"/>
    <w:rsid w:val="00C21EFC"/>
    <w:rsid w:val="00C22220"/>
    <w:rsid w:val="00C2296A"/>
    <w:rsid w:val="00C231DA"/>
    <w:rsid w:val="00C235B6"/>
    <w:rsid w:val="00C23BD7"/>
    <w:rsid w:val="00C2439F"/>
    <w:rsid w:val="00C246FD"/>
    <w:rsid w:val="00C25A81"/>
    <w:rsid w:val="00C25F0A"/>
    <w:rsid w:val="00C261CC"/>
    <w:rsid w:val="00C263B2"/>
    <w:rsid w:val="00C264FC"/>
    <w:rsid w:val="00C26858"/>
    <w:rsid w:val="00C26D40"/>
    <w:rsid w:val="00C26EC7"/>
    <w:rsid w:val="00C27F08"/>
    <w:rsid w:val="00C3111D"/>
    <w:rsid w:val="00C31892"/>
    <w:rsid w:val="00C319DD"/>
    <w:rsid w:val="00C325DE"/>
    <w:rsid w:val="00C33BB7"/>
    <w:rsid w:val="00C33F95"/>
    <w:rsid w:val="00C34784"/>
    <w:rsid w:val="00C349C5"/>
    <w:rsid w:val="00C34F18"/>
    <w:rsid w:val="00C35D5C"/>
    <w:rsid w:val="00C35D96"/>
    <w:rsid w:val="00C365FA"/>
    <w:rsid w:val="00C36E95"/>
    <w:rsid w:val="00C37DB3"/>
    <w:rsid w:val="00C37DC2"/>
    <w:rsid w:val="00C402F6"/>
    <w:rsid w:val="00C405C4"/>
    <w:rsid w:val="00C409EB"/>
    <w:rsid w:val="00C40CB4"/>
    <w:rsid w:val="00C41216"/>
    <w:rsid w:val="00C414A2"/>
    <w:rsid w:val="00C415FE"/>
    <w:rsid w:val="00C416BA"/>
    <w:rsid w:val="00C41A7C"/>
    <w:rsid w:val="00C4209B"/>
    <w:rsid w:val="00C42E34"/>
    <w:rsid w:val="00C42F4F"/>
    <w:rsid w:val="00C42FAD"/>
    <w:rsid w:val="00C432C7"/>
    <w:rsid w:val="00C43487"/>
    <w:rsid w:val="00C435C0"/>
    <w:rsid w:val="00C43D5A"/>
    <w:rsid w:val="00C43DFA"/>
    <w:rsid w:val="00C43FEA"/>
    <w:rsid w:val="00C444F6"/>
    <w:rsid w:val="00C44BC5"/>
    <w:rsid w:val="00C4500D"/>
    <w:rsid w:val="00C4503C"/>
    <w:rsid w:val="00C4559E"/>
    <w:rsid w:val="00C45831"/>
    <w:rsid w:val="00C45C4C"/>
    <w:rsid w:val="00C45D88"/>
    <w:rsid w:val="00C47A16"/>
    <w:rsid w:val="00C50200"/>
    <w:rsid w:val="00C50906"/>
    <w:rsid w:val="00C50953"/>
    <w:rsid w:val="00C50B2D"/>
    <w:rsid w:val="00C513CC"/>
    <w:rsid w:val="00C52529"/>
    <w:rsid w:val="00C527AB"/>
    <w:rsid w:val="00C533A0"/>
    <w:rsid w:val="00C5363A"/>
    <w:rsid w:val="00C53C45"/>
    <w:rsid w:val="00C53FAF"/>
    <w:rsid w:val="00C541C8"/>
    <w:rsid w:val="00C5434B"/>
    <w:rsid w:val="00C543F4"/>
    <w:rsid w:val="00C5451C"/>
    <w:rsid w:val="00C54540"/>
    <w:rsid w:val="00C54F82"/>
    <w:rsid w:val="00C55ADF"/>
    <w:rsid w:val="00C56E15"/>
    <w:rsid w:val="00C572D0"/>
    <w:rsid w:val="00C5740B"/>
    <w:rsid w:val="00C5765B"/>
    <w:rsid w:val="00C57CD6"/>
    <w:rsid w:val="00C6053E"/>
    <w:rsid w:val="00C605E2"/>
    <w:rsid w:val="00C607FE"/>
    <w:rsid w:val="00C61922"/>
    <w:rsid w:val="00C61B94"/>
    <w:rsid w:val="00C620DD"/>
    <w:rsid w:val="00C6245C"/>
    <w:rsid w:val="00C62975"/>
    <w:rsid w:val="00C62B66"/>
    <w:rsid w:val="00C62BF2"/>
    <w:rsid w:val="00C62D1F"/>
    <w:rsid w:val="00C63158"/>
    <w:rsid w:val="00C63799"/>
    <w:rsid w:val="00C63B52"/>
    <w:rsid w:val="00C63E83"/>
    <w:rsid w:val="00C6447F"/>
    <w:rsid w:val="00C64ABE"/>
    <w:rsid w:val="00C650AE"/>
    <w:rsid w:val="00C657D4"/>
    <w:rsid w:val="00C65981"/>
    <w:rsid w:val="00C659A3"/>
    <w:rsid w:val="00C65D72"/>
    <w:rsid w:val="00C65DD9"/>
    <w:rsid w:val="00C66727"/>
    <w:rsid w:val="00C66782"/>
    <w:rsid w:val="00C66B61"/>
    <w:rsid w:val="00C66C72"/>
    <w:rsid w:val="00C66F9E"/>
    <w:rsid w:val="00C67170"/>
    <w:rsid w:val="00C679C0"/>
    <w:rsid w:val="00C67A6C"/>
    <w:rsid w:val="00C70AC6"/>
    <w:rsid w:val="00C70F7A"/>
    <w:rsid w:val="00C718CF"/>
    <w:rsid w:val="00C71A64"/>
    <w:rsid w:val="00C71E5A"/>
    <w:rsid w:val="00C7226A"/>
    <w:rsid w:val="00C72478"/>
    <w:rsid w:val="00C726BC"/>
    <w:rsid w:val="00C72C66"/>
    <w:rsid w:val="00C72F73"/>
    <w:rsid w:val="00C732E4"/>
    <w:rsid w:val="00C7330D"/>
    <w:rsid w:val="00C733D7"/>
    <w:rsid w:val="00C735E7"/>
    <w:rsid w:val="00C74204"/>
    <w:rsid w:val="00C74470"/>
    <w:rsid w:val="00C74ADC"/>
    <w:rsid w:val="00C74B01"/>
    <w:rsid w:val="00C75098"/>
    <w:rsid w:val="00C75115"/>
    <w:rsid w:val="00C755EF"/>
    <w:rsid w:val="00C75803"/>
    <w:rsid w:val="00C76725"/>
    <w:rsid w:val="00C768B1"/>
    <w:rsid w:val="00C77090"/>
    <w:rsid w:val="00C770A7"/>
    <w:rsid w:val="00C770AA"/>
    <w:rsid w:val="00C7738D"/>
    <w:rsid w:val="00C77890"/>
    <w:rsid w:val="00C77B45"/>
    <w:rsid w:val="00C8014F"/>
    <w:rsid w:val="00C80367"/>
    <w:rsid w:val="00C81159"/>
    <w:rsid w:val="00C815B5"/>
    <w:rsid w:val="00C817F3"/>
    <w:rsid w:val="00C8190E"/>
    <w:rsid w:val="00C81CC2"/>
    <w:rsid w:val="00C82CD9"/>
    <w:rsid w:val="00C82DF3"/>
    <w:rsid w:val="00C83557"/>
    <w:rsid w:val="00C839BD"/>
    <w:rsid w:val="00C84497"/>
    <w:rsid w:val="00C8464B"/>
    <w:rsid w:val="00C846A9"/>
    <w:rsid w:val="00C84808"/>
    <w:rsid w:val="00C853FB"/>
    <w:rsid w:val="00C8572D"/>
    <w:rsid w:val="00C85B12"/>
    <w:rsid w:val="00C85B69"/>
    <w:rsid w:val="00C85BD7"/>
    <w:rsid w:val="00C85D47"/>
    <w:rsid w:val="00C8681E"/>
    <w:rsid w:val="00C86FB8"/>
    <w:rsid w:val="00C87884"/>
    <w:rsid w:val="00C90FA8"/>
    <w:rsid w:val="00C920AF"/>
    <w:rsid w:val="00C92313"/>
    <w:rsid w:val="00C926F9"/>
    <w:rsid w:val="00C92967"/>
    <w:rsid w:val="00C932B0"/>
    <w:rsid w:val="00C94313"/>
    <w:rsid w:val="00C949E7"/>
    <w:rsid w:val="00C94F1E"/>
    <w:rsid w:val="00C953AE"/>
    <w:rsid w:val="00C95431"/>
    <w:rsid w:val="00C954A3"/>
    <w:rsid w:val="00C95969"/>
    <w:rsid w:val="00C9596C"/>
    <w:rsid w:val="00C959D5"/>
    <w:rsid w:val="00C95A83"/>
    <w:rsid w:val="00C95C2B"/>
    <w:rsid w:val="00C95D16"/>
    <w:rsid w:val="00C9680C"/>
    <w:rsid w:val="00C96D28"/>
    <w:rsid w:val="00C9759D"/>
    <w:rsid w:val="00CA029A"/>
    <w:rsid w:val="00CA02EA"/>
    <w:rsid w:val="00CA05B3"/>
    <w:rsid w:val="00CA08C1"/>
    <w:rsid w:val="00CA14FA"/>
    <w:rsid w:val="00CA14FF"/>
    <w:rsid w:val="00CA1877"/>
    <w:rsid w:val="00CA1A20"/>
    <w:rsid w:val="00CA1B19"/>
    <w:rsid w:val="00CA1B86"/>
    <w:rsid w:val="00CA1B90"/>
    <w:rsid w:val="00CA1D2B"/>
    <w:rsid w:val="00CA277B"/>
    <w:rsid w:val="00CA2D05"/>
    <w:rsid w:val="00CA371F"/>
    <w:rsid w:val="00CA3973"/>
    <w:rsid w:val="00CA3E88"/>
    <w:rsid w:val="00CA410E"/>
    <w:rsid w:val="00CA44CC"/>
    <w:rsid w:val="00CA494E"/>
    <w:rsid w:val="00CA4C8B"/>
    <w:rsid w:val="00CA5117"/>
    <w:rsid w:val="00CA53F7"/>
    <w:rsid w:val="00CA5EAE"/>
    <w:rsid w:val="00CA5F97"/>
    <w:rsid w:val="00CA6736"/>
    <w:rsid w:val="00CA72CB"/>
    <w:rsid w:val="00CA7536"/>
    <w:rsid w:val="00CA7DD9"/>
    <w:rsid w:val="00CB02D3"/>
    <w:rsid w:val="00CB0984"/>
    <w:rsid w:val="00CB09EF"/>
    <w:rsid w:val="00CB1AA9"/>
    <w:rsid w:val="00CB209E"/>
    <w:rsid w:val="00CB20D7"/>
    <w:rsid w:val="00CB243A"/>
    <w:rsid w:val="00CB27D5"/>
    <w:rsid w:val="00CB2DEF"/>
    <w:rsid w:val="00CB31A7"/>
    <w:rsid w:val="00CB3278"/>
    <w:rsid w:val="00CB4254"/>
    <w:rsid w:val="00CB497C"/>
    <w:rsid w:val="00CB4997"/>
    <w:rsid w:val="00CB512E"/>
    <w:rsid w:val="00CB5260"/>
    <w:rsid w:val="00CB59DE"/>
    <w:rsid w:val="00CB5E52"/>
    <w:rsid w:val="00CB6CDE"/>
    <w:rsid w:val="00CB79A3"/>
    <w:rsid w:val="00CB7D5E"/>
    <w:rsid w:val="00CB7E52"/>
    <w:rsid w:val="00CC0771"/>
    <w:rsid w:val="00CC10C2"/>
    <w:rsid w:val="00CC11A4"/>
    <w:rsid w:val="00CC1443"/>
    <w:rsid w:val="00CC1447"/>
    <w:rsid w:val="00CC148B"/>
    <w:rsid w:val="00CC1B19"/>
    <w:rsid w:val="00CC228B"/>
    <w:rsid w:val="00CC2AF1"/>
    <w:rsid w:val="00CC2F43"/>
    <w:rsid w:val="00CC4133"/>
    <w:rsid w:val="00CC4262"/>
    <w:rsid w:val="00CC484A"/>
    <w:rsid w:val="00CC4C47"/>
    <w:rsid w:val="00CC5A5A"/>
    <w:rsid w:val="00CC63D9"/>
    <w:rsid w:val="00CC6709"/>
    <w:rsid w:val="00CC6A7E"/>
    <w:rsid w:val="00CC6D81"/>
    <w:rsid w:val="00CCE32F"/>
    <w:rsid w:val="00CD046F"/>
    <w:rsid w:val="00CD053A"/>
    <w:rsid w:val="00CD0627"/>
    <w:rsid w:val="00CD185E"/>
    <w:rsid w:val="00CD1884"/>
    <w:rsid w:val="00CD1BEA"/>
    <w:rsid w:val="00CD1C52"/>
    <w:rsid w:val="00CD2010"/>
    <w:rsid w:val="00CD2276"/>
    <w:rsid w:val="00CD2720"/>
    <w:rsid w:val="00CD27E5"/>
    <w:rsid w:val="00CD2F07"/>
    <w:rsid w:val="00CD305A"/>
    <w:rsid w:val="00CD3B13"/>
    <w:rsid w:val="00CD409F"/>
    <w:rsid w:val="00CD4183"/>
    <w:rsid w:val="00CD4544"/>
    <w:rsid w:val="00CD455A"/>
    <w:rsid w:val="00CD4AE0"/>
    <w:rsid w:val="00CD576A"/>
    <w:rsid w:val="00CD5D63"/>
    <w:rsid w:val="00CD5F19"/>
    <w:rsid w:val="00CD62BB"/>
    <w:rsid w:val="00CD6CE0"/>
    <w:rsid w:val="00CD6F5B"/>
    <w:rsid w:val="00CD7019"/>
    <w:rsid w:val="00CD79D0"/>
    <w:rsid w:val="00CE07AB"/>
    <w:rsid w:val="00CE0C46"/>
    <w:rsid w:val="00CE0D8A"/>
    <w:rsid w:val="00CE0EC9"/>
    <w:rsid w:val="00CE11DF"/>
    <w:rsid w:val="00CE16F8"/>
    <w:rsid w:val="00CE1812"/>
    <w:rsid w:val="00CE190B"/>
    <w:rsid w:val="00CE1C7C"/>
    <w:rsid w:val="00CE1F26"/>
    <w:rsid w:val="00CE2393"/>
    <w:rsid w:val="00CE2BCF"/>
    <w:rsid w:val="00CE2EDB"/>
    <w:rsid w:val="00CE30B8"/>
    <w:rsid w:val="00CE322A"/>
    <w:rsid w:val="00CE3512"/>
    <w:rsid w:val="00CE3F51"/>
    <w:rsid w:val="00CE535E"/>
    <w:rsid w:val="00CE58F6"/>
    <w:rsid w:val="00CE6025"/>
    <w:rsid w:val="00CE71B3"/>
    <w:rsid w:val="00CE7B07"/>
    <w:rsid w:val="00CE7CAC"/>
    <w:rsid w:val="00CE7CEE"/>
    <w:rsid w:val="00CF1102"/>
    <w:rsid w:val="00CF11A8"/>
    <w:rsid w:val="00CF1CC5"/>
    <w:rsid w:val="00CF2792"/>
    <w:rsid w:val="00CF2E1B"/>
    <w:rsid w:val="00CF3C43"/>
    <w:rsid w:val="00CF3CA1"/>
    <w:rsid w:val="00CF40B2"/>
    <w:rsid w:val="00CF436E"/>
    <w:rsid w:val="00CF4580"/>
    <w:rsid w:val="00CF4748"/>
    <w:rsid w:val="00CF4FB0"/>
    <w:rsid w:val="00CF578D"/>
    <w:rsid w:val="00CF5B49"/>
    <w:rsid w:val="00CF6345"/>
    <w:rsid w:val="00CF64BA"/>
    <w:rsid w:val="00CF686B"/>
    <w:rsid w:val="00CF6A16"/>
    <w:rsid w:val="00CF77B1"/>
    <w:rsid w:val="00CF7E77"/>
    <w:rsid w:val="00D008E7"/>
    <w:rsid w:val="00D00ABB"/>
    <w:rsid w:val="00D00C30"/>
    <w:rsid w:val="00D0172C"/>
    <w:rsid w:val="00D01801"/>
    <w:rsid w:val="00D01FD6"/>
    <w:rsid w:val="00D02485"/>
    <w:rsid w:val="00D02886"/>
    <w:rsid w:val="00D02AE7"/>
    <w:rsid w:val="00D02CAB"/>
    <w:rsid w:val="00D03424"/>
    <w:rsid w:val="00D036B1"/>
    <w:rsid w:val="00D03D5B"/>
    <w:rsid w:val="00D0412F"/>
    <w:rsid w:val="00D041CA"/>
    <w:rsid w:val="00D048E3"/>
    <w:rsid w:val="00D04B1E"/>
    <w:rsid w:val="00D05154"/>
    <w:rsid w:val="00D05311"/>
    <w:rsid w:val="00D058E8"/>
    <w:rsid w:val="00D05A9F"/>
    <w:rsid w:val="00D06249"/>
    <w:rsid w:val="00D06B72"/>
    <w:rsid w:val="00D06C34"/>
    <w:rsid w:val="00D07212"/>
    <w:rsid w:val="00D07370"/>
    <w:rsid w:val="00D07815"/>
    <w:rsid w:val="00D07A40"/>
    <w:rsid w:val="00D07D18"/>
    <w:rsid w:val="00D11015"/>
    <w:rsid w:val="00D115CC"/>
    <w:rsid w:val="00D116A0"/>
    <w:rsid w:val="00D117FE"/>
    <w:rsid w:val="00D118DA"/>
    <w:rsid w:val="00D119C0"/>
    <w:rsid w:val="00D12F8F"/>
    <w:rsid w:val="00D130A9"/>
    <w:rsid w:val="00D13183"/>
    <w:rsid w:val="00D131DB"/>
    <w:rsid w:val="00D131DD"/>
    <w:rsid w:val="00D136F6"/>
    <w:rsid w:val="00D13A6B"/>
    <w:rsid w:val="00D13B92"/>
    <w:rsid w:val="00D1445F"/>
    <w:rsid w:val="00D14EDA"/>
    <w:rsid w:val="00D1532C"/>
    <w:rsid w:val="00D153B6"/>
    <w:rsid w:val="00D15545"/>
    <w:rsid w:val="00D1564F"/>
    <w:rsid w:val="00D160E7"/>
    <w:rsid w:val="00D1645C"/>
    <w:rsid w:val="00D16BF2"/>
    <w:rsid w:val="00D16BFC"/>
    <w:rsid w:val="00D16C6F"/>
    <w:rsid w:val="00D16F62"/>
    <w:rsid w:val="00D1738A"/>
    <w:rsid w:val="00D178B0"/>
    <w:rsid w:val="00D17957"/>
    <w:rsid w:val="00D17B57"/>
    <w:rsid w:val="00D20398"/>
    <w:rsid w:val="00D20CA7"/>
    <w:rsid w:val="00D20F6D"/>
    <w:rsid w:val="00D21574"/>
    <w:rsid w:val="00D21EAB"/>
    <w:rsid w:val="00D2213A"/>
    <w:rsid w:val="00D22510"/>
    <w:rsid w:val="00D22AF4"/>
    <w:rsid w:val="00D23119"/>
    <w:rsid w:val="00D23163"/>
    <w:rsid w:val="00D23F2E"/>
    <w:rsid w:val="00D2426B"/>
    <w:rsid w:val="00D2435E"/>
    <w:rsid w:val="00D24441"/>
    <w:rsid w:val="00D2483C"/>
    <w:rsid w:val="00D248D6"/>
    <w:rsid w:val="00D24B5D"/>
    <w:rsid w:val="00D259C2"/>
    <w:rsid w:val="00D267E1"/>
    <w:rsid w:val="00D26917"/>
    <w:rsid w:val="00D2716E"/>
    <w:rsid w:val="00D27A23"/>
    <w:rsid w:val="00D27EEB"/>
    <w:rsid w:val="00D27FE1"/>
    <w:rsid w:val="00D30348"/>
    <w:rsid w:val="00D30D86"/>
    <w:rsid w:val="00D31115"/>
    <w:rsid w:val="00D31EAD"/>
    <w:rsid w:val="00D31FD0"/>
    <w:rsid w:val="00D323FF"/>
    <w:rsid w:val="00D32764"/>
    <w:rsid w:val="00D32A43"/>
    <w:rsid w:val="00D32E0C"/>
    <w:rsid w:val="00D3353C"/>
    <w:rsid w:val="00D33AFB"/>
    <w:rsid w:val="00D33CAB"/>
    <w:rsid w:val="00D346B1"/>
    <w:rsid w:val="00D34DD8"/>
    <w:rsid w:val="00D35018"/>
    <w:rsid w:val="00D3520F"/>
    <w:rsid w:val="00D35DF8"/>
    <w:rsid w:val="00D36355"/>
    <w:rsid w:val="00D36C96"/>
    <w:rsid w:val="00D36F50"/>
    <w:rsid w:val="00D37083"/>
    <w:rsid w:val="00D379A0"/>
    <w:rsid w:val="00D40146"/>
    <w:rsid w:val="00D40BE3"/>
    <w:rsid w:val="00D410C5"/>
    <w:rsid w:val="00D42464"/>
    <w:rsid w:val="00D4309D"/>
    <w:rsid w:val="00D44073"/>
    <w:rsid w:val="00D44172"/>
    <w:rsid w:val="00D441D7"/>
    <w:rsid w:val="00D444B6"/>
    <w:rsid w:val="00D445BA"/>
    <w:rsid w:val="00D4463D"/>
    <w:rsid w:val="00D446F3"/>
    <w:rsid w:val="00D44723"/>
    <w:rsid w:val="00D44D19"/>
    <w:rsid w:val="00D453CB"/>
    <w:rsid w:val="00D45696"/>
    <w:rsid w:val="00D457F2"/>
    <w:rsid w:val="00D45843"/>
    <w:rsid w:val="00D459D3"/>
    <w:rsid w:val="00D45A76"/>
    <w:rsid w:val="00D477DB"/>
    <w:rsid w:val="00D50612"/>
    <w:rsid w:val="00D509EB"/>
    <w:rsid w:val="00D5512E"/>
    <w:rsid w:val="00D555EE"/>
    <w:rsid w:val="00D55634"/>
    <w:rsid w:val="00D55829"/>
    <w:rsid w:val="00D55969"/>
    <w:rsid w:val="00D55A9E"/>
    <w:rsid w:val="00D55E70"/>
    <w:rsid w:val="00D56F00"/>
    <w:rsid w:val="00D57334"/>
    <w:rsid w:val="00D576D0"/>
    <w:rsid w:val="00D57807"/>
    <w:rsid w:val="00D57BF9"/>
    <w:rsid w:val="00D57D62"/>
    <w:rsid w:val="00D608F0"/>
    <w:rsid w:val="00D6092C"/>
    <w:rsid w:val="00D609A5"/>
    <w:rsid w:val="00D6126E"/>
    <w:rsid w:val="00D61F6E"/>
    <w:rsid w:val="00D62B66"/>
    <w:rsid w:val="00D62B85"/>
    <w:rsid w:val="00D630F4"/>
    <w:rsid w:val="00D6379F"/>
    <w:rsid w:val="00D63D52"/>
    <w:rsid w:val="00D645BC"/>
    <w:rsid w:val="00D64776"/>
    <w:rsid w:val="00D64F1D"/>
    <w:rsid w:val="00D66674"/>
    <w:rsid w:val="00D66EBA"/>
    <w:rsid w:val="00D67347"/>
    <w:rsid w:val="00D67612"/>
    <w:rsid w:val="00D677A8"/>
    <w:rsid w:val="00D67FBE"/>
    <w:rsid w:val="00D71384"/>
    <w:rsid w:val="00D71599"/>
    <w:rsid w:val="00D71628"/>
    <w:rsid w:val="00D7176B"/>
    <w:rsid w:val="00D719B7"/>
    <w:rsid w:val="00D725A3"/>
    <w:rsid w:val="00D72E17"/>
    <w:rsid w:val="00D734D7"/>
    <w:rsid w:val="00D73697"/>
    <w:rsid w:val="00D7373C"/>
    <w:rsid w:val="00D73B1C"/>
    <w:rsid w:val="00D73C32"/>
    <w:rsid w:val="00D73CC6"/>
    <w:rsid w:val="00D73F45"/>
    <w:rsid w:val="00D745E5"/>
    <w:rsid w:val="00D752D4"/>
    <w:rsid w:val="00D7557E"/>
    <w:rsid w:val="00D75801"/>
    <w:rsid w:val="00D766DB"/>
    <w:rsid w:val="00D76728"/>
    <w:rsid w:val="00D76F7F"/>
    <w:rsid w:val="00D77694"/>
    <w:rsid w:val="00D77B4E"/>
    <w:rsid w:val="00D77F4F"/>
    <w:rsid w:val="00D802BC"/>
    <w:rsid w:val="00D80306"/>
    <w:rsid w:val="00D803C1"/>
    <w:rsid w:val="00D803D0"/>
    <w:rsid w:val="00D80DA9"/>
    <w:rsid w:val="00D810D2"/>
    <w:rsid w:val="00D81260"/>
    <w:rsid w:val="00D8212F"/>
    <w:rsid w:val="00D8245F"/>
    <w:rsid w:val="00D8292C"/>
    <w:rsid w:val="00D834A3"/>
    <w:rsid w:val="00D83517"/>
    <w:rsid w:val="00D838BF"/>
    <w:rsid w:val="00D84645"/>
    <w:rsid w:val="00D84732"/>
    <w:rsid w:val="00D8478C"/>
    <w:rsid w:val="00D84833"/>
    <w:rsid w:val="00D84CBA"/>
    <w:rsid w:val="00D859EA"/>
    <w:rsid w:val="00D8684C"/>
    <w:rsid w:val="00D86939"/>
    <w:rsid w:val="00D86E21"/>
    <w:rsid w:val="00D872EC"/>
    <w:rsid w:val="00D8741D"/>
    <w:rsid w:val="00D87757"/>
    <w:rsid w:val="00D87D9B"/>
    <w:rsid w:val="00D9019B"/>
    <w:rsid w:val="00D904F7"/>
    <w:rsid w:val="00D908F1"/>
    <w:rsid w:val="00D90A4B"/>
    <w:rsid w:val="00D90E66"/>
    <w:rsid w:val="00D90FC2"/>
    <w:rsid w:val="00D910BF"/>
    <w:rsid w:val="00D915C2"/>
    <w:rsid w:val="00D91742"/>
    <w:rsid w:val="00D918BE"/>
    <w:rsid w:val="00D92035"/>
    <w:rsid w:val="00D92C0E"/>
    <w:rsid w:val="00D92C57"/>
    <w:rsid w:val="00D9357E"/>
    <w:rsid w:val="00D93A04"/>
    <w:rsid w:val="00D93BA0"/>
    <w:rsid w:val="00D9403C"/>
    <w:rsid w:val="00D9438D"/>
    <w:rsid w:val="00D94719"/>
    <w:rsid w:val="00D94CA4"/>
    <w:rsid w:val="00D95E85"/>
    <w:rsid w:val="00D95F24"/>
    <w:rsid w:val="00D95FC8"/>
    <w:rsid w:val="00D9648E"/>
    <w:rsid w:val="00D97FD3"/>
    <w:rsid w:val="00DA006C"/>
    <w:rsid w:val="00DA015B"/>
    <w:rsid w:val="00DA1352"/>
    <w:rsid w:val="00DA1C73"/>
    <w:rsid w:val="00DA1CF4"/>
    <w:rsid w:val="00DA2299"/>
    <w:rsid w:val="00DA22A4"/>
    <w:rsid w:val="00DA25B4"/>
    <w:rsid w:val="00DA26E3"/>
    <w:rsid w:val="00DA2ED9"/>
    <w:rsid w:val="00DA2FD6"/>
    <w:rsid w:val="00DA3595"/>
    <w:rsid w:val="00DA35C1"/>
    <w:rsid w:val="00DA4B29"/>
    <w:rsid w:val="00DA660B"/>
    <w:rsid w:val="00DA661E"/>
    <w:rsid w:val="00DA68CA"/>
    <w:rsid w:val="00DA6B75"/>
    <w:rsid w:val="00DA6D6B"/>
    <w:rsid w:val="00DA7054"/>
    <w:rsid w:val="00DA7186"/>
    <w:rsid w:val="00DA7789"/>
    <w:rsid w:val="00DA7DEA"/>
    <w:rsid w:val="00DB033A"/>
    <w:rsid w:val="00DB061C"/>
    <w:rsid w:val="00DB073F"/>
    <w:rsid w:val="00DB0AF8"/>
    <w:rsid w:val="00DB0C60"/>
    <w:rsid w:val="00DB0D36"/>
    <w:rsid w:val="00DB2187"/>
    <w:rsid w:val="00DB2C99"/>
    <w:rsid w:val="00DB3109"/>
    <w:rsid w:val="00DB311E"/>
    <w:rsid w:val="00DB3700"/>
    <w:rsid w:val="00DB4936"/>
    <w:rsid w:val="00DB4F90"/>
    <w:rsid w:val="00DB4FAE"/>
    <w:rsid w:val="00DB5634"/>
    <w:rsid w:val="00DB5D78"/>
    <w:rsid w:val="00DB644C"/>
    <w:rsid w:val="00DB64B6"/>
    <w:rsid w:val="00DB6757"/>
    <w:rsid w:val="00DB6CC3"/>
    <w:rsid w:val="00DB7108"/>
    <w:rsid w:val="00DB761E"/>
    <w:rsid w:val="00DB76D6"/>
    <w:rsid w:val="00DB7F00"/>
    <w:rsid w:val="00DC0A12"/>
    <w:rsid w:val="00DC0E76"/>
    <w:rsid w:val="00DC15D1"/>
    <w:rsid w:val="00DC1650"/>
    <w:rsid w:val="00DC1760"/>
    <w:rsid w:val="00DC1B96"/>
    <w:rsid w:val="00DC25C1"/>
    <w:rsid w:val="00DC2C93"/>
    <w:rsid w:val="00DC2D42"/>
    <w:rsid w:val="00DC2E61"/>
    <w:rsid w:val="00DC2EF4"/>
    <w:rsid w:val="00DC3B05"/>
    <w:rsid w:val="00DC3B82"/>
    <w:rsid w:val="00DC3CAD"/>
    <w:rsid w:val="00DC3DF8"/>
    <w:rsid w:val="00DC3F75"/>
    <w:rsid w:val="00DC43B2"/>
    <w:rsid w:val="00DC4FB5"/>
    <w:rsid w:val="00DC5347"/>
    <w:rsid w:val="00DC5F9B"/>
    <w:rsid w:val="00DC6824"/>
    <w:rsid w:val="00DC6A59"/>
    <w:rsid w:val="00DC700D"/>
    <w:rsid w:val="00DC788C"/>
    <w:rsid w:val="00DC7C8B"/>
    <w:rsid w:val="00DC7E52"/>
    <w:rsid w:val="00DC7FE0"/>
    <w:rsid w:val="00DD013C"/>
    <w:rsid w:val="00DD0F88"/>
    <w:rsid w:val="00DD120D"/>
    <w:rsid w:val="00DD1960"/>
    <w:rsid w:val="00DD1DF1"/>
    <w:rsid w:val="00DD2434"/>
    <w:rsid w:val="00DD2ACB"/>
    <w:rsid w:val="00DD3355"/>
    <w:rsid w:val="00DD4286"/>
    <w:rsid w:val="00DD4C70"/>
    <w:rsid w:val="00DD4E7B"/>
    <w:rsid w:val="00DD5EE6"/>
    <w:rsid w:val="00DD6019"/>
    <w:rsid w:val="00DD6A49"/>
    <w:rsid w:val="00DD6D5C"/>
    <w:rsid w:val="00DD6D95"/>
    <w:rsid w:val="00DD7046"/>
    <w:rsid w:val="00DD77E8"/>
    <w:rsid w:val="00DD7810"/>
    <w:rsid w:val="00DD7A77"/>
    <w:rsid w:val="00DD7CB6"/>
    <w:rsid w:val="00DD7DFE"/>
    <w:rsid w:val="00DD7E65"/>
    <w:rsid w:val="00DE0894"/>
    <w:rsid w:val="00DE1555"/>
    <w:rsid w:val="00DE1B47"/>
    <w:rsid w:val="00DE2544"/>
    <w:rsid w:val="00DE27B6"/>
    <w:rsid w:val="00DE302E"/>
    <w:rsid w:val="00DE38FD"/>
    <w:rsid w:val="00DE3A00"/>
    <w:rsid w:val="00DE4027"/>
    <w:rsid w:val="00DE4059"/>
    <w:rsid w:val="00DE429D"/>
    <w:rsid w:val="00DE54F9"/>
    <w:rsid w:val="00DE6363"/>
    <w:rsid w:val="00DE74AD"/>
    <w:rsid w:val="00DE75C3"/>
    <w:rsid w:val="00DF0E78"/>
    <w:rsid w:val="00DF13F9"/>
    <w:rsid w:val="00DF1458"/>
    <w:rsid w:val="00DF149A"/>
    <w:rsid w:val="00DF1CD9"/>
    <w:rsid w:val="00DF2287"/>
    <w:rsid w:val="00DF24C7"/>
    <w:rsid w:val="00DF2AF3"/>
    <w:rsid w:val="00DF395E"/>
    <w:rsid w:val="00DF41C8"/>
    <w:rsid w:val="00DF4276"/>
    <w:rsid w:val="00DF44B9"/>
    <w:rsid w:val="00DF475D"/>
    <w:rsid w:val="00DF4822"/>
    <w:rsid w:val="00DF4B8B"/>
    <w:rsid w:val="00DF5177"/>
    <w:rsid w:val="00DF537B"/>
    <w:rsid w:val="00DF54A9"/>
    <w:rsid w:val="00DF5520"/>
    <w:rsid w:val="00DF557B"/>
    <w:rsid w:val="00DF5789"/>
    <w:rsid w:val="00DF7296"/>
    <w:rsid w:val="00DF74C0"/>
    <w:rsid w:val="00DF75AF"/>
    <w:rsid w:val="00DF790D"/>
    <w:rsid w:val="00DF7B73"/>
    <w:rsid w:val="00DF7B7E"/>
    <w:rsid w:val="00DF7D91"/>
    <w:rsid w:val="00E00005"/>
    <w:rsid w:val="00E00279"/>
    <w:rsid w:val="00E00803"/>
    <w:rsid w:val="00E01677"/>
    <w:rsid w:val="00E0182F"/>
    <w:rsid w:val="00E0189C"/>
    <w:rsid w:val="00E01B35"/>
    <w:rsid w:val="00E01C1C"/>
    <w:rsid w:val="00E01D20"/>
    <w:rsid w:val="00E01D90"/>
    <w:rsid w:val="00E02796"/>
    <w:rsid w:val="00E02823"/>
    <w:rsid w:val="00E031CC"/>
    <w:rsid w:val="00E033ED"/>
    <w:rsid w:val="00E03E8C"/>
    <w:rsid w:val="00E042D2"/>
    <w:rsid w:val="00E043F1"/>
    <w:rsid w:val="00E04958"/>
    <w:rsid w:val="00E04F77"/>
    <w:rsid w:val="00E050AD"/>
    <w:rsid w:val="00E051B0"/>
    <w:rsid w:val="00E05248"/>
    <w:rsid w:val="00E0561C"/>
    <w:rsid w:val="00E06206"/>
    <w:rsid w:val="00E06417"/>
    <w:rsid w:val="00E0650F"/>
    <w:rsid w:val="00E07730"/>
    <w:rsid w:val="00E07C60"/>
    <w:rsid w:val="00E10485"/>
    <w:rsid w:val="00E10E5C"/>
    <w:rsid w:val="00E11E62"/>
    <w:rsid w:val="00E126C2"/>
    <w:rsid w:val="00E1382C"/>
    <w:rsid w:val="00E1415A"/>
    <w:rsid w:val="00E14415"/>
    <w:rsid w:val="00E14CE6"/>
    <w:rsid w:val="00E14FD3"/>
    <w:rsid w:val="00E1530C"/>
    <w:rsid w:val="00E15543"/>
    <w:rsid w:val="00E156C2"/>
    <w:rsid w:val="00E156E9"/>
    <w:rsid w:val="00E16164"/>
    <w:rsid w:val="00E16432"/>
    <w:rsid w:val="00E1691D"/>
    <w:rsid w:val="00E16C01"/>
    <w:rsid w:val="00E16DD9"/>
    <w:rsid w:val="00E17690"/>
    <w:rsid w:val="00E20383"/>
    <w:rsid w:val="00E2073E"/>
    <w:rsid w:val="00E20787"/>
    <w:rsid w:val="00E20CF7"/>
    <w:rsid w:val="00E21ACB"/>
    <w:rsid w:val="00E220AC"/>
    <w:rsid w:val="00E222D6"/>
    <w:rsid w:val="00E22C2C"/>
    <w:rsid w:val="00E23692"/>
    <w:rsid w:val="00E23904"/>
    <w:rsid w:val="00E23DA8"/>
    <w:rsid w:val="00E240C6"/>
    <w:rsid w:val="00E2413C"/>
    <w:rsid w:val="00E24698"/>
    <w:rsid w:val="00E24A7A"/>
    <w:rsid w:val="00E24F81"/>
    <w:rsid w:val="00E2501D"/>
    <w:rsid w:val="00E25314"/>
    <w:rsid w:val="00E258D0"/>
    <w:rsid w:val="00E26837"/>
    <w:rsid w:val="00E27051"/>
    <w:rsid w:val="00E27637"/>
    <w:rsid w:val="00E27AE4"/>
    <w:rsid w:val="00E27C0C"/>
    <w:rsid w:val="00E27EC8"/>
    <w:rsid w:val="00E3109B"/>
    <w:rsid w:val="00E311D8"/>
    <w:rsid w:val="00E3149F"/>
    <w:rsid w:val="00E326B7"/>
    <w:rsid w:val="00E32C3D"/>
    <w:rsid w:val="00E33094"/>
    <w:rsid w:val="00E332B5"/>
    <w:rsid w:val="00E33440"/>
    <w:rsid w:val="00E337E5"/>
    <w:rsid w:val="00E33B1F"/>
    <w:rsid w:val="00E34415"/>
    <w:rsid w:val="00E34492"/>
    <w:rsid w:val="00E34BE3"/>
    <w:rsid w:val="00E353D5"/>
    <w:rsid w:val="00E35489"/>
    <w:rsid w:val="00E3650E"/>
    <w:rsid w:val="00E368AE"/>
    <w:rsid w:val="00E3698B"/>
    <w:rsid w:val="00E36D91"/>
    <w:rsid w:val="00E377F6"/>
    <w:rsid w:val="00E4063B"/>
    <w:rsid w:val="00E40876"/>
    <w:rsid w:val="00E40FE2"/>
    <w:rsid w:val="00E4154E"/>
    <w:rsid w:val="00E415F5"/>
    <w:rsid w:val="00E41D2F"/>
    <w:rsid w:val="00E42906"/>
    <w:rsid w:val="00E42A81"/>
    <w:rsid w:val="00E43068"/>
    <w:rsid w:val="00E430CB"/>
    <w:rsid w:val="00E43118"/>
    <w:rsid w:val="00E43266"/>
    <w:rsid w:val="00E432AD"/>
    <w:rsid w:val="00E43307"/>
    <w:rsid w:val="00E43A20"/>
    <w:rsid w:val="00E43F5C"/>
    <w:rsid w:val="00E44CBD"/>
    <w:rsid w:val="00E450EF"/>
    <w:rsid w:val="00E4536C"/>
    <w:rsid w:val="00E454F2"/>
    <w:rsid w:val="00E461AE"/>
    <w:rsid w:val="00E468E4"/>
    <w:rsid w:val="00E46E99"/>
    <w:rsid w:val="00E472E7"/>
    <w:rsid w:val="00E47861"/>
    <w:rsid w:val="00E47CE1"/>
    <w:rsid w:val="00E47F79"/>
    <w:rsid w:val="00E50937"/>
    <w:rsid w:val="00E50A10"/>
    <w:rsid w:val="00E50E2C"/>
    <w:rsid w:val="00E51077"/>
    <w:rsid w:val="00E5116A"/>
    <w:rsid w:val="00E512CA"/>
    <w:rsid w:val="00E513E4"/>
    <w:rsid w:val="00E5152E"/>
    <w:rsid w:val="00E51B52"/>
    <w:rsid w:val="00E522F8"/>
    <w:rsid w:val="00E52B5A"/>
    <w:rsid w:val="00E52E00"/>
    <w:rsid w:val="00E538E5"/>
    <w:rsid w:val="00E54139"/>
    <w:rsid w:val="00E543C4"/>
    <w:rsid w:val="00E545CA"/>
    <w:rsid w:val="00E5625A"/>
    <w:rsid w:val="00E56DB0"/>
    <w:rsid w:val="00E56E30"/>
    <w:rsid w:val="00E578D8"/>
    <w:rsid w:val="00E57D31"/>
    <w:rsid w:val="00E60573"/>
    <w:rsid w:val="00E607CD"/>
    <w:rsid w:val="00E61D5C"/>
    <w:rsid w:val="00E61EF9"/>
    <w:rsid w:val="00E621CA"/>
    <w:rsid w:val="00E622B9"/>
    <w:rsid w:val="00E62479"/>
    <w:rsid w:val="00E62C6F"/>
    <w:rsid w:val="00E62D44"/>
    <w:rsid w:val="00E63892"/>
    <w:rsid w:val="00E64AE8"/>
    <w:rsid w:val="00E653A8"/>
    <w:rsid w:val="00E663EA"/>
    <w:rsid w:val="00E66A7F"/>
    <w:rsid w:val="00E66B2B"/>
    <w:rsid w:val="00E66C2F"/>
    <w:rsid w:val="00E66E2A"/>
    <w:rsid w:val="00E67997"/>
    <w:rsid w:val="00E67CDB"/>
    <w:rsid w:val="00E7008D"/>
    <w:rsid w:val="00E70AD8"/>
    <w:rsid w:val="00E70FDF"/>
    <w:rsid w:val="00E71113"/>
    <w:rsid w:val="00E71127"/>
    <w:rsid w:val="00E71484"/>
    <w:rsid w:val="00E71884"/>
    <w:rsid w:val="00E71A9A"/>
    <w:rsid w:val="00E71E21"/>
    <w:rsid w:val="00E7225E"/>
    <w:rsid w:val="00E723F4"/>
    <w:rsid w:val="00E72850"/>
    <w:rsid w:val="00E72B30"/>
    <w:rsid w:val="00E73100"/>
    <w:rsid w:val="00E7339B"/>
    <w:rsid w:val="00E7353A"/>
    <w:rsid w:val="00E737C1"/>
    <w:rsid w:val="00E73A21"/>
    <w:rsid w:val="00E73A27"/>
    <w:rsid w:val="00E742B6"/>
    <w:rsid w:val="00E74503"/>
    <w:rsid w:val="00E745FC"/>
    <w:rsid w:val="00E7483E"/>
    <w:rsid w:val="00E748B0"/>
    <w:rsid w:val="00E750A4"/>
    <w:rsid w:val="00E754E0"/>
    <w:rsid w:val="00E757E7"/>
    <w:rsid w:val="00E75A11"/>
    <w:rsid w:val="00E75E96"/>
    <w:rsid w:val="00E76DF8"/>
    <w:rsid w:val="00E76EEB"/>
    <w:rsid w:val="00E77180"/>
    <w:rsid w:val="00E7742A"/>
    <w:rsid w:val="00E7752D"/>
    <w:rsid w:val="00E77E78"/>
    <w:rsid w:val="00E812C7"/>
    <w:rsid w:val="00E8145C"/>
    <w:rsid w:val="00E81FED"/>
    <w:rsid w:val="00E82275"/>
    <w:rsid w:val="00E8239A"/>
    <w:rsid w:val="00E82A4E"/>
    <w:rsid w:val="00E8300E"/>
    <w:rsid w:val="00E8360B"/>
    <w:rsid w:val="00E8385A"/>
    <w:rsid w:val="00E841FB"/>
    <w:rsid w:val="00E844B8"/>
    <w:rsid w:val="00E844D7"/>
    <w:rsid w:val="00E84604"/>
    <w:rsid w:val="00E84F8F"/>
    <w:rsid w:val="00E85049"/>
    <w:rsid w:val="00E85A7F"/>
    <w:rsid w:val="00E862C5"/>
    <w:rsid w:val="00E863D2"/>
    <w:rsid w:val="00E86466"/>
    <w:rsid w:val="00E86A9F"/>
    <w:rsid w:val="00E87695"/>
    <w:rsid w:val="00E905EA"/>
    <w:rsid w:val="00E90649"/>
    <w:rsid w:val="00E90860"/>
    <w:rsid w:val="00E90973"/>
    <w:rsid w:val="00E90EB9"/>
    <w:rsid w:val="00E913C5"/>
    <w:rsid w:val="00E91468"/>
    <w:rsid w:val="00E91BDC"/>
    <w:rsid w:val="00E91FFE"/>
    <w:rsid w:val="00E921B8"/>
    <w:rsid w:val="00E92213"/>
    <w:rsid w:val="00E92CD6"/>
    <w:rsid w:val="00E93AB8"/>
    <w:rsid w:val="00E9403A"/>
    <w:rsid w:val="00E9430D"/>
    <w:rsid w:val="00E94875"/>
    <w:rsid w:val="00E94AED"/>
    <w:rsid w:val="00E94DDD"/>
    <w:rsid w:val="00E94FE6"/>
    <w:rsid w:val="00E953FE"/>
    <w:rsid w:val="00E95C2B"/>
    <w:rsid w:val="00E974D5"/>
    <w:rsid w:val="00E9797D"/>
    <w:rsid w:val="00EA09C0"/>
    <w:rsid w:val="00EA09F8"/>
    <w:rsid w:val="00EA0C69"/>
    <w:rsid w:val="00EA0E73"/>
    <w:rsid w:val="00EA142F"/>
    <w:rsid w:val="00EA1908"/>
    <w:rsid w:val="00EA1951"/>
    <w:rsid w:val="00EA1DFD"/>
    <w:rsid w:val="00EA1FD3"/>
    <w:rsid w:val="00EA327A"/>
    <w:rsid w:val="00EA3500"/>
    <w:rsid w:val="00EA3D9F"/>
    <w:rsid w:val="00EA4130"/>
    <w:rsid w:val="00EA477F"/>
    <w:rsid w:val="00EA4D00"/>
    <w:rsid w:val="00EA5901"/>
    <w:rsid w:val="00EA5A26"/>
    <w:rsid w:val="00EA5D42"/>
    <w:rsid w:val="00EA62AF"/>
    <w:rsid w:val="00EA6300"/>
    <w:rsid w:val="00EA668B"/>
    <w:rsid w:val="00EA66A2"/>
    <w:rsid w:val="00EA781E"/>
    <w:rsid w:val="00EB06E7"/>
    <w:rsid w:val="00EB0A82"/>
    <w:rsid w:val="00EB10CE"/>
    <w:rsid w:val="00EB246D"/>
    <w:rsid w:val="00EB31D4"/>
    <w:rsid w:val="00EB35DC"/>
    <w:rsid w:val="00EB361D"/>
    <w:rsid w:val="00EB386B"/>
    <w:rsid w:val="00EB39FC"/>
    <w:rsid w:val="00EB4714"/>
    <w:rsid w:val="00EB4837"/>
    <w:rsid w:val="00EB4EC1"/>
    <w:rsid w:val="00EB4F7E"/>
    <w:rsid w:val="00EB5421"/>
    <w:rsid w:val="00EB634E"/>
    <w:rsid w:val="00EB6F96"/>
    <w:rsid w:val="00EB73DA"/>
    <w:rsid w:val="00EC0359"/>
    <w:rsid w:val="00EC03B2"/>
    <w:rsid w:val="00EC113B"/>
    <w:rsid w:val="00EC1B09"/>
    <w:rsid w:val="00EC1ED1"/>
    <w:rsid w:val="00EC245F"/>
    <w:rsid w:val="00EC304B"/>
    <w:rsid w:val="00EC35E9"/>
    <w:rsid w:val="00EC3E42"/>
    <w:rsid w:val="00EC4104"/>
    <w:rsid w:val="00EC42C0"/>
    <w:rsid w:val="00EC47B9"/>
    <w:rsid w:val="00EC4B8A"/>
    <w:rsid w:val="00EC4C3F"/>
    <w:rsid w:val="00EC5386"/>
    <w:rsid w:val="00EC55C9"/>
    <w:rsid w:val="00EC5869"/>
    <w:rsid w:val="00EC60B3"/>
    <w:rsid w:val="00EC6B4E"/>
    <w:rsid w:val="00EC713F"/>
    <w:rsid w:val="00EC7892"/>
    <w:rsid w:val="00ED0215"/>
    <w:rsid w:val="00ED04B8"/>
    <w:rsid w:val="00ED0703"/>
    <w:rsid w:val="00ED0AED"/>
    <w:rsid w:val="00ED1147"/>
    <w:rsid w:val="00ED1B3F"/>
    <w:rsid w:val="00ED1BE7"/>
    <w:rsid w:val="00ED2306"/>
    <w:rsid w:val="00ED2C0C"/>
    <w:rsid w:val="00ED2F38"/>
    <w:rsid w:val="00ED3577"/>
    <w:rsid w:val="00ED366F"/>
    <w:rsid w:val="00ED3B8B"/>
    <w:rsid w:val="00ED427A"/>
    <w:rsid w:val="00ED4A86"/>
    <w:rsid w:val="00ED59A6"/>
    <w:rsid w:val="00ED5D81"/>
    <w:rsid w:val="00ED5DE7"/>
    <w:rsid w:val="00ED6790"/>
    <w:rsid w:val="00ED6AF7"/>
    <w:rsid w:val="00ED7286"/>
    <w:rsid w:val="00ED73E9"/>
    <w:rsid w:val="00ED74A9"/>
    <w:rsid w:val="00ED7965"/>
    <w:rsid w:val="00ED7E73"/>
    <w:rsid w:val="00EE058A"/>
    <w:rsid w:val="00EE0894"/>
    <w:rsid w:val="00EE1025"/>
    <w:rsid w:val="00EE1DBE"/>
    <w:rsid w:val="00EE25FF"/>
    <w:rsid w:val="00EE2B66"/>
    <w:rsid w:val="00EE315A"/>
    <w:rsid w:val="00EE321A"/>
    <w:rsid w:val="00EE3256"/>
    <w:rsid w:val="00EE3EF5"/>
    <w:rsid w:val="00EE4551"/>
    <w:rsid w:val="00EE56E2"/>
    <w:rsid w:val="00EE5E2C"/>
    <w:rsid w:val="00EE60DF"/>
    <w:rsid w:val="00EE64B6"/>
    <w:rsid w:val="00EE670A"/>
    <w:rsid w:val="00EE681D"/>
    <w:rsid w:val="00EE6ED9"/>
    <w:rsid w:val="00EE708D"/>
    <w:rsid w:val="00EE791A"/>
    <w:rsid w:val="00EE7D64"/>
    <w:rsid w:val="00EF047F"/>
    <w:rsid w:val="00EF08BD"/>
    <w:rsid w:val="00EF0BCB"/>
    <w:rsid w:val="00EF17AE"/>
    <w:rsid w:val="00EF1A44"/>
    <w:rsid w:val="00EF1FF6"/>
    <w:rsid w:val="00EF2368"/>
    <w:rsid w:val="00EF28AA"/>
    <w:rsid w:val="00EF2CB7"/>
    <w:rsid w:val="00EF2E1A"/>
    <w:rsid w:val="00EF2F14"/>
    <w:rsid w:val="00EF30B9"/>
    <w:rsid w:val="00EF3312"/>
    <w:rsid w:val="00EF37E6"/>
    <w:rsid w:val="00EF3D13"/>
    <w:rsid w:val="00EF46AC"/>
    <w:rsid w:val="00EF47BB"/>
    <w:rsid w:val="00EF48AA"/>
    <w:rsid w:val="00EF4EDC"/>
    <w:rsid w:val="00EF552E"/>
    <w:rsid w:val="00EF5F12"/>
    <w:rsid w:val="00EF64E7"/>
    <w:rsid w:val="00EF6701"/>
    <w:rsid w:val="00EF76A3"/>
    <w:rsid w:val="00EF7713"/>
    <w:rsid w:val="00EF7C90"/>
    <w:rsid w:val="00F00266"/>
    <w:rsid w:val="00F00D81"/>
    <w:rsid w:val="00F01ED1"/>
    <w:rsid w:val="00F021AC"/>
    <w:rsid w:val="00F029C9"/>
    <w:rsid w:val="00F02B4B"/>
    <w:rsid w:val="00F02D90"/>
    <w:rsid w:val="00F03543"/>
    <w:rsid w:val="00F037C9"/>
    <w:rsid w:val="00F0402F"/>
    <w:rsid w:val="00F044D6"/>
    <w:rsid w:val="00F044F4"/>
    <w:rsid w:val="00F04990"/>
    <w:rsid w:val="00F04D65"/>
    <w:rsid w:val="00F0510E"/>
    <w:rsid w:val="00F05C31"/>
    <w:rsid w:val="00F061A1"/>
    <w:rsid w:val="00F070F5"/>
    <w:rsid w:val="00F0711A"/>
    <w:rsid w:val="00F0774E"/>
    <w:rsid w:val="00F10E8D"/>
    <w:rsid w:val="00F110A0"/>
    <w:rsid w:val="00F11355"/>
    <w:rsid w:val="00F11DA3"/>
    <w:rsid w:val="00F11E36"/>
    <w:rsid w:val="00F12032"/>
    <w:rsid w:val="00F12308"/>
    <w:rsid w:val="00F13FC5"/>
    <w:rsid w:val="00F13FCE"/>
    <w:rsid w:val="00F14187"/>
    <w:rsid w:val="00F14651"/>
    <w:rsid w:val="00F147B0"/>
    <w:rsid w:val="00F14DB5"/>
    <w:rsid w:val="00F14F81"/>
    <w:rsid w:val="00F15655"/>
    <w:rsid w:val="00F1681C"/>
    <w:rsid w:val="00F16A1B"/>
    <w:rsid w:val="00F16C70"/>
    <w:rsid w:val="00F16E3D"/>
    <w:rsid w:val="00F1724D"/>
    <w:rsid w:val="00F17675"/>
    <w:rsid w:val="00F177D4"/>
    <w:rsid w:val="00F17AAD"/>
    <w:rsid w:val="00F17F52"/>
    <w:rsid w:val="00F20507"/>
    <w:rsid w:val="00F2064C"/>
    <w:rsid w:val="00F2072D"/>
    <w:rsid w:val="00F207F6"/>
    <w:rsid w:val="00F211FD"/>
    <w:rsid w:val="00F2120F"/>
    <w:rsid w:val="00F2138F"/>
    <w:rsid w:val="00F2199B"/>
    <w:rsid w:val="00F21BAE"/>
    <w:rsid w:val="00F21ED2"/>
    <w:rsid w:val="00F22110"/>
    <w:rsid w:val="00F224A1"/>
    <w:rsid w:val="00F225C9"/>
    <w:rsid w:val="00F228C9"/>
    <w:rsid w:val="00F23367"/>
    <w:rsid w:val="00F2373B"/>
    <w:rsid w:val="00F241F5"/>
    <w:rsid w:val="00F2428D"/>
    <w:rsid w:val="00F245F3"/>
    <w:rsid w:val="00F2501D"/>
    <w:rsid w:val="00F2545B"/>
    <w:rsid w:val="00F2681A"/>
    <w:rsid w:val="00F26CEA"/>
    <w:rsid w:val="00F26E56"/>
    <w:rsid w:val="00F271B7"/>
    <w:rsid w:val="00F2742B"/>
    <w:rsid w:val="00F2782B"/>
    <w:rsid w:val="00F300E8"/>
    <w:rsid w:val="00F314AA"/>
    <w:rsid w:val="00F3158D"/>
    <w:rsid w:val="00F315EB"/>
    <w:rsid w:val="00F324B1"/>
    <w:rsid w:val="00F32C62"/>
    <w:rsid w:val="00F32D4B"/>
    <w:rsid w:val="00F32DC3"/>
    <w:rsid w:val="00F342CD"/>
    <w:rsid w:val="00F34343"/>
    <w:rsid w:val="00F349D4"/>
    <w:rsid w:val="00F34F3C"/>
    <w:rsid w:val="00F3565B"/>
    <w:rsid w:val="00F35C0E"/>
    <w:rsid w:val="00F36084"/>
    <w:rsid w:val="00F36356"/>
    <w:rsid w:val="00F372D7"/>
    <w:rsid w:val="00F40179"/>
    <w:rsid w:val="00F402B2"/>
    <w:rsid w:val="00F41209"/>
    <w:rsid w:val="00F413F1"/>
    <w:rsid w:val="00F41C95"/>
    <w:rsid w:val="00F41DE5"/>
    <w:rsid w:val="00F42546"/>
    <w:rsid w:val="00F42666"/>
    <w:rsid w:val="00F429D6"/>
    <w:rsid w:val="00F4400C"/>
    <w:rsid w:val="00F448DF"/>
    <w:rsid w:val="00F45058"/>
    <w:rsid w:val="00F457C2"/>
    <w:rsid w:val="00F4627D"/>
    <w:rsid w:val="00F46429"/>
    <w:rsid w:val="00F47569"/>
    <w:rsid w:val="00F47776"/>
    <w:rsid w:val="00F47DFD"/>
    <w:rsid w:val="00F5030C"/>
    <w:rsid w:val="00F50F9D"/>
    <w:rsid w:val="00F51106"/>
    <w:rsid w:val="00F518C5"/>
    <w:rsid w:val="00F51A7C"/>
    <w:rsid w:val="00F521CF"/>
    <w:rsid w:val="00F52927"/>
    <w:rsid w:val="00F5299B"/>
    <w:rsid w:val="00F52E95"/>
    <w:rsid w:val="00F52FE0"/>
    <w:rsid w:val="00F530BF"/>
    <w:rsid w:val="00F53214"/>
    <w:rsid w:val="00F53D0A"/>
    <w:rsid w:val="00F542DC"/>
    <w:rsid w:val="00F5450E"/>
    <w:rsid w:val="00F54DBA"/>
    <w:rsid w:val="00F54E44"/>
    <w:rsid w:val="00F555BD"/>
    <w:rsid w:val="00F55706"/>
    <w:rsid w:val="00F558C4"/>
    <w:rsid w:val="00F55A6D"/>
    <w:rsid w:val="00F55AE9"/>
    <w:rsid w:val="00F56232"/>
    <w:rsid w:val="00F563BA"/>
    <w:rsid w:val="00F5661E"/>
    <w:rsid w:val="00F56642"/>
    <w:rsid w:val="00F56A63"/>
    <w:rsid w:val="00F56A87"/>
    <w:rsid w:val="00F56CDD"/>
    <w:rsid w:val="00F574BB"/>
    <w:rsid w:val="00F6030D"/>
    <w:rsid w:val="00F60924"/>
    <w:rsid w:val="00F60CC5"/>
    <w:rsid w:val="00F6166D"/>
    <w:rsid w:val="00F62045"/>
    <w:rsid w:val="00F621F1"/>
    <w:rsid w:val="00F6226D"/>
    <w:rsid w:val="00F624E3"/>
    <w:rsid w:val="00F626A6"/>
    <w:rsid w:val="00F62769"/>
    <w:rsid w:val="00F6284D"/>
    <w:rsid w:val="00F62C36"/>
    <w:rsid w:val="00F62F6D"/>
    <w:rsid w:val="00F632CA"/>
    <w:rsid w:val="00F633BD"/>
    <w:rsid w:val="00F63B98"/>
    <w:rsid w:val="00F64303"/>
    <w:rsid w:val="00F646B0"/>
    <w:rsid w:val="00F65599"/>
    <w:rsid w:val="00F65811"/>
    <w:rsid w:val="00F66279"/>
    <w:rsid w:val="00F669A5"/>
    <w:rsid w:val="00F669B3"/>
    <w:rsid w:val="00F66A53"/>
    <w:rsid w:val="00F67391"/>
    <w:rsid w:val="00F67546"/>
    <w:rsid w:val="00F679D7"/>
    <w:rsid w:val="00F67EC0"/>
    <w:rsid w:val="00F706B9"/>
    <w:rsid w:val="00F70841"/>
    <w:rsid w:val="00F70CF3"/>
    <w:rsid w:val="00F71034"/>
    <w:rsid w:val="00F713DD"/>
    <w:rsid w:val="00F7386F"/>
    <w:rsid w:val="00F73989"/>
    <w:rsid w:val="00F73C91"/>
    <w:rsid w:val="00F741BA"/>
    <w:rsid w:val="00F744E6"/>
    <w:rsid w:val="00F74A44"/>
    <w:rsid w:val="00F74C1A"/>
    <w:rsid w:val="00F75423"/>
    <w:rsid w:val="00F758BC"/>
    <w:rsid w:val="00F75B5F"/>
    <w:rsid w:val="00F76EBF"/>
    <w:rsid w:val="00F77B5B"/>
    <w:rsid w:val="00F77E8F"/>
    <w:rsid w:val="00F80813"/>
    <w:rsid w:val="00F80B9F"/>
    <w:rsid w:val="00F812E1"/>
    <w:rsid w:val="00F815AC"/>
    <w:rsid w:val="00F8240B"/>
    <w:rsid w:val="00F826D4"/>
    <w:rsid w:val="00F82EA8"/>
    <w:rsid w:val="00F82F34"/>
    <w:rsid w:val="00F83221"/>
    <w:rsid w:val="00F83320"/>
    <w:rsid w:val="00F83D90"/>
    <w:rsid w:val="00F844C0"/>
    <w:rsid w:val="00F84562"/>
    <w:rsid w:val="00F85B29"/>
    <w:rsid w:val="00F85BE4"/>
    <w:rsid w:val="00F85F04"/>
    <w:rsid w:val="00F8654F"/>
    <w:rsid w:val="00F868C8"/>
    <w:rsid w:val="00F869EA"/>
    <w:rsid w:val="00F87497"/>
    <w:rsid w:val="00F87539"/>
    <w:rsid w:val="00F87BA7"/>
    <w:rsid w:val="00F87BC8"/>
    <w:rsid w:val="00F90463"/>
    <w:rsid w:val="00F909F1"/>
    <w:rsid w:val="00F91098"/>
    <w:rsid w:val="00F92295"/>
    <w:rsid w:val="00F92371"/>
    <w:rsid w:val="00F92EF8"/>
    <w:rsid w:val="00F9346A"/>
    <w:rsid w:val="00F93544"/>
    <w:rsid w:val="00F93BCD"/>
    <w:rsid w:val="00F93DB7"/>
    <w:rsid w:val="00F93F69"/>
    <w:rsid w:val="00F94082"/>
    <w:rsid w:val="00F940BE"/>
    <w:rsid w:val="00F9476B"/>
    <w:rsid w:val="00F94CEF"/>
    <w:rsid w:val="00F9500D"/>
    <w:rsid w:val="00F9609A"/>
    <w:rsid w:val="00F960AE"/>
    <w:rsid w:val="00F9724B"/>
    <w:rsid w:val="00F974FB"/>
    <w:rsid w:val="00F97B51"/>
    <w:rsid w:val="00F97C2C"/>
    <w:rsid w:val="00FA0291"/>
    <w:rsid w:val="00FA0447"/>
    <w:rsid w:val="00FA0F1C"/>
    <w:rsid w:val="00FA1D38"/>
    <w:rsid w:val="00FA2586"/>
    <w:rsid w:val="00FA2827"/>
    <w:rsid w:val="00FA2900"/>
    <w:rsid w:val="00FA3A42"/>
    <w:rsid w:val="00FA3EA6"/>
    <w:rsid w:val="00FA3F9A"/>
    <w:rsid w:val="00FA4582"/>
    <w:rsid w:val="00FA5545"/>
    <w:rsid w:val="00FA5BE5"/>
    <w:rsid w:val="00FA5FCE"/>
    <w:rsid w:val="00FA63EF"/>
    <w:rsid w:val="00FA674C"/>
    <w:rsid w:val="00FA6AA0"/>
    <w:rsid w:val="00FA6C4B"/>
    <w:rsid w:val="00FA6EDC"/>
    <w:rsid w:val="00FA6F4D"/>
    <w:rsid w:val="00FA6F7B"/>
    <w:rsid w:val="00FA76C2"/>
    <w:rsid w:val="00FA7B75"/>
    <w:rsid w:val="00FB035C"/>
    <w:rsid w:val="00FB110C"/>
    <w:rsid w:val="00FB1162"/>
    <w:rsid w:val="00FB11EC"/>
    <w:rsid w:val="00FB2311"/>
    <w:rsid w:val="00FB2458"/>
    <w:rsid w:val="00FB2617"/>
    <w:rsid w:val="00FB2827"/>
    <w:rsid w:val="00FB28B5"/>
    <w:rsid w:val="00FB29F2"/>
    <w:rsid w:val="00FB2B35"/>
    <w:rsid w:val="00FB2F62"/>
    <w:rsid w:val="00FB39CC"/>
    <w:rsid w:val="00FB3EFF"/>
    <w:rsid w:val="00FB3F65"/>
    <w:rsid w:val="00FB4A62"/>
    <w:rsid w:val="00FB4C34"/>
    <w:rsid w:val="00FB5348"/>
    <w:rsid w:val="00FB5664"/>
    <w:rsid w:val="00FB58CE"/>
    <w:rsid w:val="00FB64D0"/>
    <w:rsid w:val="00FB6A9A"/>
    <w:rsid w:val="00FB702E"/>
    <w:rsid w:val="00FB71AF"/>
    <w:rsid w:val="00FB769B"/>
    <w:rsid w:val="00FB7DC8"/>
    <w:rsid w:val="00FC06C1"/>
    <w:rsid w:val="00FC0912"/>
    <w:rsid w:val="00FC1623"/>
    <w:rsid w:val="00FC1BEA"/>
    <w:rsid w:val="00FC204E"/>
    <w:rsid w:val="00FC25C5"/>
    <w:rsid w:val="00FC2619"/>
    <w:rsid w:val="00FC2E02"/>
    <w:rsid w:val="00FC2F17"/>
    <w:rsid w:val="00FC3E1D"/>
    <w:rsid w:val="00FC40CD"/>
    <w:rsid w:val="00FC4399"/>
    <w:rsid w:val="00FC43B5"/>
    <w:rsid w:val="00FC4F4A"/>
    <w:rsid w:val="00FC5594"/>
    <w:rsid w:val="00FC5BA4"/>
    <w:rsid w:val="00FC5D14"/>
    <w:rsid w:val="00FC6956"/>
    <w:rsid w:val="00FC69FF"/>
    <w:rsid w:val="00FC6AB6"/>
    <w:rsid w:val="00FC6CA5"/>
    <w:rsid w:val="00FC7C32"/>
    <w:rsid w:val="00FD00DB"/>
    <w:rsid w:val="00FD05A8"/>
    <w:rsid w:val="00FD0883"/>
    <w:rsid w:val="00FD0B46"/>
    <w:rsid w:val="00FD14C3"/>
    <w:rsid w:val="00FD1854"/>
    <w:rsid w:val="00FD188F"/>
    <w:rsid w:val="00FD1F45"/>
    <w:rsid w:val="00FD2358"/>
    <w:rsid w:val="00FD3214"/>
    <w:rsid w:val="00FD34BC"/>
    <w:rsid w:val="00FD3844"/>
    <w:rsid w:val="00FD3AAD"/>
    <w:rsid w:val="00FD3D5B"/>
    <w:rsid w:val="00FD519E"/>
    <w:rsid w:val="00FD58D2"/>
    <w:rsid w:val="00FD6CC3"/>
    <w:rsid w:val="00FD6E1C"/>
    <w:rsid w:val="00FD6FE3"/>
    <w:rsid w:val="00FD794B"/>
    <w:rsid w:val="00FD7C1D"/>
    <w:rsid w:val="00FD7D45"/>
    <w:rsid w:val="00FD7DF2"/>
    <w:rsid w:val="00FE0056"/>
    <w:rsid w:val="00FE0313"/>
    <w:rsid w:val="00FE0351"/>
    <w:rsid w:val="00FE05B1"/>
    <w:rsid w:val="00FE0E1D"/>
    <w:rsid w:val="00FE0F96"/>
    <w:rsid w:val="00FE1063"/>
    <w:rsid w:val="00FE1443"/>
    <w:rsid w:val="00FE26C9"/>
    <w:rsid w:val="00FE2842"/>
    <w:rsid w:val="00FE3E3A"/>
    <w:rsid w:val="00FE3F2D"/>
    <w:rsid w:val="00FE41FA"/>
    <w:rsid w:val="00FE43D6"/>
    <w:rsid w:val="00FE4642"/>
    <w:rsid w:val="00FE485C"/>
    <w:rsid w:val="00FE4B21"/>
    <w:rsid w:val="00FE520C"/>
    <w:rsid w:val="00FE66C6"/>
    <w:rsid w:val="00FE6DBF"/>
    <w:rsid w:val="00FE7130"/>
    <w:rsid w:val="00FE7189"/>
    <w:rsid w:val="00FE738E"/>
    <w:rsid w:val="00FE74EB"/>
    <w:rsid w:val="00FE7F83"/>
    <w:rsid w:val="00FF0A44"/>
    <w:rsid w:val="00FF0C87"/>
    <w:rsid w:val="00FF169A"/>
    <w:rsid w:val="00FF16E7"/>
    <w:rsid w:val="00FF2224"/>
    <w:rsid w:val="00FF25ED"/>
    <w:rsid w:val="00FF3571"/>
    <w:rsid w:val="00FF3F54"/>
    <w:rsid w:val="00FF3F75"/>
    <w:rsid w:val="00FF4805"/>
    <w:rsid w:val="00FF4F04"/>
    <w:rsid w:val="00FF5375"/>
    <w:rsid w:val="00FF5997"/>
    <w:rsid w:val="00FF5AE3"/>
    <w:rsid w:val="00FF5DAF"/>
    <w:rsid w:val="00FF6B68"/>
    <w:rsid w:val="00FF6CE3"/>
    <w:rsid w:val="00FF7680"/>
    <w:rsid w:val="00FF7A7D"/>
    <w:rsid w:val="00FF7AA6"/>
    <w:rsid w:val="0107CEBE"/>
    <w:rsid w:val="011C55E5"/>
    <w:rsid w:val="0133EB9F"/>
    <w:rsid w:val="01707364"/>
    <w:rsid w:val="0170FBB5"/>
    <w:rsid w:val="017AF227"/>
    <w:rsid w:val="0195B7A7"/>
    <w:rsid w:val="019AFF28"/>
    <w:rsid w:val="019E1E78"/>
    <w:rsid w:val="01ADBEEC"/>
    <w:rsid w:val="01C41A8D"/>
    <w:rsid w:val="01C43621"/>
    <w:rsid w:val="01DB06AA"/>
    <w:rsid w:val="01FD0EF0"/>
    <w:rsid w:val="02B8F004"/>
    <w:rsid w:val="02C1C084"/>
    <w:rsid w:val="02CC13E5"/>
    <w:rsid w:val="02DB6614"/>
    <w:rsid w:val="02E85095"/>
    <w:rsid w:val="031A7FFE"/>
    <w:rsid w:val="033CD89A"/>
    <w:rsid w:val="033F5D36"/>
    <w:rsid w:val="038316A8"/>
    <w:rsid w:val="039E2948"/>
    <w:rsid w:val="03E926C3"/>
    <w:rsid w:val="042FD421"/>
    <w:rsid w:val="0486C98C"/>
    <w:rsid w:val="04AFF304"/>
    <w:rsid w:val="0513DEF3"/>
    <w:rsid w:val="0537FFF5"/>
    <w:rsid w:val="053C47C0"/>
    <w:rsid w:val="055F65F2"/>
    <w:rsid w:val="0576E606"/>
    <w:rsid w:val="05DABDB1"/>
    <w:rsid w:val="0619D37E"/>
    <w:rsid w:val="062F90D9"/>
    <w:rsid w:val="0695E8BF"/>
    <w:rsid w:val="0698D6AC"/>
    <w:rsid w:val="06C00D40"/>
    <w:rsid w:val="07174E6A"/>
    <w:rsid w:val="07768F93"/>
    <w:rsid w:val="079C89AB"/>
    <w:rsid w:val="07DEAA26"/>
    <w:rsid w:val="07E3598E"/>
    <w:rsid w:val="081ECA72"/>
    <w:rsid w:val="0889ECC8"/>
    <w:rsid w:val="08C90BB8"/>
    <w:rsid w:val="0954A4A4"/>
    <w:rsid w:val="09627839"/>
    <w:rsid w:val="09648C5E"/>
    <w:rsid w:val="099EEDD0"/>
    <w:rsid w:val="0A01976F"/>
    <w:rsid w:val="0A1B93EC"/>
    <w:rsid w:val="0A1F7640"/>
    <w:rsid w:val="0A966C56"/>
    <w:rsid w:val="0AF07505"/>
    <w:rsid w:val="0B6959E6"/>
    <w:rsid w:val="0BB4C8A2"/>
    <w:rsid w:val="0BB5A4C4"/>
    <w:rsid w:val="0BE93B30"/>
    <w:rsid w:val="0BFC090E"/>
    <w:rsid w:val="0C323CB7"/>
    <w:rsid w:val="0C8C4566"/>
    <w:rsid w:val="0CD867FD"/>
    <w:rsid w:val="0D257E5A"/>
    <w:rsid w:val="0D386E65"/>
    <w:rsid w:val="0D4344F2"/>
    <w:rsid w:val="0D4F843A"/>
    <w:rsid w:val="0D52824C"/>
    <w:rsid w:val="0D55186F"/>
    <w:rsid w:val="0E796133"/>
    <w:rsid w:val="0E8BFC41"/>
    <w:rsid w:val="0F1587FD"/>
    <w:rsid w:val="0FB8BD80"/>
    <w:rsid w:val="0FD149A1"/>
    <w:rsid w:val="0FDD6581"/>
    <w:rsid w:val="0FEC8006"/>
    <w:rsid w:val="10805F13"/>
    <w:rsid w:val="10CF25F5"/>
    <w:rsid w:val="11791D59"/>
    <w:rsid w:val="11C28FFB"/>
    <w:rsid w:val="11D00C6F"/>
    <w:rsid w:val="11E1C1FF"/>
    <w:rsid w:val="1222E9E4"/>
    <w:rsid w:val="12303F79"/>
    <w:rsid w:val="125945AC"/>
    <w:rsid w:val="12863146"/>
    <w:rsid w:val="129B545A"/>
    <w:rsid w:val="12FAE414"/>
    <w:rsid w:val="12FFA554"/>
    <w:rsid w:val="13B0B0CE"/>
    <w:rsid w:val="13D9AF7B"/>
    <w:rsid w:val="13F37D89"/>
    <w:rsid w:val="141112B0"/>
    <w:rsid w:val="1450BE75"/>
    <w:rsid w:val="145FEB3A"/>
    <w:rsid w:val="149AF30E"/>
    <w:rsid w:val="14E86F86"/>
    <w:rsid w:val="152840DD"/>
    <w:rsid w:val="15758129"/>
    <w:rsid w:val="1581713E"/>
    <w:rsid w:val="1583AB60"/>
    <w:rsid w:val="15A27450"/>
    <w:rsid w:val="1612F1F4"/>
    <w:rsid w:val="1691B224"/>
    <w:rsid w:val="16BDA39E"/>
    <w:rsid w:val="1708884A"/>
    <w:rsid w:val="17584F31"/>
    <w:rsid w:val="1760FE1B"/>
    <w:rsid w:val="176AD8A9"/>
    <w:rsid w:val="17A03423"/>
    <w:rsid w:val="17F3F3A1"/>
    <w:rsid w:val="182B24E3"/>
    <w:rsid w:val="18A5E9B2"/>
    <w:rsid w:val="18B6D491"/>
    <w:rsid w:val="18B88C9F"/>
    <w:rsid w:val="194C2BAE"/>
    <w:rsid w:val="1975543C"/>
    <w:rsid w:val="19B04152"/>
    <w:rsid w:val="19EB9AD1"/>
    <w:rsid w:val="19F7F89C"/>
    <w:rsid w:val="1A5A174E"/>
    <w:rsid w:val="1ACAB5EB"/>
    <w:rsid w:val="1ADB9D09"/>
    <w:rsid w:val="1B099EE3"/>
    <w:rsid w:val="1B10821F"/>
    <w:rsid w:val="1B3852D7"/>
    <w:rsid w:val="1B489F64"/>
    <w:rsid w:val="1B6E37E1"/>
    <w:rsid w:val="1B833D05"/>
    <w:rsid w:val="1BC500DC"/>
    <w:rsid w:val="1BD96F31"/>
    <w:rsid w:val="1BF23483"/>
    <w:rsid w:val="1C0438DA"/>
    <w:rsid w:val="1C3B56A2"/>
    <w:rsid w:val="1C40883F"/>
    <w:rsid w:val="1C788980"/>
    <w:rsid w:val="1CD1FDCB"/>
    <w:rsid w:val="1D233B93"/>
    <w:rsid w:val="1DCB2D8B"/>
    <w:rsid w:val="1DEC1E68"/>
    <w:rsid w:val="1E3F68FA"/>
    <w:rsid w:val="1E5A2D49"/>
    <w:rsid w:val="1EA2E83D"/>
    <w:rsid w:val="1EABE373"/>
    <w:rsid w:val="1EB803DD"/>
    <w:rsid w:val="1EF6E6E4"/>
    <w:rsid w:val="1F51B622"/>
    <w:rsid w:val="1F85D227"/>
    <w:rsid w:val="1FA26FF3"/>
    <w:rsid w:val="1FC4FFFF"/>
    <w:rsid w:val="1FF98CFD"/>
    <w:rsid w:val="20075519"/>
    <w:rsid w:val="203201C4"/>
    <w:rsid w:val="2035CEFE"/>
    <w:rsid w:val="203B5678"/>
    <w:rsid w:val="205703E6"/>
    <w:rsid w:val="20C6702C"/>
    <w:rsid w:val="20D35197"/>
    <w:rsid w:val="210F24A2"/>
    <w:rsid w:val="2168B831"/>
    <w:rsid w:val="21837E1E"/>
    <w:rsid w:val="21B6EB62"/>
    <w:rsid w:val="21DEEEA2"/>
    <w:rsid w:val="222D4F80"/>
    <w:rsid w:val="224C421E"/>
    <w:rsid w:val="226209CF"/>
    <w:rsid w:val="229B8D3F"/>
    <w:rsid w:val="231E2C02"/>
    <w:rsid w:val="235EF3D0"/>
    <w:rsid w:val="2389762B"/>
    <w:rsid w:val="23B41967"/>
    <w:rsid w:val="245D98D1"/>
    <w:rsid w:val="24924332"/>
    <w:rsid w:val="24C81A63"/>
    <w:rsid w:val="255FC6DF"/>
    <w:rsid w:val="256097C4"/>
    <w:rsid w:val="25A93DA6"/>
    <w:rsid w:val="25D89DF9"/>
    <w:rsid w:val="25EE7F41"/>
    <w:rsid w:val="2664F872"/>
    <w:rsid w:val="2667D812"/>
    <w:rsid w:val="267A4021"/>
    <w:rsid w:val="26AB40C8"/>
    <w:rsid w:val="26DDD214"/>
    <w:rsid w:val="273EF54D"/>
    <w:rsid w:val="2779D851"/>
    <w:rsid w:val="278F617C"/>
    <w:rsid w:val="279F90F0"/>
    <w:rsid w:val="28086ACC"/>
    <w:rsid w:val="2815EE2A"/>
    <w:rsid w:val="2876EF58"/>
    <w:rsid w:val="288BF2B3"/>
    <w:rsid w:val="2894650E"/>
    <w:rsid w:val="28AB373F"/>
    <w:rsid w:val="28C44A24"/>
    <w:rsid w:val="28E53A9E"/>
    <w:rsid w:val="28ECB439"/>
    <w:rsid w:val="29D8AA96"/>
    <w:rsid w:val="29ECD7CE"/>
    <w:rsid w:val="2A3ADCF4"/>
    <w:rsid w:val="2A8A78DE"/>
    <w:rsid w:val="2AEE3F04"/>
    <w:rsid w:val="2B1DA99C"/>
    <w:rsid w:val="2B207869"/>
    <w:rsid w:val="2B237376"/>
    <w:rsid w:val="2B3C1508"/>
    <w:rsid w:val="2B9BC73A"/>
    <w:rsid w:val="2BB87A98"/>
    <w:rsid w:val="2BCF8291"/>
    <w:rsid w:val="2C0706B4"/>
    <w:rsid w:val="2C243AFA"/>
    <w:rsid w:val="2C561512"/>
    <w:rsid w:val="2C80388F"/>
    <w:rsid w:val="2C87ACEB"/>
    <w:rsid w:val="2CBBE692"/>
    <w:rsid w:val="2CD28AC9"/>
    <w:rsid w:val="2D0313A6"/>
    <w:rsid w:val="2D305328"/>
    <w:rsid w:val="2D35EE6D"/>
    <w:rsid w:val="2D552EEB"/>
    <w:rsid w:val="2D791E9D"/>
    <w:rsid w:val="2DBCB9E0"/>
    <w:rsid w:val="2DC15402"/>
    <w:rsid w:val="2DDAE121"/>
    <w:rsid w:val="2DDFFC13"/>
    <w:rsid w:val="2E2696B7"/>
    <w:rsid w:val="2E275AF0"/>
    <w:rsid w:val="2E8FF467"/>
    <w:rsid w:val="2EADEAE1"/>
    <w:rsid w:val="2EDF75F9"/>
    <w:rsid w:val="2EFD6267"/>
    <w:rsid w:val="2F119234"/>
    <w:rsid w:val="2F357D29"/>
    <w:rsid w:val="2FC33346"/>
    <w:rsid w:val="2FD723E0"/>
    <w:rsid w:val="2FE8E0CD"/>
    <w:rsid w:val="30167156"/>
    <w:rsid w:val="30343FBD"/>
    <w:rsid w:val="3076C14E"/>
    <w:rsid w:val="309E7462"/>
    <w:rsid w:val="30A42773"/>
    <w:rsid w:val="30B35323"/>
    <w:rsid w:val="30B9C415"/>
    <w:rsid w:val="30BBAD2C"/>
    <w:rsid w:val="30CE017F"/>
    <w:rsid w:val="30CF870A"/>
    <w:rsid w:val="310D2D47"/>
    <w:rsid w:val="31602E5C"/>
    <w:rsid w:val="3186A9C5"/>
    <w:rsid w:val="318CC21E"/>
    <w:rsid w:val="31A1FCC8"/>
    <w:rsid w:val="31C67FA6"/>
    <w:rsid w:val="31CE25BD"/>
    <w:rsid w:val="31D5DFAA"/>
    <w:rsid w:val="3201C2F6"/>
    <w:rsid w:val="320833BA"/>
    <w:rsid w:val="32CBA86B"/>
    <w:rsid w:val="32D5B6A9"/>
    <w:rsid w:val="32F52057"/>
    <w:rsid w:val="331486A7"/>
    <w:rsid w:val="33A143EB"/>
    <w:rsid w:val="33A83D64"/>
    <w:rsid w:val="33B5A289"/>
    <w:rsid w:val="345BF7F5"/>
    <w:rsid w:val="349ACF42"/>
    <w:rsid w:val="34CF0786"/>
    <w:rsid w:val="3518F5C2"/>
    <w:rsid w:val="35568BA6"/>
    <w:rsid w:val="355F54DA"/>
    <w:rsid w:val="35BB0376"/>
    <w:rsid w:val="35C974D9"/>
    <w:rsid w:val="35DEDD43"/>
    <w:rsid w:val="360308C2"/>
    <w:rsid w:val="361C68C5"/>
    <w:rsid w:val="36311FAC"/>
    <w:rsid w:val="3647B4F5"/>
    <w:rsid w:val="36AA03E0"/>
    <w:rsid w:val="36C34E0F"/>
    <w:rsid w:val="36E7AE31"/>
    <w:rsid w:val="37837ED5"/>
    <w:rsid w:val="379F193A"/>
    <w:rsid w:val="37C49F84"/>
    <w:rsid w:val="381183E1"/>
    <w:rsid w:val="381D102D"/>
    <w:rsid w:val="38456B99"/>
    <w:rsid w:val="38521E20"/>
    <w:rsid w:val="38552F6E"/>
    <w:rsid w:val="38666C20"/>
    <w:rsid w:val="387289D8"/>
    <w:rsid w:val="38844B7E"/>
    <w:rsid w:val="3887F5B8"/>
    <w:rsid w:val="388B9DFA"/>
    <w:rsid w:val="38DDD2F4"/>
    <w:rsid w:val="38EBB3CC"/>
    <w:rsid w:val="38F22225"/>
    <w:rsid w:val="39980254"/>
    <w:rsid w:val="39A5994C"/>
    <w:rsid w:val="39B15DF6"/>
    <w:rsid w:val="39BD96BE"/>
    <w:rsid w:val="39BEBF65"/>
    <w:rsid w:val="39F333F6"/>
    <w:rsid w:val="39FABDF9"/>
    <w:rsid w:val="3AA0FFBF"/>
    <w:rsid w:val="3AAABF55"/>
    <w:rsid w:val="3AF51B12"/>
    <w:rsid w:val="3B170A17"/>
    <w:rsid w:val="3B311313"/>
    <w:rsid w:val="3B31F7B5"/>
    <w:rsid w:val="3B5D25BD"/>
    <w:rsid w:val="3B5F9E7E"/>
    <w:rsid w:val="3BA6C548"/>
    <w:rsid w:val="3BAB8F3A"/>
    <w:rsid w:val="3BE043BE"/>
    <w:rsid w:val="3C006784"/>
    <w:rsid w:val="3C1011F6"/>
    <w:rsid w:val="3C1B2CF8"/>
    <w:rsid w:val="3C57214F"/>
    <w:rsid w:val="3C6D4EA9"/>
    <w:rsid w:val="3CF0691E"/>
    <w:rsid w:val="3D431C3B"/>
    <w:rsid w:val="3D66567B"/>
    <w:rsid w:val="3D7C3EB1"/>
    <w:rsid w:val="3DE59544"/>
    <w:rsid w:val="3E1B139E"/>
    <w:rsid w:val="3E85BED4"/>
    <w:rsid w:val="3F4E8D10"/>
    <w:rsid w:val="3FC20CFA"/>
    <w:rsid w:val="401E7EF6"/>
    <w:rsid w:val="40684B26"/>
    <w:rsid w:val="40699339"/>
    <w:rsid w:val="40B05A88"/>
    <w:rsid w:val="41203D3F"/>
    <w:rsid w:val="41204C4B"/>
    <w:rsid w:val="41272F01"/>
    <w:rsid w:val="4133A202"/>
    <w:rsid w:val="419DC96B"/>
    <w:rsid w:val="41A6DC56"/>
    <w:rsid w:val="41BBF206"/>
    <w:rsid w:val="41EBBB70"/>
    <w:rsid w:val="422D167C"/>
    <w:rsid w:val="42481D05"/>
    <w:rsid w:val="4292B5C9"/>
    <w:rsid w:val="429BC893"/>
    <w:rsid w:val="42A437EE"/>
    <w:rsid w:val="42B4626F"/>
    <w:rsid w:val="42BFE06B"/>
    <w:rsid w:val="4305D57A"/>
    <w:rsid w:val="432A58B9"/>
    <w:rsid w:val="438CC39A"/>
    <w:rsid w:val="43B98F16"/>
    <w:rsid w:val="43BAA703"/>
    <w:rsid w:val="443E603B"/>
    <w:rsid w:val="44636EEF"/>
    <w:rsid w:val="44C0107B"/>
    <w:rsid w:val="44D262A2"/>
    <w:rsid w:val="44E4D662"/>
    <w:rsid w:val="45060E54"/>
    <w:rsid w:val="455327B3"/>
    <w:rsid w:val="455D68E9"/>
    <w:rsid w:val="4589687E"/>
    <w:rsid w:val="459595DD"/>
    <w:rsid w:val="459DEBDD"/>
    <w:rsid w:val="4634982A"/>
    <w:rsid w:val="46B69360"/>
    <w:rsid w:val="46E78BF7"/>
    <w:rsid w:val="470808CD"/>
    <w:rsid w:val="4744CF84"/>
    <w:rsid w:val="4795837B"/>
    <w:rsid w:val="479CD7DB"/>
    <w:rsid w:val="47A4E5DA"/>
    <w:rsid w:val="47E4658D"/>
    <w:rsid w:val="47F61ACD"/>
    <w:rsid w:val="4801A801"/>
    <w:rsid w:val="4811BFD8"/>
    <w:rsid w:val="48289580"/>
    <w:rsid w:val="489B3C71"/>
    <w:rsid w:val="48D7E0C0"/>
    <w:rsid w:val="492B42CA"/>
    <w:rsid w:val="49642D29"/>
    <w:rsid w:val="4975C6A0"/>
    <w:rsid w:val="4983028B"/>
    <w:rsid w:val="49F6864B"/>
    <w:rsid w:val="4A087100"/>
    <w:rsid w:val="4A6D2EEA"/>
    <w:rsid w:val="4A75483E"/>
    <w:rsid w:val="4ACAD8B5"/>
    <w:rsid w:val="4B0AE2A9"/>
    <w:rsid w:val="4B27B57D"/>
    <w:rsid w:val="4B4161C1"/>
    <w:rsid w:val="4BB31FE2"/>
    <w:rsid w:val="4BCE2F63"/>
    <w:rsid w:val="4BE713C6"/>
    <w:rsid w:val="4C6887C7"/>
    <w:rsid w:val="4D28368E"/>
    <w:rsid w:val="4D3323EA"/>
    <w:rsid w:val="4D6D6A23"/>
    <w:rsid w:val="4E9C9D54"/>
    <w:rsid w:val="4EAAD5AE"/>
    <w:rsid w:val="4EDCAC41"/>
    <w:rsid w:val="4F06E048"/>
    <w:rsid w:val="4F0CC4DC"/>
    <w:rsid w:val="4FE5018F"/>
    <w:rsid w:val="500A2577"/>
    <w:rsid w:val="5079DCF3"/>
    <w:rsid w:val="50B999F3"/>
    <w:rsid w:val="50F36716"/>
    <w:rsid w:val="51215AA5"/>
    <w:rsid w:val="513A8011"/>
    <w:rsid w:val="5263A890"/>
    <w:rsid w:val="5273EBD6"/>
    <w:rsid w:val="5294F360"/>
    <w:rsid w:val="5319C8EC"/>
    <w:rsid w:val="5357DA6A"/>
    <w:rsid w:val="54035CB1"/>
    <w:rsid w:val="54566D60"/>
    <w:rsid w:val="54A777BF"/>
    <w:rsid w:val="550547B7"/>
    <w:rsid w:val="5513BF23"/>
    <w:rsid w:val="55192617"/>
    <w:rsid w:val="55217F25"/>
    <w:rsid w:val="552E3284"/>
    <w:rsid w:val="55856300"/>
    <w:rsid w:val="55B5FF34"/>
    <w:rsid w:val="55DAC887"/>
    <w:rsid w:val="560314D9"/>
    <w:rsid w:val="56219D9C"/>
    <w:rsid w:val="5625168C"/>
    <w:rsid w:val="5628EAD4"/>
    <w:rsid w:val="562F56C3"/>
    <w:rsid w:val="567E6FFA"/>
    <w:rsid w:val="567FF6E2"/>
    <w:rsid w:val="568BF11C"/>
    <w:rsid w:val="56949128"/>
    <w:rsid w:val="56959C23"/>
    <w:rsid w:val="569BFA65"/>
    <w:rsid w:val="56B776AD"/>
    <w:rsid w:val="56EB395E"/>
    <w:rsid w:val="56F07948"/>
    <w:rsid w:val="57238A28"/>
    <w:rsid w:val="575272E9"/>
    <w:rsid w:val="5754F54B"/>
    <w:rsid w:val="576A3724"/>
    <w:rsid w:val="57B9EA35"/>
    <w:rsid w:val="57C44B7A"/>
    <w:rsid w:val="57FF83EF"/>
    <w:rsid w:val="585CD1FE"/>
    <w:rsid w:val="588932D3"/>
    <w:rsid w:val="58900F94"/>
    <w:rsid w:val="591430E0"/>
    <w:rsid w:val="5916ABDD"/>
    <w:rsid w:val="596A06CF"/>
    <w:rsid w:val="597C777C"/>
    <w:rsid w:val="59D161E3"/>
    <w:rsid w:val="5A21A266"/>
    <w:rsid w:val="5A269FAD"/>
    <w:rsid w:val="5A422266"/>
    <w:rsid w:val="5A4DB393"/>
    <w:rsid w:val="5AFEB583"/>
    <w:rsid w:val="5B12BAA8"/>
    <w:rsid w:val="5BBF7FBD"/>
    <w:rsid w:val="5BE217AD"/>
    <w:rsid w:val="5BE5900D"/>
    <w:rsid w:val="5C5E6902"/>
    <w:rsid w:val="5C709614"/>
    <w:rsid w:val="5C978B88"/>
    <w:rsid w:val="5CD3CA74"/>
    <w:rsid w:val="5D04B6F9"/>
    <w:rsid w:val="5D2772CE"/>
    <w:rsid w:val="5DC57A93"/>
    <w:rsid w:val="5E27A696"/>
    <w:rsid w:val="5E330D20"/>
    <w:rsid w:val="5E753FEC"/>
    <w:rsid w:val="5E7A975F"/>
    <w:rsid w:val="5EAE2B92"/>
    <w:rsid w:val="5EE11F05"/>
    <w:rsid w:val="5EEFBAD2"/>
    <w:rsid w:val="5EF2156A"/>
    <w:rsid w:val="5F04D69C"/>
    <w:rsid w:val="5F3B1F21"/>
    <w:rsid w:val="6008EDFA"/>
    <w:rsid w:val="612BD7F4"/>
    <w:rsid w:val="612C96E4"/>
    <w:rsid w:val="612F1B80"/>
    <w:rsid w:val="615A9400"/>
    <w:rsid w:val="619842E4"/>
    <w:rsid w:val="61BABE60"/>
    <w:rsid w:val="622858C2"/>
    <w:rsid w:val="62DD3992"/>
    <w:rsid w:val="62F907A1"/>
    <w:rsid w:val="637A2EFB"/>
    <w:rsid w:val="63F4C10A"/>
    <w:rsid w:val="645333C6"/>
    <w:rsid w:val="645393E2"/>
    <w:rsid w:val="645AA2D0"/>
    <w:rsid w:val="645CFBA1"/>
    <w:rsid w:val="646E78B6"/>
    <w:rsid w:val="6473AE64"/>
    <w:rsid w:val="649ECAB2"/>
    <w:rsid w:val="64DDECC0"/>
    <w:rsid w:val="65AB2420"/>
    <w:rsid w:val="65F3C30B"/>
    <w:rsid w:val="660BA7FC"/>
    <w:rsid w:val="6667AAA6"/>
    <w:rsid w:val="668C616A"/>
    <w:rsid w:val="66BCCCD7"/>
    <w:rsid w:val="66ED89D9"/>
    <w:rsid w:val="67244826"/>
    <w:rsid w:val="6727F2CC"/>
    <w:rsid w:val="6729A335"/>
    <w:rsid w:val="68253D74"/>
    <w:rsid w:val="686D347A"/>
    <w:rsid w:val="68B36186"/>
    <w:rsid w:val="6905E27B"/>
    <w:rsid w:val="692AFF7B"/>
    <w:rsid w:val="695F57EE"/>
    <w:rsid w:val="69C406B3"/>
    <w:rsid w:val="6A078422"/>
    <w:rsid w:val="6A0BEB3F"/>
    <w:rsid w:val="6A347B61"/>
    <w:rsid w:val="6ADBC66E"/>
    <w:rsid w:val="6AFF60F3"/>
    <w:rsid w:val="6B0E8B75"/>
    <w:rsid w:val="6B22D9B4"/>
    <w:rsid w:val="6B2484A0"/>
    <w:rsid w:val="6B33FF8D"/>
    <w:rsid w:val="6B414103"/>
    <w:rsid w:val="6BDF76CA"/>
    <w:rsid w:val="6BF1F080"/>
    <w:rsid w:val="6C073945"/>
    <w:rsid w:val="6C2DF9CB"/>
    <w:rsid w:val="6C9AB482"/>
    <w:rsid w:val="6CC72AED"/>
    <w:rsid w:val="6CF31FA0"/>
    <w:rsid w:val="6D037D07"/>
    <w:rsid w:val="6D0E79A3"/>
    <w:rsid w:val="6D1B2B2A"/>
    <w:rsid w:val="6D34410E"/>
    <w:rsid w:val="6D4AB903"/>
    <w:rsid w:val="6DA93A9D"/>
    <w:rsid w:val="6DBB8770"/>
    <w:rsid w:val="6DDB0853"/>
    <w:rsid w:val="6E235FF1"/>
    <w:rsid w:val="6E35CFFA"/>
    <w:rsid w:val="6E50E00F"/>
    <w:rsid w:val="6EA4B472"/>
    <w:rsid w:val="6EC847AC"/>
    <w:rsid w:val="6ED6F13F"/>
    <w:rsid w:val="6F0ADEB0"/>
    <w:rsid w:val="6F736EC6"/>
    <w:rsid w:val="6FEEF04C"/>
    <w:rsid w:val="7074AC05"/>
    <w:rsid w:val="711E8660"/>
    <w:rsid w:val="7137D788"/>
    <w:rsid w:val="71615CD8"/>
    <w:rsid w:val="71D17F56"/>
    <w:rsid w:val="71E5F2BF"/>
    <w:rsid w:val="71F7B76C"/>
    <w:rsid w:val="721CE34C"/>
    <w:rsid w:val="72262F32"/>
    <w:rsid w:val="72B94153"/>
    <w:rsid w:val="7340CA0F"/>
    <w:rsid w:val="736D4FB7"/>
    <w:rsid w:val="738E352F"/>
    <w:rsid w:val="73B93C11"/>
    <w:rsid w:val="73C19B1A"/>
    <w:rsid w:val="73ED201B"/>
    <w:rsid w:val="74133CEA"/>
    <w:rsid w:val="74355945"/>
    <w:rsid w:val="74627653"/>
    <w:rsid w:val="7470DBA8"/>
    <w:rsid w:val="74A7503C"/>
    <w:rsid w:val="74C6ECA3"/>
    <w:rsid w:val="751409C8"/>
    <w:rsid w:val="757CE7D4"/>
    <w:rsid w:val="75BEEC90"/>
    <w:rsid w:val="75D3BD3E"/>
    <w:rsid w:val="75EA96F0"/>
    <w:rsid w:val="76513F00"/>
    <w:rsid w:val="768D2D31"/>
    <w:rsid w:val="769E9EA7"/>
    <w:rsid w:val="76CDDA5B"/>
    <w:rsid w:val="77491AC4"/>
    <w:rsid w:val="77B03849"/>
    <w:rsid w:val="77CDB1A2"/>
    <w:rsid w:val="77F07162"/>
    <w:rsid w:val="780FD7A9"/>
    <w:rsid w:val="78621FB0"/>
    <w:rsid w:val="786804AD"/>
    <w:rsid w:val="7876980B"/>
    <w:rsid w:val="79031DFB"/>
    <w:rsid w:val="790C76C2"/>
    <w:rsid w:val="794E4C34"/>
    <w:rsid w:val="7955205F"/>
    <w:rsid w:val="79765522"/>
    <w:rsid w:val="79E4FEED"/>
    <w:rsid w:val="79E79F82"/>
    <w:rsid w:val="7A77F164"/>
    <w:rsid w:val="7A8232FF"/>
    <w:rsid w:val="7AAD4C74"/>
    <w:rsid w:val="7AC553B9"/>
    <w:rsid w:val="7AC952F3"/>
    <w:rsid w:val="7AFEF0B7"/>
    <w:rsid w:val="7B262DFD"/>
    <w:rsid w:val="7B2F817D"/>
    <w:rsid w:val="7B30FB19"/>
    <w:rsid w:val="7B64C643"/>
    <w:rsid w:val="7B68A882"/>
    <w:rsid w:val="7BEDA0C8"/>
    <w:rsid w:val="7C172DAC"/>
    <w:rsid w:val="7C1DDFCF"/>
    <w:rsid w:val="7C7312A5"/>
    <w:rsid w:val="7C803E64"/>
    <w:rsid w:val="7C875826"/>
    <w:rsid w:val="7C93CA7E"/>
    <w:rsid w:val="7CA5D9C1"/>
    <w:rsid w:val="7CE219DC"/>
    <w:rsid w:val="7CF91D78"/>
    <w:rsid w:val="7CFCCDC1"/>
    <w:rsid w:val="7D75DD35"/>
    <w:rsid w:val="7DB7F0F7"/>
    <w:rsid w:val="7DBAA464"/>
    <w:rsid w:val="7DE4B672"/>
    <w:rsid w:val="7E14D20C"/>
    <w:rsid w:val="7E259EE1"/>
    <w:rsid w:val="7E3CDD61"/>
    <w:rsid w:val="7E50DDF0"/>
    <w:rsid w:val="7E75FC69"/>
    <w:rsid w:val="7E873E7F"/>
    <w:rsid w:val="7ED844BF"/>
    <w:rsid w:val="7EDD0F8D"/>
    <w:rsid w:val="7EFAEA3C"/>
    <w:rsid w:val="7F3E150E"/>
    <w:rsid w:val="7F536CAE"/>
    <w:rsid w:val="7F7249E2"/>
    <w:rsid w:val="7F876C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3E14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iPriority="99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99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99"/>
    <w:lsdException w:name="Light List Accent 6" w:uiPriority="61"/>
    <w:lsdException w:name="Light Grid Accent 6" w:uiPriority="62"/>
    <w:lsdException w:name="Medium Shading 1 Accent 6" w:uiPriority="99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021AC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H1,Kapitola,kapitola,Nadpis 1 nabídka,Název bodu,Nečíslovaný 16,Titulo 1,H1-Heading 1,1,Header 1,l1,Legal Line 1,head 1,título 1,título 11,título 12,título 13,título 111,título 14,título 112,título 15,Head 1,Head 11,Titolo1,Titre 11,t1.T1"/>
    <w:basedOn w:val="Normln"/>
    <w:next w:val="Normln"/>
    <w:link w:val="Nadpis1Char"/>
    <w:uiPriority w:val="9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aliases w:val="Nadpis2,Numbered - 2,h2,hlavicka,F2,F21,ASAPHeading 2,Nadpis 2T,PA Major Section,2,sub-sect,21,sub-sect1,22,sub-sect2,211,sub-sect11,Podkapitola1,Nadpis kapitoly,V_Head2,V_Head21,V_Head22,0Überschrift 2,1Überschrift 2,2Überschrift 2"/>
    <w:basedOn w:val="Normln"/>
    <w:next w:val="Normln"/>
    <w:link w:val="Nadpis2Char"/>
    <w:qFormat/>
    <w:rsid w:val="002244CD"/>
    <w:pPr>
      <w:keepNext/>
      <w:spacing w:before="75" w:after="150" w:line="288" w:lineRule="auto"/>
      <w:jc w:val="both"/>
      <w:outlineLvl w:val="1"/>
    </w:pPr>
    <w:rPr>
      <w:rFonts w:ascii="Tahoma" w:hAnsi="Tahoma"/>
      <w:b/>
      <w:bCs/>
      <w:iCs/>
      <w:color w:val="262626"/>
      <w:szCs w:val="16"/>
    </w:rPr>
  </w:style>
  <w:style w:type="paragraph" w:styleId="Nadpis3">
    <w:name w:val="heading 3"/>
    <w:aliases w:val="Podpodkapitola,adpis 3,Numbered - 3"/>
    <w:basedOn w:val="Normln"/>
    <w:link w:val="Nadpis3Char"/>
    <w:qFormat/>
    <w:rsid w:val="002244CD"/>
    <w:pPr>
      <w:keepNext/>
      <w:spacing w:before="75" w:after="150" w:line="288" w:lineRule="auto"/>
      <w:jc w:val="both"/>
      <w:outlineLvl w:val="2"/>
    </w:pPr>
    <w:rPr>
      <w:rFonts w:ascii="Tahoma" w:hAnsi="Tahoma" w:cs="Arial"/>
      <w:bCs/>
      <w:color w:val="262626"/>
      <w:szCs w:val="26"/>
      <w:lang w:eastAsia="en-US"/>
    </w:rPr>
  </w:style>
  <w:style w:type="paragraph" w:styleId="Nadpis4">
    <w:name w:val="heading 4"/>
    <w:basedOn w:val="Nadpis3"/>
    <w:next w:val="Normln"/>
    <w:link w:val="Nadpis4Char"/>
    <w:qFormat/>
    <w:rsid w:val="002244CD"/>
    <w:pPr>
      <w:keepLines/>
      <w:spacing w:before="200" w:after="0"/>
      <w:outlineLvl w:val="3"/>
    </w:pPr>
    <w:rPr>
      <w:rFonts w:cs="Times New Roman"/>
      <w:iCs/>
      <w:color w:val="808080"/>
      <w:sz w:val="20"/>
    </w:rPr>
  </w:style>
  <w:style w:type="paragraph" w:styleId="Nadpis5">
    <w:name w:val="heading 5"/>
    <w:basedOn w:val="Normln"/>
    <w:next w:val="Normln"/>
    <w:link w:val="Nadpis5Char"/>
    <w:qFormat/>
    <w:rsid w:val="002244CD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2244CD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2244CD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2244CD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2244CD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E43F5C"/>
    <w:pPr>
      <w:numPr>
        <w:ilvl w:val="1"/>
        <w:numId w:val="1"/>
      </w:numPr>
      <w:jc w:val="both"/>
    </w:p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uiPriority w:val="99"/>
    <w:qFormat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Calibri" w:hAnsi="Calibri"/>
      <w:b/>
      <w:sz w:val="22"/>
      <w:szCs w:val="24"/>
    </w:rPr>
  </w:style>
  <w:style w:type="paragraph" w:styleId="Textkomente">
    <w:name w:val="annotation text"/>
    <w:aliases w:val="RL Text komentáře,Text poznámky"/>
    <w:basedOn w:val="Normln"/>
    <w:link w:val="TextkomenteChar"/>
    <w:uiPriority w:val="99"/>
    <w:rsid w:val="00EC245F"/>
    <w:rPr>
      <w:sz w:val="20"/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rsid w:val="00EC245F"/>
    <w:rPr>
      <w:rFonts w:ascii="Tahoma" w:hAnsi="Tahoma" w:cs="Tahoma"/>
      <w:sz w:val="16"/>
      <w:szCs w:val="16"/>
    </w:rPr>
  </w:style>
  <w:style w:type="character" w:customStyle="1" w:styleId="RLTextlnkuslovanChar">
    <w:name w:val="RL Text článku číslovaný Char"/>
    <w:basedOn w:val="Standardnpsmoodstavce"/>
    <w:link w:val="RLTextlnkuslovan"/>
    <w:rsid w:val="00CB4254"/>
    <w:rPr>
      <w:rFonts w:ascii="Calibri" w:hAnsi="Calibri"/>
      <w:sz w:val="22"/>
      <w:szCs w:val="24"/>
    </w:rPr>
  </w:style>
  <w:style w:type="paragraph" w:styleId="Odstavecseseznamem">
    <w:name w:val="List Paragraph"/>
    <w:aliases w:val="nad 1,Název grafu,Nad,Odstavec_muj,Odrazky,Bullet List,lp1,Puce,Use Case List Paragraph,Heading2,Bullet for no #'s,Body Bullet,List bullet,List Paragraph 1,Ref,List Bullet1,Figure_name,Aufzählungszeichen1,Table Txt,Bullet 1,ZOZNAM"/>
    <w:basedOn w:val="Normln"/>
    <w:link w:val="OdstavecseseznamemChar"/>
    <w:uiPriority w:val="34"/>
    <w:qFormat/>
    <w:rsid w:val="006828BE"/>
    <w:pPr>
      <w:spacing w:after="160" w:line="259" w:lineRule="auto"/>
      <w:ind w:left="720"/>
      <w:contextualSpacing/>
    </w:pPr>
    <w:rPr>
      <w:rFonts w:eastAsia="Calibri"/>
      <w:szCs w:val="22"/>
      <w:lang w:eastAsia="en-US"/>
    </w:rPr>
  </w:style>
  <w:style w:type="character" w:styleId="Zstupntext">
    <w:name w:val="Placeholder Text"/>
    <w:basedOn w:val="Standardnpsmoodstavce"/>
    <w:uiPriority w:val="99"/>
    <w:semiHidden/>
    <w:rsid w:val="003A10AC"/>
    <w:rPr>
      <w:color w:val="80808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81E40"/>
    <w:rPr>
      <w:color w:val="605E5C"/>
      <w:shd w:val="clear" w:color="auto" w:fill="E1DFDD"/>
    </w:rPr>
  </w:style>
  <w:style w:type="character" w:customStyle="1" w:styleId="Nadpis2Char">
    <w:name w:val="Nadpis 2 Char"/>
    <w:aliases w:val="Nadpis2 Char,Numbered - 2 Char,h2 Char,hlavicka Char,F2 Char,F21 Char,ASAPHeading 2 Char,Nadpis 2T Char,PA Major Section Char,2 Char,sub-sect Char,21 Char,sub-sect1 Char,22 Char,sub-sect2 Char,211 Char,sub-sect11 Char,Podkapitola1 Char"/>
    <w:basedOn w:val="Standardnpsmoodstavce"/>
    <w:link w:val="Nadpis2"/>
    <w:rsid w:val="002244CD"/>
    <w:rPr>
      <w:rFonts w:ascii="Tahoma" w:hAnsi="Tahoma"/>
      <w:b/>
      <w:bCs/>
      <w:iCs/>
      <w:color w:val="262626"/>
      <w:sz w:val="22"/>
      <w:szCs w:val="16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2244CD"/>
    <w:rPr>
      <w:rFonts w:ascii="Tahoma" w:hAnsi="Tahoma" w:cs="Arial"/>
      <w:bCs/>
      <w:color w:val="262626"/>
      <w:sz w:val="22"/>
      <w:szCs w:val="26"/>
      <w:lang w:eastAsia="en-US"/>
    </w:rPr>
  </w:style>
  <w:style w:type="character" w:customStyle="1" w:styleId="Nadpis4Char">
    <w:name w:val="Nadpis 4 Char"/>
    <w:basedOn w:val="Standardnpsmoodstavce"/>
    <w:link w:val="Nadpis4"/>
    <w:rsid w:val="002244CD"/>
    <w:rPr>
      <w:rFonts w:ascii="Tahoma" w:hAnsi="Tahoma"/>
      <w:bCs/>
      <w:iCs/>
      <w:color w:val="808080"/>
      <w:szCs w:val="26"/>
      <w:lang w:eastAsia="en-US"/>
    </w:rPr>
  </w:style>
  <w:style w:type="character" w:customStyle="1" w:styleId="Nadpis5Char">
    <w:name w:val="Nadpis 5 Char"/>
    <w:basedOn w:val="Standardnpsmoodstavce"/>
    <w:link w:val="Nadpis5"/>
    <w:rsid w:val="002244CD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2244CD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2244CD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2244CD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2244CD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H1 Char,Kapitola Char,kapitola Char,Nadpis 1 nabídka Char,Název bodu Char,Nečíslovaný 16 Char,Titulo 1 Char,H1-Heading 1 Char,1 Char,Header 1 Char,l1 Char,Legal Line 1 Char,head 1 Char,título 1 Char,título 11 Char,título 12 Char"/>
    <w:basedOn w:val="Standardnpsmoodstavce"/>
    <w:link w:val="Nadpis10"/>
    <w:uiPriority w:val="9"/>
    <w:locked/>
    <w:rsid w:val="002244CD"/>
    <w:rPr>
      <w:rFonts w:ascii="Arial" w:hAnsi="Arial" w:cs="Arial"/>
      <w:b/>
      <w:bCs/>
      <w:kern w:val="32"/>
      <w:sz w:val="32"/>
      <w:szCs w:val="32"/>
    </w:rPr>
  </w:style>
  <w:style w:type="character" w:customStyle="1" w:styleId="textmodr">
    <w:name w:val="text_modrá"/>
    <w:basedOn w:val="Standardnpsmoodstavce"/>
    <w:uiPriority w:val="99"/>
    <w:rsid w:val="002244CD"/>
    <w:rPr>
      <w:rFonts w:cs="Times New Roman"/>
      <w:color w:val="006BB6"/>
    </w:rPr>
  </w:style>
  <w:style w:type="character" w:customStyle="1" w:styleId="textoranov">
    <w:name w:val="text_oranžová"/>
    <w:basedOn w:val="Standardnpsmoodstavce"/>
    <w:uiPriority w:val="99"/>
    <w:rsid w:val="002244CD"/>
    <w:rPr>
      <w:rFonts w:cs="Times New Roman"/>
      <w:color w:val="F58220"/>
    </w:rPr>
  </w:style>
  <w:style w:type="character" w:customStyle="1" w:styleId="texted">
    <w:name w:val="text_šedá"/>
    <w:basedOn w:val="Standardnpsmoodstavce"/>
    <w:uiPriority w:val="99"/>
    <w:rsid w:val="002244CD"/>
    <w:rPr>
      <w:rFonts w:cs="Times New Roman"/>
      <w:color w:val="58595B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2244CD"/>
    <w:rPr>
      <w:rFonts w:ascii="Calibri" w:hAnsi="Calibri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locked/>
    <w:rsid w:val="002244CD"/>
    <w:rPr>
      <w:rFonts w:ascii="Calibri" w:hAnsi="Calibri"/>
      <w:color w:val="808080"/>
      <w:sz w:val="16"/>
      <w:szCs w:val="24"/>
    </w:rPr>
  </w:style>
  <w:style w:type="paragraph" w:customStyle="1" w:styleId="Zpatslovan">
    <w:name w:val="Zápatí číslované"/>
    <w:basedOn w:val="Zpat"/>
    <w:uiPriority w:val="99"/>
    <w:rsid w:val="002244CD"/>
    <w:pPr>
      <w:pBdr>
        <w:top w:val="none" w:sz="0" w:space="0" w:color="auto"/>
      </w:pBdr>
      <w:tabs>
        <w:tab w:val="center" w:pos="4536"/>
        <w:tab w:val="right" w:pos="7655"/>
        <w:tab w:val="right" w:pos="9072"/>
      </w:tabs>
      <w:spacing w:after="150" w:line="288" w:lineRule="auto"/>
      <w:ind w:left="-1418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eznamsodrkami">
    <w:name w:val="List Bullet"/>
    <w:basedOn w:val="Normln"/>
    <w:link w:val="SeznamsodrkamiChar"/>
    <w:uiPriority w:val="99"/>
    <w:rsid w:val="002244CD"/>
    <w:pPr>
      <w:numPr>
        <w:numId w:val="3"/>
      </w:numPr>
      <w:tabs>
        <w:tab w:val="clear" w:pos="1191"/>
        <w:tab w:val="num" w:pos="900"/>
      </w:tabs>
      <w:spacing w:after="150" w:line="288" w:lineRule="auto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eznamsodrkami2">
    <w:name w:val="List Bullet 2"/>
    <w:basedOn w:val="Seznamsodrkami"/>
    <w:link w:val="Seznamsodrkami2Char"/>
    <w:uiPriority w:val="99"/>
    <w:rsid w:val="002244CD"/>
    <w:pPr>
      <w:numPr>
        <w:numId w:val="4"/>
      </w:numPr>
      <w:tabs>
        <w:tab w:val="clear" w:pos="1531"/>
        <w:tab w:val="num" w:pos="851"/>
        <w:tab w:val="num" w:pos="1191"/>
      </w:tabs>
    </w:pPr>
  </w:style>
  <w:style w:type="character" w:customStyle="1" w:styleId="SeznamsodrkamiChar">
    <w:name w:val="Seznam s odrážkami Char"/>
    <w:basedOn w:val="Standardnpsmoodstavce"/>
    <w:link w:val="Seznamsodrkami"/>
    <w:uiPriority w:val="99"/>
    <w:locked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Seznamsodrkami2Char">
    <w:name w:val="Seznam s odrážkami 2 Char"/>
    <w:basedOn w:val="SeznamsodrkamiChar"/>
    <w:link w:val="Seznamsodrkami2"/>
    <w:uiPriority w:val="99"/>
    <w:locked/>
    <w:rsid w:val="002244CD"/>
    <w:rPr>
      <w:rFonts w:ascii="Tahoma" w:hAnsi="Tahoma"/>
      <w:color w:val="58595B"/>
      <w:sz w:val="18"/>
      <w:szCs w:val="18"/>
      <w:lang w:eastAsia="en-US"/>
    </w:rPr>
  </w:style>
  <w:style w:type="paragraph" w:styleId="Seznamsodrkami3">
    <w:name w:val="List Bullet 3"/>
    <w:basedOn w:val="Seznamsodrkami2"/>
    <w:rsid w:val="002244CD"/>
    <w:pPr>
      <w:numPr>
        <w:numId w:val="2"/>
      </w:numPr>
      <w:tabs>
        <w:tab w:val="clear" w:pos="1531"/>
        <w:tab w:val="clear" w:pos="1758"/>
        <w:tab w:val="num" w:pos="737"/>
        <w:tab w:val="num" w:pos="1191"/>
      </w:tabs>
    </w:pPr>
  </w:style>
  <w:style w:type="paragraph" w:styleId="slovanseznam">
    <w:name w:val="List Number"/>
    <w:basedOn w:val="Normln"/>
    <w:rsid w:val="002244CD"/>
    <w:pPr>
      <w:tabs>
        <w:tab w:val="num" w:pos="1191"/>
      </w:tabs>
      <w:spacing w:after="150" w:line="288" w:lineRule="auto"/>
      <w:ind w:left="1191" w:hanging="340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styleId="slovanseznam2">
    <w:name w:val="List Number 2"/>
    <w:basedOn w:val="Normln"/>
    <w:uiPriority w:val="99"/>
    <w:rsid w:val="002244CD"/>
    <w:pPr>
      <w:tabs>
        <w:tab w:val="num" w:pos="1474"/>
      </w:tabs>
      <w:spacing w:after="150" w:line="288" w:lineRule="auto"/>
      <w:ind w:left="1474" w:hanging="340"/>
      <w:jc w:val="both"/>
    </w:pPr>
    <w:rPr>
      <w:rFonts w:ascii="Tahoma" w:hAnsi="Tahoma"/>
      <w:color w:val="58595B"/>
      <w:sz w:val="18"/>
      <w:szCs w:val="18"/>
      <w:lang w:eastAsia="en-US"/>
    </w:rPr>
  </w:style>
  <w:style w:type="paragraph" w:customStyle="1" w:styleId="texttabulky">
    <w:name w:val="text tabulky"/>
    <w:basedOn w:val="Normln"/>
    <w:uiPriority w:val="99"/>
    <w:rsid w:val="002244CD"/>
    <w:pPr>
      <w:spacing w:after="0" w:line="288" w:lineRule="auto"/>
    </w:pPr>
    <w:rPr>
      <w:rFonts w:ascii="Tahoma" w:hAnsi="Tahoma"/>
      <w:color w:val="58595B"/>
      <w:sz w:val="18"/>
      <w:szCs w:val="18"/>
      <w:lang w:eastAsia="en-US"/>
    </w:rPr>
  </w:style>
  <w:style w:type="paragraph" w:customStyle="1" w:styleId="Normlnzvraznn">
    <w:name w:val="Normální_zvýraznění"/>
    <w:basedOn w:val="Normln"/>
    <w:link w:val="NormlnzvraznnChar"/>
    <w:uiPriority w:val="99"/>
    <w:rsid w:val="002244CD"/>
    <w:pPr>
      <w:spacing w:after="150" w:line="288" w:lineRule="auto"/>
      <w:jc w:val="both"/>
    </w:pPr>
    <w:rPr>
      <w:rFonts w:ascii="Tahoma" w:hAnsi="Tahoma"/>
      <w:b/>
      <w:color w:val="58595B"/>
      <w:sz w:val="18"/>
      <w:szCs w:val="18"/>
      <w:lang w:eastAsia="en-US"/>
    </w:rPr>
  </w:style>
  <w:style w:type="character" w:customStyle="1" w:styleId="NormlnzvraznnChar">
    <w:name w:val="Normální_zvýraznění Char"/>
    <w:basedOn w:val="Standardnpsmoodstavce"/>
    <w:link w:val="Normlnzvraznn"/>
    <w:uiPriority w:val="99"/>
    <w:locked/>
    <w:rsid w:val="002244CD"/>
    <w:rPr>
      <w:rFonts w:ascii="Tahoma" w:hAnsi="Tahoma"/>
      <w:b/>
      <w:color w:val="58595B"/>
      <w:sz w:val="18"/>
      <w:szCs w:val="18"/>
      <w:lang w:eastAsia="en-US"/>
    </w:rPr>
  </w:style>
  <w:style w:type="paragraph" w:customStyle="1" w:styleId="Styl16bTunzarovnnnastedVlevo-254cm">
    <w:name w:val="Styl 16 b. Tučné zarovnání na střed Vlevo:  -254 cm"/>
    <w:basedOn w:val="Normln"/>
    <w:uiPriority w:val="99"/>
    <w:rsid w:val="002244CD"/>
    <w:pPr>
      <w:spacing w:after="150" w:line="288" w:lineRule="auto"/>
      <w:jc w:val="center"/>
    </w:pPr>
    <w:rPr>
      <w:rFonts w:ascii="Tahoma" w:hAnsi="Tahoma"/>
      <w:b/>
      <w:bCs/>
      <w:color w:val="58595B"/>
      <w:sz w:val="32"/>
      <w:szCs w:val="18"/>
      <w:lang w:eastAsia="en-US"/>
    </w:rPr>
  </w:style>
  <w:style w:type="character" w:styleId="Zdraznnjemn">
    <w:name w:val="Subtle Emphasis"/>
    <w:basedOn w:val="Standardnpsmoodstavce"/>
    <w:uiPriority w:val="99"/>
    <w:qFormat/>
    <w:rsid w:val="002244CD"/>
    <w:rPr>
      <w:i/>
      <w:iCs/>
      <w:color w:val="808080"/>
    </w:rPr>
  </w:style>
  <w:style w:type="paragraph" w:styleId="Bezmezer">
    <w:name w:val="No Spacing"/>
    <w:uiPriority w:val="99"/>
    <w:qFormat/>
    <w:rsid w:val="002244CD"/>
    <w:pPr>
      <w:jc w:val="both"/>
    </w:pPr>
    <w:rPr>
      <w:rFonts w:ascii="Tahoma" w:hAnsi="Tahoma"/>
      <w:color w:val="58595B"/>
      <w:sz w:val="18"/>
      <w:szCs w:val="16"/>
    </w:rPr>
  </w:style>
  <w:style w:type="table" w:styleId="Svtlstnovnzvraznn6">
    <w:name w:val="Light Shading Accent 6"/>
    <w:basedOn w:val="Normlntabulka"/>
    <w:uiPriority w:val="99"/>
    <w:rsid w:val="002244CD"/>
    <w:rPr>
      <w:rFonts w:ascii="Tahoma" w:hAnsi="Tahoma"/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TextbublinyChar">
    <w:name w:val="Text bubliny Char"/>
    <w:basedOn w:val="Standardnpsmoodstavce"/>
    <w:link w:val="Textbubliny"/>
    <w:uiPriority w:val="99"/>
    <w:locked/>
    <w:rsid w:val="002244CD"/>
    <w:rPr>
      <w:rFonts w:ascii="Tahoma" w:hAnsi="Tahoma" w:cs="Tahoma"/>
      <w:sz w:val="16"/>
      <w:szCs w:val="16"/>
    </w:rPr>
  </w:style>
  <w:style w:type="table" w:styleId="Tabulkasprostorovmiefekty3">
    <w:name w:val="Table 3D effects 3"/>
    <w:basedOn w:val="Normlntabulka"/>
    <w:uiPriority w:val="99"/>
    <w:rsid w:val="002244CD"/>
    <w:pPr>
      <w:spacing w:after="150" w:line="288" w:lineRule="auto"/>
      <w:jc w:val="both"/>
    </w:pPr>
    <w:rPr>
      <w:rFonts w:ascii="Tahoma" w:hAnsi="Tahoma"/>
    </w:rPr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MediumList11">
    <w:name w:val="Medium List 11"/>
    <w:uiPriority w:val="99"/>
    <w:rsid w:val="002244CD"/>
    <w:rPr>
      <w:rFonts w:ascii="Tahoma" w:hAnsi="Tahoma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character" w:customStyle="1" w:styleId="NzevChar">
    <w:name w:val="Název Char"/>
    <w:basedOn w:val="Standardnpsmoodstavce"/>
    <w:link w:val="Nzev"/>
    <w:locked/>
    <w:rsid w:val="002244CD"/>
    <w:rPr>
      <w:rFonts w:ascii="Arial" w:hAnsi="Arial" w:cs="Arial"/>
      <w:b/>
      <w:bCs/>
      <w:kern w:val="28"/>
      <w:sz w:val="32"/>
      <w:szCs w:val="32"/>
    </w:rPr>
  </w:style>
  <w:style w:type="table" w:styleId="Stednstnovn1zvraznn5">
    <w:name w:val="Medium Shading 1 Accent 5"/>
    <w:basedOn w:val="Normlntabulka"/>
    <w:uiPriority w:val="99"/>
    <w:rsid w:val="002244CD"/>
    <w:rPr>
      <w:rFonts w:ascii="Tahoma" w:hAnsi="Tahoma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Stednstnovn1zvraznn6">
    <w:name w:val="Medium Shading 1 Accent 6"/>
    <w:basedOn w:val="Normlntabulka"/>
    <w:uiPriority w:val="99"/>
    <w:rsid w:val="002244CD"/>
    <w:rPr>
      <w:rFonts w:ascii="Tahoma" w:hAnsi="Tahoma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paragraph" w:customStyle="1" w:styleId="Odstavecsmlouvy">
    <w:name w:val="Odstavec smlouvy"/>
    <w:basedOn w:val="Normln"/>
    <w:link w:val="OdstavecsmlouvyChar"/>
    <w:uiPriority w:val="99"/>
    <w:rsid w:val="002244CD"/>
    <w:pPr>
      <w:spacing w:after="150" w:line="288" w:lineRule="auto"/>
      <w:ind w:left="426" w:hanging="432"/>
      <w:jc w:val="both"/>
    </w:pPr>
    <w:rPr>
      <w:rFonts w:ascii="Tahoma" w:hAnsi="Tahoma"/>
      <w:color w:val="58595B"/>
      <w:sz w:val="18"/>
      <w:szCs w:val="18"/>
      <w:lang w:eastAsia="en-US"/>
    </w:rPr>
  </w:style>
  <w:style w:type="character" w:customStyle="1" w:styleId="OdstavecsmlouvyChar">
    <w:name w:val="Odstavec smlouvy Char"/>
    <w:basedOn w:val="Standardnpsmoodstavce"/>
    <w:link w:val="Odstavecsmlouvy"/>
    <w:uiPriority w:val="99"/>
    <w:locked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TextkomenteChar">
    <w:name w:val="Text komentáře Char"/>
    <w:aliases w:val="RL Text komentáře Char,Text poznámky Char"/>
    <w:basedOn w:val="Standardnpsmoodstavce"/>
    <w:link w:val="Textkomente"/>
    <w:uiPriority w:val="99"/>
    <w:locked/>
    <w:rsid w:val="002244CD"/>
    <w:rPr>
      <w:rFonts w:ascii="Calibri" w:hAnsi="Calibri"/>
    </w:rPr>
  </w:style>
  <w:style w:type="character" w:customStyle="1" w:styleId="PedmtkomenteChar">
    <w:name w:val="Předmět komentáře Char"/>
    <w:basedOn w:val="TextkomenteChar"/>
    <w:link w:val="Pedmtkomente"/>
    <w:locked/>
    <w:rsid w:val="002244CD"/>
    <w:rPr>
      <w:rFonts w:ascii="Calibri" w:hAnsi="Calibri"/>
      <w:b/>
      <w:bCs/>
    </w:rPr>
  </w:style>
  <w:style w:type="paragraph" w:customStyle="1" w:styleId="Prosttext1">
    <w:name w:val="Prostý text1"/>
    <w:basedOn w:val="Normln"/>
    <w:uiPriority w:val="99"/>
    <w:rsid w:val="002244CD"/>
    <w:pPr>
      <w:suppressAutoHyphens/>
      <w:spacing w:after="0" w:line="240" w:lineRule="auto"/>
    </w:pPr>
    <w:rPr>
      <w:rFonts w:ascii="Courier New" w:hAnsi="Courier New"/>
      <w:sz w:val="20"/>
      <w:szCs w:val="20"/>
      <w:lang w:eastAsia="ar-SA"/>
    </w:rPr>
  </w:style>
  <w:style w:type="paragraph" w:customStyle="1" w:styleId="Style10">
    <w:name w:val="Style10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288" w:lineRule="exact"/>
      <w:jc w:val="center"/>
    </w:pPr>
    <w:rPr>
      <w:rFonts w:ascii="Times New Roman" w:hAnsi="Times New Roman"/>
      <w:sz w:val="24"/>
    </w:rPr>
  </w:style>
  <w:style w:type="paragraph" w:customStyle="1" w:styleId="Seznam21">
    <w:name w:val="Seznam 21"/>
    <w:basedOn w:val="Normln"/>
    <w:uiPriority w:val="99"/>
    <w:rsid w:val="002244CD"/>
    <w:pPr>
      <w:suppressAutoHyphens/>
      <w:spacing w:after="0" w:line="240" w:lineRule="auto"/>
      <w:ind w:left="566" w:hanging="283"/>
    </w:pPr>
    <w:rPr>
      <w:rFonts w:ascii="Times New Roman" w:hAnsi="Times New Roman"/>
      <w:sz w:val="20"/>
      <w:szCs w:val="20"/>
      <w:lang w:eastAsia="ar-SA"/>
    </w:rPr>
  </w:style>
  <w:style w:type="paragraph" w:customStyle="1" w:styleId="Pokraovnseznamu21">
    <w:name w:val="Pokračování seznamu 21"/>
    <w:basedOn w:val="Normln"/>
    <w:uiPriority w:val="99"/>
    <w:rsid w:val="002244CD"/>
    <w:pPr>
      <w:suppressAutoHyphens/>
      <w:spacing w:line="240" w:lineRule="auto"/>
      <w:ind w:left="566"/>
    </w:pPr>
    <w:rPr>
      <w:rFonts w:ascii="Times New Roman" w:hAnsi="Times New Roman"/>
      <w:sz w:val="20"/>
      <w:szCs w:val="20"/>
      <w:lang w:eastAsia="ar-SA"/>
    </w:rPr>
  </w:style>
  <w:style w:type="paragraph" w:customStyle="1" w:styleId="Style39">
    <w:name w:val="Style39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</w:rPr>
  </w:style>
  <w:style w:type="paragraph" w:customStyle="1" w:styleId="Style40">
    <w:name w:val="Style40"/>
    <w:basedOn w:val="Normln"/>
    <w:uiPriority w:val="99"/>
    <w:rsid w:val="002244CD"/>
    <w:pPr>
      <w:widowControl w:val="0"/>
      <w:autoSpaceDE w:val="0"/>
      <w:autoSpaceDN w:val="0"/>
      <w:adjustRightInd w:val="0"/>
      <w:spacing w:after="0" w:line="490" w:lineRule="exact"/>
      <w:ind w:hanging="432"/>
    </w:pPr>
    <w:rPr>
      <w:rFonts w:ascii="Times New Roman" w:hAnsi="Times New Roman"/>
      <w:sz w:val="24"/>
    </w:rPr>
  </w:style>
  <w:style w:type="character" w:customStyle="1" w:styleId="FontStyle54">
    <w:name w:val="Font Style54"/>
    <w:uiPriority w:val="99"/>
    <w:rsid w:val="002244CD"/>
    <w:rPr>
      <w:rFonts w:ascii="Times New Roman" w:hAnsi="Times New Roman"/>
      <w:color w:val="000000"/>
      <w:sz w:val="22"/>
    </w:rPr>
  </w:style>
  <w:style w:type="character" w:customStyle="1" w:styleId="FontStyle55">
    <w:name w:val="Font Style55"/>
    <w:uiPriority w:val="99"/>
    <w:rsid w:val="002244CD"/>
    <w:rPr>
      <w:rFonts w:ascii="Times New Roman" w:hAnsi="Times New Roman"/>
      <w:b/>
      <w:color w:val="000000"/>
      <w:sz w:val="22"/>
    </w:rPr>
  </w:style>
  <w:style w:type="paragraph" w:styleId="Zkladntext">
    <w:name w:val="Body Text"/>
    <w:basedOn w:val="Normln"/>
    <w:link w:val="ZkladntextChar"/>
    <w:rsid w:val="002244CD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Char">
    <w:name w:val="Základní text Char"/>
    <w:basedOn w:val="Standardnpsmoodstavce"/>
    <w:link w:val="Zkladntext"/>
    <w:rsid w:val="002244CD"/>
    <w:rPr>
      <w:sz w:val="24"/>
      <w:szCs w:val="24"/>
    </w:rPr>
  </w:style>
  <w:style w:type="paragraph" w:customStyle="1" w:styleId="odstavecslovan1">
    <w:name w:val="odstavec číslovaný 1"/>
    <w:basedOn w:val="Nadpis2"/>
    <w:uiPriority w:val="99"/>
    <w:rsid w:val="002244CD"/>
    <w:pPr>
      <w:keepNext w:val="0"/>
      <w:tabs>
        <w:tab w:val="num" w:pos="3130"/>
      </w:tabs>
      <w:spacing w:before="120" w:after="120" w:line="240" w:lineRule="auto"/>
      <w:ind w:left="709" w:hanging="709"/>
    </w:pPr>
    <w:rPr>
      <w:rFonts w:ascii="Arial" w:hAnsi="Arial"/>
      <w:b w:val="0"/>
      <w:bCs w:val="0"/>
      <w:iCs w:val="0"/>
      <w:noProof/>
      <w:color w:val="auto"/>
      <w:sz w:val="24"/>
      <w:szCs w:val="20"/>
    </w:rPr>
  </w:style>
  <w:style w:type="paragraph" w:customStyle="1" w:styleId="Odrkapsmenov">
    <w:name w:val="Odrážka písmenová"/>
    <w:basedOn w:val="Normln"/>
    <w:uiPriority w:val="99"/>
    <w:rsid w:val="002244CD"/>
    <w:pPr>
      <w:tabs>
        <w:tab w:val="num" w:pos="1134"/>
      </w:tabs>
      <w:spacing w:after="60" w:line="240" w:lineRule="auto"/>
      <w:ind w:left="1134" w:hanging="454"/>
    </w:pPr>
    <w:rPr>
      <w:rFonts w:ascii="Arial" w:hAnsi="Arial"/>
      <w:spacing w:val="-6"/>
      <w:sz w:val="24"/>
      <w:szCs w:val="20"/>
    </w:rPr>
  </w:style>
  <w:style w:type="paragraph" w:customStyle="1" w:styleId="odstavecslovan2">
    <w:name w:val="odstavec číslovaný 2"/>
    <w:basedOn w:val="odstavecslovan1"/>
    <w:uiPriority w:val="99"/>
    <w:rsid w:val="002244CD"/>
    <w:pPr>
      <w:tabs>
        <w:tab w:val="clear" w:pos="3130"/>
        <w:tab w:val="num" w:pos="2007"/>
      </w:tabs>
      <w:ind w:left="1021" w:hanging="454"/>
    </w:pPr>
  </w:style>
  <w:style w:type="paragraph" w:styleId="Zkladntextodsazen">
    <w:name w:val="Body Text Indent"/>
    <w:basedOn w:val="Normln"/>
    <w:link w:val="ZkladntextodsazenChar"/>
    <w:uiPriority w:val="99"/>
    <w:rsid w:val="002244CD"/>
    <w:pPr>
      <w:spacing w:line="240" w:lineRule="auto"/>
      <w:ind w:left="283"/>
    </w:pPr>
    <w:rPr>
      <w:rFonts w:ascii="Arial" w:hAnsi="Arial"/>
      <w:sz w:val="24"/>
      <w:szCs w:val="20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2244CD"/>
    <w:rPr>
      <w:rFonts w:ascii="Arial" w:hAnsi="Arial"/>
      <w:sz w:val="24"/>
    </w:rPr>
  </w:style>
  <w:style w:type="paragraph" w:styleId="Revize">
    <w:name w:val="Revision"/>
    <w:hidden/>
    <w:uiPriority w:val="99"/>
    <w:semiHidden/>
    <w:rsid w:val="002244CD"/>
    <w:rPr>
      <w:rFonts w:ascii="Tahoma" w:hAnsi="Tahoma"/>
      <w:color w:val="58595B"/>
      <w:sz w:val="18"/>
      <w:szCs w:val="18"/>
      <w:lang w:eastAsia="en-US"/>
    </w:rPr>
  </w:style>
  <w:style w:type="character" w:customStyle="1" w:styleId="apple-converted-space">
    <w:name w:val="apple-converted-space"/>
    <w:basedOn w:val="Standardnpsmoodstavce"/>
    <w:rsid w:val="002244CD"/>
  </w:style>
  <w:style w:type="paragraph" w:customStyle="1" w:styleId="Zkladntext31">
    <w:name w:val="Z·kladnÌ text 31"/>
    <w:basedOn w:val="Normln"/>
    <w:rsid w:val="002244CD"/>
    <w:pPr>
      <w:widowControl w:val="0"/>
      <w:tabs>
        <w:tab w:val="left" w:pos="426"/>
      </w:tabs>
      <w:suppressAutoHyphens/>
      <w:spacing w:before="120" w:line="240" w:lineRule="auto"/>
      <w:jc w:val="both"/>
    </w:pPr>
    <w:rPr>
      <w:rFonts w:ascii="Times New Roman" w:hAnsi="Times New Roman"/>
      <w:kern w:val="1"/>
      <w:sz w:val="24"/>
      <w:lang w:bidi="en-US"/>
    </w:rPr>
  </w:style>
  <w:style w:type="paragraph" w:customStyle="1" w:styleId="Styl1">
    <w:name w:val="Styl1"/>
    <w:basedOn w:val="Odstavecsmlouvy"/>
    <w:link w:val="Styl1Char"/>
    <w:qFormat/>
    <w:rsid w:val="002244CD"/>
    <w:pPr>
      <w:numPr>
        <w:ilvl w:val="1"/>
        <w:numId w:val="5"/>
      </w:numPr>
      <w:spacing w:after="160"/>
      <w:contextualSpacing/>
    </w:pPr>
    <w:rPr>
      <w:rFonts w:asciiTheme="minorHAnsi" w:hAnsiTheme="minorHAnsi" w:cstheme="minorHAnsi"/>
      <w:color w:val="000000" w:themeColor="text1"/>
      <w:sz w:val="22"/>
      <w:szCs w:val="22"/>
    </w:rPr>
  </w:style>
  <w:style w:type="character" w:customStyle="1" w:styleId="Styl1Char">
    <w:name w:val="Styl1 Char"/>
    <w:basedOn w:val="OdstavecsmlouvyChar"/>
    <w:link w:val="Styl1"/>
    <w:rsid w:val="002244CD"/>
    <w:rPr>
      <w:rFonts w:asciiTheme="minorHAnsi" w:hAnsiTheme="minorHAnsi" w:cstheme="minorHAnsi"/>
      <w:color w:val="000000" w:themeColor="text1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rsid w:val="002244CD"/>
    <w:pPr>
      <w:spacing w:after="0" w:line="240" w:lineRule="auto"/>
      <w:ind w:left="709"/>
      <w:jc w:val="both"/>
    </w:pPr>
    <w:rPr>
      <w:rFonts w:ascii="Tahoma" w:hAnsi="Tahoma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2244CD"/>
    <w:rPr>
      <w:rFonts w:ascii="Tahoma" w:hAnsi="Tahoma"/>
    </w:rPr>
  </w:style>
  <w:style w:type="character" w:styleId="Znakapoznpodarou">
    <w:name w:val="footnote reference"/>
    <w:basedOn w:val="Standardnpsmoodstavce"/>
    <w:uiPriority w:val="99"/>
    <w:rsid w:val="002244CD"/>
    <w:rPr>
      <w:vertAlign w:val="superscript"/>
    </w:rPr>
  </w:style>
  <w:style w:type="paragraph" w:styleId="Titulek">
    <w:name w:val="caption"/>
    <w:basedOn w:val="Normln"/>
    <w:next w:val="Normln"/>
    <w:unhideWhenUsed/>
    <w:qFormat/>
    <w:rsid w:val="002244CD"/>
    <w:pPr>
      <w:spacing w:after="200" w:line="240" w:lineRule="auto"/>
      <w:ind w:left="709"/>
      <w:jc w:val="both"/>
    </w:pPr>
    <w:rPr>
      <w:rFonts w:ascii="Tahoma" w:hAnsi="Tahoma"/>
      <w:b/>
      <w:bCs/>
      <w:color w:val="4F81BD" w:themeColor="accent1"/>
      <w:sz w:val="18"/>
      <w:szCs w:val="18"/>
    </w:rPr>
  </w:style>
  <w:style w:type="character" w:styleId="Siln">
    <w:name w:val="Strong"/>
    <w:basedOn w:val="Standardnpsmoodstavce"/>
    <w:uiPriority w:val="22"/>
    <w:qFormat/>
    <w:rsid w:val="002244CD"/>
    <w:rPr>
      <w:b/>
      <w:bCs/>
    </w:rPr>
  </w:style>
  <w:style w:type="paragraph" w:customStyle="1" w:styleId="RLslovanodstavec">
    <w:name w:val="RL Číslovaný odstavec"/>
    <w:basedOn w:val="Normln"/>
    <w:qFormat/>
    <w:rsid w:val="002244CD"/>
    <w:pPr>
      <w:numPr>
        <w:numId w:val="6"/>
      </w:numPr>
      <w:spacing w:line="340" w:lineRule="exact"/>
      <w:jc w:val="both"/>
    </w:pPr>
    <w:rPr>
      <w:rFonts w:ascii="Arial" w:hAnsi="Arial"/>
      <w:spacing w:val="-4"/>
      <w:sz w:val="20"/>
    </w:rPr>
  </w:style>
  <w:style w:type="paragraph" w:customStyle="1" w:styleId="RLNadpis1rovn">
    <w:name w:val="RL Nadpis 1. úrovně"/>
    <w:basedOn w:val="Normln"/>
    <w:next w:val="Normln"/>
    <w:qFormat/>
    <w:rsid w:val="002244CD"/>
    <w:pPr>
      <w:pageBreakBefore/>
      <w:numPr>
        <w:numId w:val="7"/>
      </w:numPr>
      <w:spacing w:after="1000" w:line="560" w:lineRule="exact"/>
    </w:pPr>
    <w:rPr>
      <w:rFonts w:ascii="Arial" w:hAnsi="Arial"/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2244CD"/>
    <w:pPr>
      <w:keepNext/>
      <w:numPr>
        <w:ilvl w:val="1"/>
        <w:numId w:val="7"/>
      </w:numPr>
      <w:spacing w:before="360" w:line="340" w:lineRule="exact"/>
    </w:pPr>
    <w:rPr>
      <w:rFonts w:ascii="Arial" w:hAnsi="Arial"/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2244CD"/>
    <w:pPr>
      <w:keepNext/>
      <w:numPr>
        <w:ilvl w:val="2"/>
        <w:numId w:val="7"/>
      </w:numPr>
      <w:spacing w:before="360" w:line="340" w:lineRule="exact"/>
    </w:pPr>
    <w:rPr>
      <w:rFonts w:ascii="Arial" w:hAnsi="Arial"/>
      <w:b/>
      <w:sz w:val="20"/>
      <w:szCs w:val="22"/>
    </w:rPr>
  </w:style>
  <w:style w:type="character" w:customStyle="1" w:styleId="RLlneksmlouvyChar">
    <w:name w:val="RL Článek smlouvy Char"/>
    <w:rsid w:val="002244CD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2244CD"/>
    <w:pPr>
      <w:jc w:val="center"/>
    </w:pPr>
    <w:rPr>
      <w:rFonts w:ascii="Arial" w:hAnsi="Arial"/>
      <w:sz w:val="20"/>
      <w:lang w:eastAsia="en-US"/>
    </w:rPr>
  </w:style>
  <w:style w:type="paragraph" w:customStyle="1" w:styleId="RLnzevsmlouvy0">
    <w:name w:val="RL název smlouvy"/>
    <w:basedOn w:val="Normln"/>
    <w:next w:val="Normln"/>
    <w:rsid w:val="002244CD"/>
    <w:pPr>
      <w:spacing w:before="120" w:after="1200" w:line="240" w:lineRule="auto"/>
      <w:jc w:val="center"/>
    </w:pPr>
    <w:rPr>
      <w:rFonts w:ascii="Arial" w:hAnsi="Arial" w:cs="Arial"/>
      <w:b/>
      <w:bCs/>
      <w:caps/>
      <w:spacing w:val="40"/>
      <w:kern w:val="28"/>
      <w:sz w:val="32"/>
      <w:szCs w:val="32"/>
    </w:rPr>
  </w:style>
  <w:style w:type="character" w:customStyle="1" w:styleId="ZKLADNChar">
    <w:name w:val="ZÁKLADNÍ Char"/>
    <w:basedOn w:val="ZkladntextChar"/>
    <w:link w:val="ZKLADN"/>
    <w:locked/>
    <w:rsid w:val="002244CD"/>
    <w:rPr>
      <w:sz w:val="24"/>
      <w:szCs w:val="24"/>
    </w:rPr>
  </w:style>
  <w:style w:type="paragraph" w:customStyle="1" w:styleId="ZKLADN">
    <w:name w:val="ZÁKLADNÍ"/>
    <w:basedOn w:val="Zkladntext"/>
    <w:link w:val="ZKLADNChar"/>
    <w:rsid w:val="002244CD"/>
    <w:pPr>
      <w:widowControl w:val="0"/>
      <w:spacing w:before="120" w:after="120" w:line="280" w:lineRule="atLeast"/>
    </w:pPr>
  </w:style>
  <w:style w:type="paragraph" w:customStyle="1" w:styleId="Seznamploh">
    <w:name w:val="Seznam příloh"/>
    <w:basedOn w:val="RLTextlnkuslovan"/>
    <w:link w:val="SeznamplohChar"/>
    <w:rsid w:val="002244CD"/>
    <w:pPr>
      <w:numPr>
        <w:ilvl w:val="0"/>
        <w:numId w:val="0"/>
      </w:numPr>
      <w:ind w:left="3572" w:hanging="1361"/>
    </w:pPr>
    <w:rPr>
      <w:rFonts w:asciiTheme="minorHAnsi" w:hAnsiTheme="minorHAnsi"/>
      <w:lang w:eastAsia="en-US"/>
    </w:rPr>
  </w:style>
  <w:style w:type="character" w:customStyle="1" w:styleId="SeznamplohChar">
    <w:name w:val="Seznam příloh Char"/>
    <w:link w:val="Seznamploh"/>
    <w:rsid w:val="002244CD"/>
    <w:rPr>
      <w:rFonts w:asciiTheme="minorHAnsi" w:hAnsiTheme="minorHAnsi"/>
      <w:sz w:val="22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2244CD"/>
    <w:pPr>
      <w:jc w:val="center"/>
    </w:pPr>
    <w:rPr>
      <w:rFonts w:ascii="Arial" w:hAnsi="Arial"/>
      <w:b/>
      <w:snapToGrid w:val="0"/>
      <w:sz w:val="20"/>
      <w:szCs w:val="22"/>
    </w:rPr>
  </w:style>
  <w:style w:type="character" w:customStyle="1" w:styleId="doplnuchazeChar">
    <w:name w:val="doplní uchazeč Char"/>
    <w:link w:val="doplnuchaze"/>
    <w:rsid w:val="002244CD"/>
    <w:rPr>
      <w:rFonts w:ascii="Arial" w:hAnsi="Arial"/>
      <w:b/>
      <w:snapToGrid w:val="0"/>
      <w:szCs w:val="22"/>
    </w:rPr>
  </w:style>
  <w:style w:type="paragraph" w:customStyle="1" w:styleId="Nadpis21">
    <w:name w:val="Nadpis 21"/>
    <w:basedOn w:val="Normln"/>
    <w:next w:val="Normln"/>
    <w:qFormat/>
    <w:rsid w:val="002244CD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Rejstk1">
    <w:name w:val="index 1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2244CD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2244CD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2244CD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2244CD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2244CD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 w:val="20"/>
      <w:szCs w:val="22"/>
    </w:rPr>
  </w:style>
  <w:style w:type="paragraph" w:styleId="Obsah2">
    <w:name w:val="toc 2"/>
    <w:basedOn w:val="Obsah1"/>
    <w:uiPriority w:val="39"/>
    <w:rsid w:val="002244CD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2244CD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2244CD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styleId="Obsah5">
    <w:name w:val="toc 5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styleId="Hlavikarejstku">
    <w:name w:val="index heading"/>
    <w:basedOn w:val="Normln"/>
    <w:next w:val="Rejstk1"/>
    <w:rsid w:val="002244CD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Seznamobrzk">
    <w:name w:val="table of figures"/>
    <w:basedOn w:val="Normln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paragraph" w:styleId="Textvysvtlivek">
    <w:name w:val="endnote text"/>
    <w:basedOn w:val="Normln"/>
    <w:link w:val="TextvysvtlivekChar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2244CD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2244CD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paragraph" w:styleId="Textmakra">
    <w:name w:val="macro"/>
    <w:basedOn w:val="Normln"/>
    <w:link w:val="TextmakraChar"/>
    <w:rsid w:val="002244CD"/>
    <w:pPr>
      <w:spacing w:before="120" w:after="0" w:line="240" w:lineRule="auto"/>
      <w:jc w:val="both"/>
    </w:pPr>
    <w:rPr>
      <w:rFonts w:ascii="Courier New" w:hAnsi="Courier New" w:cs="Courier New"/>
      <w:sz w:val="20"/>
      <w:szCs w:val="22"/>
    </w:rPr>
  </w:style>
  <w:style w:type="character" w:customStyle="1" w:styleId="TextmakraChar">
    <w:name w:val="Text makra Char"/>
    <w:basedOn w:val="Standardnpsmoodstavce"/>
    <w:link w:val="Textmakra"/>
    <w:rsid w:val="002244CD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2244CD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 w:val="20"/>
      <w:szCs w:val="22"/>
    </w:rPr>
  </w:style>
  <w:style w:type="paragraph" w:styleId="Podnadpis">
    <w:name w:val="Subtitle"/>
    <w:basedOn w:val="Normln"/>
    <w:next w:val="Normln"/>
    <w:link w:val="PodnadpisChar"/>
    <w:qFormat/>
    <w:rsid w:val="002244CD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2244CD"/>
    <w:rPr>
      <w:rFonts w:ascii="Garamond" w:hAnsi="Garamond" w:cs="Garamond"/>
      <w:smallCaps/>
      <w:spacing w:val="20"/>
      <w:sz w:val="28"/>
      <w:szCs w:val="22"/>
    </w:rPr>
  </w:style>
  <w:style w:type="character" w:customStyle="1" w:styleId="BodyTextChar">
    <w:name w:val="Body Text Char"/>
    <w:basedOn w:val="Standardnpsmoodstavce"/>
    <w:rsid w:val="002244CD"/>
  </w:style>
  <w:style w:type="character" w:customStyle="1" w:styleId="BlockQuotationChar">
    <w:name w:val="Block Quotation Char"/>
    <w:basedOn w:val="Standardnpsmoodstavce"/>
    <w:link w:val="Citace1"/>
    <w:rsid w:val="002244CD"/>
    <w:rPr>
      <w:rFonts w:ascii="Garamond" w:hAnsi="Garamond" w:cs="Garamond"/>
      <w:i/>
      <w:lang w:bidi="cs-CZ"/>
    </w:rPr>
  </w:style>
  <w:style w:type="paragraph" w:customStyle="1" w:styleId="Citace1">
    <w:name w:val="Citace1"/>
    <w:basedOn w:val="Normln"/>
    <w:link w:val="BlockQuotationChar"/>
    <w:rsid w:val="002244CD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 w:val="20"/>
      <w:szCs w:val="20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2244CD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2244CD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2244CD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2244CD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2244CD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2244CD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2244CD"/>
    <w:rPr>
      <w:rFonts w:ascii="Garamond" w:hAnsi="Garamond" w:cs="Garamond"/>
      <w:lang w:bidi="cs-CZ"/>
    </w:rPr>
  </w:style>
  <w:style w:type="paragraph" w:customStyle="1" w:styleId="slovanseznam1">
    <w:name w:val="Číslovaný seznam1"/>
    <w:basedOn w:val="Normln"/>
    <w:link w:val="NumberedListChar"/>
    <w:rsid w:val="002244CD"/>
    <w:pPr>
      <w:numPr>
        <w:numId w:val="8"/>
      </w:numPr>
      <w:tabs>
        <w:tab w:val="clear" w:pos="720"/>
        <w:tab w:val="num" w:pos="360"/>
      </w:tabs>
      <w:spacing w:before="120" w:after="240" w:line="312" w:lineRule="auto"/>
      <w:contextualSpacing/>
      <w:jc w:val="both"/>
    </w:pPr>
    <w:rPr>
      <w:rFonts w:ascii="Garamond" w:hAnsi="Garamond" w:cs="Garamond"/>
      <w:sz w:val="20"/>
      <w:szCs w:val="20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2244CD"/>
    <w:rPr>
      <w:rFonts w:ascii="Garamond" w:hAnsi="Garamond" w:cs="Garamond"/>
      <w:b/>
      <w:bCs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2244CD"/>
    <w:rPr>
      <w:b/>
      <w:bCs/>
    </w:rPr>
  </w:style>
  <w:style w:type="paragraph" w:customStyle="1" w:styleId="dkovn">
    <w:name w:val="Řádkování"/>
    <w:basedOn w:val="Normln"/>
    <w:rsid w:val="002244CD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2244CD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2244CD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2244CD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2244CD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2244CD"/>
    <w:pPr>
      <w:spacing w:before="120" w:after="0" w:line="240" w:lineRule="auto"/>
      <w:jc w:val="both"/>
    </w:pPr>
    <w:rPr>
      <w:rFonts w:ascii="Garamond" w:hAnsi="Garamond" w:cs="Garamond"/>
      <w:sz w:val="20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2244CD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2244CD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adpisobsahu">
    <w:name w:val="TOC Heading"/>
    <w:basedOn w:val="Nadpis10"/>
    <w:next w:val="Normln"/>
    <w:uiPriority w:val="39"/>
    <w:unhideWhenUsed/>
    <w:qFormat/>
    <w:rsid w:val="002244CD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paragraph" w:customStyle="1" w:styleId="Copyrignt">
    <w:name w:val="Copyrignt"/>
    <w:basedOn w:val="Zpat"/>
    <w:link w:val="CopyrigntChar"/>
    <w:qFormat/>
    <w:rsid w:val="002244CD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  <w:lang w:eastAsia="en-US"/>
    </w:rPr>
  </w:style>
  <w:style w:type="character" w:customStyle="1" w:styleId="CopyrigntChar">
    <w:name w:val="Copyrignt Char"/>
    <w:basedOn w:val="ZpatChar"/>
    <w:link w:val="Copyrignt"/>
    <w:rsid w:val="002244CD"/>
    <w:rPr>
      <w:rFonts w:ascii="Garamond" w:hAnsi="Garamond" w:cs="Garamond"/>
      <w:noProof/>
      <w:color w:val="808080"/>
      <w:sz w:val="18"/>
      <w:szCs w:val="24"/>
      <w:lang w:eastAsia="en-US"/>
    </w:rPr>
  </w:style>
  <w:style w:type="paragraph" w:customStyle="1" w:styleId="Dvrnostinformac">
    <w:name w:val="Důvěrnost informací"/>
    <w:basedOn w:val="Normln"/>
    <w:qFormat/>
    <w:rsid w:val="002244CD"/>
    <w:pPr>
      <w:spacing w:after="0" w:line="240" w:lineRule="auto"/>
      <w:jc w:val="both"/>
    </w:pPr>
    <w:rPr>
      <w:rFonts w:ascii="Garamond" w:hAnsi="Garamond" w:cs="Garamond"/>
      <w:i/>
      <w:sz w:val="20"/>
      <w:szCs w:val="22"/>
    </w:rPr>
  </w:style>
  <w:style w:type="paragraph" w:customStyle="1" w:styleId="Podtitulvelk">
    <w:name w:val="Podtitul velký"/>
    <w:basedOn w:val="Normln"/>
    <w:next w:val="Normln"/>
    <w:qFormat/>
    <w:rsid w:val="002244CD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2244CD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2244CD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224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2244CD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2244CD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2244CD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2244CD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aliases w:val="nad 1 Char,Název grafu Char,Nad Char,Odstavec_muj Char,Odrazky Char,Bullet List Char,lp1 Char,Puce Char,Use Case List Paragraph Char,Heading2 Char,Bullet for no #'s Char,Body Bullet Char,List bullet Char,List Paragraph 1 Char"/>
    <w:link w:val="Odstavecseseznamem"/>
    <w:uiPriority w:val="34"/>
    <w:qFormat/>
    <w:locked/>
    <w:rsid w:val="002244CD"/>
    <w:rPr>
      <w:rFonts w:ascii="Calibri" w:eastAsia="Calibri" w:hAnsi="Calibri"/>
      <w:sz w:val="22"/>
      <w:szCs w:val="22"/>
      <w:lang w:eastAsia="en-US"/>
    </w:rPr>
  </w:style>
  <w:style w:type="paragraph" w:customStyle="1" w:styleId="SAPtextcisl">
    <w:name w:val="SAP_text_cisl"/>
    <w:basedOn w:val="Normln"/>
    <w:rsid w:val="002244CD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jc w:val="both"/>
    </w:pPr>
    <w:rPr>
      <w:rFonts w:ascii="Arial" w:hAnsi="Arial"/>
      <w:kern w:val="24"/>
      <w:sz w:val="24"/>
    </w:rPr>
  </w:style>
  <w:style w:type="paragraph" w:customStyle="1" w:styleId="SAPtextabc">
    <w:name w:val="SAP_text_abc"/>
    <w:basedOn w:val="Normln"/>
    <w:rsid w:val="002244CD"/>
    <w:pPr>
      <w:numPr>
        <w:ilvl w:val="1"/>
        <w:numId w:val="9"/>
      </w:numPr>
      <w:tabs>
        <w:tab w:val="clear" w:pos="1440"/>
        <w:tab w:val="num" w:pos="360"/>
      </w:tabs>
      <w:spacing w:before="120" w:after="60" w:line="240" w:lineRule="auto"/>
      <w:jc w:val="both"/>
    </w:pPr>
    <w:rPr>
      <w:rFonts w:ascii="Arial" w:hAnsi="Arial"/>
      <w:kern w:val="24"/>
      <w:sz w:val="24"/>
    </w:rPr>
  </w:style>
  <w:style w:type="character" w:customStyle="1" w:styleId="Nadpis2Char1">
    <w:name w:val="Nadpis 2 Char1"/>
    <w:basedOn w:val="Standardnpsmoodstavce"/>
    <w:semiHidden/>
    <w:rsid w:val="002244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2244C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2244C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2244C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0"/>
    <w:next w:val="Zkladntext"/>
    <w:uiPriority w:val="99"/>
    <w:rsid w:val="002244CD"/>
    <w:pPr>
      <w:pageBreakBefore/>
      <w:numPr>
        <w:numId w:val="10"/>
      </w:numPr>
      <w:tabs>
        <w:tab w:val="clear" w:pos="851"/>
        <w:tab w:val="num" w:pos="360"/>
      </w:tabs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2244CD"/>
    <w:pPr>
      <w:numPr>
        <w:ilvl w:val="1"/>
        <w:numId w:val="10"/>
      </w:numPr>
      <w:tabs>
        <w:tab w:val="clear" w:pos="851"/>
        <w:tab w:val="num" w:pos="360"/>
      </w:tabs>
      <w:spacing w:before="240" w:after="120" w:line="240" w:lineRule="auto"/>
      <w:outlineLvl w:val="2"/>
    </w:pPr>
    <w:rPr>
      <w:rFonts w:ascii="Times New Roman" w:hAnsi="Times New Roman"/>
      <w:iCs w:val="0"/>
      <w:color w:val="auto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2244CD"/>
    <w:pPr>
      <w:numPr>
        <w:ilvl w:val="2"/>
        <w:numId w:val="10"/>
      </w:numPr>
      <w:tabs>
        <w:tab w:val="clear" w:pos="851"/>
        <w:tab w:val="num" w:pos="360"/>
      </w:tabs>
      <w:spacing w:before="240" w:after="120" w:line="240" w:lineRule="auto"/>
      <w:outlineLvl w:val="3"/>
    </w:pPr>
    <w:rPr>
      <w:rFonts w:ascii="Times New Roman" w:hAnsi="Times New Roman" w:cs="Times New Roman"/>
      <w:b/>
      <w:color w:val="auto"/>
      <w:sz w:val="24"/>
      <w:szCs w:val="20"/>
      <w:lang w:eastAsia="cs-CZ"/>
    </w:rPr>
  </w:style>
  <w:style w:type="paragraph" w:customStyle="1" w:styleId="Ploha4">
    <w:name w:val="Příloha 4"/>
    <w:basedOn w:val="Nadpis4"/>
    <w:next w:val="Zkladntext"/>
    <w:uiPriority w:val="99"/>
    <w:rsid w:val="002244CD"/>
    <w:pPr>
      <w:keepLines w:val="0"/>
      <w:numPr>
        <w:ilvl w:val="3"/>
        <w:numId w:val="10"/>
      </w:numPr>
      <w:tabs>
        <w:tab w:val="clear" w:pos="851"/>
        <w:tab w:val="num" w:pos="360"/>
      </w:tabs>
      <w:spacing w:before="180" w:after="60" w:line="240" w:lineRule="auto"/>
    </w:pPr>
    <w:rPr>
      <w:rFonts w:ascii="Times New Roman" w:hAnsi="Times New Roman"/>
      <w:b/>
      <w:iCs w:val="0"/>
      <w:color w:val="auto"/>
      <w:sz w:val="24"/>
      <w:szCs w:val="24"/>
      <w:lang w:eastAsia="cs-CZ"/>
    </w:rPr>
  </w:style>
  <w:style w:type="paragraph" w:customStyle="1" w:styleId="1Nadpisbod">
    <w:name w:val="1. Nadpis bodů"/>
    <w:basedOn w:val="Nadpis10"/>
    <w:rsid w:val="002244CD"/>
    <w:pPr>
      <w:pageBreakBefore/>
      <w:numPr>
        <w:numId w:val="11"/>
      </w:numPr>
      <w:tabs>
        <w:tab w:val="clear" w:pos="432"/>
        <w:tab w:val="num" w:pos="360"/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2244CD"/>
    <w:pPr>
      <w:numPr>
        <w:ilvl w:val="2"/>
        <w:numId w:val="11"/>
      </w:numPr>
      <w:tabs>
        <w:tab w:val="clear" w:pos="720"/>
        <w:tab w:val="num" w:pos="360"/>
        <w:tab w:val="num" w:pos="643"/>
      </w:tabs>
      <w:spacing w:after="0" w:line="240" w:lineRule="auto"/>
      <w:jc w:val="both"/>
      <w:outlineLvl w:val="0"/>
    </w:pPr>
    <w:rPr>
      <w:rFonts w:ascii="Arial" w:hAnsi="Arial"/>
      <w:b/>
      <w:sz w:val="28"/>
      <w:szCs w:val="20"/>
    </w:rPr>
  </w:style>
  <w:style w:type="paragraph" w:customStyle="1" w:styleId="11nadpispodbod">
    <w:name w:val="1.1 nadpis podbodů"/>
    <w:basedOn w:val="Normln"/>
    <w:rsid w:val="002244CD"/>
    <w:pPr>
      <w:numPr>
        <w:ilvl w:val="1"/>
        <w:numId w:val="11"/>
      </w:numPr>
      <w:tabs>
        <w:tab w:val="clear" w:pos="576"/>
        <w:tab w:val="num" w:pos="360"/>
      </w:tabs>
      <w:spacing w:after="0" w:line="240" w:lineRule="auto"/>
    </w:pPr>
    <w:rPr>
      <w:rFonts w:ascii="Arial" w:hAnsi="Arial"/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2244CD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2244CD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 w:val="20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2244CD"/>
    <w:pPr>
      <w:tabs>
        <w:tab w:val="num" w:pos="737"/>
      </w:tabs>
      <w:ind w:left="737" w:hanging="737"/>
      <w:jc w:val="both"/>
    </w:pPr>
    <w:rPr>
      <w:rFonts w:ascii="Arial" w:hAnsi="Arial"/>
    </w:rPr>
  </w:style>
  <w:style w:type="paragraph" w:customStyle="1" w:styleId="TSlneksmlouvy">
    <w:name w:val="TS Článek smlouvy"/>
    <w:basedOn w:val="Normln"/>
    <w:next w:val="TSTextlnkuslovan"/>
    <w:rsid w:val="002244CD"/>
    <w:pPr>
      <w:keepNext/>
      <w:suppressAutoHyphens/>
      <w:spacing w:before="480" w:after="240"/>
      <w:ind w:left="2977"/>
      <w:jc w:val="center"/>
      <w:outlineLvl w:val="0"/>
    </w:pPr>
    <w:rPr>
      <w:rFonts w:ascii="Arial" w:hAnsi="Arial"/>
      <w:b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2244CD"/>
    <w:rPr>
      <w:rFonts w:ascii="Arial" w:hAnsi="Arial"/>
      <w:sz w:val="22"/>
      <w:szCs w:val="24"/>
    </w:rPr>
  </w:style>
  <w:style w:type="paragraph" w:customStyle="1" w:styleId="StylRLNormlntextplohyTimesNewRoman12b">
    <w:name w:val="Styl RL Normální text přílohy + Times New Roman 12 b."/>
    <w:basedOn w:val="Normln"/>
    <w:rsid w:val="002244CD"/>
    <w:pPr>
      <w:spacing w:line="320" w:lineRule="atLeast"/>
      <w:jc w:val="both"/>
    </w:pPr>
    <w:rPr>
      <w:rFonts w:ascii="Garamond" w:hAnsi="Garamond"/>
      <w:sz w:val="24"/>
    </w:rPr>
  </w:style>
  <w:style w:type="paragraph" w:customStyle="1" w:styleId="Default">
    <w:name w:val="Default"/>
    <w:rsid w:val="002244C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AABNadpis">
    <w:name w:val="AAB Nadpis"/>
    <w:basedOn w:val="Zpat"/>
    <w:link w:val="AABNadpisChar"/>
    <w:qFormat/>
    <w:rsid w:val="002244CD"/>
    <w:pPr>
      <w:widowControl w:val="0"/>
      <w:pBdr>
        <w:top w:val="none" w:sz="0" w:space="0" w:color="auto"/>
      </w:pBdr>
      <w:tabs>
        <w:tab w:val="left" w:pos="6480"/>
      </w:tabs>
      <w:adjustRightInd w:val="0"/>
      <w:spacing w:before="360" w:after="240" w:line="260" w:lineRule="atLeast"/>
      <w:textAlignment w:val="baseline"/>
    </w:pPr>
    <w:rPr>
      <w:rFonts w:ascii="Arial" w:hAnsi="Arial" w:cs="Arial"/>
      <w:b/>
      <w:bCs/>
      <w:color w:val="auto"/>
      <w:sz w:val="22"/>
      <w:szCs w:val="22"/>
      <w:u w:val="single"/>
    </w:rPr>
  </w:style>
  <w:style w:type="character" w:customStyle="1" w:styleId="AABNadpisChar">
    <w:name w:val="AAB Nadpis Char"/>
    <w:link w:val="AABNadpis"/>
    <w:rsid w:val="002244CD"/>
    <w:rPr>
      <w:rFonts w:ascii="Arial" w:hAnsi="Arial" w:cs="Arial"/>
      <w:b/>
      <w:bCs/>
      <w:sz w:val="22"/>
      <w:szCs w:val="22"/>
      <w:u w:val="single"/>
    </w:rPr>
  </w:style>
  <w:style w:type="paragraph" w:customStyle="1" w:styleId="AAAlnek">
    <w:name w:val="AAA Článek"/>
    <w:link w:val="AAAlnekChar"/>
    <w:qFormat/>
    <w:rsid w:val="002244CD"/>
    <w:pPr>
      <w:keepNext/>
      <w:widowControl w:val="0"/>
      <w:numPr>
        <w:numId w:val="12"/>
      </w:numPr>
      <w:tabs>
        <w:tab w:val="left" w:pos="6480"/>
      </w:tabs>
      <w:spacing w:before="720" w:after="480" w:line="260" w:lineRule="atLeast"/>
      <w:jc w:val="center"/>
      <w:outlineLvl w:val="0"/>
    </w:pPr>
    <w:rPr>
      <w:rFonts w:ascii="Arial" w:hAnsi="Arial" w:cs="Arial"/>
      <w:b/>
      <w:bCs/>
      <w:sz w:val="22"/>
      <w:szCs w:val="22"/>
      <w:u w:val="single"/>
    </w:rPr>
  </w:style>
  <w:style w:type="character" w:customStyle="1" w:styleId="AAAlnekChar">
    <w:name w:val="AAA Článek Char"/>
    <w:link w:val="AAAlnek"/>
    <w:rsid w:val="002244CD"/>
    <w:rPr>
      <w:rFonts w:ascii="Arial" w:hAnsi="Arial" w:cs="Arial"/>
      <w:b/>
      <w:bCs/>
      <w:sz w:val="22"/>
      <w:szCs w:val="22"/>
      <w:u w:val="single"/>
    </w:rPr>
  </w:style>
  <w:style w:type="paragraph" w:customStyle="1" w:styleId="AACslovn">
    <w:name w:val="AAC Číslování"/>
    <w:basedOn w:val="Normln"/>
    <w:rsid w:val="002244CD"/>
    <w:pPr>
      <w:keepNext/>
      <w:widowControl w:val="0"/>
      <w:numPr>
        <w:ilvl w:val="1"/>
        <w:numId w:val="12"/>
      </w:numPr>
      <w:tabs>
        <w:tab w:val="clear" w:pos="1800"/>
        <w:tab w:val="num" w:pos="360"/>
      </w:tabs>
      <w:adjustRightInd w:val="0"/>
      <w:spacing w:before="240" w:after="60" w:line="360" w:lineRule="atLeast"/>
      <w:jc w:val="both"/>
      <w:textAlignment w:val="baseline"/>
    </w:pPr>
    <w:rPr>
      <w:rFonts w:ascii="Arial" w:hAnsi="Arial" w:cs="Arial"/>
      <w:bCs/>
      <w:sz w:val="20"/>
      <w:szCs w:val="20"/>
    </w:rPr>
  </w:style>
  <w:style w:type="paragraph" w:customStyle="1" w:styleId="AACrove2">
    <w:name w:val="AAC úroveň 2"/>
    <w:basedOn w:val="Nadpis2"/>
    <w:link w:val="AACrove2Char"/>
    <w:qFormat/>
    <w:rsid w:val="002244CD"/>
    <w:pPr>
      <w:keepNext w:val="0"/>
      <w:numPr>
        <w:ilvl w:val="2"/>
        <w:numId w:val="12"/>
      </w:numPr>
      <w:adjustRightInd w:val="0"/>
      <w:spacing w:before="0" w:after="120" w:line="240" w:lineRule="auto"/>
      <w:contextualSpacing/>
      <w:textAlignment w:val="baseline"/>
    </w:pPr>
    <w:rPr>
      <w:rFonts w:ascii="Arial" w:hAnsi="Arial" w:cs="Arial"/>
      <w:b w:val="0"/>
      <w:iCs w:val="0"/>
      <w:color w:val="auto"/>
      <w:szCs w:val="22"/>
    </w:rPr>
  </w:style>
  <w:style w:type="paragraph" w:customStyle="1" w:styleId="Table">
    <w:name w:val="Table"/>
    <w:basedOn w:val="Normln"/>
    <w:rsid w:val="002244C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Ploha">
    <w:name w:val="Příloha"/>
    <w:basedOn w:val="Normln"/>
    <w:next w:val="Normln"/>
    <w:rsid w:val="002244CD"/>
    <w:pPr>
      <w:widowControl w:val="0"/>
      <w:adjustRightInd w:val="0"/>
      <w:spacing w:after="0" w:line="360" w:lineRule="auto"/>
      <w:ind w:right="-17"/>
      <w:jc w:val="center"/>
      <w:textAlignment w:val="baseline"/>
    </w:pPr>
    <w:rPr>
      <w:rFonts w:ascii="Arial" w:hAnsi="Arial" w:cs="Arial"/>
      <w:b/>
      <w:bCs/>
      <w:sz w:val="28"/>
      <w:szCs w:val="28"/>
      <w:lang w:eastAsia="en-US"/>
    </w:rPr>
  </w:style>
  <w:style w:type="character" w:customStyle="1" w:styleId="AACrove2Char">
    <w:name w:val="AAC úroveň 2 Char"/>
    <w:basedOn w:val="Standardnpsmoodstavce"/>
    <w:link w:val="AACrove2"/>
    <w:rsid w:val="002244CD"/>
    <w:rPr>
      <w:rFonts w:ascii="Arial" w:hAnsi="Arial" w:cs="Arial"/>
      <w:bCs/>
      <w:sz w:val="22"/>
      <w:szCs w:val="22"/>
    </w:rPr>
  </w:style>
  <w:style w:type="paragraph" w:customStyle="1" w:styleId="AACrove3">
    <w:name w:val="AAC úroveň 3"/>
    <w:basedOn w:val="AACrove2"/>
    <w:link w:val="AACrove3Char"/>
    <w:qFormat/>
    <w:rsid w:val="002244CD"/>
    <w:pPr>
      <w:numPr>
        <w:ilvl w:val="0"/>
        <w:numId w:val="0"/>
      </w:numPr>
      <w:tabs>
        <w:tab w:val="num" w:pos="2211"/>
      </w:tabs>
      <w:ind w:left="2552" w:hanging="992"/>
    </w:pPr>
  </w:style>
  <w:style w:type="character" w:customStyle="1" w:styleId="AACrove3Char">
    <w:name w:val="AAC úroveň 3 Char"/>
    <w:basedOn w:val="AACrove2Char"/>
    <w:link w:val="AACrove3"/>
    <w:rsid w:val="002244CD"/>
    <w:rPr>
      <w:rFonts w:ascii="Arial" w:hAnsi="Arial" w:cs="Arial"/>
      <w:bCs/>
      <w:sz w:val="22"/>
      <w:szCs w:val="22"/>
    </w:rPr>
  </w:style>
  <w:style w:type="character" w:customStyle="1" w:styleId="Nevyeenzmnka10">
    <w:name w:val="Nevyřešená zmínka10"/>
    <w:basedOn w:val="Standardnpsmoodstavce"/>
    <w:uiPriority w:val="99"/>
    <w:semiHidden/>
    <w:unhideWhenUsed/>
    <w:rsid w:val="00E11E62"/>
    <w:rPr>
      <w:color w:val="808080"/>
      <w:shd w:val="clear" w:color="auto" w:fill="E6E6E6"/>
    </w:rPr>
  </w:style>
  <w:style w:type="paragraph" w:customStyle="1" w:styleId="Textlnkuslovan">
    <w:name w:val="Text článku číslovaný"/>
    <w:basedOn w:val="Normln"/>
    <w:link w:val="TextlnkuslovanChar"/>
    <w:rsid w:val="002244CD"/>
    <w:pPr>
      <w:tabs>
        <w:tab w:val="num" w:pos="1474"/>
      </w:tabs>
      <w:ind w:left="1474" w:hanging="737"/>
      <w:jc w:val="both"/>
    </w:pPr>
  </w:style>
  <w:style w:type="character" w:customStyle="1" w:styleId="TextlnkuslovanChar">
    <w:name w:val="Text článku číslovaný Char"/>
    <w:basedOn w:val="Standardnpsmoodstavce"/>
    <w:link w:val="Textlnkuslovan"/>
    <w:rsid w:val="002244CD"/>
    <w:rPr>
      <w:rFonts w:ascii="Calibri" w:hAnsi="Calibri"/>
      <w:sz w:val="22"/>
      <w:szCs w:val="24"/>
    </w:rPr>
  </w:style>
  <w:style w:type="paragraph" w:customStyle="1" w:styleId="DSlnek">
    <w:name w:val="DS Článek"/>
    <w:basedOn w:val="Normln"/>
    <w:next w:val="Normln"/>
    <w:qFormat/>
    <w:rsid w:val="002244CD"/>
    <w:pPr>
      <w:keepNext/>
      <w:numPr>
        <w:numId w:val="13"/>
      </w:numPr>
      <w:spacing w:before="240" w:line="240" w:lineRule="auto"/>
    </w:pPr>
    <w:rPr>
      <w:rFonts w:cs="ArialNarrow-Bold"/>
      <w:b/>
      <w:bCs/>
      <w:color w:val="1E1E1E"/>
      <w:sz w:val="20"/>
      <w:szCs w:val="18"/>
    </w:rPr>
  </w:style>
  <w:style w:type="paragraph" w:customStyle="1" w:styleId="DSOdstavec">
    <w:name w:val="DS Odstavec"/>
    <w:basedOn w:val="Normln"/>
    <w:qFormat/>
    <w:rsid w:val="002244CD"/>
    <w:pPr>
      <w:numPr>
        <w:ilvl w:val="1"/>
        <w:numId w:val="13"/>
      </w:numPr>
      <w:spacing w:after="60" w:line="240" w:lineRule="auto"/>
      <w:jc w:val="both"/>
    </w:pPr>
    <w:rPr>
      <w:rFonts w:cs="ArialNarrow-Bold"/>
      <w:bCs/>
      <w:sz w:val="20"/>
      <w:szCs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881F34"/>
    <w:rPr>
      <w:color w:val="605E5C"/>
      <w:shd w:val="clear" w:color="auto" w:fill="E1DFDD"/>
    </w:rPr>
  </w:style>
  <w:style w:type="paragraph" w:customStyle="1" w:styleId="Claneka">
    <w:name w:val="Clanek (a)"/>
    <w:basedOn w:val="Normln"/>
    <w:qFormat/>
    <w:rsid w:val="00A23787"/>
    <w:pPr>
      <w:keepLines/>
      <w:widowControl w:val="0"/>
      <w:tabs>
        <w:tab w:val="num" w:pos="992"/>
      </w:tabs>
      <w:spacing w:before="120" w:line="240" w:lineRule="auto"/>
      <w:ind w:left="992" w:hanging="425"/>
      <w:jc w:val="both"/>
    </w:pPr>
    <w:rPr>
      <w:rFonts w:ascii="Times New Roman" w:hAnsi="Times New Roman"/>
      <w:lang w:eastAsia="en-US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A30C8C"/>
    <w:rPr>
      <w:color w:val="605E5C"/>
      <w:shd w:val="clear" w:color="auto" w:fill="E1DFDD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0719E2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62557C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normaltextrun">
    <w:name w:val="normaltextrun"/>
    <w:basedOn w:val="Standardnpsmoodstavce"/>
    <w:rsid w:val="00930918"/>
  </w:style>
  <w:style w:type="paragraph" w:customStyle="1" w:styleId="cplnekslovan">
    <w:name w:val="cp_Článek číslovaný"/>
    <w:basedOn w:val="Normln"/>
    <w:next w:val="cpodstavecslovan1"/>
    <w:qFormat/>
    <w:rsid w:val="008634FF"/>
    <w:pPr>
      <w:keepNext/>
      <w:numPr>
        <w:numId w:val="14"/>
      </w:numPr>
      <w:spacing w:before="360" w:after="240" w:line="260" w:lineRule="exact"/>
      <w:jc w:val="center"/>
      <w:outlineLvl w:val="0"/>
    </w:pPr>
    <w:rPr>
      <w:rFonts w:ascii="Times New Roman" w:hAnsi="Times New Roman"/>
      <w:b/>
      <w:bCs/>
      <w:kern w:val="32"/>
      <w:szCs w:val="22"/>
    </w:rPr>
  </w:style>
  <w:style w:type="paragraph" w:customStyle="1" w:styleId="cpodstavecslovan1">
    <w:name w:val="cp_odstavec číslovaný 1"/>
    <w:basedOn w:val="Nadpis5"/>
    <w:link w:val="cpodstavecslovan1Char"/>
    <w:uiPriority w:val="99"/>
    <w:qFormat/>
    <w:rsid w:val="008634FF"/>
    <w:pPr>
      <w:keepNext w:val="0"/>
      <w:keepLines w:val="0"/>
      <w:numPr>
        <w:ilvl w:val="1"/>
        <w:numId w:val="14"/>
      </w:numPr>
      <w:suppressAutoHyphens/>
      <w:spacing w:after="120" w:line="260" w:lineRule="exact"/>
      <w:outlineLvl w:val="1"/>
    </w:pPr>
    <w:rPr>
      <w:rFonts w:ascii="Times New Roman" w:hAnsi="Times New Roman"/>
      <w:b w:val="0"/>
      <w:kern w:val="0"/>
      <w:sz w:val="22"/>
      <w:szCs w:val="24"/>
    </w:rPr>
  </w:style>
  <w:style w:type="paragraph" w:customStyle="1" w:styleId="cpodstavecslovan2">
    <w:name w:val="cp_odstavec číslovaný 2"/>
    <w:basedOn w:val="Nadpis5"/>
    <w:qFormat/>
    <w:rsid w:val="008634FF"/>
    <w:pPr>
      <w:keepNext w:val="0"/>
      <w:keepLines w:val="0"/>
      <w:numPr>
        <w:ilvl w:val="2"/>
        <w:numId w:val="14"/>
      </w:numPr>
      <w:tabs>
        <w:tab w:val="clear" w:pos="851"/>
        <w:tab w:val="num" w:pos="360"/>
      </w:tabs>
      <w:spacing w:after="120" w:line="260" w:lineRule="exact"/>
      <w:outlineLvl w:val="2"/>
    </w:pPr>
    <w:rPr>
      <w:rFonts w:ascii="Times New Roman" w:hAnsi="Times New Roman"/>
      <w:b w:val="0"/>
      <w:kern w:val="0"/>
      <w:sz w:val="22"/>
      <w:szCs w:val="24"/>
    </w:rPr>
  </w:style>
  <w:style w:type="paragraph" w:customStyle="1" w:styleId="cpslovnpsmennkodstavci1">
    <w:name w:val="cp_číslování písmenné k odstavci 1"/>
    <w:basedOn w:val="Normln"/>
    <w:qFormat/>
    <w:rsid w:val="008634FF"/>
    <w:pPr>
      <w:numPr>
        <w:ilvl w:val="3"/>
        <w:numId w:val="14"/>
      </w:numPr>
      <w:suppressAutoHyphens/>
      <w:spacing w:before="120" w:line="260" w:lineRule="exact"/>
      <w:jc w:val="both"/>
      <w:outlineLvl w:val="2"/>
    </w:pPr>
    <w:rPr>
      <w:rFonts w:ascii="Times New Roman" w:hAnsi="Times New Roman"/>
      <w:lang w:eastAsia="ar-SA"/>
    </w:rPr>
  </w:style>
  <w:style w:type="paragraph" w:customStyle="1" w:styleId="cpslovnpsmennkodstavci2">
    <w:name w:val="cp_číslování písmenné k odstavci 2"/>
    <w:basedOn w:val="Normln"/>
    <w:qFormat/>
    <w:rsid w:val="008634FF"/>
    <w:pPr>
      <w:numPr>
        <w:ilvl w:val="4"/>
        <w:numId w:val="14"/>
      </w:numPr>
      <w:suppressAutoHyphens/>
      <w:spacing w:before="120" w:line="260" w:lineRule="exact"/>
      <w:jc w:val="both"/>
      <w:outlineLvl w:val="3"/>
    </w:pPr>
    <w:rPr>
      <w:rFonts w:ascii="Times New Roman" w:hAnsi="Times New Roman"/>
      <w:lang w:eastAsia="ar-SA"/>
    </w:rPr>
  </w:style>
  <w:style w:type="paragraph" w:customStyle="1" w:styleId="cpodrky1">
    <w:name w:val="cp_odrážky1"/>
    <w:basedOn w:val="Normln"/>
    <w:qFormat/>
    <w:rsid w:val="008634FF"/>
    <w:pPr>
      <w:numPr>
        <w:ilvl w:val="5"/>
        <w:numId w:val="14"/>
      </w:numPr>
      <w:suppressAutoHyphens/>
      <w:spacing w:before="120" w:line="260" w:lineRule="exact"/>
      <w:jc w:val="both"/>
      <w:outlineLvl w:val="4"/>
    </w:pPr>
    <w:rPr>
      <w:rFonts w:ascii="Times New Roman" w:hAnsi="Times New Roman"/>
      <w:lang w:eastAsia="ar-SA"/>
    </w:rPr>
  </w:style>
  <w:style w:type="paragraph" w:customStyle="1" w:styleId="cpodrky2">
    <w:name w:val="cp_odrážky2"/>
    <w:basedOn w:val="Normln"/>
    <w:qFormat/>
    <w:rsid w:val="008634FF"/>
    <w:pPr>
      <w:numPr>
        <w:ilvl w:val="6"/>
        <w:numId w:val="14"/>
      </w:numPr>
      <w:suppressAutoHyphens/>
      <w:spacing w:before="120" w:line="260" w:lineRule="exact"/>
      <w:jc w:val="both"/>
      <w:outlineLvl w:val="5"/>
    </w:pPr>
    <w:rPr>
      <w:rFonts w:ascii="Times New Roman" w:hAnsi="Times New Roman"/>
      <w:szCs w:val="22"/>
      <w:lang w:eastAsia="ar-SA"/>
    </w:rPr>
  </w:style>
  <w:style w:type="character" w:customStyle="1" w:styleId="cpodstavecslovan1Char">
    <w:name w:val="cp_odstavec číslovaný 1 Char"/>
    <w:basedOn w:val="Standardnpsmoodstavce"/>
    <w:link w:val="cpodstavecslovan1"/>
    <w:uiPriority w:val="99"/>
    <w:rsid w:val="008634FF"/>
    <w:rPr>
      <w:sz w:val="22"/>
      <w:szCs w:val="24"/>
    </w:rPr>
  </w:style>
  <w:style w:type="paragraph" w:customStyle="1" w:styleId="l">
    <w:name w:val="Čl."/>
    <w:basedOn w:val="Normln"/>
    <w:next w:val="Odst"/>
    <w:uiPriority w:val="2"/>
    <w:qFormat/>
    <w:rsid w:val="00216F77"/>
    <w:pPr>
      <w:keepNext/>
      <w:numPr>
        <w:numId w:val="15"/>
      </w:numPr>
      <w:pBdr>
        <w:bottom w:val="single" w:sz="12" w:space="1" w:color="595959" w:themeColor="text1" w:themeTint="A6"/>
      </w:pBdr>
      <w:spacing w:before="480" w:after="240" w:line="240" w:lineRule="auto"/>
      <w:outlineLvl w:val="0"/>
    </w:pPr>
    <w:rPr>
      <w:rFonts w:ascii="Arial Black" w:eastAsiaTheme="minorHAnsi" w:hAnsi="Arial Black" w:cstheme="minorBidi"/>
      <w:b/>
      <w:sz w:val="28"/>
      <w:szCs w:val="22"/>
      <w:lang w:eastAsia="en-US"/>
    </w:rPr>
  </w:style>
  <w:style w:type="paragraph" w:customStyle="1" w:styleId="Odst">
    <w:name w:val="Odst."/>
    <w:basedOn w:val="Normln"/>
    <w:link w:val="OdstChar"/>
    <w:uiPriority w:val="3"/>
    <w:qFormat/>
    <w:rsid w:val="00216F77"/>
    <w:pPr>
      <w:numPr>
        <w:ilvl w:val="1"/>
        <w:numId w:val="15"/>
      </w:numPr>
      <w:spacing w:line="276" w:lineRule="auto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character" w:customStyle="1" w:styleId="OdstChar">
    <w:name w:val="Odst. Char"/>
    <w:basedOn w:val="Standardnpsmoodstavce"/>
    <w:link w:val="Odst"/>
    <w:uiPriority w:val="3"/>
    <w:rsid w:val="00216F77"/>
    <w:rPr>
      <w:rFonts w:ascii="Arial" w:eastAsiaTheme="minorHAnsi" w:hAnsi="Arial" w:cstheme="minorBidi"/>
      <w:lang w:eastAsia="en-US"/>
    </w:rPr>
  </w:style>
  <w:style w:type="paragraph" w:customStyle="1" w:styleId="Psm">
    <w:name w:val="Písm."/>
    <w:basedOn w:val="Normln"/>
    <w:link w:val="PsmChar"/>
    <w:uiPriority w:val="5"/>
    <w:qFormat/>
    <w:rsid w:val="00216F77"/>
    <w:pPr>
      <w:numPr>
        <w:ilvl w:val="2"/>
        <w:numId w:val="15"/>
      </w:numPr>
      <w:spacing w:line="276" w:lineRule="auto"/>
      <w:jc w:val="both"/>
    </w:pPr>
    <w:rPr>
      <w:rFonts w:ascii="Arial" w:eastAsiaTheme="minorHAnsi" w:hAnsi="Arial" w:cstheme="minorBidi"/>
      <w:szCs w:val="20"/>
      <w:lang w:eastAsia="en-US"/>
    </w:rPr>
  </w:style>
  <w:style w:type="paragraph" w:customStyle="1" w:styleId="Bod">
    <w:name w:val="Bod"/>
    <w:basedOn w:val="Normln"/>
    <w:uiPriority w:val="7"/>
    <w:qFormat/>
    <w:rsid w:val="00216F77"/>
    <w:pPr>
      <w:numPr>
        <w:ilvl w:val="3"/>
        <w:numId w:val="15"/>
      </w:numPr>
      <w:spacing w:line="276" w:lineRule="auto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paragraph" w:customStyle="1" w:styleId="Odrka">
    <w:name w:val="Odrážka"/>
    <w:basedOn w:val="Normln"/>
    <w:uiPriority w:val="8"/>
    <w:qFormat/>
    <w:rsid w:val="00216F77"/>
    <w:pPr>
      <w:numPr>
        <w:ilvl w:val="4"/>
        <w:numId w:val="15"/>
      </w:numPr>
      <w:spacing w:line="276" w:lineRule="auto"/>
      <w:jc w:val="both"/>
    </w:pPr>
    <w:rPr>
      <w:rFonts w:ascii="Arial" w:eastAsiaTheme="minorHAnsi" w:hAnsi="Arial" w:cstheme="minorBidi"/>
      <w:sz w:val="20"/>
      <w:szCs w:val="22"/>
      <w:lang w:eastAsia="en-US"/>
    </w:rPr>
  </w:style>
  <w:style w:type="paragraph" w:customStyle="1" w:styleId="Nadpis1KapitolaF8Kapitola1Kapitola2Kapitola3Kapitola4Kapitola5Kapitola11Kapitola21Kapitola31Kapitola41Kapitola6Kapitola12Kapitola22Kapitola32Kapitola42Kapitola51Kapitola111Kapitola211Kapitola311Kapitola411Kapitola7Kapitola8">
    <w:name w:val="Nadpis 1.Kapitola.F8.Kapitola1.Kapitola2.Kapitola3.Kapitola4.Kapitola5.Kapitola11.Kapitola21.Kapitola31.Kapitola41.Kapitola6.Kapitola12.Kapitola22.Kapitola32.Kapitola42.Kapitola51.Kapitola111.Kapitola211.Kapitola311.Kapitola411.Kapitola7.Kapitola8"/>
    <w:basedOn w:val="Normln"/>
    <w:next w:val="Zkladntext"/>
    <w:uiPriority w:val="99"/>
    <w:rsid w:val="005E2DA1"/>
    <w:pPr>
      <w:keepLines/>
      <w:autoSpaceDE w:val="0"/>
      <w:autoSpaceDN w:val="0"/>
      <w:spacing w:before="360" w:after="240" w:line="240" w:lineRule="auto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Seznamsodrkami20">
    <w:name w:val="Seznam s odrážkami2"/>
    <w:basedOn w:val="Normln"/>
    <w:next w:val="Seznamsodrkami2"/>
    <w:qFormat/>
    <w:rsid w:val="00362F97"/>
    <w:pPr>
      <w:numPr>
        <w:numId w:val="16"/>
      </w:numPr>
      <w:spacing w:before="200" w:after="0" w:line="240" w:lineRule="auto"/>
      <w:jc w:val="both"/>
    </w:pPr>
    <w:rPr>
      <w:rFonts w:ascii="Arial" w:hAnsi="Arial"/>
      <w:sz w:val="20"/>
    </w:rPr>
  </w:style>
  <w:style w:type="table" w:customStyle="1" w:styleId="Style1">
    <w:name w:val="Style1"/>
    <w:basedOn w:val="Normlntabulka"/>
    <w:uiPriority w:val="99"/>
    <w:rsid w:val="00E27051"/>
    <w:pPr>
      <w:contextualSpacing/>
    </w:pPr>
    <w:rPr>
      <w:rFonts w:ascii="Calibri" w:hAnsi="Calibri"/>
      <w:lang w:eastAsia="ja-JP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57" w:type="dxa"/>
        <w:bottom w:w="28" w:type="dxa"/>
        <w:right w:w="57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Calibri" w:hAnsi="Calibri"/>
        <w:b/>
        <w:bCs/>
        <w:i w:val="0"/>
        <w:color w:val="auto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</w:tcBorders>
        <w:shd w:val="clear" w:color="auto" w:fill="CEEBF3"/>
      </w:tcPr>
    </w:tblStylePr>
    <w:tblStylePr w:type="lastRow">
      <w:rPr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Zklad1">
    <w:name w:val="Základ 1"/>
    <w:basedOn w:val="Normln"/>
    <w:uiPriority w:val="99"/>
    <w:qFormat/>
    <w:rsid w:val="00224A18"/>
    <w:pPr>
      <w:numPr>
        <w:numId w:val="17"/>
      </w:numPr>
      <w:spacing w:before="240" w:line="240" w:lineRule="auto"/>
      <w:jc w:val="both"/>
    </w:pPr>
    <w:rPr>
      <w:rFonts w:ascii="Times New Roman" w:hAnsi="Times New Roman"/>
      <w:b/>
      <w:bCs/>
      <w:smallCaps/>
      <w:sz w:val="24"/>
    </w:rPr>
  </w:style>
  <w:style w:type="paragraph" w:customStyle="1" w:styleId="Zklad2">
    <w:name w:val="Základ 2"/>
    <w:basedOn w:val="Normln"/>
    <w:uiPriority w:val="99"/>
    <w:qFormat/>
    <w:rsid w:val="00224A18"/>
    <w:pPr>
      <w:numPr>
        <w:ilvl w:val="1"/>
        <w:numId w:val="17"/>
      </w:numPr>
      <w:spacing w:line="240" w:lineRule="auto"/>
      <w:jc w:val="both"/>
    </w:pPr>
    <w:rPr>
      <w:rFonts w:ascii="Times New Roman" w:hAnsi="Times New Roman"/>
      <w:bCs/>
      <w:sz w:val="24"/>
    </w:rPr>
  </w:style>
  <w:style w:type="paragraph" w:customStyle="1" w:styleId="Zklad3">
    <w:name w:val="Základ 3"/>
    <w:basedOn w:val="Normln"/>
    <w:uiPriority w:val="99"/>
    <w:qFormat/>
    <w:rsid w:val="00224A18"/>
    <w:pPr>
      <w:numPr>
        <w:ilvl w:val="2"/>
        <w:numId w:val="17"/>
      </w:numPr>
      <w:spacing w:line="240" w:lineRule="auto"/>
      <w:jc w:val="both"/>
    </w:pPr>
    <w:rPr>
      <w:rFonts w:ascii="Times New Roman" w:hAnsi="Times New Roman"/>
      <w:bCs/>
      <w:sz w:val="24"/>
    </w:rPr>
  </w:style>
  <w:style w:type="table" w:customStyle="1" w:styleId="Barevntabulkasmkou6zvraznn11">
    <w:name w:val="Barevná tabulka s mřížkou 6 – zvýraznění 11"/>
    <w:basedOn w:val="Normlntabulka"/>
    <w:uiPriority w:val="51"/>
    <w:rsid w:val="005338FC"/>
    <w:pPr>
      <w:spacing w:before="200"/>
    </w:pPr>
    <w:rPr>
      <w:rFonts w:asciiTheme="minorHAnsi" w:eastAsiaTheme="minorEastAsia" w:hAnsiTheme="minorHAnsi" w:cstheme="minorBidi"/>
      <w:color w:val="365F91" w:themeColor="accent1" w:themeShade="BF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Nadpis1">
    <w:name w:val="Nadpis1"/>
    <w:aliases w:val="Inadv1"/>
    <w:basedOn w:val="Odstavecseseznamem"/>
    <w:qFormat/>
    <w:rsid w:val="005338FC"/>
    <w:pPr>
      <w:pageBreakBefore/>
      <w:numPr>
        <w:numId w:val="18"/>
      </w:numPr>
      <w:spacing w:before="200" w:after="200" w:line="276" w:lineRule="auto"/>
    </w:pPr>
    <w:rPr>
      <w:rFonts w:asciiTheme="minorHAnsi" w:eastAsiaTheme="minorEastAsia" w:hAnsiTheme="minorHAnsi" w:cstheme="minorBidi"/>
      <w:color w:val="FF3399"/>
      <w:sz w:val="36"/>
      <w:szCs w:val="36"/>
    </w:rPr>
  </w:style>
  <w:style w:type="paragraph" w:customStyle="1" w:styleId="Nadpisbold">
    <w:name w:val="Nadpis_bold"/>
    <w:basedOn w:val="Normln"/>
    <w:rsid w:val="004440A0"/>
    <w:pPr>
      <w:spacing w:before="120" w:after="0" w:line="240" w:lineRule="auto"/>
      <w:jc w:val="both"/>
    </w:pPr>
    <w:rPr>
      <w:rFonts w:ascii="Tahoma" w:hAnsi="Tahoma"/>
      <w:b/>
      <w:sz w:val="19"/>
    </w:rPr>
  </w:style>
  <w:style w:type="character" w:styleId="Nevyeenzmnka">
    <w:name w:val="Unresolved Mention"/>
    <w:basedOn w:val="Standardnpsmoodstavce"/>
    <w:uiPriority w:val="99"/>
    <w:semiHidden/>
    <w:unhideWhenUsed/>
    <w:rsid w:val="000276BB"/>
    <w:rPr>
      <w:color w:val="605E5C"/>
      <w:shd w:val="clear" w:color="auto" w:fill="E1DFDD"/>
    </w:rPr>
  </w:style>
  <w:style w:type="character" w:styleId="Zmnka">
    <w:name w:val="Mention"/>
    <w:basedOn w:val="Standardnpsmoodstavce"/>
    <w:uiPriority w:val="99"/>
    <w:unhideWhenUsed/>
    <w:rsid w:val="000602E7"/>
    <w:rPr>
      <w:color w:val="2B579A"/>
      <w:shd w:val="clear" w:color="auto" w:fill="E1DFDD"/>
    </w:rPr>
  </w:style>
  <w:style w:type="character" w:customStyle="1" w:styleId="poznamka-nadpis">
    <w:name w:val="poznamka-nadpis"/>
    <w:basedOn w:val="Standardnpsmoodstavce"/>
    <w:rsid w:val="002324F8"/>
  </w:style>
  <w:style w:type="paragraph" w:customStyle="1" w:styleId="clanekavdefinicich">
    <w:name w:val="clanek (a) v definicich"/>
    <w:basedOn w:val="Claneka"/>
    <w:link w:val="clanekavdefinicichChar"/>
    <w:rsid w:val="006C0BE4"/>
    <w:pPr>
      <w:numPr>
        <w:ilvl w:val="2"/>
        <w:numId w:val="19"/>
      </w:numPr>
    </w:pPr>
  </w:style>
  <w:style w:type="character" w:customStyle="1" w:styleId="clanekavdefinicichChar">
    <w:name w:val="clanek (a) v definicich Char"/>
    <w:basedOn w:val="Standardnpsmoodstavce"/>
    <w:link w:val="clanekavdefinicich"/>
    <w:rsid w:val="006C0BE4"/>
    <w:rPr>
      <w:sz w:val="22"/>
      <w:szCs w:val="24"/>
      <w:lang w:eastAsia="en-US"/>
    </w:rPr>
  </w:style>
  <w:style w:type="character" w:customStyle="1" w:styleId="PsmChar">
    <w:name w:val="Písm. Char"/>
    <w:basedOn w:val="Standardnpsmoodstavce"/>
    <w:link w:val="Psm"/>
    <w:uiPriority w:val="5"/>
    <w:rsid w:val="00FF2224"/>
    <w:rPr>
      <w:rFonts w:ascii="Arial" w:eastAsiaTheme="minorHAnsi" w:hAnsi="Arial" w:cstheme="minorBidi"/>
      <w:sz w:val="22"/>
      <w:lang w:eastAsia="en-US"/>
    </w:rPr>
  </w:style>
  <w:style w:type="paragraph" w:customStyle="1" w:styleId="abecednseznam">
    <w:name w:val="abecední seznam"/>
    <w:uiPriority w:val="8"/>
    <w:qFormat/>
    <w:rsid w:val="00941D70"/>
    <w:pPr>
      <w:numPr>
        <w:ilvl w:val="3"/>
        <w:numId w:val="20"/>
      </w:numPr>
      <w:tabs>
        <w:tab w:val="left" w:pos="851"/>
        <w:tab w:val="left" w:pos="1134"/>
      </w:tabs>
      <w:spacing w:before="240" w:after="200"/>
      <w:ind w:left="1135" w:hanging="284"/>
      <w:jc w:val="both"/>
    </w:pPr>
    <w:rPr>
      <w:rFonts w:asciiTheme="minorHAnsi" w:eastAsiaTheme="minorHAnsi" w:hAnsiTheme="minorHAnsi" w:cstheme="minorBidi"/>
      <w:noProof/>
      <w:szCs w:val="22"/>
    </w:rPr>
  </w:style>
  <w:style w:type="paragraph" w:customStyle="1" w:styleId="lnku">
    <w:name w:val="Č. článku"/>
    <w:basedOn w:val="Normln"/>
    <w:link w:val="lnkuChar"/>
    <w:uiPriority w:val="1"/>
    <w:qFormat/>
    <w:rsid w:val="00941D70"/>
    <w:pPr>
      <w:numPr>
        <w:numId w:val="20"/>
      </w:numPr>
      <w:spacing w:before="480" w:after="0" w:line="240" w:lineRule="auto"/>
      <w:ind w:left="0"/>
      <w:jc w:val="center"/>
    </w:pPr>
    <w:rPr>
      <w:rFonts w:ascii="Verdana" w:hAnsi="Verdana"/>
    </w:rPr>
  </w:style>
  <w:style w:type="paragraph" w:customStyle="1" w:styleId="Nzevlnku">
    <w:name w:val="Název článku"/>
    <w:basedOn w:val="lnku"/>
    <w:link w:val="NzevlnkuChar"/>
    <w:uiPriority w:val="2"/>
    <w:qFormat/>
    <w:rsid w:val="00941D70"/>
    <w:pPr>
      <w:numPr>
        <w:numId w:val="0"/>
      </w:numPr>
      <w:spacing w:before="0" w:after="480"/>
    </w:pPr>
    <w:rPr>
      <w:b/>
      <w:bCs/>
    </w:rPr>
  </w:style>
  <w:style w:type="character" w:customStyle="1" w:styleId="lnkuChar">
    <w:name w:val="Č. článku Char"/>
    <w:basedOn w:val="Standardnpsmoodstavce"/>
    <w:link w:val="lnku"/>
    <w:uiPriority w:val="1"/>
    <w:rsid w:val="00941D70"/>
    <w:rPr>
      <w:rFonts w:ascii="Verdana" w:hAnsi="Verdana"/>
      <w:sz w:val="22"/>
      <w:szCs w:val="24"/>
    </w:rPr>
  </w:style>
  <w:style w:type="character" w:customStyle="1" w:styleId="NzevlnkuChar">
    <w:name w:val="Název článku Char"/>
    <w:basedOn w:val="lnkuChar"/>
    <w:link w:val="Nzevlnku"/>
    <w:uiPriority w:val="2"/>
    <w:rsid w:val="00941D70"/>
    <w:rPr>
      <w:rFonts w:ascii="Verdana" w:hAnsi="Verdana"/>
      <w:b/>
      <w:bCs/>
      <w:sz w:val="22"/>
      <w:szCs w:val="24"/>
    </w:rPr>
  </w:style>
  <w:style w:type="paragraph" w:customStyle="1" w:styleId="st">
    <w:name w:val="Část"/>
    <w:uiPriority w:val="3"/>
    <w:qFormat/>
    <w:rsid w:val="00941D70"/>
    <w:pPr>
      <w:numPr>
        <w:ilvl w:val="1"/>
        <w:numId w:val="20"/>
      </w:numPr>
      <w:spacing w:before="360" w:after="200" w:line="276" w:lineRule="auto"/>
      <w:jc w:val="center"/>
    </w:pPr>
    <w:rPr>
      <w:rFonts w:ascii="Verdana" w:hAnsi="Verdana"/>
      <w:b/>
      <w:bCs/>
      <w:szCs w:val="24"/>
      <w:u w:val="single"/>
    </w:rPr>
  </w:style>
  <w:style w:type="paragraph" w:customStyle="1" w:styleId="ABCodstavec">
    <w:name w:val="ABC odstavec"/>
    <w:basedOn w:val="Odstavecseseznamem"/>
    <w:uiPriority w:val="4"/>
    <w:qFormat/>
    <w:rsid w:val="00941D70"/>
    <w:pPr>
      <w:numPr>
        <w:ilvl w:val="2"/>
        <w:numId w:val="20"/>
      </w:numPr>
      <w:spacing w:after="200" w:line="240" w:lineRule="auto"/>
      <w:ind w:left="851" w:hanging="851"/>
      <w:contextualSpacing w:val="0"/>
      <w:jc w:val="both"/>
    </w:pPr>
    <w:rPr>
      <w:rFonts w:ascii="Verdana" w:eastAsia="Times New Roman" w:hAnsi="Verdana"/>
      <w:sz w:val="20"/>
      <w:szCs w:val="24"/>
      <w:lang w:eastAsia="cs-CZ"/>
    </w:rPr>
  </w:style>
  <w:style w:type="paragraph" w:customStyle="1" w:styleId="123odstavec">
    <w:name w:val="123 odstavec"/>
    <w:basedOn w:val="ABCodstavec"/>
    <w:link w:val="123odstavecChar"/>
    <w:uiPriority w:val="5"/>
    <w:qFormat/>
    <w:rsid w:val="00941D70"/>
    <w:pPr>
      <w:numPr>
        <w:ilvl w:val="4"/>
      </w:numPr>
    </w:pPr>
  </w:style>
  <w:style w:type="character" w:customStyle="1" w:styleId="123odstavecChar">
    <w:name w:val="123 odstavec Char"/>
    <w:basedOn w:val="Standardnpsmoodstavce"/>
    <w:link w:val="123odstavec"/>
    <w:uiPriority w:val="5"/>
    <w:rsid w:val="000954DE"/>
    <w:rPr>
      <w:rFonts w:ascii="Verdana" w:hAnsi="Verdana"/>
      <w:szCs w:val="24"/>
    </w:rPr>
  </w:style>
  <w:style w:type="character" w:customStyle="1" w:styleId="eop">
    <w:name w:val="eop"/>
    <w:basedOn w:val="Standardnpsmoodstavce"/>
    <w:rsid w:val="003D2F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7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238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1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2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60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35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4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0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35395A-FB30-407C-80DE-A06A68DAE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37</Words>
  <Characters>8479</Characters>
  <Application>Microsoft Office Word</Application>
  <DocSecurity>0</DocSecurity>
  <Lines>70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6-27T16:01:00Z</dcterms:created>
  <dcterms:modified xsi:type="dcterms:W3CDTF">2024-06-27T16:02:00Z</dcterms:modified>
  <cp:category/>
</cp:coreProperties>
</file>